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742B14" w14:textId="7DA93D81" w:rsidR="00106357" w:rsidRPr="00A0703D" w:rsidRDefault="00134CA0">
      <w:pPr>
        <w:rPr>
          <w:noProof/>
        </w:rPr>
      </w:pPr>
      <w:r w:rsidRPr="00A0703D">
        <w:rPr>
          <w:noProof/>
          <w:sz w:val="16"/>
          <w:szCs w:val="16"/>
          <w:lang w:val="pt-BR" w:eastAsia="pt-BR"/>
        </w:rPr>
        <mc:AlternateContent>
          <mc:Choice Requires="wps">
            <w:drawing>
              <wp:anchor distT="0" distB="0" distL="114300" distR="114300" simplePos="0" relativeHeight="251697167" behindDoc="0" locked="0" layoutInCell="1" allowOverlap="1" wp14:anchorId="3EC7EBA8" wp14:editId="51A6FC0E">
                <wp:simplePos x="0" y="0"/>
                <wp:positionH relativeFrom="column">
                  <wp:posOffset>172085</wp:posOffset>
                </wp:positionH>
                <wp:positionV relativeFrom="paragraph">
                  <wp:posOffset>-433070</wp:posOffset>
                </wp:positionV>
                <wp:extent cx="4049395" cy="240030"/>
                <wp:effectExtent l="0" t="0" r="0" b="762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49395" cy="240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C772CA" w14:textId="570FB3D3" w:rsidR="007D258D" w:rsidRPr="00134CA0" w:rsidRDefault="007D258D" w:rsidP="00134CA0">
                            <w:pPr>
                              <w:spacing w:after="0"/>
                              <w:rPr>
                                <w:rFonts w:cstheme="minorHAnsi"/>
                                <w:i/>
                                <w:iCs/>
                                <w:sz w:val="18"/>
                                <w:szCs w:val="18"/>
                                <w:lang w:val="pt-BR"/>
                              </w:rPr>
                            </w:pPr>
                            <w:r w:rsidRPr="00134CA0">
                              <w:rPr>
                                <w:rFonts w:cstheme="minorHAnsi"/>
                                <w:i/>
                                <w:iCs/>
                                <w:sz w:val="18"/>
                                <w:szCs w:val="18"/>
                                <w:lang w:val="pt-BR"/>
                              </w:rPr>
                              <w:t xml:space="preserve">Translated by: </w:t>
                            </w:r>
                            <w:hyperlink r:id="rId11" w:history="1">
                              <w:r w:rsidRPr="00134CA0">
                                <w:rPr>
                                  <w:rStyle w:val="Hyperlink"/>
                                  <w:rFonts w:cstheme="minorHAnsi"/>
                                  <w:i/>
                                  <w:iCs/>
                                  <w:color w:val="auto"/>
                                  <w:sz w:val="18"/>
                                  <w:szCs w:val="18"/>
                                  <w:lang w:val="pt-BR"/>
                                </w:rPr>
                                <w:t>Marcos Nicolet</w:t>
                              </w:r>
                              <w:r w:rsidR="00134CA0" w:rsidRPr="00134CA0">
                                <w:rPr>
                                  <w:rStyle w:val="Hyperlink"/>
                                  <w:rFonts w:cstheme="minorHAnsi"/>
                                  <w:i/>
                                  <w:iCs/>
                                  <w:color w:val="auto"/>
                                  <w:sz w:val="18"/>
                                  <w:szCs w:val="18"/>
                                  <w:lang w:val="pt-BR"/>
                                </w:rPr>
                                <w:t>ti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C7EBA8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13.55pt;margin-top:-34.1pt;width:318.85pt;height:18.9pt;z-index:2516971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" filled="f" stroked="f" strokeweight=".5pt">
                <v:textbox>
                  <w:txbxContent>
                    <w:p w14:paraId="70C772CA" w14:textId="570FB3D3" w:rsidR="007D258D" w:rsidRPr="00134CA0" w:rsidRDefault="007D258D" w:rsidP="00134CA0">
                      <w:pPr>
                        <w:spacing w:after="0"/>
                        <w:rPr>
                          <w:rFonts w:cstheme="minorHAnsi"/>
                          <w:i/>
                          <w:iCs/>
                          <w:sz w:val="18"/>
                          <w:szCs w:val="18"/>
                          <w:lang w:val="pt-BR"/>
                        </w:rPr>
                      </w:pPr>
                      <w:r w:rsidRPr="00134CA0">
                        <w:rPr>
                          <w:rFonts w:cstheme="minorHAnsi"/>
                          <w:i/>
                          <w:iCs/>
                          <w:sz w:val="18"/>
                          <w:szCs w:val="18"/>
                          <w:lang w:val="pt-BR"/>
                        </w:rPr>
                        <w:t xml:space="preserve">Translated by: </w:t>
                      </w:r>
                      <w:hyperlink r:id="rId12" w:history="1">
                        <w:r w:rsidRPr="00134CA0">
                          <w:rPr>
                            <w:rStyle w:val="Hyperlink"/>
                            <w:rFonts w:cstheme="minorHAnsi"/>
                            <w:i/>
                            <w:iCs/>
                            <w:color w:val="auto"/>
                            <w:sz w:val="18"/>
                            <w:szCs w:val="18"/>
                            <w:lang w:val="pt-BR"/>
                          </w:rPr>
                          <w:t>Marcos Nicolet</w:t>
                        </w:r>
                        <w:r w:rsidR="00134CA0" w:rsidRPr="00134CA0">
                          <w:rPr>
                            <w:rStyle w:val="Hyperlink"/>
                            <w:rFonts w:cstheme="minorHAnsi"/>
                            <w:i/>
                            <w:iCs/>
                            <w:color w:val="auto"/>
                            <w:sz w:val="18"/>
                            <w:szCs w:val="18"/>
                            <w:lang w:val="pt-BR"/>
                          </w:rPr>
                          <w:t>ti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8A5F49" w:rsidRPr="00A0703D">
        <w:rPr>
          <w:noProof/>
          <w:lang w:val="pt-BR" w:eastAsia="pt-BR"/>
        </w:rPr>
        <mc:AlternateContent>
          <mc:Choice Requires="wps">
            <w:drawing>
              <wp:anchor distT="45720" distB="45720" distL="114300" distR="114300" simplePos="0" relativeHeight="251658246" behindDoc="0" locked="0" layoutInCell="1" allowOverlap="1" wp14:anchorId="111A01FC" wp14:editId="0A94A823">
                <wp:simplePos x="0" y="0"/>
                <wp:positionH relativeFrom="page">
                  <wp:posOffset>269875</wp:posOffset>
                </wp:positionH>
                <wp:positionV relativeFrom="page">
                  <wp:posOffset>6936105</wp:posOffset>
                </wp:positionV>
                <wp:extent cx="4067810" cy="507365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7810" cy="5073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2AC119" w14:textId="77777777" w:rsidR="00EE566E" w:rsidRPr="007971D2" w:rsidRDefault="00EE566E" w:rsidP="00EE566E">
                            <w:pPr>
                              <w:rPr>
                                <w:rFonts w:cstheme="minorHAnsi"/>
                                <w:b/>
                                <w:color w:val="3B3838" w:themeColor="background2" w:themeShade="40"/>
                                <w:sz w:val="40"/>
                                <w:szCs w:val="40"/>
                              </w:rPr>
                            </w:pPr>
                            <w:r w:rsidRPr="007971D2">
                              <w:rPr>
                                <w:rFonts w:cstheme="minorHAnsi"/>
                                <w:b/>
                                <w:color w:val="403C35"/>
                                <w:sz w:val="40"/>
                                <w:szCs w:val="40"/>
                              </w:rPr>
                              <w:t xml:space="preserve">I’VE GOT THE POWER </w:t>
                            </w:r>
                            <w:r w:rsidRPr="007971D2">
                              <w:rPr>
                                <w:rFonts w:cstheme="minorHAnsi"/>
                                <w:b/>
                                <w:color w:val="FFD200"/>
                                <w:sz w:val="40"/>
                                <w:szCs w:val="40"/>
                              </w:rPr>
                              <w:t>B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A01FC" id="Text Box 2" o:spid="_x0000_s1027" type="#_x0000_t202" style="position:absolute;margin-left:21.25pt;margin-top:546.15pt;width:320.3pt;height:39.95pt;z-index:25165824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" filled="f" stroked="f">
                <v:textbox>
                  <w:txbxContent>
                    <w:p w14:paraId="612AC119" w14:textId="77777777" w:rsidR="00EE566E" w:rsidRPr="007971D2" w:rsidRDefault="00EE566E" w:rsidP="00EE566E">
                      <w:pPr>
                        <w:rPr>
                          <w:rFonts w:cstheme="minorHAnsi"/>
                          <w:b/>
                          <w:color w:val="3B3838" w:themeColor="background2" w:themeShade="40"/>
                          <w:sz w:val="40"/>
                          <w:szCs w:val="40"/>
                        </w:rPr>
                      </w:pPr>
                      <w:r w:rsidRPr="007971D2">
                        <w:rPr>
                          <w:rFonts w:cstheme="minorHAnsi"/>
                          <w:b/>
                          <w:color w:val="403C35"/>
                          <w:sz w:val="40"/>
                          <w:szCs w:val="40"/>
                        </w:rPr>
                        <w:t xml:space="preserve">I’VE GOT THE POWER </w:t>
                      </w:r>
                      <w:r w:rsidRPr="007971D2">
                        <w:rPr>
                          <w:rFonts w:cstheme="minorHAnsi"/>
                          <w:b/>
                          <w:color w:val="FFD200"/>
                          <w:sz w:val="40"/>
                          <w:szCs w:val="40"/>
                        </w:rPr>
                        <w:t>B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AD05B2" w:rsidRPr="00A0703D">
        <w:rPr>
          <w:noProof/>
          <w:lang w:val="pt-BR" w:eastAsia="pt-BR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30B3D263" wp14:editId="7CB31D22">
                <wp:simplePos x="0" y="0"/>
                <wp:positionH relativeFrom="column">
                  <wp:posOffset>4459014</wp:posOffset>
                </wp:positionH>
                <wp:positionV relativeFrom="paragraph">
                  <wp:posOffset>-49190</wp:posOffset>
                </wp:positionV>
                <wp:extent cx="4863775" cy="469265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3775" cy="4692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6A1333" w14:textId="0D220F6E" w:rsidR="00AB73B7" w:rsidRPr="007971D2" w:rsidRDefault="00580704" w:rsidP="00933B06">
                            <w:pPr>
                              <w:rPr>
                                <w:rFonts w:cstheme="minorHAnsi"/>
                                <w:b/>
                                <w:sz w:val="44"/>
                                <w:szCs w:val="48"/>
                              </w:rPr>
                            </w:pPr>
                            <w:proofErr w:type="spellStart"/>
                            <w:r w:rsidRPr="007971D2">
                              <w:rPr>
                                <w:rFonts w:cstheme="minorHAnsi"/>
                                <w:b/>
                                <w:sz w:val="44"/>
                                <w:szCs w:val="48"/>
                              </w:rPr>
                              <w:t>Model</w:t>
                            </w:r>
                            <w:r w:rsidR="00C3369E">
                              <w:rPr>
                                <w:rFonts w:cstheme="minorHAnsi"/>
                                <w:b/>
                                <w:sz w:val="44"/>
                                <w:szCs w:val="48"/>
                              </w:rPr>
                              <w:t>o</w:t>
                            </w:r>
                            <w:proofErr w:type="spellEnd"/>
                            <w:r w:rsidR="00C3369E">
                              <w:rPr>
                                <w:rFonts w:cstheme="minorHAnsi"/>
                                <w:b/>
                                <w:sz w:val="44"/>
                                <w:szCs w:val="48"/>
                              </w:rPr>
                              <w:t xml:space="preserve"> de Dado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B3D263" id="_x0000_s1028" type="#_x0000_t202" style="position:absolute;margin-left:351.1pt;margin-top:-3.85pt;width:382.95pt;height:36.9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" filled="f" stroked="f">
                <v:textbox>
                  <w:txbxContent>
                    <w:p w14:paraId="176A1333" w14:textId="0D220F6E" w:rsidR="00AB73B7" w:rsidRPr="007971D2" w:rsidRDefault="00580704" w:rsidP="00933B06">
                      <w:pPr>
                        <w:rPr>
                          <w:rFonts w:cstheme="minorHAnsi"/>
                          <w:b/>
                          <w:sz w:val="44"/>
                          <w:szCs w:val="48"/>
                        </w:rPr>
                      </w:pPr>
                      <w:proofErr w:type="spellStart"/>
                      <w:r w:rsidRPr="007971D2">
                        <w:rPr>
                          <w:rFonts w:cstheme="minorHAnsi"/>
                          <w:b/>
                          <w:sz w:val="44"/>
                          <w:szCs w:val="48"/>
                        </w:rPr>
                        <w:t>Model</w:t>
                      </w:r>
                      <w:r w:rsidR="00C3369E">
                        <w:rPr>
                          <w:rFonts w:cstheme="minorHAnsi"/>
                          <w:b/>
                          <w:sz w:val="44"/>
                          <w:szCs w:val="48"/>
                        </w:rPr>
                        <w:t>o</w:t>
                      </w:r>
                      <w:proofErr w:type="spellEnd"/>
                      <w:r w:rsidR="00C3369E">
                        <w:rPr>
                          <w:rFonts w:cstheme="minorHAnsi"/>
                          <w:b/>
                          <w:sz w:val="44"/>
                          <w:szCs w:val="48"/>
                        </w:rPr>
                        <w:t xml:space="preserve"> de Dados</w:t>
                      </w:r>
                    </w:p>
                  </w:txbxContent>
                </v:textbox>
              </v:shape>
            </w:pict>
          </mc:Fallback>
        </mc:AlternateContent>
      </w:r>
      <w:r w:rsidR="00790415">
        <w:rPr>
          <w:noProof/>
          <w:lang w:val="pt-BR" w:eastAsia="pt-BR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CE71341" wp14:editId="7E71945D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10796400" cy="774000"/>
                <wp:effectExtent l="0" t="0" r="5080" b="762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96400" cy="774000"/>
                          <a:chOff x="0" y="0"/>
                          <a:chExt cx="10796400" cy="772510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0" y="0"/>
                            <a:ext cx="10796400" cy="772510"/>
                          </a:xfrm>
                          <a:prstGeom prst="rect">
                            <a:avLst/>
                          </a:prstGeom>
                          <a:solidFill>
                            <a:srgbClr val="FFD2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59180" y="138572"/>
                            <a:ext cx="4724400" cy="5359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8ABF0D" w14:textId="11686B00" w:rsidR="006F315C" w:rsidRPr="00776588" w:rsidRDefault="00790415" w:rsidP="006F315C">
                              <w:pPr>
                                <w:spacing w:after="0"/>
                                <w:rPr>
                                  <w:rFonts w:cstheme="minorHAnsi"/>
                                  <w:b/>
                                  <w:color w:val="000000" w:themeColor="text1"/>
                                  <w:sz w:val="48"/>
                                  <w:szCs w:val="48"/>
                                  <w:lang w:val="nl-NL"/>
                                </w:rPr>
                              </w:pPr>
                              <w:r w:rsidRPr="00776588">
                                <w:rPr>
                                  <w:rFonts w:cstheme="minorHAnsi"/>
                                  <w:b/>
                                  <w:color w:val="000000" w:themeColor="text1"/>
                                  <w:sz w:val="48"/>
                                  <w:szCs w:val="48"/>
                                  <w:lang w:val="nl-NL"/>
                                </w:rPr>
                                <w:t xml:space="preserve">Power BI </w:t>
                              </w:r>
                              <w:r w:rsidR="007C23FA" w:rsidRPr="00776588">
                                <w:rPr>
                                  <w:rFonts w:cstheme="minorHAnsi"/>
                                  <w:b/>
                                  <w:color w:val="000000" w:themeColor="text1"/>
                                  <w:sz w:val="48"/>
                                  <w:szCs w:val="48"/>
                                  <w:lang w:val="nl-NL"/>
                                </w:rPr>
                                <w:t>Cheat</w:t>
                              </w:r>
                              <w:r w:rsidR="00F601D6" w:rsidRPr="00776588">
                                <w:rPr>
                                  <w:rFonts w:cstheme="minorHAnsi"/>
                                  <w:b/>
                                  <w:color w:val="000000" w:themeColor="text1"/>
                                  <w:sz w:val="48"/>
                                  <w:szCs w:val="48"/>
                                  <w:lang w:val="nl-NL"/>
                                </w:rPr>
                                <w:t xml:space="preserve"> S</w:t>
                              </w:r>
                              <w:r w:rsidRPr="00776588">
                                <w:rPr>
                                  <w:rFonts w:cstheme="minorHAnsi"/>
                                  <w:b/>
                                  <w:color w:val="000000" w:themeColor="text1"/>
                                  <w:sz w:val="48"/>
                                  <w:szCs w:val="48"/>
                                  <w:lang w:val="nl-NL"/>
                                </w:rPr>
                                <w:t>hee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" name="Picture 2" descr="Image result for power bi logo">
                            <a:hlinkClick r:id="rId13" tgtFrame="&quot;_blank&quot;"/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3840" y="205740"/>
                            <a:ext cx="755015" cy="395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E71341" id="Group 18" o:spid="_x0000_s1029" style="position:absolute;margin-left:0;margin-top:0;width:850.1pt;height:60.95pt;z-index:251658240;mso-position-horizontal:left;mso-position-horizontal-relative:page;mso-position-vertical:top;mso-position-vertical-relative:page;mso-width-relative:margin;mso-height-relative:margin" coordsize="107964,77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">
                <v:rect id="Rectangle 6" o:spid="_x0000_s1030" style="position:absolute;width:107964;height:77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" fillcolor="#ffd200" stroked="f" strokeweight="1pt"/>
                <v:shape id="_x0000_s1031" type="#_x0000_t202" style="position:absolute;left:10591;top:1385;width:47244;height:53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" filled="f" stroked="f">
                  <v:textbox>
                    <w:txbxContent>
                      <w:p w14:paraId="068ABF0D" w14:textId="11686B00" w:rsidR="006F315C" w:rsidRPr="00776588" w:rsidRDefault="00790415" w:rsidP="006F315C">
                        <w:pPr>
                          <w:spacing w:after="0"/>
                          <w:rPr>
                            <w:rFonts w:cstheme="minorHAnsi"/>
                            <w:b/>
                            <w:color w:val="000000" w:themeColor="text1"/>
                            <w:sz w:val="48"/>
                            <w:szCs w:val="48"/>
                            <w:lang w:val="nl-NL"/>
                          </w:rPr>
                        </w:pPr>
                        <w:r w:rsidRPr="00776588">
                          <w:rPr>
                            <w:rFonts w:cstheme="minorHAnsi"/>
                            <w:b/>
                            <w:color w:val="000000" w:themeColor="text1"/>
                            <w:sz w:val="48"/>
                            <w:szCs w:val="48"/>
                            <w:lang w:val="nl-NL"/>
                          </w:rPr>
                          <w:t xml:space="preserve">Power BI </w:t>
                        </w:r>
                        <w:r w:rsidR="007C23FA" w:rsidRPr="00776588">
                          <w:rPr>
                            <w:rFonts w:cstheme="minorHAnsi"/>
                            <w:b/>
                            <w:color w:val="000000" w:themeColor="text1"/>
                            <w:sz w:val="48"/>
                            <w:szCs w:val="48"/>
                            <w:lang w:val="nl-NL"/>
                          </w:rPr>
                          <w:t>Cheat</w:t>
                        </w:r>
                        <w:r w:rsidR="00F601D6" w:rsidRPr="00776588">
                          <w:rPr>
                            <w:rFonts w:cstheme="minorHAnsi"/>
                            <w:b/>
                            <w:color w:val="000000" w:themeColor="text1"/>
                            <w:sz w:val="48"/>
                            <w:szCs w:val="48"/>
                            <w:lang w:val="nl-NL"/>
                          </w:rPr>
                          <w:t xml:space="preserve"> S</w:t>
                        </w:r>
                        <w:r w:rsidRPr="00776588">
                          <w:rPr>
                            <w:rFonts w:cstheme="minorHAnsi"/>
                            <w:b/>
                            <w:color w:val="000000" w:themeColor="text1"/>
                            <w:sz w:val="48"/>
                            <w:szCs w:val="48"/>
                            <w:lang w:val="nl-NL"/>
                          </w:rPr>
                          <w:t>heet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32" type="#_x0000_t75" alt="Image result for power bi logo" href="https://www.google.nl/url?sa=i&amp;rct=j&amp;q=&amp;esrc=s&amp;source=images&amp;cd=&amp;cad=rja&amp;uact=8&amp;ved=0ahUKEwjl09yf4-7ZAhUF3aQKHediA-gQjRwIBg&amp;url=https://azure.microsoft.com/en-us/services/power-bi-embedded/&amp;psig=AOvVaw0km66wxwULHRrsb3KGJfE1&amp;ust=1521218638591585" target="&quot;_blank&quot;" style="position:absolute;left:2438;top:2057;width:7550;height:3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" o:button="t">
                  <v:fill o:detectmouseclick="t"/>
                  <v:imagedata r:id="rId15" o:title="Image result for power bi logo" grayscale="t" bilevel="t"/>
                </v:shape>
                <w10:wrap anchorx="page" anchory="page"/>
              </v:group>
            </w:pict>
          </mc:Fallback>
        </mc:AlternateContent>
      </w:r>
      <w:r w:rsidR="00790415" w:rsidRPr="00A0703D">
        <w:rPr>
          <w:noProof/>
          <w:lang w:val="pt-BR" w:eastAsia="pt-BR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26125B4E" wp14:editId="6655AD18">
                <wp:simplePos x="0" y="0"/>
                <wp:positionH relativeFrom="column">
                  <wp:posOffset>-575945</wp:posOffset>
                </wp:positionH>
                <wp:positionV relativeFrom="paragraph">
                  <wp:posOffset>-67310</wp:posOffset>
                </wp:positionV>
                <wp:extent cx="4851400" cy="493395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51400" cy="493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700C1F" w14:textId="7A454CCB" w:rsidR="00AB73B7" w:rsidRPr="007971D2" w:rsidRDefault="00E069E7" w:rsidP="00933B06">
                            <w:pPr>
                              <w:rPr>
                                <w:rFonts w:cstheme="minorHAnsi"/>
                                <w:b/>
                                <w:sz w:val="44"/>
                                <w:szCs w:val="48"/>
                              </w:rPr>
                            </w:pPr>
                            <w:r w:rsidRPr="007971D2">
                              <w:rPr>
                                <w:rFonts w:cstheme="minorHAnsi"/>
                                <w:b/>
                                <w:sz w:val="44"/>
                                <w:szCs w:val="48"/>
                              </w:rPr>
                              <w:t>Power</w:t>
                            </w:r>
                            <w:r w:rsidR="00AB73B7" w:rsidRPr="007971D2">
                              <w:rPr>
                                <w:rFonts w:cstheme="minorHAnsi"/>
                                <w:b/>
                                <w:sz w:val="44"/>
                                <w:szCs w:val="48"/>
                              </w:rPr>
                              <w:t xml:space="preserve"> Que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125B4E" id="_x0000_s1033" type="#_x0000_t202" style="position:absolute;margin-left:-45.35pt;margin-top:-5.3pt;width:382pt;height:38.85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" filled="f" stroked="f">
                <v:textbox>
                  <w:txbxContent>
                    <w:p w14:paraId="10700C1F" w14:textId="7A454CCB" w:rsidR="00AB73B7" w:rsidRPr="007971D2" w:rsidRDefault="00E069E7" w:rsidP="00933B06">
                      <w:pPr>
                        <w:rPr>
                          <w:rFonts w:cstheme="minorHAnsi"/>
                          <w:b/>
                          <w:sz w:val="44"/>
                          <w:szCs w:val="48"/>
                        </w:rPr>
                      </w:pPr>
                      <w:r w:rsidRPr="007971D2">
                        <w:rPr>
                          <w:rFonts w:cstheme="minorHAnsi"/>
                          <w:b/>
                          <w:sz w:val="44"/>
                          <w:szCs w:val="48"/>
                        </w:rPr>
                        <w:t>Power</w:t>
                      </w:r>
                      <w:r w:rsidR="00AB73B7" w:rsidRPr="007971D2">
                        <w:rPr>
                          <w:rFonts w:cstheme="minorHAnsi"/>
                          <w:b/>
                          <w:sz w:val="44"/>
                          <w:szCs w:val="48"/>
                        </w:rPr>
                        <w:t xml:space="preserve"> Query</w:t>
                      </w:r>
                    </w:p>
                  </w:txbxContent>
                </v:textbox>
              </v:shape>
            </w:pict>
          </mc:Fallback>
        </mc:AlternateContent>
      </w:r>
      <w:r w:rsidR="00816EB9" w:rsidRPr="00A0703D">
        <w:rPr>
          <w:noProof/>
        </w:rPr>
        <w:t xml:space="preserve"> </w:t>
      </w:r>
      <w:bookmarkStart w:id="0" w:name="_GoBack"/>
      <w:bookmarkEnd w:id="0"/>
    </w:p>
    <w:tbl>
      <w:tblPr>
        <w:tblStyle w:val="TableGrid"/>
        <w:tblpPr w:leftFromText="142" w:rightFromText="142" w:vertAnchor="page" w:horzAnchor="page" w:tblpX="568" w:tblpY="1986"/>
        <w:tblW w:w="76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654"/>
      </w:tblGrid>
      <w:tr w:rsidR="00D23CEE" w:rsidRPr="007971D2" w14:paraId="0D3A4C9D" w14:textId="77777777" w:rsidTr="007B0B71">
        <w:trPr>
          <w:trHeight w:val="252"/>
        </w:trPr>
        <w:tc>
          <w:tcPr>
            <w:tcW w:w="7654" w:type="dxa"/>
          </w:tcPr>
          <w:p w14:paraId="4112E725" w14:textId="3428FF04" w:rsidR="00D23CEE" w:rsidRPr="006F1E9B" w:rsidRDefault="00C3369E" w:rsidP="00C3369E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Dicas</w:t>
            </w:r>
            <w:proofErr w:type="spellEnd"/>
            <w:r w:rsidR="00580704" w:rsidRPr="006F1E9B">
              <w:rPr>
                <w:rFonts w:cstheme="minorHAnsi"/>
                <w:b/>
              </w:rPr>
              <w:t xml:space="preserve"> &amp; </w:t>
            </w:r>
            <w:proofErr w:type="spellStart"/>
            <w:r w:rsidR="00F34D93" w:rsidRPr="006F1E9B">
              <w:rPr>
                <w:rFonts w:cstheme="minorHAnsi"/>
                <w:b/>
              </w:rPr>
              <w:t>Tr</w:t>
            </w:r>
            <w:r>
              <w:rPr>
                <w:rFonts w:cstheme="minorHAnsi"/>
                <w:b/>
              </w:rPr>
              <w:t>uques</w:t>
            </w:r>
            <w:proofErr w:type="spellEnd"/>
          </w:p>
        </w:tc>
      </w:tr>
      <w:tr w:rsidR="00D23CEE" w:rsidRPr="00E855E4" w14:paraId="782078C2" w14:textId="77777777" w:rsidTr="007B0B71">
        <w:trPr>
          <w:trHeight w:val="252"/>
        </w:trPr>
        <w:tc>
          <w:tcPr>
            <w:tcW w:w="7654" w:type="dxa"/>
          </w:tcPr>
          <w:p w14:paraId="607580B9" w14:textId="23CC1C23" w:rsidR="0047001D" w:rsidRPr="00DE0923" w:rsidRDefault="00EB3449" w:rsidP="0009737F">
            <w:pPr>
              <w:numPr>
                <w:ilvl w:val="0"/>
                <w:numId w:val="19"/>
              </w:numPr>
              <w:spacing w:after="60"/>
              <w:rPr>
                <w:rFonts w:eastAsia="Times New Roman" w:cstheme="minorHAnsi"/>
                <w:sz w:val="16"/>
                <w:szCs w:val="16"/>
                <w:lang w:val="pt-BR"/>
              </w:rPr>
            </w:pPr>
            <w:r>
              <w:rPr>
                <w:rFonts w:ascii="Assistant" w:hAnsi="Assistant" w:cs="Assistant"/>
                <w:b/>
                <w:noProof/>
                <w:szCs w:val="20"/>
                <w:lang w:val="pt-BR" w:eastAsia="pt-BR"/>
              </w:rPr>
              <mc:AlternateContent>
                <mc:Choice Requires="wps">
                  <w:drawing>
                    <wp:anchor distT="0" distB="0" distL="114300" distR="114300" simplePos="0" relativeHeight="251684879" behindDoc="0" locked="0" layoutInCell="1" allowOverlap="1" wp14:anchorId="23FF8BE9" wp14:editId="7FDE4E8D">
                      <wp:simplePos x="0" y="0"/>
                      <wp:positionH relativeFrom="column">
                        <wp:posOffset>4608195</wp:posOffset>
                      </wp:positionH>
                      <wp:positionV relativeFrom="paragraph">
                        <wp:posOffset>25400</wp:posOffset>
                      </wp:positionV>
                      <wp:extent cx="497840" cy="137795"/>
                      <wp:effectExtent l="19050" t="57150" r="16510" b="52705"/>
                      <wp:wrapNone/>
                      <wp:docPr id="192" name="Rectangle: Rounded Corners 1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971257">
                                <a:off x="0" y="0"/>
                                <a:ext cx="497840" cy="137795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 w="9525" cap="flat" cmpd="sng" algn="ctr">
                                <a:noFill/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14:paraId="2C4A8CE1" w14:textId="54C4C08A" w:rsidR="00B44B0C" w:rsidRPr="005F3529" w:rsidRDefault="00C3369E" w:rsidP="00B44B0C">
                                  <w:pPr>
                                    <w:jc w:val="center"/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  <w:t>Atualizado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3FF8BE9" id="Rectangle: Rounded Corners 192" o:spid="_x0000_s1034" style="position:absolute;left:0;text-align:left;margin-left:362.85pt;margin-top:2pt;width:39.2pt;height:10.85pt;rotation:-686755fd;z-index:2516848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" fillcolor="#a5a5a5 [2092]" stroked="f">
                      <v:textbox inset="0,0,0,0">
                        <w:txbxContent>
                          <w:p w14:paraId="2C4A8CE1" w14:textId="54C4C08A" w:rsidR="00B44B0C" w:rsidRPr="005F3529" w:rsidRDefault="00C3369E" w:rsidP="00B44B0C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proofErr w:type="spellStart"/>
                            <w:r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Atualizado</w:t>
                            </w:r>
                            <w:proofErr w:type="spellEnd"/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DE0923" w:rsidRPr="00DE0923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No modo de edição da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consulta</w:t>
            </w:r>
            <w:r w:rsidR="00DE0923" w:rsidRPr="00DE0923">
              <w:rPr>
                <w:rFonts w:eastAsia="Times New Roman" w:cstheme="minorHAnsi"/>
                <w:sz w:val="16"/>
                <w:szCs w:val="16"/>
                <w:lang w:val="pt-BR"/>
              </w:rPr>
              <w:t>, certifique-se de criar nomes explicativos para cada etapa</w:t>
            </w:r>
            <w:r w:rsidR="00F866AF" w:rsidRPr="00DE0923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DE0923" w:rsidRPr="00DE0923">
              <w:rPr>
                <w:rFonts w:eastAsia="Times New Roman" w:cstheme="minorHAnsi"/>
                <w:sz w:val="16"/>
                <w:szCs w:val="16"/>
                <w:lang w:val="pt-BR"/>
              </w:rPr>
              <w:t>e unifique etapas de mesmo tipo</w:t>
            </w:r>
            <w:r w:rsidR="000F6F29" w:rsidRPr="00DE0923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DE0923" w:rsidRPr="00DE0923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para </w:t>
            </w:r>
            <w:r w:rsidR="00A2688A">
              <w:rPr>
                <w:rFonts w:eastAsia="Times New Roman" w:cstheme="minorHAnsi"/>
                <w:sz w:val="16"/>
                <w:szCs w:val="16"/>
                <w:lang w:val="pt-BR"/>
              </w:rPr>
              <w:t>facilitar o</w:t>
            </w:r>
            <w:r w:rsidR="00DE0923" w:rsidRPr="00DE0923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gerenciamento</w:t>
            </w:r>
            <w:r w:rsidR="000F6F29" w:rsidRPr="00DE0923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  <w:r w:rsidR="00B62F71" w:rsidRPr="00DE0923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DE0923" w:rsidRPr="00DE0923">
              <w:rPr>
                <w:rFonts w:eastAsia="Times New Roman" w:cstheme="minorHAnsi"/>
                <w:sz w:val="16"/>
                <w:szCs w:val="16"/>
                <w:lang w:val="pt-BR"/>
              </w:rPr>
              <w:t>Algumas pessoas</w:t>
            </w:r>
            <w:r w:rsidR="007046BF" w:rsidRPr="00DE0923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prefer</w:t>
            </w:r>
            <w:r w:rsidR="00DE0923" w:rsidRPr="00DE0923">
              <w:rPr>
                <w:rFonts w:eastAsia="Times New Roman" w:cstheme="minorHAnsi"/>
                <w:sz w:val="16"/>
                <w:szCs w:val="16"/>
                <w:lang w:val="pt-BR"/>
              </w:rPr>
              <w:t>em não utilizar</w:t>
            </w:r>
            <w:r w:rsidR="007046BF" w:rsidRPr="00DE0923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DE0923" w:rsidRPr="00DE0923">
              <w:rPr>
                <w:rFonts w:eastAsia="Times New Roman" w:cstheme="minorHAnsi"/>
                <w:sz w:val="16"/>
                <w:szCs w:val="16"/>
                <w:lang w:val="pt-BR"/>
              </w:rPr>
              <w:t>espa</w:t>
            </w:r>
            <w:r w:rsidR="00DE0923">
              <w:rPr>
                <w:rFonts w:eastAsia="Times New Roman" w:cstheme="minorHAnsi"/>
                <w:sz w:val="16"/>
                <w:szCs w:val="16"/>
                <w:lang w:val="pt-BR"/>
              </w:rPr>
              <w:t>ço no nome da etapa para obter uma melhor experiência no código M</w:t>
            </w:r>
            <w:r w:rsidR="00B44B0C" w:rsidRPr="00DE0923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  <w:r w:rsidR="009D40F1" w:rsidRPr="00DE0923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</w:p>
          <w:p w14:paraId="6E985C87" w14:textId="455D5C99" w:rsidR="00F5015C" w:rsidRPr="00A2688A" w:rsidRDefault="00A2688A" w:rsidP="0009737F">
            <w:pPr>
              <w:numPr>
                <w:ilvl w:val="0"/>
                <w:numId w:val="19"/>
              </w:numPr>
              <w:spacing w:after="6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Defina nomes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de fácil entendimento</w:t>
            </w:r>
            <w:r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para </w:t>
            </w:r>
            <w:r w:rsidR="00EB3449">
              <w:rPr>
                <w:rFonts w:eastAsia="Times New Roman" w:cstheme="minorHAnsi"/>
                <w:sz w:val="16"/>
                <w:szCs w:val="16"/>
                <w:lang w:val="pt-BR"/>
              </w:rPr>
              <w:t>consultas</w:t>
            </w:r>
            <w:r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e colunas</w:t>
            </w:r>
            <w:r w:rsidR="00C04262"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, </w:t>
            </w:r>
            <w:r w:rsidR="0079468B">
              <w:rPr>
                <w:rFonts w:eastAsia="Times New Roman" w:cstheme="minorHAnsi"/>
                <w:sz w:val="16"/>
                <w:szCs w:val="16"/>
                <w:lang w:val="pt-BR"/>
              </w:rPr>
              <w:t>e</w:t>
            </w:r>
            <w:r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las farão parte do </w:t>
            </w:r>
            <w:r w:rsidR="0079468B">
              <w:rPr>
                <w:rFonts w:eastAsia="Times New Roman" w:cstheme="minorHAnsi"/>
                <w:sz w:val="16"/>
                <w:szCs w:val="16"/>
                <w:lang w:val="pt-BR"/>
              </w:rPr>
              <w:t>M</w:t>
            </w:r>
            <w:r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odelo de </w:t>
            </w:r>
            <w:r w:rsidR="0079468B">
              <w:rPr>
                <w:rFonts w:eastAsia="Times New Roman" w:cstheme="minorHAnsi"/>
                <w:sz w:val="16"/>
                <w:szCs w:val="16"/>
                <w:lang w:val="pt-BR"/>
              </w:rPr>
              <w:t>D</w:t>
            </w:r>
            <w:r w:rsidRPr="00A2688A">
              <w:rPr>
                <w:rFonts w:eastAsia="Times New Roman" w:cstheme="minorHAnsi"/>
                <w:sz w:val="16"/>
                <w:szCs w:val="16"/>
                <w:lang w:val="pt-BR"/>
              </w:rPr>
              <w:t>ados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01B9992F" w14:textId="2A7A283B" w:rsidR="00F5015C" w:rsidRPr="00A2688A" w:rsidRDefault="00A2688A" w:rsidP="0009737F">
            <w:pPr>
              <w:numPr>
                <w:ilvl w:val="0"/>
                <w:numId w:val="19"/>
              </w:numPr>
              <w:spacing w:after="6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A2688A">
              <w:rPr>
                <w:rFonts w:eastAsia="Times New Roman" w:cstheme="minorHAnsi"/>
                <w:sz w:val="16"/>
                <w:szCs w:val="16"/>
                <w:lang w:val="pt-BR"/>
              </w:rPr>
              <w:t>Garanta que cada coluna da tabela possua o tipo de dados adequado.</w:t>
            </w:r>
            <w:r w:rsidR="00F5015C"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 xml:space="preserve">Isso garantirá uma melhor performance no </w:t>
            </w:r>
            <w:r w:rsidR="0079468B">
              <w:rPr>
                <w:rFonts w:eastAsia="Times New Roman" w:cstheme="minorHAnsi"/>
                <w:sz w:val="16"/>
                <w:szCs w:val="16"/>
                <w:lang w:val="pt-BR"/>
              </w:rPr>
              <w:t>M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 xml:space="preserve">odelo de </w:t>
            </w:r>
            <w:r w:rsidR="0079468B">
              <w:rPr>
                <w:rFonts w:eastAsia="Times New Roman" w:cstheme="minorHAnsi"/>
                <w:sz w:val="16"/>
                <w:szCs w:val="16"/>
                <w:lang w:val="pt-BR"/>
              </w:rPr>
              <w:t>D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ados</w:t>
            </w:r>
            <w:r w:rsidR="00AA3B4B" w:rsidRPr="00A2688A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21225814" w14:textId="5C746D50" w:rsidR="00F5015C" w:rsidRPr="00A2688A" w:rsidRDefault="00A2688A" w:rsidP="0009737F">
            <w:pPr>
              <w:numPr>
                <w:ilvl w:val="0"/>
                <w:numId w:val="19"/>
              </w:numPr>
              <w:spacing w:after="6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A2688A">
              <w:rPr>
                <w:rFonts w:eastAsia="Times New Roman" w:cstheme="minorHAnsi"/>
                <w:sz w:val="16"/>
                <w:szCs w:val="16"/>
                <w:lang w:val="pt-BR"/>
              </w:rPr>
              <w:t>Remova</w:t>
            </w:r>
            <w:r w:rsidR="00DC0E4E"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530D8F" w:rsidRPr="00A2688A">
              <w:rPr>
                <w:rFonts w:eastAsia="Times New Roman" w:cstheme="minorHAnsi"/>
                <w:sz w:val="16"/>
                <w:szCs w:val="16"/>
                <w:lang w:val="pt-BR"/>
              </w:rPr>
              <w:t>colun</w:t>
            </w:r>
            <w:r w:rsidRPr="00A2688A">
              <w:rPr>
                <w:rFonts w:eastAsia="Times New Roman" w:cstheme="minorHAnsi"/>
                <w:sz w:val="16"/>
                <w:szCs w:val="16"/>
                <w:lang w:val="pt-BR"/>
              </w:rPr>
              <w:t>a</w:t>
            </w:r>
            <w:r w:rsidR="00530D8F" w:rsidRPr="00A2688A">
              <w:rPr>
                <w:rFonts w:eastAsia="Times New Roman" w:cstheme="minorHAnsi"/>
                <w:sz w:val="16"/>
                <w:szCs w:val="16"/>
                <w:lang w:val="pt-BR"/>
              </w:rPr>
              <w:t>s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que</w:t>
            </w:r>
            <w:r w:rsidR="00DC0E4E"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A2688A">
              <w:rPr>
                <w:rFonts w:eastAsia="Times New Roman" w:cstheme="minorHAnsi"/>
                <w:sz w:val="16"/>
                <w:szCs w:val="16"/>
                <w:lang w:val="pt-BR"/>
              </w:rPr>
              <w:t>não serão usadas no seu relatório</w:t>
            </w:r>
            <w:r w:rsidR="00DC0E4E" w:rsidRPr="00A2688A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  <w:r w:rsidR="00F5015C"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79468B">
              <w:rPr>
                <w:rFonts w:eastAsia="Times New Roman" w:cstheme="minorHAnsi"/>
                <w:sz w:val="16"/>
                <w:szCs w:val="16"/>
                <w:lang w:val="pt-BR"/>
              </w:rPr>
              <w:t>Utilize a</w:t>
            </w:r>
            <w:r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opção</w:t>
            </w:r>
            <w:r w:rsidR="006B4F79"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79468B">
              <w:rPr>
                <w:rFonts w:eastAsia="Times New Roman" w:cstheme="minorHAnsi"/>
                <w:sz w:val="16"/>
                <w:szCs w:val="16"/>
                <w:lang w:val="pt-BR"/>
              </w:rPr>
              <w:t>“</w:t>
            </w:r>
            <w:r w:rsidR="0023744D" w:rsidRPr="00A2688A">
              <w:rPr>
                <w:rFonts w:eastAsia="Times New Roman" w:cstheme="minorHAnsi"/>
                <w:sz w:val="16"/>
                <w:szCs w:val="16"/>
                <w:lang w:val="pt-BR"/>
              </w:rPr>
              <w:t>Remove</w:t>
            </w:r>
            <w:r w:rsidRPr="00A2688A">
              <w:rPr>
                <w:rFonts w:eastAsia="Times New Roman" w:cstheme="minorHAnsi"/>
                <w:sz w:val="16"/>
                <w:szCs w:val="16"/>
                <w:lang w:val="pt-BR"/>
              </w:rPr>
              <w:t>r</w:t>
            </w:r>
            <w:r w:rsidR="0023744D"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A2688A">
              <w:rPr>
                <w:rFonts w:eastAsia="Times New Roman" w:cstheme="minorHAnsi"/>
                <w:sz w:val="16"/>
                <w:szCs w:val="16"/>
                <w:lang w:val="pt-BR"/>
              </w:rPr>
              <w:t>outras</w:t>
            </w:r>
            <w:r w:rsidR="0023744D"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79468B">
              <w:rPr>
                <w:rFonts w:eastAsia="Times New Roman" w:cstheme="minorHAnsi"/>
                <w:sz w:val="16"/>
                <w:szCs w:val="16"/>
                <w:lang w:val="pt-BR"/>
              </w:rPr>
              <w:t>c</w:t>
            </w:r>
            <w:r w:rsidR="0023744D" w:rsidRPr="00A2688A">
              <w:rPr>
                <w:rFonts w:eastAsia="Times New Roman" w:cstheme="minorHAnsi"/>
                <w:sz w:val="16"/>
                <w:szCs w:val="16"/>
                <w:lang w:val="pt-BR"/>
              </w:rPr>
              <w:t>olun</w:t>
            </w:r>
            <w:r w:rsidRPr="00A2688A">
              <w:rPr>
                <w:rFonts w:eastAsia="Times New Roman" w:cstheme="minorHAnsi"/>
                <w:sz w:val="16"/>
                <w:szCs w:val="16"/>
                <w:lang w:val="pt-BR"/>
              </w:rPr>
              <w:t>a</w:t>
            </w:r>
            <w:r w:rsidR="0023744D" w:rsidRPr="00A2688A">
              <w:rPr>
                <w:rFonts w:eastAsia="Times New Roman" w:cstheme="minorHAnsi"/>
                <w:sz w:val="16"/>
                <w:szCs w:val="16"/>
                <w:lang w:val="pt-BR"/>
              </w:rPr>
              <w:t>s</w:t>
            </w:r>
            <w:r w:rsidR="0079468B">
              <w:rPr>
                <w:rFonts w:eastAsia="Times New Roman" w:cstheme="minorHAnsi"/>
                <w:sz w:val="16"/>
                <w:szCs w:val="16"/>
                <w:lang w:val="pt-BR"/>
              </w:rPr>
              <w:t>”</w:t>
            </w:r>
            <w:r w:rsidR="00F57709"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ao invé</w:t>
            </w:r>
            <w:r w:rsidRPr="00A2688A">
              <w:rPr>
                <w:rFonts w:eastAsia="Times New Roman" w:cstheme="minorHAnsi"/>
                <w:sz w:val="16"/>
                <w:szCs w:val="16"/>
                <w:lang w:val="pt-BR"/>
              </w:rPr>
              <w:t>s de</w:t>
            </w:r>
            <w:r w:rsidR="0023744D"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79468B">
              <w:rPr>
                <w:rFonts w:eastAsia="Times New Roman" w:cstheme="minorHAnsi"/>
                <w:sz w:val="16"/>
                <w:szCs w:val="16"/>
                <w:lang w:val="pt-BR"/>
              </w:rPr>
              <w:t>“</w:t>
            </w:r>
            <w:r w:rsidR="004063B2" w:rsidRPr="00A2688A">
              <w:rPr>
                <w:rFonts w:eastAsia="Times New Roman" w:cstheme="minorHAnsi"/>
                <w:sz w:val="16"/>
                <w:szCs w:val="16"/>
                <w:lang w:val="pt-BR"/>
              </w:rPr>
              <w:t>Remove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r</w:t>
            </w:r>
            <w:r w:rsidR="004063B2"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F57709" w:rsidRPr="00A2688A">
              <w:rPr>
                <w:rFonts w:eastAsia="Times New Roman" w:cstheme="minorHAnsi"/>
                <w:sz w:val="16"/>
                <w:szCs w:val="16"/>
                <w:lang w:val="pt-BR"/>
              </w:rPr>
              <w:t>C</w:t>
            </w:r>
            <w:r w:rsidR="004063B2" w:rsidRPr="00A2688A">
              <w:rPr>
                <w:rFonts w:eastAsia="Times New Roman" w:cstheme="minorHAnsi"/>
                <w:sz w:val="16"/>
                <w:szCs w:val="16"/>
                <w:lang w:val="pt-BR"/>
              </w:rPr>
              <w:t>olun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a</w:t>
            </w:r>
            <w:r w:rsidR="004063B2" w:rsidRPr="00A2688A">
              <w:rPr>
                <w:rFonts w:eastAsia="Times New Roman" w:cstheme="minorHAnsi"/>
                <w:sz w:val="16"/>
                <w:szCs w:val="16"/>
                <w:lang w:val="pt-BR"/>
              </w:rPr>
              <w:t>s</w:t>
            </w:r>
            <w:r w:rsidR="0079468B">
              <w:rPr>
                <w:rFonts w:eastAsia="Times New Roman" w:cstheme="minorHAnsi"/>
                <w:sz w:val="16"/>
                <w:szCs w:val="16"/>
                <w:lang w:val="pt-BR"/>
              </w:rPr>
              <w:t>”</w:t>
            </w:r>
            <w:r w:rsidR="004063B2"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para</w:t>
            </w:r>
            <w:r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minimizar o risco de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 xml:space="preserve">erros após uma alteração </w:t>
            </w:r>
            <w:r w:rsidR="0079468B">
              <w:rPr>
                <w:rFonts w:eastAsia="Times New Roman" w:cstheme="minorHAnsi"/>
                <w:sz w:val="16"/>
                <w:szCs w:val="16"/>
                <w:lang w:val="pt-BR"/>
              </w:rPr>
              <w:t>n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a estrutura.</w:t>
            </w:r>
            <w:r w:rsidR="004063B2" w:rsidRPr="00A268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</w:p>
          <w:p w14:paraId="16D82256" w14:textId="28ED0AF2" w:rsidR="0047001D" w:rsidRPr="00EB3449" w:rsidRDefault="00EB3449" w:rsidP="0009737F">
            <w:pPr>
              <w:numPr>
                <w:ilvl w:val="0"/>
                <w:numId w:val="19"/>
              </w:numPr>
              <w:spacing w:after="60"/>
              <w:rPr>
                <w:rFonts w:eastAsia="Times New Roman" w:cstheme="minorHAnsi"/>
                <w:sz w:val="16"/>
                <w:szCs w:val="16"/>
                <w:lang w:val="pt-BR"/>
              </w:rPr>
            </w:pPr>
            <w:r>
              <w:rPr>
                <w:rFonts w:eastAsia="Times New Roman" w:cstheme="minorHAnsi"/>
                <w:sz w:val="16"/>
                <w:szCs w:val="16"/>
                <w:lang w:val="pt-BR"/>
              </w:rPr>
              <w:t>Maximize</w:t>
            </w:r>
            <w:r w:rsidR="00DC0E4E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EB3449">
              <w:rPr>
                <w:rFonts w:eastAsia="Times New Roman" w:cstheme="minorHAnsi"/>
                <w:sz w:val="16"/>
                <w:szCs w:val="16"/>
                <w:lang w:val="pt-BR"/>
              </w:rPr>
              <w:t>o uso de</w:t>
            </w:r>
            <w:r w:rsidR="0047001D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Query Folding </w:t>
            </w:r>
            <w:r w:rsidRPr="00EB3449">
              <w:rPr>
                <w:rFonts w:eastAsia="Times New Roman" w:cstheme="minorHAnsi"/>
                <w:sz w:val="16"/>
                <w:szCs w:val="16"/>
                <w:lang w:val="pt-BR"/>
              </w:rPr>
              <w:t>para</w:t>
            </w:r>
            <w:r w:rsidR="00C10C8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uma</w:t>
            </w:r>
            <w:r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melhor performance da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consulta</w:t>
            </w:r>
            <w:r w:rsidR="00DC0E4E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. </w:t>
            </w:r>
            <w:r w:rsidRPr="00EB3449">
              <w:rPr>
                <w:rFonts w:eastAsia="Times New Roman" w:cstheme="minorHAnsi"/>
                <w:sz w:val="16"/>
                <w:szCs w:val="16"/>
                <w:lang w:val="pt-BR"/>
              </w:rPr>
              <w:t>Com</w:t>
            </w:r>
            <w:r w:rsidR="00A817F3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Query Folding</w:t>
            </w:r>
            <w:r w:rsidR="00DC0E4E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, </w:t>
            </w:r>
            <w:r w:rsidRPr="00EB3449">
              <w:rPr>
                <w:rFonts w:eastAsia="Times New Roman" w:cstheme="minorHAnsi"/>
                <w:sz w:val="16"/>
                <w:szCs w:val="16"/>
                <w:lang w:val="pt-BR"/>
              </w:rPr>
              <w:t>m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úl</w:t>
            </w:r>
            <w:r w:rsidRPr="00EB3449">
              <w:rPr>
                <w:rFonts w:eastAsia="Times New Roman" w:cstheme="minorHAnsi"/>
                <w:sz w:val="16"/>
                <w:szCs w:val="16"/>
                <w:lang w:val="pt-BR"/>
              </w:rPr>
              <w:t>tiplas transformações são unificadas</w:t>
            </w:r>
            <w:r w:rsidR="00DC0E4E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EB3449">
              <w:rPr>
                <w:rFonts w:eastAsia="Times New Roman" w:cstheme="minorHAnsi"/>
                <w:sz w:val="16"/>
                <w:szCs w:val="16"/>
                <w:lang w:val="pt-BR"/>
              </w:rPr>
              <w:t>para processo na fonte de dados</w:t>
            </w:r>
            <w:r w:rsidR="00DC0E4E" w:rsidRPr="00EB3449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  <w:r w:rsidR="00EB7BCE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EB3449">
              <w:rPr>
                <w:rFonts w:eastAsia="Times New Roman" w:cstheme="minorHAnsi"/>
                <w:sz w:val="16"/>
                <w:szCs w:val="16"/>
                <w:lang w:val="pt-BR"/>
              </w:rPr>
              <w:t>Caso a opção</w:t>
            </w:r>
            <w:r w:rsid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“</w:t>
            </w:r>
            <w:r w:rsidR="00EB7BCE" w:rsidRPr="00EB3449">
              <w:rPr>
                <w:rFonts w:eastAsia="Times New Roman" w:cstheme="minorHAnsi"/>
                <w:sz w:val="16"/>
                <w:szCs w:val="16"/>
                <w:lang w:val="pt-BR"/>
              </w:rPr>
              <w:t>V</w:t>
            </w:r>
            <w:r w:rsidRPr="00EB3449">
              <w:rPr>
                <w:rFonts w:eastAsia="Times New Roman" w:cstheme="minorHAnsi"/>
                <w:sz w:val="16"/>
                <w:szCs w:val="16"/>
                <w:lang w:val="pt-BR"/>
              </w:rPr>
              <w:t>er</w:t>
            </w:r>
            <w:r w:rsidR="00EB7BCE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Consulta </w:t>
            </w:r>
            <w:r w:rsidR="00EB7BCE" w:rsidRPr="00EB3449">
              <w:rPr>
                <w:rFonts w:eastAsia="Times New Roman" w:cstheme="minorHAnsi"/>
                <w:sz w:val="16"/>
                <w:szCs w:val="16"/>
                <w:lang w:val="pt-BR"/>
              </w:rPr>
              <w:t>Nativ</w:t>
            </w:r>
            <w:r w:rsidRPr="00EB3449">
              <w:rPr>
                <w:rFonts w:eastAsia="Times New Roman" w:cstheme="minorHAnsi"/>
                <w:sz w:val="16"/>
                <w:szCs w:val="16"/>
                <w:lang w:val="pt-BR"/>
              </w:rPr>
              <w:t>a</w:t>
            </w:r>
            <w:r w:rsidR="00632A84">
              <w:rPr>
                <w:rFonts w:eastAsia="Times New Roman" w:cstheme="minorHAnsi"/>
                <w:sz w:val="16"/>
                <w:szCs w:val="16"/>
                <w:lang w:val="pt-BR"/>
              </w:rPr>
              <w:t>”</w:t>
            </w:r>
            <w:r w:rsidR="00EB7BCE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não e</w:t>
            </w:r>
            <w:r w:rsidRPr="00EB3449">
              <w:rPr>
                <w:rFonts w:eastAsia="Times New Roman" w:cstheme="minorHAnsi"/>
                <w:sz w:val="16"/>
                <w:szCs w:val="16"/>
                <w:lang w:val="pt-BR"/>
              </w:rPr>
              <w:t>stiver d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isponível</w:t>
            </w:r>
            <w:r w:rsidR="00DC0E4E" w:rsidRPr="00EB3449">
              <w:rPr>
                <w:rFonts w:eastAsia="Times New Roman" w:cstheme="minorHAnsi"/>
                <w:sz w:val="16"/>
                <w:szCs w:val="16"/>
                <w:lang w:val="pt-BR"/>
              </w:rPr>
              <w:t>,</w:t>
            </w:r>
            <w:r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significa que o</w:t>
            </w:r>
            <w:r w:rsidR="00DC0E4E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EB7BCE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Query Folding </w:t>
            </w:r>
            <w:r w:rsidRPr="00EB3449">
              <w:rPr>
                <w:rFonts w:eastAsia="Times New Roman" w:cstheme="minorHAnsi"/>
                <w:sz w:val="16"/>
                <w:szCs w:val="16"/>
                <w:lang w:val="pt-BR"/>
              </w:rPr>
              <w:t>foi desabilitado na etapa anterior</w:t>
            </w:r>
            <w:r w:rsidR="00DC0E4E" w:rsidRPr="00EB3449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0F5CDF59" w14:textId="03DD23B8" w:rsidR="008B2CBC" w:rsidRPr="00EB3449" w:rsidRDefault="00632A84" w:rsidP="008B2CBC">
            <w:pPr>
              <w:numPr>
                <w:ilvl w:val="0"/>
                <w:numId w:val="19"/>
              </w:numPr>
              <w:spacing w:after="60" w:line="259" w:lineRule="auto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7971D2">
              <w:rPr>
                <w:rFonts w:cstheme="minorHAnsi"/>
                <w:b/>
                <w:noProof/>
                <w:sz w:val="16"/>
                <w:szCs w:val="16"/>
                <w:lang w:val="pt-BR" w:eastAsia="pt-BR"/>
              </w:rPr>
              <mc:AlternateContent>
                <mc:Choice Requires="wps">
                  <w:drawing>
                    <wp:anchor distT="0" distB="0" distL="114300" distR="114300" simplePos="0" relativeHeight="251662351" behindDoc="0" locked="0" layoutInCell="1" allowOverlap="1" wp14:anchorId="038C9F0A" wp14:editId="0E787974">
                      <wp:simplePos x="0" y="0"/>
                      <wp:positionH relativeFrom="column">
                        <wp:posOffset>4718050</wp:posOffset>
                      </wp:positionH>
                      <wp:positionV relativeFrom="paragraph">
                        <wp:posOffset>285115</wp:posOffset>
                      </wp:positionV>
                      <wp:extent cx="251460" cy="129540"/>
                      <wp:effectExtent l="19050" t="19050" r="15240" b="22860"/>
                      <wp:wrapNone/>
                      <wp:docPr id="21" name="Rectangle: Rounded Corners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971257">
                                <a:off x="0" y="0"/>
                                <a:ext cx="251460" cy="1295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 w="9525" cap="flat" cmpd="sng" algn="ctr">
                                <a:noFill/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14:paraId="5A8458BD" w14:textId="2824057C" w:rsidR="005838FD" w:rsidRPr="005F3529" w:rsidRDefault="00C10C8A" w:rsidP="00C10C8A">
                                  <w:pPr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</w:pPr>
                                  <w:r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  <w:t>Nov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38C9F0A" id="Rectangle: Rounded Corners 21" o:spid="_x0000_s1035" style="position:absolute;left:0;text-align:left;margin-left:371.5pt;margin-top:22.45pt;width:19.8pt;height:10.2pt;rotation:-686755fd;z-index:2516623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" fillcolor="#a5a5a5 [2092]" stroked="f">
                      <v:textbox inset="0,0,0,0">
                        <w:txbxContent>
                          <w:p w14:paraId="5A8458BD" w14:textId="2824057C" w:rsidR="005838FD" w:rsidRPr="005F3529" w:rsidRDefault="00C10C8A" w:rsidP="00C10C8A">
                            <w:pPr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Novo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79468B">
              <w:rPr>
                <w:rFonts w:eastAsia="Times New Roman" w:cstheme="minorHAnsi"/>
                <w:sz w:val="16"/>
                <w:szCs w:val="16"/>
                <w:lang w:val="pt-BR"/>
              </w:rPr>
              <w:t>Utilize</w:t>
            </w:r>
            <w:r w:rsidR="00EB3449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a opção</w:t>
            </w:r>
            <w:r w:rsidR="008B2CBC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“Import” </w:t>
            </w:r>
            <w:r w:rsidR="00EB3449" w:rsidRPr="00EB3449">
              <w:rPr>
                <w:rFonts w:eastAsia="Times New Roman" w:cstheme="minorHAnsi"/>
                <w:sz w:val="16"/>
                <w:szCs w:val="16"/>
                <w:lang w:val="pt-BR"/>
              </w:rPr>
              <w:t>ao invés de</w:t>
            </w:r>
            <w:r w:rsidR="008B2CBC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“DirectQuery”. </w:t>
            </w:r>
            <w:r w:rsidR="00EB3449">
              <w:rPr>
                <w:rFonts w:eastAsia="Times New Roman" w:cstheme="minorHAnsi"/>
                <w:sz w:val="16"/>
                <w:szCs w:val="16"/>
                <w:lang w:val="pt-BR"/>
              </w:rPr>
              <w:t>Use “DirectQuery” somente quando</w:t>
            </w:r>
            <w:r w:rsidR="00EB3449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a quantidade de dados </w:t>
            </w:r>
            <w:r w:rsidR="00EB3449">
              <w:rPr>
                <w:rFonts w:eastAsia="Times New Roman" w:cstheme="minorHAnsi"/>
                <w:sz w:val="16"/>
                <w:szCs w:val="16"/>
                <w:lang w:val="pt-BR"/>
              </w:rPr>
              <w:t>for</w:t>
            </w:r>
            <w:r w:rsidR="00EB3449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muito grande</w:t>
            </w:r>
            <w:r w:rsidR="00EB3449">
              <w:rPr>
                <w:rFonts w:eastAsia="Times New Roman" w:cstheme="minorHAnsi"/>
                <w:sz w:val="16"/>
                <w:szCs w:val="16"/>
                <w:lang w:val="pt-BR"/>
              </w:rPr>
              <w:t>,</w:t>
            </w:r>
            <w:r w:rsidR="008B2CBC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EB3449">
              <w:rPr>
                <w:rFonts w:eastAsia="Times New Roman" w:cstheme="minorHAnsi"/>
                <w:sz w:val="16"/>
                <w:szCs w:val="16"/>
                <w:lang w:val="pt-BR"/>
              </w:rPr>
              <w:t>ou</w:t>
            </w:r>
            <w:r w:rsidR="008B2CBC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EB3449">
              <w:rPr>
                <w:rFonts w:eastAsia="Times New Roman" w:cstheme="minorHAnsi"/>
                <w:sz w:val="16"/>
                <w:szCs w:val="16"/>
                <w:lang w:val="pt-BR"/>
              </w:rPr>
              <w:t>uma necessidade específica</w:t>
            </w:r>
            <w:r w:rsidR="008B2CBC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(</w:t>
            </w:r>
            <w:r w:rsidR="00EB3449">
              <w:rPr>
                <w:rFonts w:eastAsia="Times New Roman" w:cstheme="minorHAnsi"/>
                <w:sz w:val="16"/>
                <w:szCs w:val="16"/>
                <w:lang w:val="pt-BR"/>
              </w:rPr>
              <w:t>como dados</w:t>
            </w:r>
            <w:r w:rsidR="008B2CBC" w:rsidRPr="00EB344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real-time).</w:t>
            </w:r>
          </w:p>
          <w:p w14:paraId="6F278774" w14:textId="70782E9E" w:rsidR="005838FD" w:rsidRPr="00632A84" w:rsidRDefault="005838FD" w:rsidP="005838FD">
            <w:pPr>
              <w:numPr>
                <w:ilvl w:val="0"/>
                <w:numId w:val="19"/>
              </w:numPr>
              <w:spacing w:after="60" w:line="259" w:lineRule="auto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>Use</w:t>
            </w:r>
            <w:r w:rsidR="00632A84"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a função</w:t>
            </w:r>
            <w:r w:rsid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Date.From </w:t>
            </w:r>
            <w:r w:rsidR="00632A84" w:rsidRPr="00632A84">
              <w:rPr>
                <w:rFonts w:eastAsia="Times New Roman" w:cstheme="minorHAnsi"/>
                <w:sz w:val="16"/>
                <w:szCs w:val="16"/>
                <w:lang w:val="pt-BR"/>
              </w:rPr>
              <w:t>ao invés de</w:t>
            </w: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DateTime.Date </w:t>
            </w:r>
            <w:r w:rsidR="00632A84" w:rsidRPr="00632A84">
              <w:rPr>
                <w:rFonts w:eastAsia="Times New Roman" w:cstheme="minorHAnsi"/>
                <w:sz w:val="16"/>
                <w:szCs w:val="16"/>
                <w:lang w:val="pt-BR"/>
              </w:rPr>
              <w:t>para extrair dados de outro campo</w:t>
            </w:r>
            <w:r w:rsidR="00EF7893" w:rsidRPr="00632A84">
              <w:rPr>
                <w:rFonts w:eastAsia="Times New Roman" w:cstheme="minorHAnsi"/>
                <w:sz w:val="16"/>
                <w:szCs w:val="16"/>
                <w:lang w:val="pt-BR"/>
              </w:rPr>
              <w:t>,</w:t>
            </w: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632A84" w:rsidRPr="00632A84">
              <w:rPr>
                <w:rFonts w:eastAsia="Times New Roman" w:cstheme="minorHAnsi"/>
                <w:sz w:val="16"/>
                <w:szCs w:val="16"/>
                <w:lang w:val="pt-BR"/>
              </w:rPr>
              <w:t>e certifique-se que</w:t>
            </w: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632A84">
              <w:rPr>
                <w:rFonts w:eastAsia="Times New Roman" w:cstheme="minorHAnsi"/>
                <w:sz w:val="16"/>
                <w:szCs w:val="16"/>
                <w:lang w:val="pt-BR"/>
              </w:rPr>
              <w:t>o Q</w:t>
            </w: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uery </w:t>
            </w:r>
            <w:r w:rsidR="00632A84">
              <w:rPr>
                <w:rFonts w:eastAsia="Times New Roman" w:cstheme="minorHAnsi"/>
                <w:sz w:val="16"/>
                <w:szCs w:val="16"/>
                <w:lang w:val="pt-BR"/>
              </w:rPr>
              <w:t>F</w:t>
            </w: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olding </w:t>
            </w:r>
            <w:r w:rsidR="00632A84">
              <w:rPr>
                <w:rFonts w:eastAsia="Times New Roman" w:cstheme="minorHAnsi"/>
                <w:sz w:val="16"/>
                <w:szCs w:val="16"/>
                <w:lang w:val="pt-BR"/>
              </w:rPr>
              <w:t>não foi quebrado</w:t>
            </w: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. </w:t>
            </w:r>
            <w:r w:rsidR="00276786" w:rsidRPr="00632A84">
              <w:rPr>
                <w:rFonts w:eastAsia="Times New Roman" w:cstheme="minorHAnsi"/>
                <w:sz w:val="16"/>
                <w:szCs w:val="16"/>
                <w:lang w:val="pt-BR"/>
              </w:rPr>
              <w:t>M</w:t>
            </w:r>
            <w:r w:rsidR="00632A84">
              <w:rPr>
                <w:rFonts w:eastAsia="Times New Roman" w:cstheme="minorHAnsi"/>
                <w:sz w:val="16"/>
                <w:szCs w:val="16"/>
                <w:lang w:val="pt-BR"/>
              </w:rPr>
              <w:t>ais informações no blog</w:t>
            </w:r>
            <w:r w:rsidR="00276786"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: </w:t>
            </w:r>
            <w:r w:rsidR="00276786" w:rsidRPr="00632A84">
              <w:rPr>
                <w:rFonts w:eastAsia="Times New Roman" w:cstheme="minorHAnsi"/>
                <w:color w:val="000000" w:themeColor="text1"/>
                <w:sz w:val="16"/>
                <w:szCs w:val="16"/>
                <w:lang w:val="pt-BR"/>
              </w:rPr>
              <w:t>http://bit.ly/DateFrom</w:t>
            </w:r>
            <w:r w:rsidR="009002C7" w:rsidRPr="00632A84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45960321" w14:textId="631234FC" w:rsidR="004808E5" w:rsidRPr="00632A84" w:rsidRDefault="00632A84" w:rsidP="0009737F">
            <w:pPr>
              <w:numPr>
                <w:ilvl w:val="0"/>
                <w:numId w:val="19"/>
              </w:numPr>
              <w:spacing w:after="6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>Desabilite a opção “Habilitar Carga”</w:t>
            </w:r>
            <w:r w:rsidR="00C838D3"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>para consultas</w:t>
            </w:r>
            <w:r w:rsidR="00943809" w:rsidRPr="00632A84">
              <w:rPr>
                <w:rFonts w:eastAsia="Times New Roman" w:cstheme="minorHAnsi"/>
                <w:sz w:val="16"/>
                <w:szCs w:val="16"/>
                <w:lang w:val="pt-BR"/>
              </w:rPr>
              <w:t>/tab</w:t>
            </w: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>e</w:t>
            </w:r>
            <w:r w:rsidR="00DC0E4E" w:rsidRPr="00632A84">
              <w:rPr>
                <w:rFonts w:eastAsia="Times New Roman" w:cstheme="minorHAnsi"/>
                <w:sz w:val="16"/>
                <w:szCs w:val="16"/>
                <w:lang w:val="pt-BR"/>
              </w:rPr>
              <w:t>l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a</w:t>
            </w:r>
            <w:r w:rsidR="00DC0E4E" w:rsidRPr="00632A84">
              <w:rPr>
                <w:rFonts w:eastAsia="Times New Roman" w:cstheme="minorHAnsi"/>
                <w:sz w:val="16"/>
                <w:szCs w:val="16"/>
                <w:lang w:val="pt-BR"/>
              </w:rPr>
              <w:t>s</w:t>
            </w:r>
            <w:r w:rsidR="00943809"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não necessárias no Modelo de Dados</w:t>
            </w:r>
            <w:r w:rsidR="00DC0E4E" w:rsidRPr="00632A84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7AFAE445" w14:textId="7007E8D2" w:rsidR="0047001D" w:rsidRPr="00632A84" w:rsidRDefault="00632A84" w:rsidP="0009737F">
            <w:pPr>
              <w:numPr>
                <w:ilvl w:val="0"/>
                <w:numId w:val="19"/>
              </w:numPr>
              <w:spacing w:after="6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>Reuse</w:t>
            </w:r>
            <w:r w:rsidR="00DC329F"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códigos </w:t>
            </w:r>
            <w:r w:rsidR="00DC329F"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Power Query </w:t>
            </w: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para um menor </w:t>
            </w:r>
            <w:r w:rsidR="00874750" w:rsidRPr="00632A84">
              <w:rPr>
                <w:rFonts w:eastAsia="Times New Roman" w:cstheme="minorHAnsi"/>
                <w:sz w:val="16"/>
                <w:szCs w:val="16"/>
                <w:lang w:val="pt-BR"/>
              </w:rPr>
              <w:t>impact</w:t>
            </w: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>o</w:t>
            </w:r>
            <w:r w:rsidR="00874750"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>na font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e</w:t>
            </w: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de dados</w:t>
            </w:r>
            <w:r w:rsidR="00874750"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us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ando</w:t>
            </w:r>
            <w:r w:rsidR="00874750"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DB4994"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Power BI </w:t>
            </w:r>
            <w:r w:rsidR="00874750"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dataflows. </w:t>
            </w:r>
          </w:p>
          <w:p w14:paraId="1B05A52E" w14:textId="2E51DE94" w:rsidR="00D23CEE" w:rsidRPr="00632A84" w:rsidRDefault="00632A84" w:rsidP="0009737F">
            <w:pPr>
              <w:numPr>
                <w:ilvl w:val="0"/>
                <w:numId w:val="19"/>
              </w:numPr>
              <w:spacing w:after="6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632A84">
              <w:rPr>
                <w:rFonts w:eastAsia="Times New Roman" w:cstheme="minorHAnsi"/>
                <w:sz w:val="16"/>
                <w:szCs w:val="16"/>
                <w:lang w:val="pt-BR"/>
              </w:rPr>
              <w:t>Habilite a janela de fórmula para se familiarizar com c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ódigos</w:t>
            </w:r>
            <w:r w:rsidR="00304D97" w:rsidRPr="00632A8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A817F3" w:rsidRPr="00632A84">
              <w:rPr>
                <w:rFonts w:eastAsia="Times New Roman" w:cstheme="minorHAnsi"/>
                <w:sz w:val="16"/>
                <w:szCs w:val="16"/>
                <w:lang w:val="pt-BR"/>
              </w:rPr>
              <w:t>Power Query (</w:t>
            </w:r>
            <w:r w:rsidR="000A278D" w:rsidRPr="00632A84">
              <w:rPr>
                <w:rFonts w:eastAsia="Times New Roman" w:cstheme="minorHAnsi"/>
                <w:sz w:val="16"/>
                <w:szCs w:val="16"/>
                <w:lang w:val="pt-BR"/>
              </w:rPr>
              <w:t>M</w:t>
            </w:r>
            <w:r w:rsidR="00A817F3" w:rsidRPr="00632A84">
              <w:rPr>
                <w:rFonts w:eastAsia="Times New Roman" w:cstheme="minorHAnsi"/>
                <w:sz w:val="16"/>
                <w:szCs w:val="16"/>
                <w:lang w:val="pt-BR"/>
              </w:rPr>
              <w:t>)</w:t>
            </w:r>
            <w:r w:rsidR="00331E17" w:rsidRPr="00632A84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1099D22B" w14:textId="154D75AE" w:rsidR="00F60DAF" w:rsidRPr="0079468B" w:rsidRDefault="0079468B" w:rsidP="0079468B">
            <w:pPr>
              <w:numPr>
                <w:ilvl w:val="0"/>
                <w:numId w:val="19"/>
              </w:numPr>
              <w:spacing w:after="6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79468B">
              <w:rPr>
                <w:rFonts w:eastAsia="Times New Roman" w:cstheme="minorHAnsi"/>
                <w:sz w:val="16"/>
                <w:szCs w:val="16"/>
                <w:lang w:val="pt-BR"/>
              </w:rPr>
              <w:t>Ajuste automaticamente os nomes dos campos nas consultas</w:t>
            </w:r>
            <w:r w:rsidR="00031981" w:rsidRPr="0079468B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, </w:t>
            </w:r>
            <w:r w:rsidRPr="0079468B">
              <w:rPr>
                <w:rFonts w:eastAsia="Times New Roman" w:cstheme="minorHAnsi"/>
                <w:sz w:val="16"/>
                <w:szCs w:val="16"/>
                <w:lang w:val="pt-BR"/>
              </w:rPr>
              <w:t>ex:</w:t>
            </w:r>
            <w:r w:rsidR="00031981" w:rsidRPr="0079468B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“CustomerName” </w:t>
            </w:r>
            <w:r w:rsidR="00031981" w:rsidRPr="007971D2">
              <w:rPr>
                <w:rFonts w:eastAsia="Times New Roman" w:cstheme="minorHAnsi"/>
                <w:sz w:val="16"/>
                <w:szCs w:val="16"/>
              </w:rPr>
              <w:sym w:font="Wingdings" w:char="F0E0"/>
            </w:r>
            <w:r w:rsidR="00031981" w:rsidRPr="0079468B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“Customer Name”</w:t>
            </w:r>
            <w:r w:rsidR="0090715E" w:rsidRPr="0079468B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us</w:t>
            </w:r>
            <w:r w:rsidRPr="0079468B">
              <w:rPr>
                <w:rFonts w:eastAsia="Times New Roman" w:cstheme="minorHAnsi"/>
                <w:sz w:val="16"/>
                <w:szCs w:val="16"/>
                <w:lang w:val="pt-BR"/>
              </w:rPr>
              <w:t>ando</w:t>
            </w:r>
            <w:r w:rsidR="0090715E" w:rsidRPr="0079468B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funções</w:t>
            </w:r>
            <w:r w:rsidR="0090715E" w:rsidRPr="0079468B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Power Query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, conforme compartilhado por</w:t>
            </w:r>
            <w:r w:rsidR="0090715E" w:rsidRPr="0079468B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Alex Powers </w:t>
            </w:r>
            <w:r w:rsidRPr="0079468B">
              <w:rPr>
                <w:rFonts w:eastAsia="Times New Roman" w:cstheme="minorHAnsi"/>
                <w:sz w:val="16"/>
                <w:szCs w:val="16"/>
                <w:lang w:val="pt-BR"/>
              </w:rPr>
              <w:t>em seu</w:t>
            </w:r>
            <w:r w:rsidR="0090715E" w:rsidRPr="0079468B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CD7E7D" w:rsidRPr="0079468B">
              <w:rPr>
                <w:rFonts w:eastAsia="Times New Roman" w:cstheme="minorHAnsi"/>
                <w:sz w:val="16"/>
                <w:szCs w:val="16"/>
                <w:lang w:val="pt-BR"/>
              </w:rPr>
              <w:t>GitH</w:t>
            </w:r>
            <w:r w:rsidR="0090715E" w:rsidRPr="0079468B">
              <w:rPr>
                <w:rFonts w:eastAsia="Times New Roman" w:cstheme="minorHAnsi"/>
                <w:sz w:val="16"/>
                <w:szCs w:val="16"/>
                <w:lang w:val="pt-BR"/>
              </w:rPr>
              <w:t>ub:</w:t>
            </w:r>
            <w:r w:rsidR="00031981" w:rsidRPr="0079468B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BD0F49" w:rsidRPr="0079468B">
              <w:rPr>
                <w:rFonts w:eastAsia="Times New Roman" w:cstheme="minorHAnsi"/>
                <w:sz w:val="16"/>
                <w:szCs w:val="16"/>
                <w:lang w:val="pt-BR"/>
              </w:rPr>
              <w:t>http://bit.ly/PQSplitByCase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</w:tc>
      </w:tr>
      <w:tr w:rsidR="000F28E5" w:rsidRPr="00E855E4" w14:paraId="2AAD64F8" w14:textId="77777777" w:rsidTr="007B0B71">
        <w:trPr>
          <w:trHeight w:val="252"/>
        </w:trPr>
        <w:tc>
          <w:tcPr>
            <w:tcW w:w="7654" w:type="dxa"/>
          </w:tcPr>
          <w:p w14:paraId="14AF7879" w14:textId="69069D09" w:rsidR="000F28E5" w:rsidRPr="00C3369E" w:rsidRDefault="00C3369E" w:rsidP="00C3369E">
            <w:pPr>
              <w:rPr>
                <w:rFonts w:eastAsia="Times New Roman" w:cstheme="minorHAnsi"/>
                <w:b/>
                <w:sz w:val="16"/>
                <w:szCs w:val="16"/>
                <w:lang w:val="pt-BR"/>
              </w:rPr>
            </w:pPr>
            <w:r w:rsidRPr="00C3369E">
              <w:rPr>
                <w:rFonts w:eastAsia="Times New Roman" w:cstheme="minorHAnsi"/>
                <w:b/>
                <w:lang w:val="pt-BR"/>
              </w:rPr>
              <w:t>Exemplo</w:t>
            </w:r>
            <w:r w:rsidR="00580704" w:rsidRPr="00C3369E">
              <w:rPr>
                <w:rFonts w:eastAsia="Times New Roman" w:cstheme="minorHAnsi"/>
                <w:b/>
                <w:lang w:val="pt-BR"/>
              </w:rPr>
              <w:t>s</w:t>
            </w:r>
            <w:r w:rsidRPr="00C3369E">
              <w:rPr>
                <w:rFonts w:eastAsia="Times New Roman" w:cstheme="minorHAnsi"/>
                <w:b/>
                <w:lang w:val="pt-BR"/>
              </w:rPr>
              <w:t xml:space="preserve"> de Códigos</w:t>
            </w:r>
            <w:r w:rsidR="00067869" w:rsidRPr="00C3369E">
              <w:rPr>
                <w:rFonts w:eastAsia="Times New Roman" w:cstheme="minorHAnsi"/>
                <w:b/>
                <w:sz w:val="16"/>
                <w:szCs w:val="16"/>
                <w:lang w:val="pt-BR"/>
              </w:rPr>
              <w:t xml:space="preserve"> </w:t>
            </w:r>
            <w:r w:rsidR="00067869" w:rsidRPr="00C3369E">
              <w:rPr>
                <w:rFonts w:eastAsia="Times New Roman" w:cstheme="minorHAnsi"/>
                <w:sz w:val="16"/>
                <w:szCs w:val="16"/>
                <w:lang w:val="pt-BR"/>
              </w:rPr>
              <w:t>(</w:t>
            </w:r>
            <w:r w:rsidRPr="00C3369E">
              <w:rPr>
                <w:rFonts w:eastAsia="Times New Roman" w:cstheme="minorHAnsi"/>
                <w:sz w:val="16"/>
                <w:szCs w:val="16"/>
                <w:lang w:val="pt-BR"/>
              </w:rPr>
              <w:t>não esque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ça que</w:t>
            </w:r>
            <w:r w:rsidR="00067869" w:rsidRPr="00C3369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404207" w:rsidRPr="00C3369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Power Query </w:t>
            </w:r>
            <w:r w:rsidR="00F44589" w:rsidRPr="00C3369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/ </w:t>
            </w:r>
            <w:r w:rsidR="00404207" w:rsidRPr="00C3369E">
              <w:rPr>
                <w:rFonts w:eastAsia="Times New Roman" w:cstheme="minorHAnsi"/>
                <w:sz w:val="16"/>
                <w:szCs w:val="16"/>
                <w:lang w:val="pt-BR"/>
              </w:rPr>
              <w:t>M</w:t>
            </w:r>
            <w:r w:rsidR="00067869" w:rsidRPr="00C3369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é</w:t>
            </w:r>
            <w:r w:rsidR="00580704" w:rsidRPr="00C3369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case</w:t>
            </w:r>
            <w:r w:rsidR="00DB7D0B" w:rsidRPr="00C3369E">
              <w:rPr>
                <w:rFonts w:eastAsia="Times New Roman" w:cstheme="minorHAnsi"/>
                <w:sz w:val="16"/>
                <w:szCs w:val="16"/>
                <w:lang w:val="pt-BR"/>
              </w:rPr>
              <w:t>-</w:t>
            </w:r>
            <w:r w:rsidR="00580704" w:rsidRPr="00C3369E">
              <w:rPr>
                <w:rFonts w:eastAsia="Times New Roman" w:cstheme="minorHAnsi"/>
                <w:sz w:val="16"/>
                <w:szCs w:val="16"/>
                <w:lang w:val="pt-BR"/>
              </w:rPr>
              <w:t>sensitive!)</w:t>
            </w:r>
          </w:p>
        </w:tc>
      </w:tr>
      <w:tr w:rsidR="000F28E5" w:rsidRPr="0008178A" w14:paraId="04E51F03" w14:textId="77777777" w:rsidTr="007B0B71">
        <w:trPr>
          <w:trHeight w:val="252"/>
        </w:trPr>
        <w:tc>
          <w:tcPr>
            <w:tcW w:w="7654" w:type="dxa"/>
          </w:tcPr>
          <w:p w14:paraId="321FF3BC" w14:textId="37B2ACF2" w:rsidR="00533237" w:rsidRPr="007971D2" w:rsidRDefault="001E48C1" w:rsidP="004B73CD">
            <w:pPr>
              <w:pStyle w:val="NormalWeb"/>
              <w:numPr>
                <w:ilvl w:val="0"/>
                <w:numId w:val="7"/>
              </w:numPr>
              <w:shd w:val="clear" w:color="auto" w:fill="FFFFFF"/>
              <w:spacing w:before="0" w:beforeAutospacing="0" w:after="60" w:afterAutospacing="0"/>
              <w:ind w:left="714" w:hanging="357"/>
              <w:textAlignment w:val="baseline"/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</w:pPr>
            <w:r w:rsidRPr="007971D2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if</w:t>
            </w:r>
            <w:r w:rsidRPr="007971D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T</w:t>
            </w:r>
            <w:r w:rsidR="00131F12" w:rsidRPr="007971D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</w:t>
            </w:r>
            <w:r w:rsidRPr="007971D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>&gt;</w:t>
            </w:r>
            <w:r w:rsidR="00131F12" w:rsidRPr="007971D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</w:t>
            </w:r>
            <w:r w:rsidRPr="007971D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0 </w:t>
            </w:r>
            <w:r w:rsidRPr="007971D2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then</w:t>
            </w:r>
            <w:r w:rsidRPr="007971D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A </w:t>
            </w:r>
            <w:r w:rsidRPr="007971D2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else</w:t>
            </w:r>
            <w:r w:rsidRPr="007971D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B</w:t>
            </w:r>
          </w:p>
          <w:p w14:paraId="383E5038" w14:textId="684320C3" w:rsidR="000F28E5" w:rsidRPr="007971D2" w:rsidRDefault="001E48C1" w:rsidP="004B73CD">
            <w:pPr>
              <w:pStyle w:val="NormalWeb"/>
              <w:numPr>
                <w:ilvl w:val="0"/>
                <w:numId w:val="7"/>
              </w:numPr>
              <w:shd w:val="clear" w:color="auto" w:fill="FFFFFF"/>
              <w:spacing w:before="0" w:beforeAutospacing="0" w:after="60" w:afterAutospacing="0"/>
              <w:ind w:left="714" w:hanging="357"/>
              <w:textAlignment w:val="baseline"/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</w:pPr>
            <w:r w:rsidRPr="007971D2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try</w:t>
            </w:r>
            <w:r w:rsidRPr="007971D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A/B </w:t>
            </w:r>
            <w:r w:rsidRPr="007971D2">
              <w:rPr>
                <w:rFonts w:asciiTheme="minorHAnsi" w:hAnsiTheme="minorHAnsi" w:cstheme="minorHAnsi"/>
                <w:b/>
                <w:color w:val="000000" w:themeColor="text1"/>
                <w:sz w:val="16"/>
                <w:szCs w:val="16"/>
              </w:rPr>
              <w:t>otherwise</w:t>
            </w:r>
            <w:r w:rsidRPr="007971D2">
              <w:rPr>
                <w:rFonts w:asciiTheme="minorHAnsi" w:hAnsiTheme="minorHAnsi" w:cstheme="minorHAnsi"/>
                <w:color w:val="000000" w:themeColor="text1"/>
                <w:sz w:val="16"/>
                <w:szCs w:val="16"/>
              </w:rPr>
              <w:t xml:space="preserve"> 0</w:t>
            </w:r>
          </w:p>
          <w:p w14:paraId="2B9AFC4F" w14:textId="203D18F2" w:rsidR="00A23E7F" w:rsidRPr="007971D2" w:rsidRDefault="00FF778A" w:rsidP="004B73CD">
            <w:pPr>
              <w:pStyle w:val="NormalWeb"/>
              <w:numPr>
                <w:ilvl w:val="0"/>
                <w:numId w:val="7"/>
              </w:numPr>
              <w:shd w:val="clear" w:color="auto" w:fill="FFFFFF"/>
              <w:spacing w:before="0" w:beforeAutospacing="0" w:after="60" w:afterAutospacing="0"/>
              <w:textAlignment w:val="baseline"/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</w:pPr>
            <w:r w:rsidRPr="007971D2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#</w:t>
            </w:r>
            <w:proofErr w:type="gramStart"/>
            <w:r w:rsidRPr="007971D2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table(</w:t>
            </w:r>
            <w:r w:rsidRPr="007971D2"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 xml:space="preserve"> {</w:t>
            </w:r>
            <w:proofErr w:type="gramEnd"/>
            <w:r w:rsidRPr="007971D2"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 xml:space="preserve"> “X”, “Y” }, { { 1, 2 }, { 3, 4 } } </w:t>
            </w:r>
            <w:r w:rsidRPr="007971D2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)</w:t>
            </w:r>
          </w:p>
          <w:p w14:paraId="30C0A7BD" w14:textId="097A60E7" w:rsidR="00FF778A" w:rsidRPr="007971D2" w:rsidRDefault="00602874" w:rsidP="004B73CD">
            <w:pPr>
              <w:pStyle w:val="NormalWeb"/>
              <w:numPr>
                <w:ilvl w:val="0"/>
                <w:numId w:val="7"/>
              </w:numPr>
              <w:shd w:val="clear" w:color="auto" w:fill="FFFFFF"/>
              <w:spacing w:before="0" w:beforeAutospacing="0" w:after="60" w:afterAutospacing="0"/>
              <w:textAlignment w:val="baseline"/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</w:pPr>
            <w:proofErr w:type="spellStart"/>
            <w:r w:rsidRPr="007971D2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DateTime.LocalNow</w:t>
            </w:r>
            <w:proofErr w:type="spellEnd"/>
            <w:r w:rsidR="002C4330" w:rsidRPr="007971D2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()</w:t>
            </w:r>
          </w:p>
          <w:p w14:paraId="4BBD64A1" w14:textId="3B273C60" w:rsidR="002C4330" w:rsidRPr="007971D2" w:rsidRDefault="002C4330" w:rsidP="004B73CD">
            <w:pPr>
              <w:pStyle w:val="NormalWeb"/>
              <w:numPr>
                <w:ilvl w:val="0"/>
                <w:numId w:val="7"/>
              </w:numPr>
              <w:shd w:val="clear" w:color="auto" w:fill="FFFFFF"/>
              <w:spacing w:before="0" w:beforeAutospacing="0" w:after="60" w:afterAutospacing="0"/>
              <w:textAlignment w:val="baseline"/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</w:pPr>
            <w:proofErr w:type="spellStart"/>
            <w:r w:rsidRPr="007971D2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Date.From</w:t>
            </w:r>
            <w:proofErr w:type="spellEnd"/>
            <w:proofErr w:type="gramStart"/>
            <w:r w:rsidRPr="007971D2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(</w:t>
            </w:r>
            <w:r w:rsidRPr="007971D2"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 xml:space="preserve"> </w:t>
            </w:r>
            <w:proofErr w:type="spellStart"/>
            <w:r w:rsidRPr="007971D2"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DateTime.LocalNow</w:t>
            </w:r>
            <w:proofErr w:type="spellEnd"/>
            <w:proofErr w:type="gramEnd"/>
            <w:r w:rsidRPr="007971D2"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 xml:space="preserve">() </w:t>
            </w:r>
            <w:r w:rsidRPr="007971D2">
              <w:rPr>
                <w:rFonts w:asciiTheme="minorHAnsi" w:hAnsiTheme="minorHAnsi" w:cstheme="minorHAnsi"/>
                <w:b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  <w:t>)</w:t>
            </w:r>
          </w:p>
          <w:p w14:paraId="026CA5F5" w14:textId="4BB2B34F" w:rsidR="005838FD" w:rsidRPr="007971D2" w:rsidRDefault="007971D2" w:rsidP="0080449C">
            <w:pPr>
              <w:pStyle w:val="NormalWeb"/>
              <w:numPr>
                <w:ilvl w:val="0"/>
                <w:numId w:val="7"/>
              </w:numPr>
              <w:shd w:val="clear" w:color="auto" w:fill="FFFFFF"/>
              <w:spacing w:before="0" w:beforeAutospacing="0" w:after="60" w:afterAutospacing="0"/>
              <w:textAlignment w:val="baseline"/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  <w:bdr w:val="none" w:sz="0" w:space="0" w:color="auto" w:frame="1"/>
              </w:rPr>
            </w:pPr>
            <w:r w:rsidRPr="007971D2">
              <w:rPr>
                <w:rFonts w:asciiTheme="minorHAnsi" w:hAnsiTheme="minorHAnsi" w:cstheme="minorHAnsi"/>
                <w:b/>
                <w:noProof/>
                <w:sz w:val="16"/>
                <w:szCs w:val="16"/>
                <w:lang w:val="pt-BR" w:eastAsia="pt-BR"/>
              </w:rPr>
              <mc:AlternateContent>
                <mc:Choice Requires="wps">
                  <w:drawing>
                    <wp:anchor distT="0" distB="0" distL="114300" distR="114300" simplePos="0" relativeHeight="251658255" behindDoc="0" locked="0" layoutInCell="1" allowOverlap="1" wp14:anchorId="3836C763" wp14:editId="3ED7FEEE">
                      <wp:simplePos x="0" y="0"/>
                      <wp:positionH relativeFrom="column">
                        <wp:posOffset>3360420</wp:posOffset>
                      </wp:positionH>
                      <wp:positionV relativeFrom="paragraph">
                        <wp:posOffset>125730</wp:posOffset>
                      </wp:positionV>
                      <wp:extent cx="251460" cy="129540"/>
                      <wp:effectExtent l="19050" t="19050" r="15240" b="22860"/>
                      <wp:wrapNone/>
                      <wp:docPr id="20" name="Rectangle: Rounded Corners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971257">
                                <a:off x="0" y="0"/>
                                <a:ext cx="251460" cy="1295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 w="9525" cap="flat" cmpd="sng" algn="ctr">
                                <a:noFill/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14:paraId="22E23702" w14:textId="740DA288" w:rsidR="00730E68" w:rsidRPr="005F3529" w:rsidRDefault="00C10C8A" w:rsidP="00C10C8A">
                                  <w:pPr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</w:pPr>
                                  <w:r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  <w:t>Nov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836C763" id="Rectangle: Rounded Corners 20" o:spid="_x0000_s1036" style="position:absolute;left:0;text-align:left;margin-left:264.6pt;margin-top:9.9pt;width:19.8pt;height:10.2pt;rotation:-686755fd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" fillcolor="#a5a5a5 [2092]" stroked="f">
                      <v:textbox inset="0,0,0,0">
                        <w:txbxContent>
                          <w:p w14:paraId="22E23702" w14:textId="740DA288" w:rsidR="00730E68" w:rsidRPr="005F3529" w:rsidRDefault="00C10C8A" w:rsidP="00C10C8A">
                            <w:pPr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Novo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proofErr w:type="spellStart"/>
            <w:r w:rsidR="00F20953" w:rsidRPr="007971D2">
              <w:rPr>
                <w:rFonts w:asciiTheme="minorHAnsi" w:hAnsiTheme="minorHAnsi" w:cstheme="minorHAnsi"/>
                <w:b/>
                <w:sz w:val="16"/>
                <w:szCs w:val="16"/>
              </w:rPr>
              <w:t>Excel.Workbook</w:t>
            </w:r>
            <w:proofErr w:type="spellEnd"/>
            <w:r w:rsidR="00F20953" w:rsidRPr="007971D2">
              <w:rPr>
                <w:rFonts w:asciiTheme="minorHAnsi" w:hAnsiTheme="minorHAnsi" w:cstheme="minorHAnsi"/>
                <w:b/>
                <w:sz w:val="16"/>
                <w:szCs w:val="16"/>
              </w:rPr>
              <w:t>(</w:t>
            </w:r>
            <w:proofErr w:type="spellStart"/>
            <w:r w:rsidR="00F20953" w:rsidRPr="007971D2">
              <w:rPr>
                <w:rFonts w:asciiTheme="minorHAnsi" w:hAnsiTheme="minorHAnsi" w:cstheme="minorHAnsi"/>
                <w:sz w:val="16"/>
                <w:szCs w:val="16"/>
              </w:rPr>
              <w:t>Web.Contents</w:t>
            </w:r>
            <w:proofErr w:type="spellEnd"/>
            <w:r w:rsidR="00F20953" w:rsidRPr="007971D2">
              <w:rPr>
                <w:rFonts w:asciiTheme="minorHAnsi" w:hAnsiTheme="minorHAnsi" w:cstheme="minorHAnsi"/>
                <w:sz w:val="16"/>
                <w:szCs w:val="16"/>
              </w:rPr>
              <w:t>("[</w:t>
            </w:r>
            <w:proofErr w:type="spellStart"/>
            <w:r w:rsidR="00F20953" w:rsidRPr="007971D2">
              <w:rPr>
                <w:rFonts w:asciiTheme="minorHAnsi" w:hAnsiTheme="minorHAnsi" w:cstheme="minorHAnsi"/>
                <w:sz w:val="16"/>
                <w:szCs w:val="16"/>
              </w:rPr>
              <w:t>url</w:t>
            </w:r>
            <w:proofErr w:type="spellEnd"/>
            <w:r w:rsidR="00F20953" w:rsidRPr="007971D2">
              <w:rPr>
                <w:rFonts w:asciiTheme="minorHAnsi" w:hAnsiTheme="minorHAnsi" w:cstheme="minorHAnsi"/>
                <w:sz w:val="16"/>
                <w:szCs w:val="16"/>
              </w:rPr>
              <w:t>]/[filename].xlsx"), null, true</w:t>
            </w:r>
            <w:r w:rsidR="00F20953" w:rsidRPr="007971D2">
              <w:rPr>
                <w:rFonts w:asciiTheme="minorHAnsi" w:hAnsiTheme="minorHAnsi" w:cstheme="minorHAnsi"/>
                <w:b/>
                <w:sz w:val="16"/>
                <w:szCs w:val="16"/>
              </w:rPr>
              <w:t>)</w:t>
            </w:r>
          </w:p>
          <w:p w14:paraId="4E6B493A" w14:textId="215DD185" w:rsidR="0080449C" w:rsidRPr="0008178A" w:rsidRDefault="0080449C" w:rsidP="0008178A">
            <w:pPr>
              <w:pStyle w:val="NormalWeb"/>
              <w:numPr>
                <w:ilvl w:val="0"/>
                <w:numId w:val="7"/>
              </w:numPr>
              <w:shd w:val="clear" w:color="auto" w:fill="FFFFFF"/>
              <w:spacing w:before="0" w:beforeAutospacing="0" w:after="60" w:afterAutospacing="0"/>
              <w:textAlignment w:val="baseline"/>
              <w:rPr>
                <w:rFonts w:asciiTheme="minorHAnsi" w:hAnsiTheme="minorHAnsi" w:cstheme="minorHAnsi"/>
                <w:bCs/>
                <w:color w:val="000000" w:themeColor="text1"/>
                <w:sz w:val="16"/>
                <w:szCs w:val="16"/>
                <w:bdr w:val="none" w:sz="0" w:space="0" w:color="auto" w:frame="1"/>
                <w:lang w:val="pt-BR"/>
              </w:rPr>
            </w:pPr>
            <w:r w:rsidRPr="0008178A">
              <w:rPr>
                <w:rFonts w:asciiTheme="minorHAnsi" w:hAnsiTheme="minorHAnsi" w:cstheme="minorHAnsi"/>
                <w:b/>
                <w:sz w:val="16"/>
                <w:szCs w:val="16"/>
                <w:lang w:val="pt-BR"/>
              </w:rPr>
              <w:t>#shared</w:t>
            </w:r>
            <w:r w:rsidRPr="0008178A">
              <w:rPr>
                <w:rFonts w:asciiTheme="minorHAnsi" w:hAnsiTheme="minorHAnsi" w:cstheme="minorHAnsi"/>
                <w:bCs/>
                <w:sz w:val="16"/>
                <w:szCs w:val="16"/>
                <w:lang w:val="pt-BR"/>
              </w:rPr>
              <w:t xml:space="preserve"> </w:t>
            </w:r>
            <w:r w:rsidR="0008178A" w:rsidRPr="0008178A">
              <w:rPr>
                <w:rFonts w:asciiTheme="minorHAnsi" w:hAnsiTheme="minorHAnsi" w:cstheme="minorHAnsi"/>
                <w:bCs/>
                <w:sz w:val="16"/>
                <w:szCs w:val="16"/>
                <w:lang w:val="pt-BR"/>
              </w:rPr>
              <w:t>para listar</w:t>
            </w:r>
            <w:r w:rsidRPr="0008178A">
              <w:rPr>
                <w:rFonts w:asciiTheme="minorHAnsi" w:hAnsiTheme="minorHAnsi" w:cstheme="minorHAnsi"/>
                <w:bCs/>
                <w:sz w:val="16"/>
                <w:szCs w:val="16"/>
                <w:lang w:val="pt-BR"/>
              </w:rPr>
              <w:t xml:space="preserve"> </w:t>
            </w:r>
            <w:r w:rsidR="0008178A" w:rsidRPr="0008178A">
              <w:rPr>
                <w:rFonts w:asciiTheme="minorHAnsi" w:hAnsiTheme="minorHAnsi" w:cstheme="minorHAnsi"/>
                <w:bCs/>
                <w:sz w:val="16"/>
                <w:szCs w:val="16"/>
                <w:lang w:val="pt-BR"/>
              </w:rPr>
              <w:t>todas as funções</w:t>
            </w:r>
            <w:r w:rsidRPr="0008178A">
              <w:rPr>
                <w:rFonts w:asciiTheme="minorHAnsi" w:hAnsiTheme="minorHAnsi" w:cstheme="minorHAnsi"/>
                <w:bCs/>
                <w:sz w:val="16"/>
                <w:szCs w:val="16"/>
                <w:lang w:val="pt-BR"/>
              </w:rPr>
              <w:t xml:space="preserve"> </w:t>
            </w:r>
            <w:r w:rsidR="0008178A" w:rsidRPr="0008178A">
              <w:rPr>
                <w:rFonts w:asciiTheme="minorHAnsi" w:hAnsiTheme="minorHAnsi" w:cstheme="minorHAnsi"/>
                <w:bCs/>
                <w:sz w:val="16"/>
                <w:szCs w:val="16"/>
                <w:lang w:val="pt-BR"/>
              </w:rPr>
              <w:t>e ver a documenta</w:t>
            </w:r>
            <w:r w:rsidR="0008178A">
              <w:rPr>
                <w:rFonts w:asciiTheme="minorHAnsi" w:hAnsiTheme="minorHAnsi" w:cstheme="minorHAnsi"/>
                <w:bCs/>
                <w:sz w:val="16"/>
                <w:szCs w:val="16"/>
                <w:lang w:val="pt-BR"/>
              </w:rPr>
              <w:t>ção do</w:t>
            </w:r>
            <w:r w:rsidRPr="0008178A">
              <w:rPr>
                <w:rFonts w:asciiTheme="minorHAnsi" w:hAnsiTheme="minorHAnsi" w:cstheme="minorHAnsi"/>
                <w:bCs/>
                <w:sz w:val="16"/>
                <w:szCs w:val="16"/>
                <w:lang w:val="pt-BR"/>
              </w:rPr>
              <w:t xml:space="preserve"> PQ </w:t>
            </w:r>
          </w:p>
        </w:tc>
      </w:tr>
      <w:tr w:rsidR="002C4330" w:rsidRPr="007971D2" w14:paraId="7BB888CF" w14:textId="77777777" w:rsidTr="007B0B71">
        <w:trPr>
          <w:trHeight w:val="252"/>
        </w:trPr>
        <w:tc>
          <w:tcPr>
            <w:tcW w:w="7654" w:type="dxa"/>
          </w:tcPr>
          <w:p w14:paraId="7656D1B8" w14:textId="3D1630D9" w:rsidR="002C4330" w:rsidRPr="006F1E9B" w:rsidRDefault="00C3369E" w:rsidP="004B73CD">
            <w:pPr>
              <w:pStyle w:val="NormalWeb"/>
              <w:shd w:val="clear" w:color="auto" w:fill="FFFFFF"/>
              <w:spacing w:before="0" w:beforeAutospacing="0" w:after="60" w:afterAutospacing="0"/>
              <w:textAlignment w:val="baseline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Referências</w:t>
            </w:r>
            <w:proofErr w:type="spellEnd"/>
          </w:p>
        </w:tc>
      </w:tr>
      <w:tr w:rsidR="002C4330" w:rsidRPr="00E855E4" w14:paraId="75D7F001" w14:textId="77777777" w:rsidTr="007B0B71">
        <w:trPr>
          <w:trHeight w:val="252"/>
        </w:trPr>
        <w:tc>
          <w:tcPr>
            <w:tcW w:w="7654" w:type="dxa"/>
          </w:tcPr>
          <w:p w14:paraId="659AD065" w14:textId="434A4F7C" w:rsidR="002C0AE6" w:rsidRPr="00C3369E" w:rsidRDefault="00C3369E" w:rsidP="004B73CD">
            <w:pPr>
              <w:pStyle w:val="NormalWeb"/>
              <w:numPr>
                <w:ilvl w:val="0"/>
                <w:numId w:val="8"/>
              </w:numPr>
              <w:shd w:val="clear" w:color="auto" w:fill="FFFFFF"/>
              <w:spacing w:before="0" w:beforeAutospacing="0" w:after="60" w:afterAutospacing="0"/>
              <w:textAlignment w:val="baseline"/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</w:pPr>
            <w:r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Referê</w:t>
            </w:r>
            <w:r w:rsidR="00A602A7"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nc</w:t>
            </w:r>
            <w:r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i</w:t>
            </w:r>
            <w:r w:rsidR="00DE0923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a</w:t>
            </w:r>
            <w:r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 xml:space="preserve"> de fó</w:t>
            </w:r>
            <w:r w:rsidR="00DE0923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r</w:t>
            </w:r>
            <w:r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mulas para Power Query M</w:t>
            </w:r>
            <w:r w:rsidR="00A602A7"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 xml:space="preserve">: </w:t>
            </w:r>
            <w:r w:rsidR="004F09CD"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http://bit.ly/PQMReference</w:t>
            </w:r>
            <w:r w:rsidR="006267DA"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.</w:t>
            </w:r>
          </w:p>
          <w:p w14:paraId="0B3E733F" w14:textId="14D81287" w:rsidR="002032ED" w:rsidRPr="00C3369E" w:rsidRDefault="00C10C8A" w:rsidP="0079468B">
            <w:pPr>
              <w:pStyle w:val="NormalWeb"/>
              <w:numPr>
                <w:ilvl w:val="0"/>
                <w:numId w:val="8"/>
              </w:numPr>
              <w:shd w:val="clear" w:color="auto" w:fill="FFFFFF"/>
              <w:spacing w:before="0" w:beforeAutospacing="0" w:after="60" w:afterAutospacing="0"/>
              <w:textAlignment w:val="baseline"/>
              <w:rPr>
                <w:rFonts w:asciiTheme="minorHAnsi" w:hAnsiTheme="minorHAnsi" w:cstheme="minorHAnsi"/>
                <w:sz w:val="16"/>
                <w:szCs w:val="16"/>
                <w:lang w:val="pt-BR"/>
              </w:rPr>
            </w:pPr>
            <w:r>
              <w:rPr>
                <w:rFonts w:ascii="Assistant" w:hAnsi="Assistant" w:cs="Assistant"/>
                <w:b/>
                <w:noProof/>
                <w:szCs w:val="20"/>
                <w:lang w:val="pt-BR" w:eastAsia="pt-BR"/>
              </w:rPr>
              <mc:AlternateContent>
                <mc:Choice Requires="wps">
                  <w:drawing>
                    <wp:anchor distT="0" distB="0" distL="114300" distR="114300" simplePos="0" relativeHeight="251686927" behindDoc="0" locked="0" layoutInCell="1" allowOverlap="1" wp14:anchorId="14AFBA66" wp14:editId="7F5BB53E">
                      <wp:simplePos x="0" y="0"/>
                      <wp:positionH relativeFrom="column">
                        <wp:posOffset>4315460</wp:posOffset>
                      </wp:positionH>
                      <wp:positionV relativeFrom="paragraph">
                        <wp:posOffset>29210</wp:posOffset>
                      </wp:positionV>
                      <wp:extent cx="251460" cy="129540"/>
                      <wp:effectExtent l="19050" t="19050" r="15240" b="22860"/>
                      <wp:wrapNone/>
                      <wp:docPr id="193" name="Rectangle: Rounded Corners 1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971257">
                                <a:off x="0" y="0"/>
                                <a:ext cx="251460" cy="1295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 w="9525" cap="flat" cmpd="sng" algn="ctr">
                                <a:noFill/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14:paraId="6D193D74" w14:textId="62ACE968" w:rsidR="00200F17" w:rsidRPr="005F3529" w:rsidRDefault="00C10C8A" w:rsidP="00C10C8A">
                                  <w:pPr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</w:pPr>
                                  <w:r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  <w:t>Nov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4AFBA66" id="Rectangle: Rounded Corners 193" o:spid="_x0000_s1037" style="position:absolute;left:0;text-align:left;margin-left:339.8pt;margin-top:2.3pt;width:19.8pt;height:10.2pt;rotation:-686755fd;z-index:2516869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" fillcolor="#a5a5a5 [2092]" stroked="f">
                      <v:textbox inset="0,0,0,0">
                        <w:txbxContent>
                          <w:p w14:paraId="6D193D74" w14:textId="62ACE968" w:rsidR="00200F17" w:rsidRPr="005F3529" w:rsidRDefault="00C10C8A" w:rsidP="00C10C8A">
                            <w:pPr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Novo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386420"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Repo</w:t>
            </w:r>
            <w:r w:rsidR="00C3369E"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sitório</w:t>
            </w:r>
            <w:r w:rsidR="00386420"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 xml:space="preserve"> </w:t>
            </w:r>
            <w:r w:rsidR="00C3369E"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disponibilizado por</w:t>
            </w:r>
            <w:r w:rsidR="00386420"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 xml:space="preserve"> Imke Feldman</w:t>
            </w:r>
            <w:r w:rsidR="001A486F"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 xml:space="preserve">n </w:t>
            </w:r>
            <w:r w:rsidR="00C3369E"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 xml:space="preserve">com </w:t>
            </w:r>
            <w:r w:rsidR="00DE0923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 xml:space="preserve">funções </w:t>
            </w:r>
            <w:r w:rsidR="00C3369E"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cu</w:t>
            </w:r>
            <w:r w:rsid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stomiza</w:t>
            </w:r>
            <w:r w:rsidR="00DE0923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das</w:t>
            </w:r>
            <w:r w:rsid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 xml:space="preserve"> em Power Que</w:t>
            </w:r>
            <w:r w:rsidR="00DE0923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r</w:t>
            </w:r>
            <w:r w:rsid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y</w:t>
            </w:r>
            <w:r w:rsidR="001A486F"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:</w:t>
            </w:r>
            <w:r w:rsidR="00DE0923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 xml:space="preserve"> </w:t>
            </w:r>
            <w:r w:rsidR="001A486F" w:rsidRPr="00C3369E">
              <w:rPr>
                <w:rFonts w:asciiTheme="minorHAnsi" w:hAnsiTheme="minorHAnsi" w:cstheme="minorHAnsi"/>
                <w:color w:val="000000" w:themeColor="text1"/>
                <w:sz w:val="16"/>
                <w:szCs w:val="16"/>
                <w:lang w:val="pt-BR"/>
              </w:rPr>
              <w:t>https://github.com/ImkeF/M/.</w:t>
            </w:r>
          </w:p>
        </w:tc>
      </w:tr>
    </w:tbl>
    <w:tbl>
      <w:tblPr>
        <w:tblStyle w:val="TableGrid"/>
        <w:tblpPr w:leftFromText="142" w:rightFromText="142" w:vertAnchor="page" w:horzAnchor="page" w:tblpX="8506" w:tblpY="1986"/>
        <w:tblW w:w="76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654"/>
      </w:tblGrid>
      <w:tr w:rsidR="00161BDF" w:rsidRPr="007971D2" w14:paraId="42E79DED" w14:textId="77777777" w:rsidTr="007B0B71">
        <w:trPr>
          <w:trHeight w:val="20"/>
        </w:trPr>
        <w:tc>
          <w:tcPr>
            <w:tcW w:w="7654" w:type="dxa"/>
          </w:tcPr>
          <w:p w14:paraId="1DC2529A" w14:textId="63920CB2" w:rsidR="00161BDF" w:rsidRPr="006F1E9B" w:rsidRDefault="00C3369E" w:rsidP="003E6B86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Dicas</w:t>
            </w:r>
            <w:proofErr w:type="spellEnd"/>
            <w:r w:rsidRPr="006F1E9B">
              <w:rPr>
                <w:rFonts w:cstheme="minorHAnsi"/>
                <w:b/>
              </w:rPr>
              <w:t xml:space="preserve"> &amp; </w:t>
            </w:r>
            <w:proofErr w:type="spellStart"/>
            <w:r w:rsidRPr="006F1E9B">
              <w:rPr>
                <w:rFonts w:cstheme="minorHAnsi"/>
                <w:b/>
              </w:rPr>
              <w:t>Tr</w:t>
            </w:r>
            <w:r>
              <w:rPr>
                <w:rFonts w:cstheme="minorHAnsi"/>
                <w:b/>
              </w:rPr>
              <w:t>uques</w:t>
            </w:r>
            <w:proofErr w:type="spellEnd"/>
          </w:p>
        </w:tc>
      </w:tr>
      <w:tr w:rsidR="00161BDF" w:rsidRPr="00E855E4" w14:paraId="51BD191F" w14:textId="77777777" w:rsidTr="007B0B71">
        <w:trPr>
          <w:trHeight w:val="20"/>
        </w:trPr>
        <w:tc>
          <w:tcPr>
            <w:tcW w:w="7654" w:type="dxa"/>
          </w:tcPr>
          <w:p w14:paraId="390D6818" w14:textId="7D1FFDF9" w:rsidR="00283CC4" w:rsidRPr="00766C5F" w:rsidRDefault="00766C5F" w:rsidP="008D4023">
            <w:pPr>
              <w:pStyle w:val="ListParagraph"/>
              <w:numPr>
                <w:ilvl w:val="0"/>
                <w:numId w:val="18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766C5F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Sempre use tabela de Data </w:t>
            </w:r>
            <w:r w:rsidR="00580704" w:rsidRPr="00766C5F">
              <w:rPr>
                <w:rFonts w:eastAsia="Times New Roman" w:cstheme="minorHAnsi"/>
                <w:sz w:val="16"/>
                <w:szCs w:val="16"/>
                <w:lang w:val="pt-BR"/>
              </w:rPr>
              <w:t>separa</w:t>
            </w:r>
            <w:r w:rsidRPr="00766C5F">
              <w:rPr>
                <w:rFonts w:eastAsia="Times New Roman" w:cstheme="minorHAnsi"/>
                <w:sz w:val="16"/>
                <w:szCs w:val="16"/>
                <w:lang w:val="pt-BR"/>
              </w:rPr>
              <w:t>da</w:t>
            </w:r>
            <w:r w:rsidR="00580704" w:rsidRPr="00766C5F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766C5F">
              <w:rPr>
                <w:rFonts w:eastAsia="Times New Roman" w:cstheme="minorHAnsi"/>
                <w:sz w:val="16"/>
                <w:szCs w:val="16"/>
                <w:lang w:val="pt-BR"/>
              </w:rPr>
              <w:t>no seu Modelo de Dados</w:t>
            </w:r>
            <w:r w:rsidR="00283CC4" w:rsidRPr="00766C5F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. </w:t>
            </w:r>
            <w:r w:rsidRPr="00766C5F">
              <w:rPr>
                <w:rFonts w:eastAsia="Times New Roman" w:cstheme="minorHAnsi"/>
                <w:sz w:val="16"/>
                <w:szCs w:val="16"/>
                <w:lang w:val="pt-BR"/>
              </w:rPr>
              <w:t>Marque ela como</w:t>
            </w:r>
            <w:r w:rsidR="00580704" w:rsidRPr="00766C5F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766C5F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tabela de </w:t>
            </w:r>
            <w:r w:rsidR="00283CC4" w:rsidRPr="00766C5F">
              <w:rPr>
                <w:rFonts w:eastAsia="Times New Roman" w:cstheme="minorHAnsi"/>
                <w:sz w:val="16"/>
                <w:szCs w:val="16"/>
                <w:lang w:val="pt-BR"/>
              </w:rPr>
              <w:t>Dat</w:t>
            </w:r>
            <w:r w:rsidRPr="00766C5F">
              <w:rPr>
                <w:rFonts w:eastAsia="Times New Roman" w:cstheme="minorHAnsi"/>
                <w:sz w:val="16"/>
                <w:szCs w:val="16"/>
                <w:lang w:val="pt-BR"/>
              </w:rPr>
              <w:t>a</w:t>
            </w:r>
            <w:r w:rsidR="00283CC4" w:rsidRPr="00766C5F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5A5B1A72" w14:textId="17230FA3" w:rsidR="0043670E" w:rsidRPr="003F37CE" w:rsidRDefault="00766C5F" w:rsidP="008D4023">
            <w:pPr>
              <w:pStyle w:val="ListParagraph"/>
              <w:numPr>
                <w:ilvl w:val="0"/>
                <w:numId w:val="18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766C5F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Somente use colunas calculadas em DAX quando não for possível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cria-las em Power Query</w:t>
            </w:r>
            <w:r w:rsidR="00D42EB8" w:rsidRPr="00766C5F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. </w:t>
            </w:r>
            <w:r w:rsidRPr="00766C5F">
              <w:rPr>
                <w:rFonts w:eastAsia="Times New Roman" w:cstheme="minorHAnsi"/>
                <w:sz w:val="16"/>
                <w:szCs w:val="16"/>
                <w:lang w:val="pt-BR"/>
              </w:rPr>
              <w:t>Isso ajuda na gestão do relatório, pois as transformações ocorrem em tempo de carga</w:t>
            </w:r>
            <w:r w:rsidR="00B063D2" w:rsidRPr="00766C5F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. </w:t>
            </w:r>
            <w:r w:rsidR="003F37CE" w:rsidRPr="003F37CE">
              <w:rPr>
                <w:rFonts w:eastAsia="Times New Roman" w:cstheme="minorHAnsi"/>
                <w:sz w:val="16"/>
                <w:szCs w:val="16"/>
                <w:lang w:val="pt-BR"/>
              </w:rPr>
              <w:t>Isto também melhora na performance do modelo</w:t>
            </w:r>
            <w:r w:rsidR="003F37C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de dados</w:t>
            </w:r>
            <w:r w:rsidR="003F37CE" w:rsidRPr="003F37C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e reduz </w:t>
            </w:r>
            <w:r w:rsidR="003F37C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o </w:t>
            </w:r>
            <w:r w:rsidR="003F37CE" w:rsidRPr="003F37CE">
              <w:rPr>
                <w:rFonts w:eastAsia="Times New Roman" w:cstheme="minorHAnsi"/>
                <w:sz w:val="16"/>
                <w:szCs w:val="16"/>
                <w:lang w:val="pt-BR"/>
              </w:rPr>
              <w:t>tempo de atualiza</w:t>
            </w:r>
            <w:r w:rsidR="003F37CE">
              <w:rPr>
                <w:rFonts w:eastAsia="Times New Roman" w:cstheme="minorHAnsi"/>
                <w:sz w:val="16"/>
                <w:szCs w:val="16"/>
                <w:lang w:val="pt-BR"/>
              </w:rPr>
              <w:t>ção dos dados.</w:t>
            </w:r>
          </w:p>
          <w:p w14:paraId="597F247E" w14:textId="31112421" w:rsidR="007F446C" w:rsidRPr="003F37CE" w:rsidRDefault="003F37CE" w:rsidP="008D4023">
            <w:pPr>
              <w:pStyle w:val="ListParagraph"/>
              <w:numPr>
                <w:ilvl w:val="0"/>
                <w:numId w:val="18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3F37CE">
              <w:rPr>
                <w:rFonts w:eastAsia="Times New Roman" w:cstheme="minorHAnsi"/>
                <w:sz w:val="16"/>
                <w:szCs w:val="16"/>
                <w:lang w:val="pt-BR"/>
              </w:rPr>
              <w:t>Nomeie as medidas com prefixos</w:t>
            </w:r>
            <w:r w:rsidR="007F446C" w:rsidRPr="003F37C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(%, #, €).</w:t>
            </w:r>
          </w:p>
          <w:p w14:paraId="33EBB95F" w14:textId="2C21E3F8" w:rsidR="007F446C" w:rsidRPr="003F37CE" w:rsidRDefault="007F446C" w:rsidP="008D4023">
            <w:pPr>
              <w:pStyle w:val="ListParagraph"/>
              <w:numPr>
                <w:ilvl w:val="0"/>
                <w:numId w:val="18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3F37CE">
              <w:rPr>
                <w:rFonts w:eastAsia="Times New Roman" w:cstheme="minorHAnsi"/>
                <w:sz w:val="16"/>
                <w:szCs w:val="16"/>
                <w:lang w:val="pt-BR"/>
              </w:rPr>
              <w:t>Use ab</w:t>
            </w:r>
            <w:r w:rsidR="003F37CE" w:rsidRPr="003F37CE">
              <w:rPr>
                <w:rFonts w:eastAsia="Times New Roman" w:cstheme="minorHAnsi"/>
                <w:sz w:val="16"/>
                <w:szCs w:val="16"/>
                <w:lang w:val="pt-BR"/>
              </w:rPr>
              <w:t>reviações</w:t>
            </w:r>
            <w:r w:rsidRPr="003F37C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3F37CE" w:rsidRPr="003F37CE">
              <w:rPr>
                <w:rFonts w:eastAsia="Times New Roman" w:cstheme="minorHAnsi"/>
                <w:sz w:val="16"/>
                <w:szCs w:val="16"/>
                <w:lang w:val="pt-BR"/>
              </w:rPr>
              <w:t>como</w:t>
            </w:r>
            <w:r w:rsidRPr="003F37C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YTD, LY, PY, PP </w:t>
            </w:r>
            <w:r w:rsidR="003F37CE" w:rsidRPr="003F37CE">
              <w:rPr>
                <w:rFonts w:eastAsia="Times New Roman" w:cstheme="minorHAnsi"/>
                <w:sz w:val="16"/>
                <w:szCs w:val="16"/>
                <w:lang w:val="pt-BR"/>
              </w:rPr>
              <w:t>como</w:t>
            </w:r>
            <w:r w:rsidRPr="003F37C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suf</w:t>
            </w:r>
            <w:r w:rsidR="003F37CE" w:rsidRPr="003F37CE">
              <w:rPr>
                <w:rFonts w:eastAsia="Times New Roman" w:cstheme="minorHAnsi"/>
                <w:sz w:val="16"/>
                <w:szCs w:val="16"/>
                <w:lang w:val="pt-BR"/>
              </w:rPr>
              <w:t>ixo</w:t>
            </w:r>
            <w:r w:rsidRPr="003F37C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3F37CE" w:rsidRPr="003F37CE">
              <w:rPr>
                <w:rFonts w:eastAsia="Times New Roman" w:cstheme="minorHAnsi"/>
                <w:sz w:val="16"/>
                <w:szCs w:val="16"/>
                <w:lang w:val="pt-BR"/>
              </w:rPr>
              <w:t>para manter a ordenação dos campos bases</w:t>
            </w:r>
            <w:r w:rsidRPr="003F37CE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7412787A" w14:textId="042DA161" w:rsidR="0043670E" w:rsidRPr="00D05A1F" w:rsidRDefault="00D05A1F" w:rsidP="008D4023">
            <w:pPr>
              <w:pStyle w:val="ListParagraph"/>
              <w:numPr>
                <w:ilvl w:val="0"/>
                <w:numId w:val="18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D05A1F">
              <w:rPr>
                <w:rFonts w:eastAsia="Times New Roman" w:cstheme="minorHAnsi"/>
                <w:sz w:val="16"/>
                <w:szCs w:val="16"/>
                <w:lang w:val="pt-BR"/>
              </w:rPr>
              <w:t>Oculte</w:t>
            </w:r>
            <w:r w:rsidR="0043670E" w:rsidRPr="00D05A1F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 xml:space="preserve">as </w:t>
            </w:r>
            <w:r w:rsidR="00580704" w:rsidRPr="00D05A1F">
              <w:rPr>
                <w:rFonts w:eastAsia="Times New Roman" w:cstheme="minorHAnsi"/>
                <w:sz w:val="16"/>
                <w:szCs w:val="16"/>
                <w:lang w:val="pt-BR"/>
              </w:rPr>
              <w:t>colun</w:t>
            </w:r>
            <w:r w:rsidRPr="00D05A1F">
              <w:rPr>
                <w:rFonts w:eastAsia="Times New Roman" w:cstheme="minorHAnsi"/>
                <w:sz w:val="16"/>
                <w:szCs w:val="16"/>
                <w:lang w:val="pt-BR"/>
              </w:rPr>
              <w:t>a</w:t>
            </w:r>
            <w:r w:rsidR="00580704" w:rsidRPr="00D05A1F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s </w:t>
            </w:r>
            <w:r w:rsidRPr="00D05A1F">
              <w:rPr>
                <w:rFonts w:eastAsia="Times New Roman" w:cstheme="minorHAnsi"/>
                <w:sz w:val="16"/>
                <w:szCs w:val="16"/>
                <w:lang w:val="pt-BR"/>
              </w:rPr>
              <w:t>que são necessárias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no modelo</w:t>
            </w:r>
            <w:r w:rsidRPr="00D05A1F">
              <w:rPr>
                <w:rFonts w:eastAsia="Times New Roman" w:cstheme="minorHAnsi"/>
                <w:sz w:val="16"/>
                <w:szCs w:val="16"/>
                <w:lang w:val="pt-BR"/>
              </w:rPr>
              <w:t>, porém irrelevantes para o usu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ário</w:t>
            </w:r>
            <w:r w:rsidR="00580704" w:rsidRPr="00D05A1F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341EA341" w14:textId="770BC7AC" w:rsidR="00BF6FF5" w:rsidRPr="00D05A1F" w:rsidRDefault="00D05A1F" w:rsidP="008D4023">
            <w:pPr>
              <w:pStyle w:val="ListParagraph"/>
              <w:numPr>
                <w:ilvl w:val="0"/>
                <w:numId w:val="18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D05A1F">
              <w:rPr>
                <w:rFonts w:eastAsia="Times New Roman" w:cstheme="minorHAnsi"/>
                <w:sz w:val="16"/>
                <w:szCs w:val="16"/>
                <w:lang w:val="pt-BR"/>
              </w:rPr>
              <w:t>Oculte o campo chave do relacionamento</w:t>
            </w:r>
            <w:r w:rsidR="00427E13" w:rsidRPr="00D05A1F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D05A1F">
              <w:rPr>
                <w:rFonts w:eastAsia="Times New Roman" w:cstheme="minorHAnsi"/>
                <w:sz w:val="16"/>
                <w:szCs w:val="16"/>
                <w:lang w:val="pt-BR"/>
              </w:rPr>
              <w:t>muitos</w:t>
            </w:r>
            <w:r w:rsidR="00427E13" w:rsidRPr="00D05A1F">
              <w:rPr>
                <w:rFonts w:eastAsia="Times New Roman" w:cstheme="minorHAnsi"/>
                <w:sz w:val="16"/>
                <w:szCs w:val="16"/>
                <w:lang w:val="pt-BR"/>
              </w:rPr>
              <w:t>-</w:t>
            </w:r>
            <w:r w:rsidRPr="00D05A1F">
              <w:rPr>
                <w:rFonts w:eastAsia="Times New Roman" w:cstheme="minorHAnsi"/>
                <w:sz w:val="16"/>
                <w:szCs w:val="16"/>
                <w:lang w:val="pt-BR"/>
              </w:rPr>
              <w:t>para</w:t>
            </w:r>
            <w:r w:rsidR="00427E13" w:rsidRPr="00D05A1F">
              <w:rPr>
                <w:rFonts w:eastAsia="Times New Roman" w:cstheme="minorHAnsi"/>
                <w:sz w:val="16"/>
                <w:szCs w:val="16"/>
                <w:lang w:val="pt-BR"/>
              </w:rPr>
              <w:t>-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um</w:t>
            </w:r>
            <w:r w:rsidR="00427E13" w:rsidRPr="00D05A1F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da tabela fato</w:t>
            </w:r>
            <w:r w:rsidR="003E6B86" w:rsidRPr="00D05A1F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(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ex:</w:t>
            </w:r>
            <w:r w:rsidR="00876472" w:rsidRPr="00D05A1F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 xml:space="preserve">campo </w:t>
            </w:r>
            <w:r w:rsidR="00524BEC" w:rsidRPr="00D05A1F">
              <w:rPr>
                <w:rFonts w:eastAsia="Times New Roman" w:cstheme="minorHAnsi"/>
                <w:sz w:val="16"/>
                <w:szCs w:val="16"/>
                <w:lang w:val="pt-BR"/>
              </w:rPr>
              <w:t>[</w:t>
            </w:r>
            <w:r w:rsidR="00876472" w:rsidRPr="00D05A1F">
              <w:rPr>
                <w:rFonts w:eastAsia="Times New Roman" w:cstheme="minorHAnsi"/>
                <w:sz w:val="16"/>
                <w:szCs w:val="16"/>
                <w:lang w:val="pt-BR"/>
              </w:rPr>
              <w:t>Order</w:t>
            </w:r>
            <w:r w:rsidR="00524BEC" w:rsidRPr="00D05A1F">
              <w:rPr>
                <w:rFonts w:eastAsia="Times New Roman" w:cstheme="minorHAnsi"/>
                <w:sz w:val="16"/>
                <w:szCs w:val="16"/>
                <w:lang w:val="pt-BR"/>
              </w:rPr>
              <w:t>D</w:t>
            </w:r>
            <w:r w:rsidR="00876472" w:rsidRPr="00D05A1F">
              <w:rPr>
                <w:rFonts w:eastAsia="Times New Roman" w:cstheme="minorHAnsi"/>
                <w:sz w:val="16"/>
                <w:szCs w:val="16"/>
                <w:lang w:val="pt-BR"/>
              </w:rPr>
              <w:t>a</w:t>
            </w:r>
            <w:r w:rsidR="00580704" w:rsidRPr="00D05A1F">
              <w:rPr>
                <w:rFonts w:eastAsia="Times New Roman" w:cstheme="minorHAnsi"/>
                <w:sz w:val="16"/>
                <w:szCs w:val="16"/>
                <w:lang w:val="pt-BR"/>
              </w:rPr>
              <w:t>te</w:t>
            </w:r>
            <w:r w:rsidR="00524BEC" w:rsidRPr="00D05A1F">
              <w:rPr>
                <w:rFonts w:eastAsia="Times New Roman" w:cstheme="minorHAnsi"/>
                <w:sz w:val="16"/>
                <w:szCs w:val="16"/>
                <w:lang w:val="pt-BR"/>
              </w:rPr>
              <w:t>]</w:t>
            </w:r>
            <w:r w:rsidR="00876472" w:rsidRPr="00D05A1F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da tabela</w:t>
            </w:r>
            <w:r w:rsidR="00876472" w:rsidRPr="00D05A1F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C91A5D" w:rsidRPr="00D05A1F">
              <w:rPr>
                <w:rFonts w:eastAsia="Times New Roman" w:cstheme="minorHAnsi"/>
                <w:sz w:val="16"/>
                <w:szCs w:val="16"/>
                <w:lang w:val="pt-BR"/>
              </w:rPr>
              <w:t>‘</w:t>
            </w:r>
            <w:r w:rsidR="00580704" w:rsidRPr="00D05A1F">
              <w:rPr>
                <w:rFonts w:eastAsia="Times New Roman" w:cstheme="minorHAnsi"/>
                <w:sz w:val="16"/>
                <w:szCs w:val="16"/>
                <w:lang w:val="pt-BR"/>
              </w:rPr>
              <w:t>Revenue</w:t>
            </w:r>
            <w:r w:rsidR="00C91A5D" w:rsidRPr="00D05A1F">
              <w:rPr>
                <w:rFonts w:eastAsia="Times New Roman" w:cstheme="minorHAnsi"/>
                <w:sz w:val="16"/>
                <w:szCs w:val="16"/>
                <w:lang w:val="pt-BR"/>
              </w:rPr>
              <w:t>’</w:t>
            </w:r>
            <w:r w:rsidR="003E6B86" w:rsidRPr="00D05A1F">
              <w:rPr>
                <w:rFonts w:eastAsia="Times New Roman" w:cstheme="minorHAnsi"/>
                <w:sz w:val="16"/>
                <w:szCs w:val="16"/>
                <w:lang w:val="pt-BR"/>
              </w:rPr>
              <w:t>).</w:t>
            </w:r>
          </w:p>
          <w:p w14:paraId="67D32003" w14:textId="2A58F7A2" w:rsidR="0043670E" w:rsidRPr="004A4080" w:rsidRDefault="004A4080" w:rsidP="008D4023">
            <w:pPr>
              <w:pStyle w:val="ListParagraph"/>
              <w:numPr>
                <w:ilvl w:val="0"/>
                <w:numId w:val="18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4A4080">
              <w:rPr>
                <w:rFonts w:eastAsia="Times New Roman" w:cstheme="minorHAnsi"/>
                <w:sz w:val="16"/>
                <w:szCs w:val="16"/>
                <w:lang w:val="pt-BR"/>
              </w:rPr>
              <w:t>Para cada coluna de métrica</w:t>
            </w:r>
            <w:r w:rsidR="00DC6556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4A4080">
              <w:rPr>
                <w:rFonts w:eastAsia="Times New Roman" w:cstheme="minorHAnsi"/>
                <w:sz w:val="16"/>
                <w:szCs w:val="16"/>
                <w:lang w:val="pt-BR"/>
              </w:rPr>
              <w:t>do seu</w:t>
            </w:r>
            <w:r w:rsidR="00DC6556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model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o de dados</w:t>
            </w:r>
            <w:r w:rsidR="00DC6556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, </w:t>
            </w:r>
            <w:r w:rsidRPr="004A4080">
              <w:rPr>
                <w:rFonts w:eastAsia="Times New Roman" w:cstheme="minorHAnsi"/>
                <w:sz w:val="16"/>
                <w:szCs w:val="16"/>
                <w:lang w:val="pt-BR"/>
              </w:rPr>
              <w:t>crie uma m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étrica calculada DAX ao invés</w:t>
            </w:r>
            <w:r w:rsidR="00187667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de usar a agregação padrão.</w:t>
            </w:r>
            <w:r w:rsidR="00187667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Após isso, oculte a coluna original.</w:t>
            </w:r>
            <w:r w:rsidR="007E1DD9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4A4080">
              <w:rPr>
                <w:rFonts w:eastAsia="Times New Roman" w:cstheme="minorHAnsi"/>
                <w:sz w:val="16"/>
                <w:szCs w:val="16"/>
                <w:lang w:val="pt-BR"/>
              </w:rPr>
              <w:t>Desta forma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,</w:t>
            </w:r>
            <w:r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as métricas terão o mesmo ícone</w:t>
            </w:r>
            <w:r w:rsidR="0074429E" w:rsidRPr="004A4080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  <w:r w:rsidR="0079137A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4A4080">
              <w:rPr>
                <w:rFonts w:eastAsia="Times New Roman" w:cstheme="minorHAnsi"/>
                <w:sz w:val="16"/>
                <w:szCs w:val="16"/>
                <w:lang w:val="pt-BR"/>
              </w:rPr>
              <w:t>Isso ajuda na organização e alteração dos cálculos no futuro</w:t>
            </w:r>
            <w:r w:rsidR="00C45D18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(</w:t>
            </w:r>
            <w:r w:rsidRPr="004A4080">
              <w:rPr>
                <w:rFonts w:eastAsia="Times New Roman" w:cstheme="minorHAnsi"/>
                <w:sz w:val="16"/>
                <w:szCs w:val="16"/>
                <w:lang w:val="pt-BR"/>
              </w:rPr>
              <w:t>ex:</w:t>
            </w:r>
            <w:r w:rsidR="00C45D18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74429E" w:rsidRPr="004A4080">
              <w:rPr>
                <w:rFonts w:eastAsia="Times New Roman" w:cstheme="minorHAnsi"/>
                <w:sz w:val="16"/>
                <w:szCs w:val="16"/>
                <w:lang w:val="pt-BR"/>
              </w:rPr>
              <w:t>ad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icionar filtro</w:t>
            </w:r>
            <w:r w:rsidR="007E1DD9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de</w:t>
            </w:r>
            <w:r w:rsidR="007E1DD9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condi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ção</w:t>
            </w:r>
            <w:r w:rsidR="0074429E" w:rsidRPr="004A4080">
              <w:rPr>
                <w:rFonts w:eastAsia="Times New Roman" w:cstheme="minorHAnsi"/>
                <w:sz w:val="16"/>
                <w:szCs w:val="16"/>
                <w:lang w:val="pt-BR"/>
              </w:rPr>
              <w:t>)</w:t>
            </w:r>
            <w:r w:rsidR="007E1DD9" w:rsidRPr="004A4080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  <w:r w:rsidR="0074429E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4A4080">
              <w:rPr>
                <w:rFonts w:eastAsia="Times New Roman" w:cstheme="minorHAnsi"/>
                <w:sz w:val="16"/>
                <w:szCs w:val="16"/>
                <w:lang w:val="pt-BR"/>
              </w:rPr>
              <w:t>Também fica mais fácil de referenciar esta métrica em outros c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álculos DAX.</w:t>
            </w:r>
          </w:p>
          <w:p w14:paraId="72FAC563" w14:textId="0DB80BE8" w:rsidR="001079CA" w:rsidRPr="004A4080" w:rsidRDefault="004A4080" w:rsidP="008D4023">
            <w:pPr>
              <w:pStyle w:val="ListParagraph"/>
              <w:numPr>
                <w:ilvl w:val="0"/>
                <w:numId w:val="18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4A4080">
              <w:rPr>
                <w:rFonts w:eastAsia="Times New Roman" w:cstheme="minorHAnsi"/>
                <w:sz w:val="16"/>
                <w:szCs w:val="16"/>
                <w:lang w:val="pt-BR"/>
              </w:rPr>
              <w:t>Sempre use o nome da tabela ao referenciar a coluna</w:t>
            </w:r>
            <w:r w:rsidR="007E1DD9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, </w:t>
            </w:r>
            <w:r w:rsidRPr="004A4080">
              <w:rPr>
                <w:rFonts w:eastAsia="Times New Roman" w:cstheme="minorHAnsi"/>
                <w:sz w:val="16"/>
                <w:szCs w:val="16"/>
                <w:lang w:val="pt-BR"/>
              </w:rPr>
              <w:t>por</w:t>
            </w:r>
            <w:r w:rsidR="007E1DD9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ex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e</w:t>
            </w:r>
            <w:r w:rsidR="007E1DD9" w:rsidRPr="004A4080">
              <w:rPr>
                <w:rFonts w:eastAsia="Times New Roman" w:cstheme="minorHAnsi"/>
                <w:sz w:val="16"/>
                <w:szCs w:val="16"/>
                <w:lang w:val="pt-BR"/>
              </w:rPr>
              <w:t>mpl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o</w:t>
            </w:r>
            <w:r w:rsidR="007E1DD9" w:rsidRPr="004A4080">
              <w:rPr>
                <w:rFonts w:eastAsia="Times New Roman" w:cstheme="minorHAnsi"/>
                <w:sz w:val="16"/>
                <w:szCs w:val="16"/>
                <w:lang w:val="pt-BR"/>
              </w:rPr>
              <w:t>: ‘Product’[Category].</w:t>
            </w:r>
            <w:r w:rsidR="005D689D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</w:p>
          <w:p w14:paraId="2FDBA827" w14:textId="0EB85C04" w:rsidR="0043670E" w:rsidRPr="004A4080" w:rsidRDefault="007E1DD9" w:rsidP="008D4023">
            <w:pPr>
              <w:pStyle w:val="ListParagraph"/>
              <w:numPr>
                <w:ilvl w:val="0"/>
                <w:numId w:val="18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4A4080">
              <w:rPr>
                <w:rFonts w:eastAsia="Times New Roman" w:cstheme="minorHAnsi"/>
                <w:sz w:val="16"/>
                <w:szCs w:val="16"/>
                <w:lang w:val="pt-BR"/>
              </w:rPr>
              <w:t>Use</w:t>
            </w:r>
            <w:r w:rsidR="0043670E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DIVIDE()</w:t>
            </w:r>
            <w:r w:rsidR="00CA5B8B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4A4080" w:rsidRPr="004A4080">
              <w:rPr>
                <w:rFonts w:eastAsia="Times New Roman" w:cstheme="minorHAnsi"/>
                <w:sz w:val="16"/>
                <w:szCs w:val="16"/>
                <w:lang w:val="pt-BR"/>
              </w:rPr>
              <w:t>para</w:t>
            </w:r>
            <w:r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preven</w:t>
            </w:r>
            <w:r w:rsidR="004A4080" w:rsidRPr="004A4080">
              <w:rPr>
                <w:rFonts w:eastAsia="Times New Roman" w:cstheme="minorHAnsi"/>
                <w:sz w:val="16"/>
                <w:szCs w:val="16"/>
                <w:lang w:val="pt-BR"/>
              </w:rPr>
              <w:t>ir</w:t>
            </w:r>
            <w:r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530D8F" w:rsidRPr="004A4080">
              <w:rPr>
                <w:rFonts w:eastAsia="Times New Roman" w:cstheme="minorHAnsi"/>
                <w:sz w:val="16"/>
                <w:szCs w:val="16"/>
                <w:lang w:val="pt-BR"/>
              </w:rPr>
              <w:t>divis</w:t>
            </w:r>
            <w:r w:rsidR="004A4080" w:rsidRPr="004A4080">
              <w:rPr>
                <w:rFonts w:eastAsia="Times New Roman" w:cstheme="minorHAnsi"/>
                <w:sz w:val="16"/>
                <w:szCs w:val="16"/>
                <w:lang w:val="pt-BR"/>
              </w:rPr>
              <w:t>ão</w:t>
            </w:r>
            <w:r w:rsidR="0043670E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4A4080" w:rsidRPr="004A4080">
              <w:rPr>
                <w:rFonts w:eastAsia="Times New Roman" w:cstheme="minorHAnsi"/>
                <w:sz w:val="16"/>
                <w:szCs w:val="16"/>
                <w:lang w:val="pt-BR"/>
              </w:rPr>
              <w:t>por</w:t>
            </w:r>
            <w:r w:rsidR="0043670E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0</w:t>
            </w:r>
            <w:r w:rsidR="00CE3518" w:rsidRPr="004A4080">
              <w:rPr>
                <w:rFonts w:eastAsia="Times New Roman" w:cstheme="minorHAnsi"/>
                <w:sz w:val="16"/>
                <w:szCs w:val="16"/>
                <w:lang w:val="pt-BR"/>
              </w:rPr>
              <w:t>,</w:t>
            </w:r>
            <w:r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4A4080">
              <w:rPr>
                <w:rFonts w:eastAsia="Times New Roman" w:cstheme="minorHAnsi"/>
                <w:sz w:val="16"/>
                <w:szCs w:val="16"/>
                <w:lang w:val="pt-BR"/>
              </w:rPr>
              <w:t>além</w:t>
            </w:r>
            <w:r w:rsidR="004A4080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de </w:t>
            </w:r>
            <w:r w:rsidR="004A4080" w:rsidRPr="004A4080">
              <w:rPr>
                <w:rFonts w:eastAsia="Times New Roman" w:cstheme="minorHAnsi"/>
                <w:sz w:val="16"/>
                <w:szCs w:val="16"/>
                <w:lang w:val="pt-BR"/>
              </w:rPr>
              <w:t>melhorar a performance do cálculo</w:t>
            </w:r>
            <w:r w:rsidRPr="004A4080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1CA40140" w14:textId="04271155" w:rsidR="00874A24" w:rsidRPr="004A4080" w:rsidRDefault="00D212E4" w:rsidP="008D4023">
            <w:pPr>
              <w:pStyle w:val="ListParagraph"/>
              <w:numPr>
                <w:ilvl w:val="0"/>
                <w:numId w:val="18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Use </w:t>
            </w:r>
            <w:r w:rsidR="00CC42A1" w:rsidRPr="004A4080">
              <w:rPr>
                <w:rFonts w:eastAsia="Times New Roman" w:cstheme="minorHAnsi"/>
                <w:sz w:val="16"/>
                <w:szCs w:val="16"/>
                <w:lang w:val="pt-BR"/>
              </w:rPr>
              <w:t>IsInS</w:t>
            </w:r>
            <w:r w:rsidR="00FD783D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cope </w:t>
            </w:r>
            <w:r w:rsidR="004A4080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para checar o nível de hierarquia no DAX </w:t>
            </w:r>
            <w:r w:rsidR="008124AD" w:rsidRPr="004A4080">
              <w:rPr>
                <w:rFonts w:eastAsia="Times New Roman" w:cstheme="minorHAnsi"/>
                <w:sz w:val="16"/>
                <w:szCs w:val="16"/>
                <w:lang w:val="pt-BR"/>
              </w:rPr>
              <w:t>(</w:t>
            </w:r>
            <w:r w:rsidR="001A143B">
              <w:rPr>
                <w:rFonts w:eastAsia="Times New Roman" w:cstheme="minorHAnsi"/>
                <w:sz w:val="16"/>
                <w:szCs w:val="16"/>
                <w:lang w:val="pt-BR"/>
              </w:rPr>
              <w:t>mais informações no blog do</w:t>
            </w:r>
            <w:r w:rsidR="00FD783D" w:rsidRPr="004A4080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Kasper de Jonge: </w:t>
            </w:r>
            <w:r w:rsidR="00E1327F" w:rsidRPr="004A4080">
              <w:rPr>
                <w:rFonts w:eastAsia="Times New Roman" w:cstheme="minorHAnsi"/>
                <w:sz w:val="16"/>
                <w:szCs w:val="16"/>
                <w:lang w:val="pt-BR"/>
              </w:rPr>
              <w:t>https://bit.ly/KasperOnBIInScope</w:t>
            </w:r>
            <w:r w:rsidR="00F83E50" w:rsidRPr="004A4080">
              <w:rPr>
                <w:rStyle w:val="Hyperlink"/>
                <w:rFonts w:cstheme="minorHAnsi"/>
                <w:color w:val="000000" w:themeColor="text1"/>
                <w:sz w:val="16"/>
                <w:szCs w:val="16"/>
                <w:u w:val="none"/>
                <w:lang w:val="pt-BR" w:eastAsia="nl-NL"/>
              </w:rPr>
              <w:t>)</w:t>
            </w:r>
            <w:r w:rsidR="008124AD" w:rsidRPr="004A4080">
              <w:rPr>
                <w:rStyle w:val="Hyperlink"/>
                <w:rFonts w:cstheme="minorHAnsi"/>
                <w:color w:val="000000" w:themeColor="text1"/>
                <w:sz w:val="16"/>
                <w:szCs w:val="16"/>
                <w:u w:val="none"/>
                <w:lang w:val="pt-BR" w:eastAsia="nl-NL"/>
              </w:rPr>
              <w:t>.</w:t>
            </w:r>
          </w:p>
          <w:p w14:paraId="6FEF9410" w14:textId="5D86D385" w:rsidR="00DB4123" w:rsidRPr="00644824" w:rsidRDefault="00644824" w:rsidP="008D4023">
            <w:pPr>
              <w:pStyle w:val="ListParagraph"/>
              <w:numPr>
                <w:ilvl w:val="0"/>
                <w:numId w:val="18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644824">
              <w:rPr>
                <w:rFonts w:eastAsia="Times New Roman" w:cstheme="minorHAnsi"/>
                <w:sz w:val="16"/>
                <w:szCs w:val="16"/>
                <w:lang w:val="pt-BR"/>
              </w:rPr>
              <w:t>No editor</w:t>
            </w:r>
            <w:r w:rsidR="00E6788A" w:rsidRPr="0064482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DAX: </w:t>
            </w:r>
            <w:r w:rsidRPr="00644824">
              <w:rPr>
                <w:rFonts w:eastAsia="Times New Roman" w:cstheme="minorHAnsi"/>
                <w:sz w:val="16"/>
                <w:szCs w:val="16"/>
                <w:lang w:val="pt-BR"/>
              </w:rPr>
              <w:t>retire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/inclua</w:t>
            </w:r>
            <w:r w:rsidRPr="0064482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comentário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s</w:t>
            </w:r>
            <w:r w:rsidRPr="0064482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usando</w:t>
            </w:r>
            <w:r w:rsidR="00557887" w:rsidRPr="0064482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Alt + Shift + A</w:t>
            </w:r>
            <w:r w:rsidR="00F06823" w:rsidRPr="0064482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o</w:t>
            </w:r>
            <w:r w:rsidRPr="00644824">
              <w:rPr>
                <w:rFonts w:eastAsia="Times New Roman" w:cstheme="minorHAnsi"/>
                <w:sz w:val="16"/>
                <w:szCs w:val="16"/>
                <w:lang w:val="pt-BR"/>
              </w:rPr>
              <w:t>u</w:t>
            </w:r>
            <w:r w:rsidR="00F06823" w:rsidRPr="0064482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CTRL + /</w:t>
            </w:r>
            <w:r w:rsidR="00AF1846" w:rsidRPr="0064482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,  </w:t>
            </w:r>
            <w:r w:rsidRPr="00644824">
              <w:rPr>
                <w:rFonts w:eastAsia="Times New Roman" w:cstheme="minorHAnsi"/>
                <w:sz w:val="16"/>
                <w:szCs w:val="16"/>
                <w:lang w:val="pt-BR"/>
              </w:rPr>
              <w:t>e</w:t>
            </w:r>
            <w:r w:rsidR="00AE3869" w:rsidRPr="0064482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AF1846" w:rsidRPr="0064482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Shift + Enter </w:t>
            </w:r>
            <w:r w:rsidRPr="00644824">
              <w:rPr>
                <w:rFonts w:eastAsia="Times New Roman" w:cstheme="minorHAnsi"/>
                <w:sz w:val="16"/>
                <w:szCs w:val="16"/>
                <w:lang w:val="pt-BR"/>
              </w:rPr>
              <w:t>para quebra de linhas</w:t>
            </w:r>
            <w:r w:rsidR="00AE3869" w:rsidRPr="00644824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713FA243" w14:textId="6D89BCBA" w:rsidR="00F162C4" w:rsidRPr="00644824" w:rsidRDefault="00F162C4" w:rsidP="008D4023">
            <w:pPr>
              <w:pStyle w:val="ListParagraph"/>
              <w:numPr>
                <w:ilvl w:val="0"/>
                <w:numId w:val="18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644824">
              <w:rPr>
                <w:rFonts w:eastAsia="Times New Roman" w:cstheme="minorHAnsi"/>
                <w:sz w:val="16"/>
                <w:szCs w:val="16"/>
                <w:lang w:val="pt-BR"/>
              </w:rPr>
              <w:t>Use agrega</w:t>
            </w:r>
            <w:r w:rsidR="00644824" w:rsidRPr="00644824">
              <w:rPr>
                <w:rFonts w:eastAsia="Times New Roman" w:cstheme="minorHAnsi"/>
                <w:sz w:val="16"/>
                <w:szCs w:val="16"/>
                <w:lang w:val="pt-BR"/>
              </w:rPr>
              <w:t>ções</w:t>
            </w:r>
            <w:r w:rsidRPr="0064482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644824" w:rsidRPr="00644824">
              <w:rPr>
                <w:rFonts w:eastAsia="Times New Roman" w:cstheme="minorHAnsi"/>
                <w:sz w:val="16"/>
                <w:szCs w:val="16"/>
                <w:lang w:val="pt-BR"/>
              </w:rPr>
              <w:t>para manter seu modelo pequeno e com boa performance</w:t>
            </w:r>
            <w:r w:rsidR="00497953" w:rsidRPr="00644824">
              <w:rPr>
                <w:rFonts w:eastAsia="Times New Roman" w:cstheme="minorHAnsi"/>
                <w:sz w:val="16"/>
                <w:szCs w:val="16"/>
                <w:lang w:val="pt-BR"/>
              </w:rPr>
              <w:t>,</w:t>
            </w:r>
            <w:r w:rsidRPr="0064482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644824" w:rsidRPr="00644824">
              <w:rPr>
                <w:rFonts w:eastAsia="Times New Roman" w:cstheme="minorHAnsi"/>
                <w:sz w:val="16"/>
                <w:szCs w:val="16"/>
                <w:lang w:val="pt-BR"/>
              </w:rPr>
              <w:t>e ainda tenha os dados detalhados dispon</w:t>
            </w:r>
            <w:r w:rsidR="00644824">
              <w:rPr>
                <w:rFonts w:eastAsia="Times New Roman" w:cstheme="minorHAnsi"/>
                <w:sz w:val="16"/>
                <w:szCs w:val="16"/>
                <w:lang w:val="pt-BR"/>
              </w:rPr>
              <w:t>íveis</w:t>
            </w:r>
            <w:r w:rsidRPr="00644824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367AEE3A" w14:textId="3502BEE2" w:rsidR="00AB4A52" w:rsidRPr="00E855E4" w:rsidRDefault="00AB4A52" w:rsidP="008D4023">
            <w:pPr>
              <w:pStyle w:val="ListParagraph"/>
              <w:numPr>
                <w:ilvl w:val="0"/>
                <w:numId w:val="18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E855E4">
              <w:rPr>
                <w:rFonts w:eastAsia="Times New Roman" w:cstheme="minorHAnsi"/>
                <w:sz w:val="16"/>
                <w:szCs w:val="16"/>
                <w:lang w:val="pt-BR"/>
              </w:rPr>
              <w:t>Use</w:t>
            </w:r>
            <w:r w:rsidR="00E855E4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o editor</w:t>
            </w:r>
            <w:r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Tabular </w:t>
            </w:r>
            <w:r w:rsidR="00E855E4" w:rsidRPr="00E855E4">
              <w:rPr>
                <w:rFonts w:eastAsia="Times New Roman" w:cstheme="minorHAnsi"/>
                <w:sz w:val="16"/>
                <w:szCs w:val="16"/>
                <w:lang w:val="pt-BR"/>
              </w:rPr>
              <w:t>para realiz</w:t>
            </w:r>
            <w:r w:rsidR="00E855E4">
              <w:rPr>
                <w:rFonts w:eastAsia="Times New Roman" w:cstheme="minorHAnsi"/>
                <w:sz w:val="16"/>
                <w:szCs w:val="16"/>
                <w:lang w:val="pt-BR"/>
              </w:rPr>
              <w:t>a</w:t>
            </w:r>
            <w:r w:rsidR="00E855E4" w:rsidRPr="00E855E4">
              <w:rPr>
                <w:rFonts w:eastAsia="Times New Roman" w:cstheme="minorHAnsi"/>
                <w:sz w:val="16"/>
                <w:szCs w:val="16"/>
                <w:lang w:val="pt-BR"/>
              </w:rPr>
              <w:t>r alterações no seu arquivo Power BI</w:t>
            </w:r>
            <w:r w:rsidR="00377953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ED4BDB" w:rsidRPr="00E855E4">
              <w:rPr>
                <w:rFonts w:eastAsia="Times New Roman" w:cstheme="minorHAnsi"/>
                <w:sz w:val="16"/>
                <w:szCs w:val="16"/>
                <w:lang w:val="pt-BR"/>
              </w:rPr>
              <w:t>(</w:t>
            </w:r>
            <w:r w:rsidR="00E855E4">
              <w:rPr>
                <w:rFonts w:eastAsia="Times New Roman" w:cstheme="minorHAnsi"/>
                <w:sz w:val="16"/>
                <w:szCs w:val="16"/>
                <w:lang w:val="pt-BR"/>
              </w:rPr>
              <w:t>atualmente não suportado pela Microsoft</w:t>
            </w:r>
            <w:r w:rsidR="00ED4BDB" w:rsidRPr="00E855E4">
              <w:rPr>
                <w:rFonts w:eastAsia="Times New Roman" w:cstheme="minorHAnsi"/>
                <w:sz w:val="16"/>
                <w:szCs w:val="16"/>
                <w:lang w:val="pt-BR"/>
              </w:rPr>
              <w:t>)</w:t>
            </w:r>
            <w:r w:rsidR="001427A2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. </w:t>
            </w:r>
            <w:r w:rsidR="0008178A">
              <w:rPr>
                <w:rFonts w:eastAsia="Times New Roman" w:cstheme="minorHAnsi"/>
                <w:sz w:val="16"/>
                <w:szCs w:val="16"/>
                <w:lang w:val="pt-BR"/>
              </w:rPr>
              <w:t>Certifique-se</w:t>
            </w:r>
            <w:r w:rsidR="00E855E4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de realiz</w:t>
            </w:r>
            <w:r w:rsidR="00E855E4">
              <w:rPr>
                <w:rFonts w:eastAsia="Times New Roman" w:cstheme="minorHAnsi"/>
                <w:sz w:val="16"/>
                <w:szCs w:val="16"/>
                <w:lang w:val="pt-BR"/>
              </w:rPr>
              <w:t>a</w:t>
            </w:r>
            <w:r w:rsidR="00E855E4" w:rsidRPr="00E855E4">
              <w:rPr>
                <w:rFonts w:eastAsia="Times New Roman" w:cstheme="minorHAnsi"/>
                <w:sz w:val="16"/>
                <w:szCs w:val="16"/>
                <w:lang w:val="pt-BR"/>
              </w:rPr>
              <w:t>r o check-ou</w:t>
            </w:r>
            <w:r w:rsidR="00E855E4">
              <w:rPr>
                <w:rFonts w:eastAsia="Times New Roman" w:cstheme="minorHAnsi"/>
                <w:sz w:val="16"/>
                <w:szCs w:val="16"/>
                <w:lang w:val="pt-BR"/>
              </w:rPr>
              <w:t>t</w:t>
            </w:r>
            <w:r w:rsidR="00E855E4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das melhores pr</w:t>
            </w:r>
            <w:r w:rsidR="00E855E4">
              <w:rPr>
                <w:rFonts w:eastAsia="Times New Roman" w:cstheme="minorHAnsi"/>
                <w:sz w:val="16"/>
                <w:szCs w:val="16"/>
                <w:lang w:val="pt-BR"/>
              </w:rPr>
              <w:t>á</w:t>
            </w:r>
            <w:r w:rsidR="00E855E4" w:rsidRPr="00E855E4">
              <w:rPr>
                <w:rFonts w:eastAsia="Times New Roman" w:cstheme="minorHAnsi"/>
                <w:sz w:val="16"/>
                <w:szCs w:val="16"/>
                <w:lang w:val="pt-BR"/>
              </w:rPr>
              <w:t>tica</w:t>
            </w:r>
            <w:r w:rsidR="00E855E4">
              <w:rPr>
                <w:rFonts w:eastAsia="Times New Roman" w:cstheme="minorHAnsi"/>
                <w:sz w:val="16"/>
                <w:szCs w:val="16"/>
                <w:lang w:val="pt-BR"/>
              </w:rPr>
              <w:t>s</w:t>
            </w:r>
            <w:r w:rsidR="00E855E4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do analyzer.</w:t>
            </w:r>
          </w:p>
          <w:p w14:paraId="6EAD5728" w14:textId="367BA31F" w:rsidR="00A53878" w:rsidRPr="00E855E4" w:rsidRDefault="00E855E4" w:rsidP="008D4023">
            <w:pPr>
              <w:pStyle w:val="ListParagraph"/>
              <w:numPr>
                <w:ilvl w:val="0"/>
                <w:numId w:val="18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E855E4">
              <w:rPr>
                <w:rFonts w:eastAsia="Times New Roman" w:cstheme="minorHAnsi"/>
                <w:sz w:val="16"/>
                <w:szCs w:val="16"/>
                <w:lang w:val="pt-BR"/>
              </w:rPr>
              <w:t>Evite</w:t>
            </w:r>
            <w:r w:rsidR="00A53878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filtros cruzados </w:t>
            </w:r>
            <w:r w:rsidR="00A53878" w:rsidRPr="00E855E4">
              <w:rPr>
                <w:rFonts w:eastAsia="Times New Roman" w:cstheme="minorHAnsi"/>
                <w:sz w:val="16"/>
                <w:szCs w:val="16"/>
                <w:lang w:val="pt-BR"/>
              </w:rPr>
              <w:t>bi-direc</w:t>
            </w:r>
            <w:r w:rsidRPr="00E855E4">
              <w:rPr>
                <w:rFonts w:eastAsia="Times New Roman" w:cstheme="minorHAnsi"/>
                <w:sz w:val="16"/>
                <w:szCs w:val="16"/>
                <w:lang w:val="pt-BR"/>
              </w:rPr>
              <w:t>ionais</w:t>
            </w:r>
            <w:r w:rsidR="00A53878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E855E4">
              <w:rPr>
                <w:rFonts w:eastAsia="Times New Roman" w:cstheme="minorHAnsi"/>
                <w:sz w:val="16"/>
                <w:szCs w:val="16"/>
                <w:lang w:val="pt-BR"/>
              </w:rPr>
              <w:t>e fa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ça o uso de filtros diretamente nas métricas</w:t>
            </w:r>
            <w:r w:rsidR="00A53878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http://bit.ly/MeasureFilters. </w:t>
            </w:r>
          </w:p>
          <w:p w14:paraId="7370E78E" w14:textId="131A34CA" w:rsidR="00226CD3" w:rsidRPr="00E855E4" w:rsidRDefault="007971D2" w:rsidP="008D4023">
            <w:pPr>
              <w:pStyle w:val="ListParagraph"/>
              <w:numPr>
                <w:ilvl w:val="0"/>
                <w:numId w:val="18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7971D2">
              <w:rPr>
                <w:rFonts w:cstheme="minorHAnsi"/>
                <w:b/>
                <w:noProof/>
                <w:sz w:val="16"/>
                <w:szCs w:val="16"/>
                <w:lang w:val="pt-BR" w:eastAsia="pt-BR"/>
              </w:rPr>
              <mc:AlternateContent>
                <mc:Choice Requires="wps">
                  <w:drawing>
                    <wp:anchor distT="0" distB="0" distL="114300" distR="114300" simplePos="0" relativeHeight="251688975" behindDoc="0" locked="0" layoutInCell="1" allowOverlap="1" wp14:anchorId="09B3C7B9" wp14:editId="7C4501FB">
                      <wp:simplePos x="0" y="0"/>
                      <wp:positionH relativeFrom="column">
                        <wp:posOffset>4639945</wp:posOffset>
                      </wp:positionH>
                      <wp:positionV relativeFrom="paragraph">
                        <wp:posOffset>160020</wp:posOffset>
                      </wp:positionV>
                      <wp:extent cx="251460" cy="129540"/>
                      <wp:effectExtent l="19050" t="19050" r="15240" b="22860"/>
                      <wp:wrapNone/>
                      <wp:docPr id="194" name="Rectangle: Rounded Corners 1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971257">
                                <a:off x="0" y="0"/>
                                <a:ext cx="251460" cy="1295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 w="9525" cap="flat" cmpd="sng" algn="ctr">
                                <a:noFill/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14:paraId="7ADD78FD" w14:textId="77777777" w:rsidR="008D4023" w:rsidRPr="005F3529" w:rsidRDefault="008D4023" w:rsidP="008D4023">
                                  <w:pPr>
                                    <w:jc w:val="center"/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</w:pPr>
                                  <w:proofErr w:type="gramStart"/>
                                  <w:r w:rsidRPr="005F3529"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  <w:t>new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9B3C7B9" id="Rectangle: Rounded Corners 194" o:spid="_x0000_s1038" style="position:absolute;left:0;text-align:left;margin-left:365.35pt;margin-top:12.6pt;width:19.8pt;height:10.2pt;rotation:-686755fd;z-index:2516889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" fillcolor="#a5a5a5 [2092]" stroked="f">
                      <v:textbox inset="0,0,0,0">
                        <w:txbxContent>
                          <w:p w14:paraId="7ADD78FD" w14:textId="77777777" w:rsidR="008D4023" w:rsidRPr="005F3529" w:rsidRDefault="008D4023" w:rsidP="008D4023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proofErr w:type="gramStart"/>
                            <w:r w:rsidRPr="005F3529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new</w:t>
                            </w:r>
                            <w:proofErr w:type="gramEnd"/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E855E4" w:rsidRPr="00E855E4">
              <w:rPr>
                <w:rFonts w:eastAsia="Times New Roman" w:cstheme="minorHAnsi"/>
                <w:sz w:val="16"/>
                <w:szCs w:val="16"/>
                <w:lang w:val="pt-BR"/>
              </w:rPr>
              <w:t>Para grandes modelos de dados, agrupe medidas ou campos em diret</w:t>
            </w:r>
            <w:r w:rsidR="00E855E4">
              <w:rPr>
                <w:rFonts w:eastAsia="Times New Roman" w:cstheme="minorHAnsi"/>
                <w:sz w:val="16"/>
                <w:szCs w:val="16"/>
                <w:lang w:val="pt-BR"/>
              </w:rPr>
              <w:t>órios (folders) para melhor organização.</w:t>
            </w:r>
          </w:p>
          <w:p w14:paraId="4D9E6E82" w14:textId="217D16B7" w:rsidR="008D4023" w:rsidRPr="00E855E4" w:rsidRDefault="008D4023" w:rsidP="008D4023">
            <w:pPr>
              <w:pStyle w:val="ListParagraph"/>
              <w:numPr>
                <w:ilvl w:val="0"/>
                <w:numId w:val="18"/>
              </w:numPr>
              <w:spacing w:after="60" w:line="259" w:lineRule="auto"/>
              <w:contextualSpacing w:val="0"/>
              <w:rPr>
                <w:rFonts w:cstheme="minorHAnsi"/>
                <w:sz w:val="16"/>
                <w:szCs w:val="16"/>
                <w:lang w:val="pt-BR"/>
              </w:rPr>
            </w:pPr>
            <w:r w:rsidRPr="00E855E4">
              <w:rPr>
                <w:rFonts w:cstheme="minorHAnsi"/>
                <w:sz w:val="16"/>
                <w:szCs w:val="16"/>
                <w:lang w:val="pt-BR"/>
              </w:rPr>
              <w:t xml:space="preserve">Use </w:t>
            </w:r>
            <w:r w:rsidR="00E855E4" w:rsidRPr="00E855E4">
              <w:rPr>
                <w:rFonts w:cstheme="minorHAnsi"/>
                <w:sz w:val="16"/>
                <w:szCs w:val="16"/>
                <w:lang w:val="pt-BR"/>
              </w:rPr>
              <w:t xml:space="preserve">o </w:t>
            </w:r>
            <w:r w:rsidRPr="00E855E4">
              <w:rPr>
                <w:rFonts w:cstheme="minorHAnsi"/>
                <w:sz w:val="16"/>
                <w:szCs w:val="16"/>
                <w:lang w:val="pt-BR"/>
              </w:rPr>
              <w:t xml:space="preserve">DAX Studio </w:t>
            </w:r>
            <w:r w:rsidR="00E855E4" w:rsidRPr="00E855E4">
              <w:rPr>
                <w:rFonts w:cstheme="minorHAnsi"/>
                <w:sz w:val="16"/>
                <w:szCs w:val="16"/>
                <w:lang w:val="pt-BR"/>
              </w:rPr>
              <w:t>para capturar</w:t>
            </w:r>
            <w:r w:rsidRPr="00E855E4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E855E4" w:rsidRPr="00E855E4">
              <w:rPr>
                <w:rFonts w:cstheme="minorHAnsi"/>
                <w:sz w:val="16"/>
                <w:szCs w:val="16"/>
                <w:lang w:val="pt-BR"/>
              </w:rPr>
              <w:t>todas as queries</w:t>
            </w:r>
            <w:r w:rsidRPr="00E855E4">
              <w:rPr>
                <w:rFonts w:cstheme="minorHAnsi"/>
                <w:sz w:val="16"/>
                <w:szCs w:val="16"/>
                <w:lang w:val="pt-BR"/>
              </w:rPr>
              <w:t xml:space="preserve"> DAX </w:t>
            </w:r>
            <w:r w:rsidR="00E855E4" w:rsidRPr="00E855E4">
              <w:rPr>
                <w:rFonts w:cstheme="minorHAnsi"/>
                <w:sz w:val="16"/>
                <w:szCs w:val="16"/>
                <w:lang w:val="pt-BR"/>
              </w:rPr>
              <w:t>executadas</w:t>
            </w:r>
            <w:r w:rsidRPr="00E855E4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E855E4">
              <w:rPr>
                <w:rFonts w:cstheme="minorHAnsi"/>
                <w:sz w:val="16"/>
                <w:szCs w:val="16"/>
                <w:lang w:val="pt-BR"/>
              </w:rPr>
              <w:t>no seu</w:t>
            </w:r>
            <w:r w:rsidRPr="00E855E4">
              <w:rPr>
                <w:rFonts w:cstheme="minorHAnsi"/>
                <w:sz w:val="16"/>
                <w:szCs w:val="16"/>
                <w:lang w:val="pt-BR"/>
              </w:rPr>
              <w:t xml:space="preserve"> Premium Capacity.</w:t>
            </w:r>
            <w:r w:rsidRPr="00E855E4">
              <w:rPr>
                <w:rFonts w:cstheme="minorHAnsi"/>
                <w:b/>
                <w:noProof/>
                <w:sz w:val="16"/>
                <w:szCs w:val="16"/>
                <w:lang w:val="pt-BR"/>
              </w:rPr>
              <w:t xml:space="preserve"> </w:t>
            </w:r>
          </w:p>
          <w:p w14:paraId="4AA25C56" w14:textId="10B57995" w:rsidR="003E4F64" w:rsidRPr="00E855E4" w:rsidRDefault="007F3497" w:rsidP="00E855E4">
            <w:pPr>
              <w:pStyle w:val="ListParagraph"/>
              <w:numPr>
                <w:ilvl w:val="0"/>
                <w:numId w:val="18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7971D2">
              <w:rPr>
                <w:rFonts w:cstheme="minorHAnsi"/>
                <w:b/>
                <w:noProof/>
                <w:sz w:val="16"/>
                <w:szCs w:val="16"/>
                <w:lang w:val="pt-BR" w:eastAsia="pt-BR"/>
              </w:rPr>
              <mc:AlternateContent>
                <mc:Choice Requires="wps">
                  <w:drawing>
                    <wp:anchor distT="0" distB="0" distL="114300" distR="114300" simplePos="0" relativeHeight="251666447" behindDoc="0" locked="0" layoutInCell="1" allowOverlap="1" wp14:anchorId="683C3F71" wp14:editId="7E6A0120">
                      <wp:simplePos x="0" y="0"/>
                      <wp:positionH relativeFrom="column">
                        <wp:posOffset>4641215</wp:posOffset>
                      </wp:positionH>
                      <wp:positionV relativeFrom="paragraph">
                        <wp:posOffset>74041</wp:posOffset>
                      </wp:positionV>
                      <wp:extent cx="251460" cy="129540"/>
                      <wp:effectExtent l="19050" t="19050" r="15240" b="22860"/>
                      <wp:wrapNone/>
                      <wp:docPr id="23" name="Rectangle: Rounded Corners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971257">
                                <a:off x="0" y="0"/>
                                <a:ext cx="251460" cy="12954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 w="9525" cap="flat" cmpd="sng" algn="ctr">
                                <a:noFill/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14:paraId="378CCFF2" w14:textId="77777777" w:rsidR="00C13FEA" w:rsidRPr="005F3529" w:rsidRDefault="00C13FEA" w:rsidP="00C13FEA">
                                  <w:pPr>
                                    <w:jc w:val="center"/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</w:pPr>
                                  <w:proofErr w:type="gramStart"/>
                                  <w:r w:rsidRPr="005F3529"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  <w:t>new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83C3F71" id="Rectangle: Rounded Corners 23" o:spid="_x0000_s1039" style="position:absolute;left:0;text-align:left;margin-left:365.45pt;margin-top:5.85pt;width:19.8pt;height:10.2pt;rotation:-686755fd;z-index:2516664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" fillcolor="#a5a5a5 [2092]" stroked="f">
                      <v:textbox inset="0,0,0,0">
                        <w:txbxContent>
                          <w:p w14:paraId="378CCFF2" w14:textId="77777777" w:rsidR="00C13FEA" w:rsidRPr="005F3529" w:rsidRDefault="00C13FEA" w:rsidP="00C13FEA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proofErr w:type="gramStart"/>
                            <w:r w:rsidRPr="005F3529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new</w:t>
                            </w:r>
                            <w:proofErr w:type="gramEnd"/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E855E4" w:rsidRPr="00E855E4">
              <w:rPr>
                <w:rFonts w:eastAsia="Times New Roman" w:cstheme="minorHAnsi"/>
                <w:sz w:val="16"/>
                <w:szCs w:val="16"/>
                <w:lang w:val="pt-BR"/>
              </w:rPr>
              <w:t>Mantenha seu</w:t>
            </w:r>
            <w:r w:rsidR="00C13FEA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E855E4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arquivo </w:t>
            </w:r>
            <w:r w:rsidR="00C13FEA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PBI desktop </w:t>
            </w:r>
            <w:r w:rsidR="00E855E4" w:rsidRPr="00E855E4">
              <w:rPr>
                <w:rFonts w:eastAsia="Times New Roman" w:cstheme="minorHAnsi"/>
                <w:sz w:val="16"/>
                <w:szCs w:val="16"/>
                <w:lang w:val="pt-BR"/>
              </w:rPr>
              <w:t>rápido e pequeno utilizando</w:t>
            </w:r>
            <w:r w:rsid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TOP N </w:t>
            </w:r>
            <w:r w:rsidR="00C13FEA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(http://bit.ly/ImproveReportBuilding) </w:t>
            </w:r>
            <w:r w:rsidR="00E855E4">
              <w:rPr>
                <w:rFonts w:eastAsia="Times New Roman" w:cstheme="minorHAnsi"/>
                <w:sz w:val="16"/>
                <w:szCs w:val="16"/>
                <w:lang w:val="pt-BR"/>
              </w:rPr>
              <w:t>e</w:t>
            </w:r>
            <w:r w:rsidR="00C13FEA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E855E4">
              <w:rPr>
                <w:rFonts w:eastAsia="Times New Roman" w:cstheme="minorHAnsi"/>
                <w:sz w:val="16"/>
                <w:szCs w:val="16"/>
                <w:lang w:val="pt-BR"/>
              </w:rPr>
              <w:t>altere</w:t>
            </w:r>
            <w:r w:rsidR="00C13FEA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E855E4">
              <w:rPr>
                <w:rFonts w:eastAsia="Times New Roman" w:cstheme="minorHAnsi"/>
                <w:sz w:val="16"/>
                <w:szCs w:val="16"/>
                <w:lang w:val="pt-BR"/>
              </w:rPr>
              <w:t>a fonte de dados no serviço</w:t>
            </w:r>
            <w:r w:rsidR="00C13FEA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PBI </w:t>
            </w:r>
            <w:r w:rsidR="00E855E4">
              <w:rPr>
                <w:rFonts w:eastAsia="Times New Roman" w:cstheme="minorHAnsi"/>
                <w:sz w:val="16"/>
                <w:szCs w:val="16"/>
                <w:lang w:val="pt-BR"/>
              </w:rPr>
              <w:t>após publicar</w:t>
            </w:r>
            <w:r w:rsidR="00C13FEA" w:rsidRPr="00E855E4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(http://bit.ly/ParameterizeDatasource). </w:t>
            </w:r>
          </w:p>
        </w:tc>
      </w:tr>
      <w:tr w:rsidR="00D30683" w:rsidRPr="007971D2" w14:paraId="4D31DABB" w14:textId="77777777" w:rsidTr="007B0B71">
        <w:trPr>
          <w:trHeight w:val="20"/>
        </w:trPr>
        <w:tc>
          <w:tcPr>
            <w:tcW w:w="7654" w:type="dxa"/>
          </w:tcPr>
          <w:p w14:paraId="181733FB" w14:textId="16257B6A" w:rsidR="00D30683" w:rsidRPr="006F1E9B" w:rsidRDefault="00D30683" w:rsidP="00C3369E">
            <w:pPr>
              <w:pStyle w:val="NormalWeb"/>
              <w:shd w:val="clear" w:color="auto" w:fill="FFFFFF"/>
              <w:spacing w:before="0" w:beforeAutospacing="0" w:after="60" w:afterAutospacing="0"/>
              <w:textAlignment w:val="baseline"/>
              <w:rPr>
                <w:rFonts w:asciiTheme="minorHAnsi" w:hAnsiTheme="minorHAnsi" w:cstheme="minorHAnsi"/>
                <w:b/>
                <w:color w:val="000000" w:themeColor="text1"/>
                <w:sz w:val="22"/>
                <w:szCs w:val="22"/>
              </w:rPr>
            </w:pPr>
            <w:proofErr w:type="spellStart"/>
            <w:r w:rsidRPr="006F1E9B">
              <w:rPr>
                <w:rFonts w:asciiTheme="minorHAnsi" w:hAnsiTheme="minorHAnsi" w:cstheme="minorHAnsi"/>
                <w:b/>
                <w:sz w:val="22"/>
                <w:szCs w:val="22"/>
              </w:rPr>
              <w:t>Re</w:t>
            </w:r>
            <w:r w:rsidR="00C3369E">
              <w:rPr>
                <w:rFonts w:asciiTheme="minorHAnsi" w:hAnsiTheme="minorHAnsi" w:cstheme="minorHAnsi"/>
                <w:b/>
                <w:sz w:val="22"/>
                <w:szCs w:val="22"/>
              </w:rPr>
              <w:t>ferências</w:t>
            </w:r>
            <w:proofErr w:type="spellEnd"/>
          </w:p>
        </w:tc>
      </w:tr>
      <w:tr w:rsidR="00D30683" w:rsidRPr="00D51729" w14:paraId="652CDCCC" w14:textId="77777777" w:rsidTr="007B0B71">
        <w:trPr>
          <w:trHeight w:val="20"/>
        </w:trPr>
        <w:tc>
          <w:tcPr>
            <w:tcW w:w="7654" w:type="dxa"/>
          </w:tcPr>
          <w:p w14:paraId="61A28884" w14:textId="688D7039" w:rsidR="00D30683" w:rsidRPr="00990A47" w:rsidRDefault="00990A47" w:rsidP="00C13FEA">
            <w:pPr>
              <w:pStyle w:val="ListParagraph"/>
              <w:numPr>
                <w:ilvl w:val="0"/>
                <w:numId w:val="11"/>
              </w:numPr>
              <w:spacing w:after="60"/>
              <w:ind w:left="714" w:hanging="357"/>
              <w:contextualSpacing w:val="0"/>
              <w:rPr>
                <w:rFonts w:eastAsia="Times New Roman" w:cstheme="minorHAnsi"/>
                <w:sz w:val="16"/>
                <w:szCs w:val="16"/>
                <w:lang w:val="pt-BR" w:eastAsia="nl-NL"/>
              </w:rPr>
            </w:pPr>
            <w:r w:rsidRPr="00990A47">
              <w:rPr>
                <w:rFonts w:eastAsia="Times New Roman" w:cstheme="minorHAnsi"/>
                <w:sz w:val="16"/>
                <w:szCs w:val="16"/>
                <w:lang w:val="pt-BR" w:eastAsia="nl-NL"/>
              </w:rPr>
              <w:t>Deixe seu c</w:t>
            </w:r>
            <w:r>
              <w:rPr>
                <w:rFonts w:eastAsia="Times New Roman" w:cstheme="minorHAnsi"/>
                <w:sz w:val="16"/>
                <w:szCs w:val="16"/>
                <w:lang w:val="pt-BR" w:eastAsia="nl-NL"/>
              </w:rPr>
              <w:t xml:space="preserve">ódigo DAX fácil </w:t>
            </w:r>
            <w:r w:rsidR="00395801">
              <w:rPr>
                <w:rFonts w:eastAsia="Times New Roman" w:cstheme="minorHAnsi"/>
                <w:sz w:val="16"/>
                <w:szCs w:val="16"/>
                <w:lang w:val="pt-BR" w:eastAsia="nl-NL"/>
              </w:rPr>
              <w:t>para</w:t>
            </w:r>
            <w:r>
              <w:rPr>
                <w:rFonts w:eastAsia="Times New Roman" w:cstheme="minorHAnsi"/>
                <w:sz w:val="16"/>
                <w:szCs w:val="16"/>
                <w:lang w:val="pt-BR" w:eastAsia="nl-NL"/>
              </w:rPr>
              <w:t xml:space="preserve"> l</w:t>
            </w:r>
            <w:r w:rsidR="00395801">
              <w:rPr>
                <w:rFonts w:eastAsia="Times New Roman" w:cstheme="minorHAnsi"/>
                <w:sz w:val="16"/>
                <w:szCs w:val="16"/>
                <w:lang w:val="pt-BR" w:eastAsia="nl-NL"/>
              </w:rPr>
              <w:t>eitura</w:t>
            </w:r>
            <w:r w:rsidR="00AE43BE" w:rsidRPr="00990A47">
              <w:rPr>
                <w:rFonts w:eastAsia="Times New Roman" w:cstheme="minorHAnsi"/>
                <w:color w:val="000000" w:themeColor="text1"/>
                <w:sz w:val="16"/>
                <w:szCs w:val="16"/>
                <w:lang w:val="pt-BR" w:eastAsia="nl-NL"/>
              </w:rPr>
              <w:t xml:space="preserve">: </w:t>
            </w:r>
            <w:hyperlink r:id="rId16" w:history="1">
              <w:r w:rsidR="00C13FEA" w:rsidRPr="00990A47">
                <w:rPr>
                  <w:rStyle w:val="Hyperlink"/>
                  <w:rFonts w:eastAsia="Times New Roman" w:cstheme="minorHAnsi"/>
                  <w:color w:val="auto"/>
                  <w:sz w:val="16"/>
                  <w:szCs w:val="16"/>
                  <w:u w:val="none"/>
                  <w:lang w:val="pt-BR" w:eastAsia="nl-NL"/>
                </w:rPr>
                <w:t>https://www.daxformatter.com</w:t>
              </w:r>
            </w:hyperlink>
            <w:r w:rsidR="00AE43BE" w:rsidRPr="00990A47">
              <w:rPr>
                <w:rFonts w:eastAsia="Times New Roman" w:cstheme="minorHAnsi"/>
                <w:sz w:val="16"/>
                <w:szCs w:val="16"/>
                <w:lang w:val="pt-BR" w:eastAsia="nl-NL"/>
              </w:rPr>
              <w:t>.</w:t>
            </w:r>
          </w:p>
          <w:p w14:paraId="707C256D" w14:textId="798A9D44" w:rsidR="00BF3CD2" w:rsidRPr="00990A47" w:rsidRDefault="00580704" w:rsidP="003E6B86">
            <w:pPr>
              <w:pStyle w:val="NormalWeb"/>
              <w:numPr>
                <w:ilvl w:val="0"/>
                <w:numId w:val="11"/>
              </w:numPr>
              <w:shd w:val="clear" w:color="auto" w:fill="FFFFFF"/>
              <w:spacing w:before="0" w:beforeAutospacing="0" w:after="60" w:afterAutospacing="0"/>
              <w:ind w:left="714" w:hanging="357"/>
              <w:textAlignment w:val="baseline"/>
              <w:rPr>
                <w:rFonts w:asciiTheme="minorHAnsi" w:hAnsiTheme="minorHAnsi" w:cstheme="minorHAnsi"/>
                <w:b/>
                <w:sz w:val="16"/>
                <w:szCs w:val="16"/>
                <w:lang w:val="pt-BR"/>
              </w:rPr>
            </w:pPr>
            <w:r w:rsidRPr="00990A47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Use</w:t>
            </w:r>
            <w:r w:rsidR="00BF3CD2" w:rsidRPr="00990A47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 xml:space="preserve"> </w:t>
            </w:r>
            <w:r w:rsidR="00990A47" w:rsidRPr="00990A47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 xml:space="preserve">o </w:t>
            </w:r>
            <w:r w:rsidR="00BF3CD2" w:rsidRPr="00990A47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DAX Studio</w:t>
            </w:r>
            <w:r w:rsidR="00AE43BE" w:rsidRPr="00990A47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 xml:space="preserve"> </w:t>
            </w:r>
            <w:r w:rsidR="00990A47" w:rsidRPr="00990A47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para analisar e melhorar a performance dos c</w:t>
            </w:r>
            <w:r w:rsidR="00990A47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álculos</w:t>
            </w:r>
            <w:r w:rsidR="00BF3CD2" w:rsidRPr="00990A47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 xml:space="preserve">: </w:t>
            </w:r>
            <w:hyperlink r:id="rId17" w:history="1">
              <w:r w:rsidR="003B4D0F" w:rsidRPr="00990A47">
                <w:rPr>
                  <w:rStyle w:val="Hyperlink"/>
                  <w:rFonts w:asciiTheme="minorHAnsi" w:hAnsiTheme="minorHAnsi" w:cstheme="minorHAnsi"/>
                  <w:color w:val="000000" w:themeColor="text1"/>
                  <w:sz w:val="16"/>
                  <w:szCs w:val="16"/>
                  <w:u w:val="none"/>
                  <w:lang w:val="pt-BR"/>
                </w:rPr>
                <w:t>http://daxstudio.org</w:t>
              </w:r>
            </w:hyperlink>
            <w:r w:rsidR="00CA0B41" w:rsidRPr="00990A47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.</w:t>
            </w:r>
          </w:p>
          <w:p w14:paraId="3BDBEC53" w14:textId="40DF1B78" w:rsidR="00D237C5" w:rsidRPr="00D51729" w:rsidRDefault="00D51729" w:rsidP="003E6B86">
            <w:pPr>
              <w:pStyle w:val="NormalWeb"/>
              <w:numPr>
                <w:ilvl w:val="0"/>
                <w:numId w:val="11"/>
              </w:numPr>
              <w:shd w:val="clear" w:color="auto" w:fill="FFFFFF"/>
              <w:spacing w:before="0" w:beforeAutospacing="0" w:after="60" w:afterAutospacing="0"/>
              <w:ind w:left="714" w:hanging="357"/>
              <w:textAlignment w:val="baseline"/>
              <w:rPr>
                <w:rFonts w:asciiTheme="minorHAnsi" w:hAnsiTheme="minorHAnsi" w:cstheme="minorHAnsi"/>
                <w:b/>
                <w:sz w:val="16"/>
                <w:szCs w:val="16"/>
                <w:lang w:val="pt-BR"/>
              </w:rPr>
            </w:pPr>
            <w:r w:rsidRPr="00D51729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Descubra tudo sobre expressões DAX</w:t>
            </w:r>
            <w:r w:rsidR="00D41552" w:rsidRPr="00D51729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 xml:space="preserve">: </w:t>
            </w:r>
            <w:hyperlink r:id="rId18" w:history="1">
              <w:r w:rsidR="00D74540" w:rsidRPr="00D51729">
                <w:rPr>
                  <w:rStyle w:val="Hyperlink"/>
                  <w:rFonts w:asciiTheme="minorHAnsi" w:hAnsiTheme="minorHAnsi" w:cstheme="minorHAnsi"/>
                  <w:color w:val="000000" w:themeColor="text1"/>
                  <w:sz w:val="16"/>
                  <w:szCs w:val="16"/>
                  <w:u w:val="none"/>
                  <w:lang w:val="pt-BR"/>
                </w:rPr>
                <w:t>https://dax.guide</w:t>
              </w:r>
            </w:hyperlink>
            <w:r w:rsidR="00E9291F" w:rsidRPr="00D51729">
              <w:rPr>
                <w:rStyle w:val="Hyperlink"/>
                <w:rFonts w:asciiTheme="minorHAnsi" w:hAnsiTheme="minorHAnsi" w:cstheme="minorHAnsi"/>
                <w:color w:val="000000" w:themeColor="text1"/>
                <w:sz w:val="16"/>
                <w:szCs w:val="16"/>
                <w:u w:val="none"/>
                <w:lang w:val="pt-BR"/>
              </w:rPr>
              <w:t>.</w:t>
            </w:r>
          </w:p>
          <w:p w14:paraId="278B3B5F" w14:textId="7624354B" w:rsidR="00D74540" w:rsidRPr="00D51729" w:rsidRDefault="006256D6" w:rsidP="003E6B86">
            <w:pPr>
              <w:pStyle w:val="NormalWeb"/>
              <w:numPr>
                <w:ilvl w:val="0"/>
                <w:numId w:val="11"/>
              </w:numPr>
              <w:shd w:val="clear" w:color="auto" w:fill="FFFFFF"/>
              <w:spacing w:before="0" w:beforeAutospacing="0" w:after="60" w:afterAutospacing="0"/>
              <w:ind w:left="714" w:hanging="357"/>
              <w:textAlignment w:val="baseline"/>
              <w:rPr>
                <w:rStyle w:val="Hyperlink"/>
                <w:rFonts w:asciiTheme="minorHAnsi" w:hAnsiTheme="minorHAnsi" w:cstheme="minorHAnsi"/>
                <w:b/>
                <w:color w:val="auto"/>
                <w:sz w:val="16"/>
                <w:szCs w:val="16"/>
                <w:u w:val="none"/>
                <w:lang w:val="pt-BR"/>
              </w:rPr>
            </w:pPr>
            <w:r w:rsidRPr="00D51729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Use</w:t>
            </w:r>
            <w:r w:rsidR="003F4C17" w:rsidRPr="00D51729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 xml:space="preserve"> </w:t>
            </w:r>
            <w:r w:rsidR="00D51729" w:rsidRPr="00D51729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 xml:space="preserve">o editor </w:t>
            </w:r>
            <w:r w:rsidR="00D74540" w:rsidRPr="00D51729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 xml:space="preserve">Tabular </w:t>
            </w:r>
            <w:r w:rsidR="00D51729" w:rsidRPr="00D51729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para criar e gerenciar seus modelos</w:t>
            </w:r>
            <w:r w:rsidR="00D74540" w:rsidRPr="00D51729">
              <w:rPr>
                <w:rFonts w:asciiTheme="minorHAnsi" w:hAnsiTheme="minorHAnsi" w:cstheme="minorHAnsi"/>
                <w:sz w:val="16"/>
                <w:szCs w:val="16"/>
                <w:lang w:val="pt-BR"/>
              </w:rPr>
              <w:t>:</w:t>
            </w:r>
            <w:r w:rsidR="00BD0CC7" w:rsidRPr="00D51729">
              <w:rPr>
                <w:rFonts w:asciiTheme="minorHAnsi" w:hAnsiTheme="minorHAnsi" w:cstheme="minorHAnsi"/>
                <w:b/>
                <w:sz w:val="16"/>
                <w:szCs w:val="16"/>
                <w:lang w:val="pt-BR"/>
              </w:rPr>
              <w:t xml:space="preserve"> </w:t>
            </w:r>
            <w:r w:rsidR="00D74540" w:rsidRPr="00D51729">
              <w:rPr>
                <w:rStyle w:val="Hyperlink"/>
                <w:rFonts w:asciiTheme="minorHAnsi" w:hAnsiTheme="minorHAnsi" w:cstheme="minorHAnsi"/>
                <w:color w:val="000000" w:themeColor="text1"/>
                <w:sz w:val="16"/>
                <w:szCs w:val="16"/>
                <w:u w:val="none"/>
                <w:lang w:val="pt-BR"/>
              </w:rPr>
              <w:t>https://tabulareditor.github.io/</w:t>
            </w:r>
            <w:r w:rsidR="005941CC" w:rsidRPr="00D51729">
              <w:rPr>
                <w:rStyle w:val="Hyperlink"/>
                <w:rFonts w:asciiTheme="minorHAnsi" w:hAnsiTheme="minorHAnsi" w:cstheme="minorHAnsi"/>
                <w:color w:val="000000" w:themeColor="text1"/>
                <w:sz w:val="16"/>
                <w:szCs w:val="16"/>
                <w:u w:val="none"/>
                <w:lang w:val="pt-BR"/>
              </w:rPr>
              <w:t>.</w:t>
            </w:r>
          </w:p>
          <w:p w14:paraId="7C265236" w14:textId="661D8484" w:rsidR="00224370" w:rsidRPr="00D51729" w:rsidRDefault="008A5F49" w:rsidP="00BD0CC7">
            <w:pPr>
              <w:pStyle w:val="NormalWeb"/>
              <w:shd w:val="clear" w:color="auto" w:fill="FFFFFF"/>
              <w:spacing w:before="0" w:beforeAutospacing="0" w:after="60" w:afterAutospacing="0"/>
              <w:textAlignment w:val="baseline"/>
              <w:rPr>
                <w:rFonts w:asciiTheme="minorHAnsi" w:hAnsiTheme="minorHAnsi" w:cstheme="minorHAnsi"/>
                <w:b/>
                <w:sz w:val="16"/>
                <w:szCs w:val="16"/>
                <w:lang w:val="pt-BR"/>
              </w:rPr>
            </w:pPr>
            <w:r w:rsidRPr="00A0703D">
              <w:rPr>
                <w:noProof/>
                <w:lang w:val="pt-BR" w:eastAsia="pt-BR"/>
              </w:rPr>
              <w:drawing>
                <wp:anchor distT="0" distB="0" distL="114300" distR="114300" simplePos="0" relativeHeight="251658251" behindDoc="0" locked="0" layoutInCell="1" allowOverlap="1" wp14:anchorId="3A98FF18" wp14:editId="43BA2E13">
                  <wp:simplePos x="0" y="0"/>
                  <wp:positionH relativeFrom="page">
                    <wp:posOffset>3990340</wp:posOffset>
                  </wp:positionH>
                  <wp:positionV relativeFrom="page">
                    <wp:posOffset>695325</wp:posOffset>
                  </wp:positionV>
                  <wp:extent cx="867410" cy="143510"/>
                  <wp:effectExtent l="0" t="0" r="8890" b="8890"/>
                  <wp:wrapNone/>
                  <wp:docPr id="195" name="Picture 1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410" cy="14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666F43EB" w14:textId="5E49715E" w:rsidR="00254266" w:rsidRPr="00D51729" w:rsidRDefault="00862663">
      <w:pPr>
        <w:rPr>
          <w:sz w:val="16"/>
          <w:szCs w:val="16"/>
          <w:lang w:val="pt-BR"/>
        </w:rPr>
      </w:pPr>
      <w:r>
        <w:rPr>
          <w:rFonts w:ascii="Assistant" w:hAnsi="Assistant" w:cs="Assistant"/>
          <w:b/>
          <w:noProof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95119" behindDoc="0" locked="0" layoutInCell="1" allowOverlap="1" wp14:anchorId="4CFE8DF4" wp14:editId="7048993E">
                <wp:simplePos x="0" y="0"/>
                <wp:positionH relativeFrom="column">
                  <wp:posOffset>918210</wp:posOffset>
                </wp:positionH>
                <wp:positionV relativeFrom="paragraph">
                  <wp:posOffset>-707390</wp:posOffset>
                </wp:positionV>
                <wp:extent cx="650875" cy="375920"/>
                <wp:effectExtent l="19050" t="57150" r="34925" b="62230"/>
                <wp:wrapNone/>
                <wp:docPr id="201" name="Rectangle: Rounded Corners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971257">
                          <a:off x="0" y="0"/>
                          <a:ext cx="650875" cy="37592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txbx>
                        <w:txbxContent>
                          <w:p w14:paraId="6F3D69A9" w14:textId="5CABC779" w:rsidR="00E00DA7" w:rsidRPr="005F3529" w:rsidRDefault="00C3369E" w:rsidP="00E00DA7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proofErr w:type="spellStart"/>
                            <w:r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Outros</w:t>
                            </w:r>
                            <w:proofErr w:type="spellEnd"/>
                            <w:r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idiomas</w:t>
                            </w:r>
                            <w:proofErr w:type="spellEnd"/>
                            <w:r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disponíveis</w:t>
                            </w:r>
                            <w:proofErr w:type="spellEnd"/>
                            <w:r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FE8DF4" id="Rectangle: Rounded Corners 201" o:spid="_x0000_s1040" style="position:absolute;margin-left:72.3pt;margin-top:-55.7pt;width:51.25pt;height:29.6pt;rotation:-686755fd;z-index:2516951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" fillcolor="#a5a5a5 [2092]" stroked="f">
                <v:textbox inset="0,0,0,0">
                  <w:txbxContent>
                    <w:p w14:paraId="6F3D69A9" w14:textId="5CABC779" w:rsidR="00E00DA7" w:rsidRPr="005F3529" w:rsidRDefault="00C3369E" w:rsidP="00E00DA7">
                      <w:pPr>
                        <w:jc w:val="center"/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14"/>
                          <w:lang w:val="nl-NL"/>
                        </w:rPr>
                      </w:pPr>
                      <w:proofErr w:type="spellStart"/>
                      <w:r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14"/>
                          <w:lang w:val="nl-NL"/>
                        </w:rPr>
                        <w:t>Outros</w:t>
                      </w:r>
                      <w:proofErr w:type="spellEnd"/>
                      <w:r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14"/>
                          <w:lang w:val="nl-N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14"/>
                          <w:lang w:val="nl-NL"/>
                        </w:rPr>
                        <w:t>idiomas</w:t>
                      </w:r>
                      <w:proofErr w:type="spellEnd"/>
                      <w:r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14"/>
                          <w:lang w:val="nl-N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14"/>
                          <w:lang w:val="nl-NL"/>
                        </w:rPr>
                        <w:t>disponíveis</w:t>
                      </w:r>
                      <w:proofErr w:type="spellEnd"/>
                      <w:r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14"/>
                          <w:lang w:val="nl-NL"/>
                        </w:rPr>
                        <w:t>!</w:t>
                      </w:r>
                    </w:p>
                  </w:txbxContent>
                </v:textbox>
              </v:roundrect>
            </w:pict>
          </mc:Fallback>
        </mc:AlternateContent>
      </w:r>
      <w:r w:rsidRPr="00A0703D">
        <w:rPr>
          <w:noProof/>
          <w:sz w:val="16"/>
          <w:szCs w:val="16"/>
          <w:lang w:val="pt-BR" w:eastAsia="pt-BR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1545ADCB" wp14:editId="17E98B4C">
                <wp:simplePos x="0" y="0"/>
                <wp:positionH relativeFrom="margin">
                  <wp:align>right</wp:align>
                </wp:positionH>
                <wp:positionV relativeFrom="paragraph">
                  <wp:posOffset>-883920</wp:posOffset>
                </wp:positionV>
                <wp:extent cx="3887470" cy="736600"/>
                <wp:effectExtent l="0" t="0" r="0" b="63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7470" cy="736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A54FE4" w14:textId="3A028306" w:rsidR="00091BBD" w:rsidRPr="00C3369E" w:rsidRDefault="00C3369E" w:rsidP="00091BBD">
                            <w:pPr>
                              <w:spacing w:after="0"/>
                              <w:jc w:val="right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pt-BR"/>
                              </w:rPr>
                            </w:pPr>
                            <w:r w:rsidRPr="00C3369E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pt-BR"/>
                              </w:rPr>
                              <w:t>V</w:t>
                            </w:r>
                            <w:r w:rsidR="002A5D6C" w:rsidRPr="00C3369E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pt-BR"/>
                              </w:rPr>
                              <w:t>ers</w:t>
                            </w:r>
                            <w:r w:rsidRPr="00C3369E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pt-BR"/>
                              </w:rPr>
                              <w:t>ão em Português</w:t>
                            </w:r>
                            <w:r w:rsidR="002A5D6C" w:rsidRPr="00C3369E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pt-BR"/>
                              </w:rPr>
                              <w:t xml:space="preserve"> - </w:t>
                            </w:r>
                            <w:r w:rsidR="00B92BEA" w:rsidRPr="00C3369E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pt-BR"/>
                              </w:rPr>
                              <w:t>O</w:t>
                            </w:r>
                            <w:r w:rsidRPr="00C3369E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pt-BR"/>
                              </w:rPr>
                              <w:t>utubro</w:t>
                            </w:r>
                            <w:r w:rsidR="00F173CD" w:rsidRPr="00C3369E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pt-BR"/>
                              </w:rPr>
                              <w:t xml:space="preserve"> </w:t>
                            </w:r>
                            <w:r w:rsidR="008012E1" w:rsidRPr="00C3369E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pt-BR"/>
                              </w:rPr>
                              <w:t>201</w:t>
                            </w:r>
                            <w:r w:rsidR="00625679" w:rsidRPr="00C3369E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pt-BR"/>
                              </w:rPr>
                              <w:t>9</w:t>
                            </w:r>
                          </w:p>
                          <w:p w14:paraId="35A2773E" w14:textId="5456C07F" w:rsidR="00091BBD" w:rsidRPr="00C3369E" w:rsidRDefault="00B85240" w:rsidP="00B03B28">
                            <w:pPr>
                              <w:spacing w:after="0"/>
                              <w:jc w:val="right"/>
                              <w:rPr>
                                <w:rFonts w:cstheme="minorHAnsi"/>
                                <w:sz w:val="18"/>
                                <w:szCs w:val="20"/>
                                <w:lang w:val="pt-BR"/>
                              </w:rPr>
                            </w:pPr>
                            <w:r w:rsidRPr="00C3369E">
                              <w:rPr>
                                <w:rFonts w:cstheme="minorHAnsi"/>
                                <w:sz w:val="18"/>
                                <w:szCs w:val="20"/>
                                <w:lang w:val="pt-BR"/>
                              </w:rPr>
                              <w:t>https://bit.ly/cheatsheetpbi (</w:t>
                            </w:r>
                            <w:r w:rsidR="00C3369E" w:rsidRPr="00C3369E">
                              <w:rPr>
                                <w:rFonts w:cstheme="minorHAnsi"/>
                                <w:sz w:val="18"/>
                                <w:szCs w:val="20"/>
                                <w:lang w:val="pt-BR"/>
                              </w:rPr>
                              <w:t xml:space="preserve">baixar </w:t>
                            </w:r>
                            <w:r w:rsidRPr="00C3369E">
                              <w:rPr>
                                <w:rFonts w:cstheme="minorHAnsi"/>
                                <w:sz w:val="18"/>
                                <w:szCs w:val="20"/>
                                <w:lang w:val="pt-BR"/>
                              </w:rPr>
                              <w:t>PDF)</w:t>
                            </w:r>
                            <w:r w:rsidRPr="00C3369E">
                              <w:rPr>
                                <w:rFonts w:cstheme="minorHAnsi"/>
                                <w:sz w:val="18"/>
                                <w:szCs w:val="20"/>
                                <w:lang w:val="pt-BR"/>
                              </w:rPr>
                              <w:br/>
                              <w:t>https://github.com/DaveRuijter/PowerBICheat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5ADCB" id="Text Box 1" o:spid="_x0000_s1041" type="#_x0000_t202" style="position:absolute;margin-left:254.9pt;margin-top:-69.6pt;width:306.1pt;height:58pt;z-index:251658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" filled="f" stroked="f" strokeweight=".5pt">
                <v:textbox>
                  <w:txbxContent>
                    <w:p w14:paraId="62A54FE4" w14:textId="3A028306" w:rsidR="00091BBD" w:rsidRPr="00C3369E" w:rsidRDefault="00C3369E" w:rsidP="00091BBD">
                      <w:pPr>
                        <w:spacing w:after="0"/>
                        <w:jc w:val="right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pt-BR"/>
                        </w:rPr>
                      </w:pPr>
                      <w:r w:rsidRPr="00C3369E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pt-BR"/>
                        </w:rPr>
                        <w:t>V</w:t>
                      </w:r>
                      <w:r w:rsidR="002A5D6C" w:rsidRPr="00C3369E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pt-BR"/>
                        </w:rPr>
                        <w:t>ers</w:t>
                      </w:r>
                      <w:r w:rsidRPr="00C3369E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pt-BR"/>
                        </w:rPr>
                        <w:t>ão em Português</w:t>
                      </w:r>
                      <w:r w:rsidR="002A5D6C" w:rsidRPr="00C3369E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pt-BR"/>
                        </w:rPr>
                        <w:t xml:space="preserve"> - </w:t>
                      </w:r>
                      <w:r w:rsidR="00B92BEA" w:rsidRPr="00C3369E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pt-BR"/>
                        </w:rPr>
                        <w:t>O</w:t>
                      </w:r>
                      <w:r w:rsidRPr="00C3369E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pt-BR"/>
                        </w:rPr>
                        <w:t>utubro</w:t>
                      </w:r>
                      <w:r w:rsidR="00F173CD" w:rsidRPr="00C3369E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pt-BR"/>
                        </w:rPr>
                        <w:t xml:space="preserve"> </w:t>
                      </w:r>
                      <w:r w:rsidR="008012E1" w:rsidRPr="00C3369E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pt-BR"/>
                        </w:rPr>
                        <w:t>201</w:t>
                      </w:r>
                      <w:r w:rsidR="00625679" w:rsidRPr="00C3369E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pt-BR"/>
                        </w:rPr>
                        <w:t>9</w:t>
                      </w:r>
                    </w:p>
                    <w:p w14:paraId="35A2773E" w14:textId="5456C07F" w:rsidR="00091BBD" w:rsidRPr="00C3369E" w:rsidRDefault="00B85240" w:rsidP="00B03B28">
                      <w:pPr>
                        <w:spacing w:after="0"/>
                        <w:jc w:val="right"/>
                        <w:rPr>
                          <w:rFonts w:cstheme="minorHAnsi"/>
                          <w:sz w:val="18"/>
                          <w:szCs w:val="20"/>
                          <w:lang w:val="pt-BR"/>
                        </w:rPr>
                      </w:pPr>
                      <w:r w:rsidRPr="00C3369E">
                        <w:rPr>
                          <w:rFonts w:cstheme="minorHAnsi"/>
                          <w:sz w:val="18"/>
                          <w:szCs w:val="20"/>
                          <w:lang w:val="pt-BR"/>
                        </w:rPr>
                        <w:t>https://bit.ly/cheatsheetpbi (</w:t>
                      </w:r>
                      <w:r w:rsidR="00C3369E" w:rsidRPr="00C3369E">
                        <w:rPr>
                          <w:rFonts w:cstheme="minorHAnsi"/>
                          <w:sz w:val="18"/>
                          <w:szCs w:val="20"/>
                          <w:lang w:val="pt-BR"/>
                        </w:rPr>
                        <w:t xml:space="preserve">baixar </w:t>
                      </w:r>
                      <w:r w:rsidRPr="00C3369E">
                        <w:rPr>
                          <w:rFonts w:cstheme="minorHAnsi"/>
                          <w:sz w:val="18"/>
                          <w:szCs w:val="20"/>
                          <w:lang w:val="pt-BR"/>
                        </w:rPr>
                        <w:t>PDF)</w:t>
                      </w:r>
                      <w:r w:rsidRPr="00C3369E">
                        <w:rPr>
                          <w:rFonts w:cstheme="minorHAnsi"/>
                          <w:sz w:val="18"/>
                          <w:szCs w:val="20"/>
                          <w:lang w:val="pt-BR"/>
                        </w:rPr>
                        <w:br/>
                        <w:t>https://github.com/DaveRuijter/PowerBICheatShe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62663">
        <w:rPr>
          <w:noProof/>
        </w:rPr>
        <w:drawing>
          <wp:anchor distT="0" distB="0" distL="114300" distR="114300" simplePos="0" relativeHeight="251698191" behindDoc="0" locked="0" layoutInCell="1" allowOverlap="1" wp14:anchorId="7599E320" wp14:editId="5802146A">
            <wp:simplePos x="0" y="0"/>
            <wp:positionH relativeFrom="page">
              <wp:posOffset>9829800</wp:posOffset>
            </wp:positionH>
            <wp:positionV relativeFrom="paragraph">
              <wp:posOffset>-742315</wp:posOffset>
            </wp:positionV>
            <wp:extent cx="698649" cy="465766"/>
            <wp:effectExtent l="152400" t="152400" r="368300" b="353695"/>
            <wp:wrapNone/>
            <wp:docPr id="1030" name="Picture 6" descr="Afbeeldingsresultaat voor flag Portuguese">
              <a:extLst xmlns:a="http://schemas.openxmlformats.org/drawingml/2006/main">
                <a:ext uri="{FF2B5EF4-FFF2-40B4-BE49-F238E27FC236}">
                  <a16:creationId xmlns:a16="http://schemas.microsoft.com/office/drawing/2014/main" id="{5BDEB353-A9FB-46D6-8D08-F33683D23DC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" name="Picture 6" descr="Afbeeldingsresultaat voor flag Portuguese">
                      <a:extLst>
                        <a:ext uri="{FF2B5EF4-FFF2-40B4-BE49-F238E27FC236}">
                          <a16:creationId xmlns:a16="http://schemas.microsoft.com/office/drawing/2014/main" id="{5BDEB353-A9FB-46D6-8D08-F33683D23DC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649" cy="4657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315C" w:rsidRPr="00A0703D">
        <w:rPr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1B1577E0" wp14:editId="30F9626C">
                <wp:simplePos x="0" y="0"/>
                <wp:positionH relativeFrom="page">
                  <wp:align>left</wp:align>
                </wp:positionH>
                <wp:positionV relativeFrom="page">
                  <wp:align>bottom</wp:align>
                </wp:positionV>
                <wp:extent cx="10796400" cy="111600"/>
                <wp:effectExtent l="0" t="0" r="5080" b="31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6400" cy="111600"/>
                        </a:xfrm>
                        <a:prstGeom prst="rect">
                          <a:avLst/>
                        </a:prstGeom>
                        <a:solidFill>
                          <a:srgbClr val="FFD2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52953" id="Rectangle 3" o:spid="_x0000_s1026" style="position:absolute;margin-left:0;margin-top:0;width:850.1pt;height:8.8pt;z-index:251658252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" fillcolor="#ffd200" stroked="f" strokeweight="1pt">
                <w10:wrap anchorx="page" anchory="page"/>
              </v:rect>
            </w:pict>
          </mc:Fallback>
        </mc:AlternateContent>
      </w:r>
      <w:r w:rsidR="00816EB9" w:rsidRPr="00D51729">
        <w:rPr>
          <w:noProof/>
          <w:sz w:val="16"/>
          <w:szCs w:val="16"/>
          <w:lang w:val="pt-BR"/>
        </w:rPr>
        <w:t xml:space="preserve"> </w:t>
      </w:r>
      <w:r w:rsidR="00AB73B7" w:rsidRPr="00D51729">
        <w:rPr>
          <w:sz w:val="16"/>
          <w:szCs w:val="16"/>
          <w:lang w:val="pt-BR"/>
        </w:rPr>
        <w:br w:type="page"/>
      </w:r>
    </w:p>
    <w:tbl>
      <w:tblPr>
        <w:tblStyle w:val="TableGrid"/>
        <w:tblpPr w:leftFromText="142" w:rightFromText="142" w:vertAnchor="page" w:horzAnchor="page" w:tblpX="568" w:tblpY="1135"/>
        <w:tblW w:w="76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654"/>
      </w:tblGrid>
      <w:tr w:rsidR="008D31B9" w:rsidRPr="006F1E9B" w14:paraId="3A7AD5C4" w14:textId="77777777" w:rsidTr="007B0B71">
        <w:trPr>
          <w:trHeight w:val="252"/>
        </w:trPr>
        <w:tc>
          <w:tcPr>
            <w:tcW w:w="7654" w:type="dxa"/>
          </w:tcPr>
          <w:p w14:paraId="7E5FC0F8" w14:textId="432C81ED" w:rsidR="008D31B9" w:rsidRPr="006F1E9B" w:rsidRDefault="00C3369E" w:rsidP="004B73CD">
            <w:pPr>
              <w:rPr>
                <w:rFonts w:cstheme="minorHAnsi"/>
                <w:b/>
                <w:sz w:val="16"/>
                <w:szCs w:val="16"/>
              </w:rPr>
            </w:pPr>
            <w:proofErr w:type="spellStart"/>
            <w:r>
              <w:rPr>
                <w:rFonts w:cstheme="minorHAnsi"/>
                <w:b/>
              </w:rPr>
              <w:lastRenderedPageBreak/>
              <w:t>Dicas</w:t>
            </w:r>
            <w:proofErr w:type="spellEnd"/>
            <w:r w:rsidRPr="006F1E9B">
              <w:rPr>
                <w:rFonts w:cstheme="minorHAnsi"/>
                <w:b/>
              </w:rPr>
              <w:t xml:space="preserve"> &amp; </w:t>
            </w:r>
            <w:proofErr w:type="spellStart"/>
            <w:r w:rsidRPr="006F1E9B">
              <w:rPr>
                <w:rFonts w:cstheme="minorHAnsi"/>
                <w:b/>
              </w:rPr>
              <w:t>Tr</w:t>
            </w:r>
            <w:r>
              <w:rPr>
                <w:rFonts w:cstheme="minorHAnsi"/>
                <w:b/>
              </w:rPr>
              <w:t>uques</w:t>
            </w:r>
            <w:proofErr w:type="spellEnd"/>
          </w:p>
        </w:tc>
      </w:tr>
      <w:tr w:rsidR="008D31B9" w:rsidRPr="0078684C" w14:paraId="42AA2860" w14:textId="77777777" w:rsidTr="007B0B71">
        <w:trPr>
          <w:trHeight w:val="252"/>
        </w:trPr>
        <w:tc>
          <w:tcPr>
            <w:tcW w:w="7654" w:type="dxa"/>
          </w:tcPr>
          <w:p w14:paraId="0B05C99F" w14:textId="4C290044" w:rsidR="00251C54" w:rsidRPr="006F1E9B" w:rsidRDefault="00D51729" w:rsidP="004B73CD">
            <w:pPr>
              <w:spacing w:after="60"/>
              <w:ind w:left="357"/>
              <w:rPr>
                <w:rFonts w:eastAsia="Times New Roman" w:cstheme="minorHAnsi"/>
                <w:b/>
                <w:sz w:val="16"/>
                <w:szCs w:val="16"/>
              </w:rPr>
            </w:pPr>
            <w:proofErr w:type="spellStart"/>
            <w:r>
              <w:rPr>
                <w:rFonts w:eastAsia="Times New Roman" w:cstheme="minorHAnsi"/>
                <w:b/>
                <w:sz w:val="16"/>
                <w:szCs w:val="16"/>
              </w:rPr>
              <w:t>Tema</w:t>
            </w:r>
            <w:r w:rsidR="00251C54" w:rsidRPr="006F1E9B">
              <w:rPr>
                <w:rFonts w:eastAsia="Times New Roman" w:cstheme="minorHAnsi"/>
                <w:b/>
                <w:sz w:val="16"/>
                <w:szCs w:val="16"/>
              </w:rPr>
              <w:t>s</w:t>
            </w:r>
            <w:proofErr w:type="spellEnd"/>
            <w:r w:rsidR="00251C54" w:rsidRPr="006F1E9B">
              <w:rPr>
                <w:rFonts w:eastAsia="Times New Roman" w:cstheme="minorHAnsi"/>
                <w:b/>
                <w:sz w:val="16"/>
                <w:szCs w:val="16"/>
              </w:rPr>
              <w:t xml:space="preserve"> &amp; </w:t>
            </w:r>
            <w:r w:rsidR="003038D6" w:rsidRPr="006F1E9B">
              <w:rPr>
                <w:rFonts w:eastAsia="Times New Roman" w:cstheme="minorHAnsi"/>
                <w:b/>
                <w:sz w:val="16"/>
                <w:szCs w:val="16"/>
              </w:rPr>
              <w:t>Co</w:t>
            </w:r>
            <w:r>
              <w:rPr>
                <w:rFonts w:eastAsia="Times New Roman" w:cstheme="minorHAnsi"/>
                <w:b/>
                <w:sz w:val="16"/>
                <w:szCs w:val="16"/>
              </w:rPr>
              <w:t>res</w:t>
            </w:r>
          </w:p>
          <w:p w14:paraId="3796AD64" w14:textId="4A375BFB" w:rsidR="004D0295" w:rsidRPr="00D51729" w:rsidRDefault="002B5880" w:rsidP="0009737F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Use </w:t>
            </w:r>
            <w:r w:rsidR="00D51729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o arquivo de tema</w:t>
            </w:r>
            <w:r w:rsidR="004D0295"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(.json) </w:t>
            </w:r>
            <w:r w:rsidR="00D51729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com cores da sua organiza</w:t>
            </w:r>
            <w:r w:rsidR="00D51729">
              <w:rPr>
                <w:rFonts w:eastAsia="Times New Roman" w:cstheme="minorHAnsi"/>
                <w:sz w:val="16"/>
                <w:szCs w:val="16"/>
                <w:lang w:val="pt-BR"/>
              </w:rPr>
              <w:t>ção</w:t>
            </w:r>
            <w:r w:rsidR="003439D4"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(</w:t>
            </w:r>
            <w:r w:rsidR="00FC1C5E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visit</w:t>
            </w:r>
            <w:r w:rsidR="00D51729">
              <w:rPr>
                <w:rFonts w:eastAsia="Times New Roman" w:cstheme="minorHAnsi"/>
                <w:sz w:val="16"/>
                <w:szCs w:val="16"/>
                <w:lang w:val="pt-BR"/>
              </w:rPr>
              <w:t>e</w:t>
            </w:r>
            <w:r w:rsidR="00FC1C5E"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https://powerbi.tips</w:t>
            </w:r>
            <w:r w:rsidR="00555B0A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/</w:t>
            </w:r>
            <w:r w:rsidR="00FC1C5E"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D51729">
              <w:rPr>
                <w:rFonts w:eastAsia="Times New Roman" w:cstheme="minorHAnsi"/>
                <w:sz w:val="16"/>
                <w:szCs w:val="16"/>
                <w:lang w:val="pt-BR"/>
              </w:rPr>
              <w:t>para usar o gerador de temas</w:t>
            </w:r>
            <w:r w:rsidR="00FC1C5E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).</w:t>
            </w:r>
          </w:p>
          <w:p w14:paraId="371BC10A" w14:textId="4891ED0D" w:rsidR="00753EFB" w:rsidRPr="00D51729" w:rsidRDefault="00D51729" w:rsidP="0009737F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D51729">
              <w:rPr>
                <w:rFonts w:eastAsia="Times New Roman" w:cstheme="minorHAnsi"/>
                <w:sz w:val="16"/>
                <w:szCs w:val="16"/>
                <w:lang w:val="pt-BR"/>
              </w:rPr>
              <w:t>Sempre use cores do seu tema</w:t>
            </w:r>
            <w:r w:rsidR="00753EFB"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D51729">
              <w:rPr>
                <w:rFonts w:eastAsia="Times New Roman" w:cstheme="minorHAnsi"/>
                <w:sz w:val="16"/>
                <w:szCs w:val="16"/>
                <w:lang w:val="pt-BR"/>
              </w:rPr>
              <w:t>ao invés de cores recentes</w:t>
            </w:r>
            <w:r w:rsidR="00753EFB"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. </w:t>
            </w:r>
            <w:r w:rsidRPr="00D51729">
              <w:rPr>
                <w:rFonts w:eastAsia="Times New Roman" w:cstheme="minorHAnsi"/>
                <w:sz w:val="16"/>
                <w:szCs w:val="16"/>
                <w:lang w:val="pt-BR"/>
              </w:rPr>
              <w:t>Caso contrário você quebrará a relação do tema com o objeto e qualquer alteração no seu tema não será aplicada ao objeto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657EC92A" w14:textId="19966074" w:rsidR="008D31B9" w:rsidRPr="00D51729" w:rsidRDefault="00663702" w:rsidP="0009737F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D51729">
              <w:rPr>
                <w:rFonts w:eastAsia="Times New Roman" w:cstheme="minorHAnsi"/>
                <w:sz w:val="16"/>
                <w:szCs w:val="16"/>
                <w:lang w:val="pt-BR"/>
              </w:rPr>
              <w:t>Use</w:t>
            </w:r>
            <w:r w:rsidR="00B2470E"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D51729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o arquivo de template do</w:t>
            </w:r>
            <w:r w:rsidR="004F0F9C"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E44855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Power BI</w:t>
            </w:r>
            <w:r w:rsidR="00B2470E"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E44855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(.pbi</w:t>
            </w:r>
            <w:r w:rsidR="00512258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t</w:t>
            </w:r>
            <w:r w:rsidR="00E44855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)</w:t>
            </w:r>
            <w:r w:rsidR="00B2470E"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D51729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para garantir consist</w:t>
            </w:r>
            <w:r w:rsidR="00D51729">
              <w:rPr>
                <w:rFonts w:eastAsia="Times New Roman" w:cstheme="minorHAnsi"/>
                <w:sz w:val="16"/>
                <w:szCs w:val="16"/>
                <w:lang w:val="pt-BR"/>
              </w:rPr>
              <w:t>ê</w:t>
            </w:r>
            <w:r w:rsidR="00D51729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ncia e padronização da sua empresa</w:t>
            </w:r>
            <w:r w:rsidR="00BA004B"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(e</w:t>
            </w:r>
            <w:r w:rsidR="00D51729">
              <w:rPr>
                <w:rFonts w:eastAsia="Times New Roman" w:cstheme="minorHAnsi"/>
                <w:sz w:val="16"/>
                <w:szCs w:val="16"/>
                <w:lang w:val="pt-BR"/>
              </w:rPr>
              <w:t>x:</w:t>
            </w:r>
            <w:r w:rsidR="00BA004B"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ad</w:t>
            </w:r>
            <w:r w:rsidR="00D51729">
              <w:rPr>
                <w:rFonts w:eastAsia="Times New Roman" w:cstheme="minorHAnsi"/>
                <w:sz w:val="16"/>
                <w:szCs w:val="16"/>
                <w:lang w:val="pt-BR"/>
              </w:rPr>
              <w:t>icione</w:t>
            </w:r>
            <w:r w:rsidR="00BA004B"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D51729">
              <w:rPr>
                <w:rFonts w:eastAsia="Times New Roman" w:cstheme="minorHAnsi"/>
                <w:sz w:val="16"/>
                <w:szCs w:val="16"/>
                <w:lang w:val="pt-BR"/>
              </w:rPr>
              <w:t>um plano de fundo</w:t>
            </w:r>
            <w:r w:rsidR="00BA004B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, ad</w:t>
            </w:r>
            <w:r w:rsidR="00D51729">
              <w:rPr>
                <w:rFonts w:eastAsia="Times New Roman" w:cstheme="minorHAnsi"/>
                <w:sz w:val="16"/>
                <w:szCs w:val="16"/>
                <w:lang w:val="pt-BR"/>
              </w:rPr>
              <w:t>icione uma fonte de dados comum</w:t>
            </w:r>
            <w:r w:rsidR="00BA004B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).</w:t>
            </w:r>
          </w:p>
          <w:p w14:paraId="325627DF" w14:textId="6D696158" w:rsidR="002C134D" w:rsidRPr="00D51729" w:rsidRDefault="00D51729" w:rsidP="0009737F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D51729">
              <w:rPr>
                <w:rFonts w:eastAsia="Times New Roman" w:cstheme="minorHAnsi"/>
                <w:sz w:val="16"/>
                <w:szCs w:val="16"/>
                <w:lang w:val="pt-BR"/>
              </w:rPr>
              <w:t>Nunca use image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ns</w:t>
            </w:r>
            <w:r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colorida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s</w:t>
            </w:r>
            <w:r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(polu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ídas) como plano de fundo</w:t>
            </w:r>
            <w:r w:rsidR="00663702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  <w:r w:rsidR="00461A5E"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D51729">
              <w:rPr>
                <w:rFonts w:eastAsia="Times New Roman" w:cstheme="minorHAnsi"/>
                <w:sz w:val="16"/>
                <w:szCs w:val="16"/>
                <w:lang w:val="pt-BR"/>
              </w:rPr>
              <w:t>Elas tiram o foco dos dados</w:t>
            </w:r>
            <w:r w:rsidR="00461A5E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2E92A538" w14:textId="16CCFD21" w:rsidR="002C134D" w:rsidRPr="0044686A" w:rsidRDefault="00D51729" w:rsidP="0009737F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Aplique as cores sempre seguindo </w:t>
            </w:r>
            <w:r w:rsidR="0044686A">
              <w:rPr>
                <w:rFonts w:eastAsia="Times New Roman" w:cstheme="minorHAnsi"/>
                <w:sz w:val="16"/>
                <w:szCs w:val="16"/>
                <w:lang w:val="pt-BR"/>
              </w:rPr>
              <w:t>um propósito</w:t>
            </w:r>
            <w:r w:rsidR="00663702" w:rsidRPr="00D51729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  <w:r w:rsidR="002C134D" w:rsidRPr="00D51729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9A49B9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Consider</w:t>
            </w:r>
            <w:r w:rsidR="0044686A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e a</w:t>
            </w:r>
            <w:r w:rsidR="00663702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interpreta</w:t>
            </w:r>
            <w:r w:rsidR="0044686A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ção</w:t>
            </w:r>
            <w:r w:rsidR="00663702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44686A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das</w:t>
            </w:r>
            <w:r w:rsidR="00663702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cor</w:t>
            </w:r>
            <w:r w:rsidR="0044686A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e</w:t>
            </w:r>
            <w:r w:rsidR="00663702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s </w:t>
            </w:r>
            <w:r w:rsidR="001B4030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(</w:t>
            </w:r>
            <w:r w:rsidR="0044686A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ex:</w:t>
            </w:r>
            <w:r w:rsidR="001B4030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44686A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vermelho é</w:t>
            </w:r>
            <w:r w:rsidR="009A49B9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44686A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normalmente associado</w:t>
            </w:r>
            <w:r w:rsidR="009A49B9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327C6F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a</w:t>
            </w:r>
            <w:r w:rsidR="0044686A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uma situa</w:t>
            </w:r>
            <w:r w:rsidR="0044686A">
              <w:rPr>
                <w:rFonts w:eastAsia="Times New Roman" w:cstheme="minorHAnsi"/>
                <w:sz w:val="16"/>
                <w:szCs w:val="16"/>
                <w:lang w:val="pt-BR"/>
              </w:rPr>
              <w:t>ção negativa</w:t>
            </w:r>
            <w:r w:rsidR="001B4030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, </w:t>
            </w:r>
            <w:r w:rsidR="0044686A">
              <w:rPr>
                <w:rFonts w:eastAsia="Times New Roman" w:cstheme="minorHAnsi"/>
                <w:sz w:val="16"/>
                <w:szCs w:val="16"/>
                <w:lang w:val="pt-BR"/>
              </w:rPr>
              <w:t>verde</w:t>
            </w:r>
            <w:r w:rsidR="009A49B9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44686A">
              <w:rPr>
                <w:rFonts w:eastAsia="Times New Roman" w:cstheme="minorHAnsi"/>
                <w:sz w:val="16"/>
                <w:szCs w:val="16"/>
                <w:lang w:val="pt-BR"/>
              </w:rPr>
              <w:t>com situação positiva</w:t>
            </w:r>
            <w:r w:rsidR="001B4030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).</w:t>
            </w:r>
          </w:p>
          <w:p w14:paraId="711138C4" w14:textId="09FFB7DF" w:rsidR="00560FBB" w:rsidRPr="0044686A" w:rsidRDefault="0044686A" w:rsidP="0009737F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44686A">
              <w:rPr>
                <w:rFonts w:eastAsia="Times New Roman" w:cstheme="minorHAnsi"/>
                <w:sz w:val="16"/>
                <w:szCs w:val="16"/>
                <w:lang w:val="pt-BR"/>
              </w:rPr>
              <w:t>Considere o daltonismo</w:t>
            </w:r>
            <w:r w:rsidR="00663702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(8% </w:t>
            </w:r>
            <w:r w:rsidRPr="0044686A">
              <w:rPr>
                <w:rFonts w:eastAsia="Times New Roman" w:cstheme="minorHAnsi"/>
                <w:sz w:val="16"/>
                <w:szCs w:val="16"/>
                <w:lang w:val="pt-BR"/>
              </w:rPr>
              <w:t>dos homens</w:t>
            </w:r>
            <w:r w:rsidR="004B73CD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, </w:t>
            </w:r>
            <w:r w:rsidR="00663702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0.6% </w:t>
            </w:r>
            <w:r w:rsidRPr="0044686A">
              <w:rPr>
                <w:rFonts w:eastAsia="Times New Roman" w:cstheme="minorHAnsi"/>
                <w:sz w:val="16"/>
                <w:szCs w:val="16"/>
                <w:lang w:val="pt-BR"/>
              </w:rPr>
              <w:t>das mulheres</w:t>
            </w:r>
            <w:r w:rsidR="00663702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são daltônicos</w:t>
            </w:r>
            <w:r w:rsidR="00663702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vermelho</w:t>
            </w:r>
            <w:r w:rsidR="00663702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-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verde</w:t>
            </w:r>
            <w:r w:rsidR="00663702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).</w:t>
            </w:r>
          </w:p>
          <w:p w14:paraId="3FF2B45C" w14:textId="159047C4" w:rsidR="00A31224" w:rsidRPr="006F1E9B" w:rsidRDefault="00A14C9E" w:rsidP="0009737F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</w:rPr>
            </w:pPr>
            <w:r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Use </w:t>
            </w:r>
            <w:r w:rsidR="0044686A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códigos </w:t>
            </w:r>
            <w:r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HEX </w:t>
            </w:r>
            <w:r w:rsidR="0044686A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das cores nas tabelas dimensionais</w:t>
            </w:r>
            <w:r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44686A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ou e</w:t>
            </w:r>
            <w:r w:rsidR="0044686A">
              <w:rPr>
                <w:rFonts w:eastAsia="Times New Roman" w:cstheme="minorHAnsi"/>
                <w:sz w:val="16"/>
                <w:szCs w:val="16"/>
                <w:lang w:val="pt-BR"/>
              </w:rPr>
              <w:t>x</w:t>
            </w:r>
            <w:r w:rsidR="0044686A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press</w:t>
            </w:r>
            <w:r w:rsidR="0044686A">
              <w:rPr>
                <w:rFonts w:eastAsia="Times New Roman" w:cstheme="minorHAnsi"/>
                <w:sz w:val="16"/>
                <w:szCs w:val="16"/>
                <w:lang w:val="pt-BR"/>
              </w:rPr>
              <w:t>ões</w:t>
            </w:r>
            <w:r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DAX </w:t>
            </w:r>
            <w:r w:rsidR="0044686A">
              <w:rPr>
                <w:rFonts w:eastAsia="Times New Roman" w:cstheme="minorHAnsi"/>
                <w:sz w:val="16"/>
                <w:szCs w:val="16"/>
                <w:lang w:val="pt-BR"/>
              </w:rPr>
              <w:t>para</w:t>
            </w:r>
            <w:r w:rsidR="0076660C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apl</w:t>
            </w:r>
            <w:r w:rsidR="0044686A">
              <w:rPr>
                <w:rFonts w:eastAsia="Times New Roman" w:cstheme="minorHAnsi"/>
                <w:sz w:val="16"/>
                <w:szCs w:val="16"/>
                <w:lang w:val="pt-BR"/>
              </w:rPr>
              <w:t>icar</w:t>
            </w:r>
            <w:r w:rsidR="0076660C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formatação das </w:t>
            </w:r>
            <w:r w:rsidR="0076660C" w:rsidRPr="0044686A">
              <w:rPr>
                <w:rFonts w:eastAsia="Times New Roman" w:cstheme="minorHAnsi"/>
                <w:sz w:val="16"/>
                <w:szCs w:val="16"/>
                <w:lang w:val="pt-BR"/>
              </w:rPr>
              <w:t>cor</w:t>
            </w:r>
            <w:r w:rsidR="0044686A">
              <w:rPr>
                <w:rFonts w:eastAsia="Times New Roman" w:cstheme="minorHAnsi"/>
                <w:sz w:val="16"/>
                <w:szCs w:val="16"/>
                <w:lang w:val="pt-BR"/>
              </w:rPr>
              <w:t>es</w:t>
            </w:r>
            <w:r w:rsidR="00E05321" w:rsidRPr="0044686A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. </w:t>
            </w:r>
            <w:proofErr w:type="spellStart"/>
            <w:r w:rsidR="0044686A">
              <w:rPr>
                <w:rFonts w:eastAsia="Times New Roman" w:cstheme="minorHAnsi"/>
                <w:sz w:val="16"/>
                <w:szCs w:val="16"/>
              </w:rPr>
              <w:t>Saiba</w:t>
            </w:r>
            <w:proofErr w:type="spellEnd"/>
            <w:r w:rsidR="0044686A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proofErr w:type="spellStart"/>
            <w:r w:rsidR="0044686A">
              <w:rPr>
                <w:rFonts w:eastAsia="Times New Roman" w:cstheme="minorHAnsi"/>
                <w:sz w:val="16"/>
                <w:szCs w:val="16"/>
              </w:rPr>
              <w:t>tudo</w:t>
            </w:r>
            <w:proofErr w:type="spellEnd"/>
            <w:r w:rsidR="0044686A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proofErr w:type="spellStart"/>
            <w:r w:rsidR="0044686A">
              <w:rPr>
                <w:rFonts w:eastAsia="Times New Roman" w:cstheme="minorHAnsi"/>
                <w:sz w:val="16"/>
                <w:szCs w:val="16"/>
              </w:rPr>
              <w:t>nesta</w:t>
            </w:r>
            <w:proofErr w:type="spellEnd"/>
            <w:r w:rsidR="0044686A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proofErr w:type="spellStart"/>
            <w:r w:rsidR="0044686A">
              <w:rPr>
                <w:rFonts w:eastAsia="Times New Roman" w:cstheme="minorHAnsi"/>
                <w:sz w:val="16"/>
                <w:szCs w:val="16"/>
              </w:rPr>
              <w:t>página</w:t>
            </w:r>
            <w:proofErr w:type="spellEnd"/>
            <w:r w:rsidR="000C35B5" w:rsidRPr="006F1E9B">
              <w:rPr>
                <w:rFonts w:eastAsia="Times New Roman" w:cstheme="minorHAnsi"/>
                <w:sz w:val="16"/>
                <w:szCs w:val="16"/>
              </w:rPr>
              <w:t xml:space="preserve">: </w:t>
            </w:r>
            <w:r w:rsidR="00172979" w:rsidRPr="006F1E9B">
              <w:rPr>
                <w:rFonts w:eastAsia="Times New Roman" w:cstheme="minorHAnsi"/>
                <w:sz w:val="16"/>
                <w:szCs w:val="16"/>
              </w:rPr>
              <w:t>https://bit.ly/DataMarcAdvancedControls.</w:t>
            </w:r>
          </w:p>
          <w:p w14:paraId="5D9C6666" w14:textId="1792F8A8" w:rsidR="00CC399D" w:rsidRPr="006F1E9B" w:rsidRDefault="00FC1B63" w:rsidP="00654222">
            <w:pPr>
              <w:spacing w:before="240" w:after="60"/>
              <w:ind w:left="357"/>
              <w:rPr>
                <w:rFonts w:eastAsia="Times New Roman" w:cstheme="minorHAnsi"/>
                <w:b/>
                <w:sz w:val="16"/>
                <w:szCs w:val="16"/>
              </w:rPr>
            </w:pPr>
            <w:r w:rsidRPr="006F1E9B">
              <w:rPr>
                <w:rFonts w:cstheme="minorHAnsi"/>
                <w:b/>
                <w:noProof/>
                <w:szCs w:val="20"/>
                <w:lang w:val="pt-BR" w:eastAsia="pt-BR"/>
              </w:rPr>
              <mc:AlternateContent>
                <mc:Choice Requires="wps">
                  <w:drawing>
                    <wp:anchor distT="0" distB="0" distL="114300" distR="114300" simplePos="0" relativeHeight="251678735" behindDoc="0" locked="0" layoutInCell="1" allowOverlap="1" wp14:anchorId="36F89262" wp14:editId="5E4FF2CD">
                      <wp:simplePos x="0" y="0"/>
                      <wp:positionH relativeFrom="column">
                        <wp:posOffset>4626610</wp:posOffset>
                      </wp:positionH>
                      <wp:positionV relativeFrom="paragraph">
                        <wp:posOffset>283210</wp:posOffset>
                      </wp:positionV>
                      <wp:extent cx="251460" cy="151130"/>
                      <wp:effectExtent l="19050" t="19050" r="15240" b="20320"/>
                      <wp:wrapNone/>
                      <wp:docPr id="29" name="Rectangle: Rounded Corners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971257">
                                <a:off x="0" y="0"/>
                                <a:ext cx="251460" cy="15113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 w="9525" cap="flat" cmpd="sng" algn="ctr">
                                <a:noFill/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14:paraId="6886C0F8" w14:textId="77777777" w:rsidR="007D2C2C" w:rsidRPr="005F3529" w:rsidRDefault="007D2C2C" w:rsidP="007D2C2C">
                                  <w:pPr>
                                    <w:jc w:val="center"/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</w:pPr>
                                  <w:proofErr w:type="gramStart"/>
                                  <w:r w:rsidRPr="005F3529"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  <w:t>new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6F89262" id="Rectangle: Rounded Corners 29" o:spid="_x0000_s1042" style="position:absolute;left:0;text-align:left;margin-left:364.3pt;margin-top:22.3pt;width:19.8pt;height:11.9pt;rotation:-686755fd;z-index:2516787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" fillcolor="#a5a5a5 [2092]" stroked="f">
                      <v:textbox inset="0,0,0,0">
                        <w:txbxContent>
                          <w:p w14:paraId="6886C0F8" w14:textId="77777777" w:rsidR="007D2C2C" w:rsidRPr="005F3529" w:rsidRDefault="007D2C2C" w:rsidP="007D2C2C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proofErr w:type="gramStart"/>
                            <w:r w:rsidRPr="005F3529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new</w:t>
                            </w:r>
                            <w:proofErr w:type="gramEnd"/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013091">
              <w:rPr>
                <w:rFonts w:eastAsia="Times New Roman" w:cstheme="minorHAnsi"/>
                <w:b/>
                <w:sz w:val="16"/>
                <w:szCs w:val="16"/>
              </w:rPr>
              <w:t>L</w:t>
            </w:r>
            <w:r w:rsidR="003038D6" w:rsidRPr="006F1E9B">
              <w:rPr>
                <w:rFonts w:eastAsia="Times New Roman" w:cstheme="minorHAnsi"/>
                <w:b/>
                <w:sz w:val="16"/>
                <w:szCs w:val="16"/>
              </w:rPr>
              <w:t>ayout</w:t>
            </w:r>
            <w:r w:rsidR="0051427E">
              <w:rPr>
                <w:rFonts w:eastAsia="Times New Roman" w:cstheme="minorHAnsi"/>
                <w:b/>
                <w:sz w:val="16"/>
                <w:szCs w:val="16"/>
              </w:rPr>
              <w:t xml:space="preserve"> dos </w:t>
            </w:r>
            <w:proofErr w:type="spellStart"/>
            <w:r w:rsidR="0051427E">
              <w:rPr>
                <w:rFonts w:eastAsia="Times New Roman" w:cstheme="minorHAnsi"/>
                <w:b/>
                <w:sz w:val="16"/>
                <w:szCs w:val="16"/>
              </w:rPr>
              <w:t>R</w:t>
            </w:r>
            <w:r w:rsidR="00013091">
              <w:rPr>
                <w:rFonts w:eastAsia="Times New Roman" w:cstheme="minorHAnsi"/>
                <w:b/>
                <w:sz w:val="16"/>
                <w:szCs w:val="16"/>
              </w:rPr>
              <w:t>elatórios</w:t>
            </w:r>
            <w:proofErr w:type="spellEnd"/>
          </w:p>
          <w:p w14:paraId="66C26BA5" w14:textId="466A7800" w:rsidR="0095577E" w:rsidRPr="00013091" w:rsidRDefault="00013091" w:rsidP="0009737F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013091">
              <w:rPr>
                <w:rFonts w:eastAsia="Times New Roman" w:cstheme="minorHAnsi"/>
                <w:sz w:val="16"/>
                <w:szCs w:val="16"/>
                <w:lang w:val="pt-BR"/>
              </w:rPr>
              <w:t>Use</w:t>
            </w:r>
            <w:r w:rsidR="00CF1959" w:rsidRPr="00013091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95577E" w:rsidRPr="00013091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Figma </w:t>
            </w:r>
            <w:r w:rsidRPr="00013091">
              <w:rPr>
                <w:rFonts w:eastAsia="Times New Roman" w:cstheme="minorHAnsi"/>
                <w:sz w:val="16"/>
                <w:szCs w:val="16"/>
                <w:lang w:val="pt-BR"/>
              </w:rPr>
              <w:t>para</w:t>
            </w:r>
            <w:r w:rsidR="0095577E" w:rsidRPr="00013091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protot</w:t>
            </w:r>
            <w:r w:rsidRPr="00013091">
              <w:rPr>
                <w:rFonts w:eastAsia="Times New Roman" w:cstheme="minorHAnsi"/>
                <w:sz w:val="16"/>
                <w:szCs w:val="16"/>
                <w:lang w:val="pt-BR"/>
              </w:rPr>
              <w:t>i</w:t>
            </w:r>
            <w:r w:rsidR="0095577E" w:rsidRPr="00013091">
              <w:rPr>
                <w:rFonts w:eastAsia="Times New Roman" w:cstheme="minorHAnsi"/>
                <w:sz w:val="16"/>
                <w:szCs w:val="16"/>
                <w:lang w:val="pt-BR"/>
              </w:rPr>
              <w:t>p</w:t>
            </w:r>
            <w:r w:rsidRPr="00013091">
              <w:rPr>
                <w:rFonts w:eastAsia="Times New Roman" w:cstheme="minorHAnsi"/>
                <w:sz w:val="16"/>
                <w:szCs w:val="16"/>
                <w:lang w:val="pt-BR"/>
              </w:rPr>
              <w:t>ar</w:t>
            </w:r>
            <w:r w:rsidR="00CF1959" w:rsidRPr="00013091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013091">
              <w:rPr>
                <w:rFonts w:eastAsia="Times New Roman" w:cstheme="minorHAnsi"/>
                <w:sz w:val="16"/>
                <w:szCs w:val="16"/>
                <w:lang w:val="pt-BR"/>
              </w:rPr>
              <w:t>seus relatórios</w:t>
            </w:r>
            <w:r w:rsidR="00CF1959" w:rsidRPr="00013091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(</w:t>
            </w:r>
            <w:r w:rsidR="007D2C2C" w:rsidRPr="00013091">
              <w:rPr>
                <w:rFonts w:eastAsia="Times New Roman" w:cstheme="minorHAnsi"/>
                <w:sz w:val="16"/>
                <w:szCs w:val="16"/>
                <w:lang w:val="pt-BR"/>
              </w:rPr>
              <w:t>https://www.figma.com/).</w:t>
            </w:r>
          </w:p>
          <w:p w14:paraId="12A9F79E" w14:textId="23934DAE" w:rsidR="00CC399D" w:rsidRPr="00450145" w:rsidRDefault="00450145" w:rsidP="00CB256B">
            <w:pPr>
              <w:pStyle w:val="ListParagraph"/>
              <w:numPr>
                <w:ilvl w:val="0"/>
                <w:numId w:val="16"/>
              </w:numPr>
              <w:spacing w:after="60"/>
              <w:ind w:left="714" w:hanging="357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450145">
              <w:rPr>
                <w:rFonts w:eastAsia="Times New Roman" w:cstheme="minorHAnsi"/>
                <w:sz w:val="16"/>
                <w:szCs w:val="16"/>
                <w:lang w:val="pt-BR"/>
              </w:rPr>
              <w:t>Inclua</w:t>
            </w:r>
            <w:r w:rsidR="00CC399D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600889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slicers</w:t>
            </w:r>
            <w:r w:rsidR="00CC399D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450145">
              <w:rPr>
                <w:rFonts w:eastAsia="Times New Roman" w:cstheme="minorHAnsi"/>
                <w:sz w:val="16"/>
                <w:szCs w:val="16"/>
                <w:lang w:val="pt-BR"/>
              </w:rPr>
              <w:t>em locais consistentes e de fácil conhecimento do usu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ário</w:t>
            </w:r>
            <w:r w:rsidR="009F03C1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1C961F44" w14:textId="39612EBE" w:rsidR="00365845" w:rsidRPr="00450145" w:rsidRDefault="00FC1B63" w:rsidP="0009737F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6F1E9B">
              <w:rPr>
                <w:rFonts w:cstheme="minorHAnsi"/>
                <w:b/>
                <w:noProof/>
                <w:szCs w:val="20"/>
                <w:lang w:val="pt-BR" w:eastAsia="pt-BR"/>
              </w:rPr>
              <mc:AlternateContent>
                <mc:Choice Requires="wps">
                  <w:drawing>
                    <wp:anchor distT="0" distB="0" distL="114300" distR="114300" simplePos="0" relativeHeight="251670543" behindDoc="0" locked="0" layoutInCell="1" allowOverlap="1" wp14:anchorId="737DA53B" wp14:editId="5D71C9E3">
                      <wp:simplePos x="0" y="0"/>
                      <wp:positionH relativeFrom="column">
                        <wp:posOffset>4599305</wp:posOffset>
                      </wp:positionH>
                      <wp:positionV relativeFrom="paragraph">
                        <wp:posOffset>294640</wp:posOffset>
                      </wp:positionV>
                      <wp:extent cx="251460" cy="151130"/>
                      <wp:effectExtent l="19050" t="19050" r="15240" b="20320"/>
                      <wp:wrapNone/>
                      <wp:docPr id="25" name="Rectangle: Rounded Corners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971257">
                                <a:off x="0" y="0"/>
                                <a:ext cx="251460" cy="15113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 w="9525" cap="flat" cmpd="sng" algn="ctr">
                                <a:noFill/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14:paraId="637B6E64" w14:textId="77777777" w:rsidR="007F3497" w:rsidRPr="005F3529" w:rsidRDefault="007F3497" w:rsidP="007F3497">
                                  <w:pPr>
                                    <w:jc w:val="center"/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</w:pPr>
                                  <w:proofErr w:type="gramStart"/>
                                  <w:r w:rsidRPr="005F3529"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  <w:t>new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37DA53B" id="Rectangle: Rounded Corners 25" o:spid="_x0000_s1043" style="position:absolute;left:0;text-align:left;margin-left:362.15pt;margin-top:23.2pt;width:19.8pt;height:11.9pt;rotation:-686755fd;z-index:2516705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" fillcolor="#a5a5a5 [2092]" stroked="f">
                      <v:textbox inset="0,0,0,0">
                        <w:txbxContent>
                          <w:p w14:paraId="637B6E64" w14:textId="77777777" w:rsidR="007F3497" w:rsidRPr="005F3529" w:rsidRDefault="007F3497" w:rsidP="007F3497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proofErr w:type="gramStart"/>
                            <w:r w:rsidRPr="005F3529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new</w:t>
                            </w:r>
                            <w:proofErr w:type="gramEnd"/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B50835" w:rsidRPr="006F1E9B">
              <w:rPr>
                <w:rFonts w:cstheme="minorHAnsi"/>
                <w:b/>
                <w:noProof/>
                <w:szCs w:val="20"/>
                <w:lang w:val="pt-BR" w:eastAsia="pt-BR"/>
              </w:rPr>
              <mc:AlternateContent>
                <mc:Choice Requires="wps">
                  <w:drawing>
                    <wp:anchor distT="0" distB="0" distL="114300" distR="114300" simplePos="0" relativeHeight="251680783" behindDoc="0" locked="0" layoutInCell="1" allowOverlap="1" wp14:anchorId="1BCA8CA9" wp14:editId="0A419155">
                      <wp:simplePos x="0" y="0"/>
                      <wp:positionH relativeFrom="column">
                        <wp:posOffset>4688205</wp:posOffset>
                      </wp:positionH>
                      <wp:positionV relativeFrom="paragraph">
                        <wp:posOffset>29845</wp:posOffset>
                      </wp:positionV>
                      <wp:extent cx="431800" cy="151130"/>
                      <wp:effectExtent l="19050" t="38100" r="6350" b="39370"/>
                      <wp:wrapNone/>
                      <wp:docPr id="30" name="Rectangle: Rounded Corners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971257">
                                <a:off x="0" y="0"/>
                                <a:ext cx="431800" cy="15113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 w="9525" cap="flat" cmpd="sng" algn="ctr">
                                <a:noFill/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14:paraId="6166E3F6" w14:textId="77777777" w:rsidR="00B50835" w:rsidRPr="005F3529" w:rsidRDefault="00B50835" w:rsidP="00B50835">
                                  <w:pPr>
                                    <w:jc w:val="center"/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</w:pPr>
                                  <w:r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  <w:t>Update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BCA8CA9" id="Rectangle: Rounded Corners 30" o:spid="_x0000_s1044" style="position:absolute;left:0;text-align:left;margin-left:369.15pt;margin-top:2.35pt;width:34pt;height:11.9pt;rotation:-686755fd;z-index:2516807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" fillcolor="#a5a5a5 [2092]" stroked="f">
                      <v:textbox inset="0,0,0,0">
                        <w:txbxContent>
                          <w:p w14:paraId="6166E3F6" w14:textId="77777777" w:rsidR="00B50835" w:rsidRPr="005F3529" w:rsidRDefault="00B50835" w:rsidP="00B50835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Updated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Inclua títulos claros e explicativos para cada visual</w:t>
            </w:r>
            <w:r w:rsidR="003658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, 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ele irá aparecer na seleção dos </w:t>
            </w:r>
            <w:r w:rsidR="00450145">
              <w:rPr>
                <w:rFonts w:eastAsia="Times New Roman" w:cstheme="minorHAnsi"/>
                <w:sz w:val="16"/>
                <w:szCs w:val="16"/>
                <w:lang w:val="pt-BR"/>
              </w:rPr>
              <w:t>painéis e será usado como nome do arquivo quando fizer exportação do visual</w:t>
            </w:r>
            <w:r w:rsidR="00B5083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(</w:t>
            </w:r>
            <w:r w:rsidR="00450145">
              <w:rPr>
                <w:rFonts w:eastAsia="Times New Roman" w:cstheme="minorHAnsi"/>
                <w:sz w:val="16"/>
                <w:szCs w:val="16"/>
                <w:lang w:val="pt-BR"/>
              </w:rPr>
              <w:t>você pode ocultar o título após renomear</w:t>
            </w:r>
            <w:r w:rsidR="00B5083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)</w:t>
            </w:r>
            <w:r w:rsidR="003658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4FB01EBE" w14:textId="3673C68A" w:rsidR="007F3497" w:rsidRPr="00450145" w:rsidRDefault="00450145" w:rsidP="007F3497">
            <w:pPr>
              <w:pStyle w:val="ListParagraph"/>
              <w:numPr>
                <w:ilvl w:val="0"/>
                <w:numId w:val="16"/>
              </w:numPr>
              <w:spacing w:after="60" w:line="259" w:lineRule="auto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450145">
              <w:rPr>
                <w:rFonts w:eastAsia="Times New Roman" w:cstheme="minorHAnsi"/>
                <w:sz w:val="16"/>
                <w:szCs w:val="16"/>
                <w:lang w:val="pt-BR"/>
              </w:rPr>
              <w:t>Use a nova funcionalidade de agrupar objetos em um só para facilitar a formata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ção do relatório</w:t>
            </w:r>
            <w:r w:rsidR="007F3497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. </w:t>
            </w:r>
          </w:p>
          <w:p w14:paraId="4E279CF0" w14:textId="4FF64980" w:rsidR="00E82349" w:rsidRPr="00450145" w:rsidRDefault="00E82349" w:rsidP="0009737F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450145">
              <w:rPr>
                <w:rFonts w:eastAsia="Times New Roman" w:cstheme="minorHAnsi"/>
                <w:sz w:val="16"/>
                <w:szCs w:val="16"/>
                <w:lang w:val="pt-BR"/>
              </w:rPr>
              <w:t>Use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os botões</w:t>
            </w:r>
            <w:r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450145">
              <w:rPr>
                <w:rFonts w:ascii="Arial" w:eastAsia="Times New Roman" w:hAnsi="Arial" w:cs="Arial"/>
                <w:sz w:val="16"/>
                <w:szCs w:val="16"/>
                <w:lang w:val="pt-BR"/>
              </w:rPr>
              <w:t>▲</w:t>
            </w:r>
            <w:r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e</w:t>
            </w:r>
            <w:r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450145">
              <w:rPr>
                <w:rFonts w:ascii="Arial" w:eastAsia="Times New Roman" w:hAnsi="Arial" w:cs="Arial"/>
                <w:sz w:val="16"/>
                <w:szCs w:val="16"/>
                <w:lang w:val="pt-BR"/>
              </w:rPr>
              <w:t>▼</w:t>
            </w:r>
            <w:r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na seleção de painéis para alterar a ordem dos visuais e grupos</w:t>
            </w:r>
            <w:r w:rsidR="00450145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3128AEA4" w14:textId="14F8FA3D" w:rsidR="00D05769" w:rsidRPr="00450145" w:rsidRDefault="009F03C1" w:rsidP="00D05769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450145">
              <w:rPr>
                <w:rFonts w:eastAsia="Times New Roman" w:cstheme="minorHAnsi"/>
                <w:sz w:val="16"/>
                <w:szCs w:val="16"/>
                <w:lang w:val="pt-BR"/>
              </w:rPr>
              <w:t>Use</w:t>
            </w:r>
            <w:r w:rsidR="00FB6387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drillthrough 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e</w:t>
            </w:r>
            <w:r w:rsidR="00FB6387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páginas de </w:t>
            </w:r>
            <w:r w:rsidR="00FB6387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tooltip 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para adicionar contexto adicional</w:t>
            </w:r>
            <w:r w:rsidR="006C406F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. 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Oculte</w:t>
            </w:r>
            <w:r w:rsidR="006F5AB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6C406F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drillthrough 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e páginas</w:t>
            </w:r>
            <w:r w:rsidR="006C406F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tooltip 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do menu de navegação</w:t>
            </w:r>
            <w:r w:rsidR="00FB6387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. 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Adicione o bot</w:t>
            </w:r>
            <w:r w:rsidR="00450145">
              <w:rPr>
                <w:rFonts w:eastAsia="Times New Roman" w:cstheme="minorHAnsi"/>
                <w:sz w:val="16"/>
                <w:szCs w:val="16"/>
                <w:lang w:val="pt-BR"/>
              </w:rPr>
              <w:t>ão de voltar para uma melhor navegação</w:t>
            </w:r>
            <w:r w:rsidR="006C406F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. </w:t>
            </w:r>
          </w:p>
          <w:p w14:paraId="55B13632" w14:textId="02C07CFF" w:rsidR="00D766EE" w:rsidRPr="00450145" w:rsidRDefault="00D766EE" w:rsidP="00CB256B">
            <w:pPr>
              <w:pStyle w:val="ListParagraph"/>
              <w:numPr>
                <w:ilvl w:val="0"/>
                <w:numId w:val="16"/>
              </w:numPr>
              <w:spacing w:after="60"/>
              <w:ind w:left="714" w:hanging="357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450145">
              <w:rPr>
                <w:rFonts w:eastAsia="Times New Roman" w:cstheme="minorHAnsi"/>
                <w:sz w:val="16"/>
                <w:szCs w:val="16"/>
                <w:lang w:val="pt-BR"/>
              </w:rPr>
              <w:t>D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e</w:t>
            </w:r>
            <w:r w:rsidRPr="00450145">
              <w:rPr>
                <w:rFonts w:eastAsia="Times New Roman" w:cstheme="minorHAnsi"/>
                <w:sz w:val="16"/>
                <w:szCs w:val="16"/>
                <w:lang w:val="pt-BR"/>
              </w:rPr>
              <w:t>sab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i</w:t>
            </w:r>
            <w:r w:rsidRPr="00450145">
              <w:rPr>
                <w:rFonts w:eastAsia="Times New Roman" w:cstheme="minorHAnsi"/>
                <w:sz w:val="16"/>
                <w:szCs w:val="16"/>
                <w:lang w:val="pt-BR"/>
              </w:rPr>
              <w:t>l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it</w:t>
            </w:r>
            <w:r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e 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o cabeçalho do </w:t>
            </w:r>
            <w:r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visual 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para</w:t>
            </w:r>
            <w:r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um </w:t>
            </w:r>
            <w:r w:rsidR="00450145">
              <w:rPr>
                <w:rFonts w:eastAsia="Times New Roman" w:cstheme="minorHAnsi"/>
                <w:sz w:val="16"/>
                <w:szCs w:val="16"/>
                <w:lang w:val="pt-BR"/>
              </w:rPr>
              <w:t>layout</w:t>
            </w:r>
            <w:r w:rsidR="00450145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mais limpo e</w:t>
            </w:r>
            <w:r w:rsidR="00EF7308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faça </w:t>
            </w:r>
            <w:r w:rsidR="00EF7308" w:rsidRPr="00450145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drill up/down </w:t>
            </w:r>
            <w:r w:rsidR="00450145">
              <w:rPr>
                <w:rFonts w:eastAsia="Times New Roman" w:cstheme="minorHAnsi"/>
                <w:sz w:val="16"/>
                <w:szCs w:val="16"/>
                <w:lang w:val="pt-BR"/>
              </w:rPr>
              <w:t>usando o botão direto do mouse</w:t>
            </w:r>
            <w:r w:rsidR="00EF7308" w:rsidRPr="00450145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5EE634B5" w14:textId="3806E8A2" w:rsidR="00B00579" w:rsidRPr="0051427E" w:rsidRDefault="00F17BDA" w:rsidP="0009737F">
            <w:pPr>
              <w:pStyle w:val="ListParagraph"/>
              <w:numPr>
                <w:ilvl w:val="0"/>
                <w:numId w:val="16"/>
              </w:numPr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51427E">
              <w:rPr>
                <w:rFonts w:eastAsia="Times New Roman" w:cstheme="minorHAnsi"/>
                <w:sz w:val="16"/>
                <w:szCs w:val="16"/>
                <w:lang w:val="pt-BR"/>
              </w:rPr>
              <w:t>Use</w:t>
            </w:r>
            <w:r w:rsidR="0051427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a funcionalidade drag-and-drop do </w:t>
            </w:r>
            <w:r w:rsidRPr="0051427E">
              <w:rPr>
                <w:rFonts w:eastAsia="Times New Roman" w:cstheme="minorHAnsi"/>
                <w:sz w:val="16"/>
                <w:szCs w:val="16"/>
                <w:lang w:val="pt-BR"/>
              </w:rPr>
              <w:t>Canva</w:t>
            </w:r>
            <w:r w:rsidR="0051427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para </w:t>
            </w:r>
            <w:r w:rsidR="0051427E">
              <w:rPr>
                <w:rFonts w:eastAsia="Times New Roman" w:cstheme="minorHAnsi"/>
                <w:sz w:val="16"/>
                <w:szCs w:val="16"/>
                <w:lang w:val="pt-BR"/>
              </w:rPr>
              <w:t>criar</w:t>
            </w:r>
            <w:r w:rsidR="0051427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layouts</w:t>
            </w:r>
            <w:r w:rsidR="00011BB8"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AB7513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(https://www.canva.com/).</w:t>
            </w:r>
          </w:p>
          <w:p w14:paraId="26616404" w14:textId="7372949B" w:rsidR="007E1D72" w:rsidRPr="006F1E9B" w:rsidRDefault="0051427E" w:rsidP="00654222">
            <w:pPr>
              <w:spacing w:before="240" w:after="60"/>
              <w:ind w:left="357"/>
              <w:rPr>
                <w:rFonts w:eastAsia="Times New Roman" w:cstheme="minorHAnsi"/>
                <w:b/>
                <w:sz w:val="16"/>
                <w:szCs w:val="16"/>
              </w:rPr>
            </w:pPr>
            <w:proofErr w:type="spellStart"/>
            <w:r>
              <w:rPr>
                <w:rFonts w:eastAsia="Times New Roman" w:cstheme="minorHAnsi"/>
                <w:b/>
                <w:sz w:val="16"/>
                <w:szCs w:val="16"/>
              </w:rPr>
              <w:t>Gráficos</w:t>
            </w:r>
            <w:proofErr w:type="spellEnd"/>
            <w:r w:rsidR="007B63E0" w:rsidRPr="006F1E9B">
              <w:rPr>
                <w:rFonts w:eastAsia="Times New Roman" w:cstheme="minorHAnsi"/>
                <w:b/>
                <w:sz w:val="16"/>
                <w:szCs w:val="16"/>
              </w:rPr>
              <w:t xml:space="preserve"> &amp; </w:t>
            </w:r>
            <w:proofErr w:type="spellStart"/>
            <w:r w:rsidR="007B63E0" w:rsidRPr="006F1E9B">
              <w:rPr>
                <w:rFonts w:eastAsia="Times New Roman" w:cstheme="minorHAnsi"/>
                <w:b/>
                <w:sz w:val="16"/>
                <w:szCs w:val="16"/>
              </w:rPr>
              <w:t>Visua</w:t>
            </w:r>
            <w:r>
              <w:rPr>
                <w:rFonts w:eastAsia="Times New Roman" w:cstheme="minorHAnsi"/>
                <w:b/>
                <w:sz w:val="16"/>
                <w:szCs w:val="16"/>
              </w:rPr>
              <w:t>i</w:t>
            </w:r>
            <w:r w:rsidR="007B63E0" w:rsidRPr="006F1E9B">
              <w:rPr>
                <w:rFonts w:eastAsia="Times New Roman" w:cstheme="minorHAnsi"/>
                <w:b/>
                <w:sz w:val="16"/>
                <w:szCs w:val="16"/>
              </w:rPr>
              <w:t>s</w:t>
            </w:r>
            <w:proofErr w:type="spellEnd"/>
          </w:p>
          <w:p w14:paraId="2BC504F9" w14:textId="76BC1729" w:rsidR="00CC399D" w:rsidRPr="0051427E" w:rsidRDefault="00CB70C2" w:rsidP="0009737F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51427E">
              <w:rPr>
                <w:rFonts w:eastAsia="Times New Roman" w:cstheme="minorHAnsi"/>
                <w:sz w:val="16"/>
                <w:szCs w:val="16"/>
                <w:lang w:val="pt-BR"/>
              </w:rPr>
              <w:t>Pref</w:t>
            </w:r>
            <w:r w:rsidR="0051427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i</w:t>
            </w:r>
            <w:r w:rsidRPr="0051427E">
              <w:rPr>
                <w:rFonts w:eastAsia="Times New Roman" w:cstheme="minorHAnsi"/>
                <w:sz w:val="16"/>
                <w:szCs w:val="16"/>
                <w:lang w:val="pt-BR"/>
              </w:rPr>
              <w:t>r</w:t>
            </w:r>
            <w:r w:rsidR="0051427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a</w:t>
            </w:r>
            <w:r w:rsid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grá</w:t>
            </w:r>
            <w:r w:rsidR="0051427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ficos</w:t>
            </w:r>
            <w:r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51427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ao invés de</w:t>
            </w:r>
            <w:r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tabe</w:t>
            </w:r>
            <w:r w:rsidR="0051427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la</w:t>
            </w:r>
            <w:r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s </w:t>
            </w:r>
            <w:r w:rsidR="0051427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para um</w:t>
            </w:r>
            <w:r w:rsidR="009F03C1"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51427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melhor</w:t>
            </w:r>
            <w:r w:rsidR="009F03C1"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insight.</w:t>
            </w:r>
            <w:r w:rsidR="00CC399D"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51427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Quando usar</w:t>
            </w:r>
            <w:r w:rsidR="00C64189"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tab</w:t>
            </w:r>
            <w:r w:rsidR="0051427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e</w:t>
            </w:r>
            <w:r w:rsidR="00C64189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l</w:t>
            </w:r>
            <w:r w:rsidR="0051427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a</w:t>
            </w:r>
            <w:r w:rsidR="00C64189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s, apl</w:t>
            </w:r>
            <w:r w:rsidR="0051427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ique fo</w:t>
            </w:r>
            <w:r w:rsidR="0051427E">
              <w:rPr>
                <w:rFonts w:eastAsia="Times New Roman" w:cstheme="minorHAnsi"/>
                <w:sz w:val="16"/>
                <w:szCs w:val="16"/>
                <w:lang w:val="pt-BR"/>
              </w:rPr>
              <w:t>r</w:t>
            </w:r>
            <w:r w:rsidR="0051427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matação condicional</w:t>
            </w:r>
            <w:r w:rsidR="007464F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. </w:t>
            </w:r>
          </w:p>
          <w:p w14:paraId="64E5F1E3" w14:textId="3930884D" w:rsidR="009F1DCE" w:rsidRPr="0051427E" w:rsidRDefault="0051427E" w:rsidP="0009737F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51427E">
              <w:rPr>
                <w:rFonts w:eastAsia="Times New Roman" w:cstheme="minorHAnsi"/>
                <w:sz w:val="16"/>
                <w:szCs w:val="16"/>
                <w:lang w:val="pt-BR"/>
              </w:rPr>
              <w:t>Considere o uso de filtro de datas relativos</w:t>
            </w:r>
            <w:r w:rsidR="009F03C1"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, </w:t>
            </w:r>
            <w:r w:rsidRPr="0051427E">
              <w:rPr>
                <w:rFonts w:eastAsia="Times New Roman" w:cstheme="minorHAnsi"/>
                <w:sz w:val="16"/>
                <w:szCs w:val="16"/>
                <w:lang w:val="pt-BR"/>
              </w:rPr>
              <w:t>como</w:t>
            </w:r>
            <w:r w:rsidR="009F03C1"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“</w:t>
            </w:r>
            <w:r w:rsidR="000838F7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Last</w:t>
            </w:r>
            <w:r w:rsidR="009F03C1"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Month</w:t>
            </w:r>
            <w:r w:rsidR="0008178A">
              <w:rPr>
                <w:rFonts w:eastAsia="Times New Roman" w:cstheme="minorHAnsi"/>
                <w:sz w:val="16"/>
                <w:szCs w:val="16"/>
                <w:lang w:val="pt-BR"/>
              </w:rPr>
              <w:t>” ou</w:t>
            </w:r>
            <w:r w:rsidR="00452125"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9F03C1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“</w:t>
            </w:r>
            <w:r w:rsidR="00E06F3B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Rolling Year</w:t>
            </w:r>
            <w:r w:rsidR="009F03C1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”</w:t>
            </w:r>
            <w:r w:rsidR="000838F7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  <w:p w14:paraId="0C4E93F4" w14:textId="79376689" w:rsidR="0098641F" w:rsidRPr="006F1E9B" w:rsidRDefault="003F3CDC" w:rsidP="0009737F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</w:rPr>
            </w:pPr>
            <w:r w:rsidRPr="006F1E9B">
              <w:rPr>
                <w:rFonts w:cstheme="minorHAnsi"/>
                <w:b/>
                <w:noProof/>
                <w:szCs w:val="20"/>
                <w:lang w:val="pt-BR" w:eastAsia="pt-BR"/>
              </w:rPr>
              <mc:AlternateContent>
                <mc:Choice Requires="wps">
                  <w:drawing>
                    <wp:anchor distT="0" distB="0" distL="114300" distR="114300" simplePos="0" relativeHeight="251674639" behindDoc="0" locked="0" layoutInCell="1" allowOverlap="1" wp14:anchorId="75C91F31" wp14:editId="6CF6DA11">
                      <wp:simplePos x="0" y="0"/>
                      <wp:positionH relativeFrom="column">
                        <wp:posOffset>4601846</wp:posOffset>
                      </wp:positionH>
                      <wp:positionV relativeFrom="paragraph">
                        <wp:posOffset>96445</wp:posOffset>
                      </wp:positionV>
                      <wp:extent cx="251460" cy="151130"/>
                      <wp:effectExtent l="19050" t="19050" r="15240" b="20320"/>
                      <wp:wrapNone/>
                      <wp:docPr id="27" name="Rectangle: Rounded Corners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971257">
                                <a:off x="0" y="0"/>
                                <a:ext cx="251460" cy="15113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 w="9525" cap="flat" cmpd="sng" algn="ctr">
                                <a:noFill/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14:paraId="48822E38" w14:textId="77777777" w:rsidR="003F3CDC" w:rsidRPr="005F3529" w:rsidRDefault="003F3CDC" w:rsidP="003F3CDC">
                                  <w:pPr>
                                    <w:jc w:val="center"/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</w:pPr>
                                  <w:proofErr w:type="gramStart"/>
                                  <w:r w:rsidRPr="005F3529"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  <w:t>new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5C91F31" id="Rectangle: Rounded Corners 27" o:spid="_x0000_s1045" style="position:absolute;left:0;text-align:left;margin-left:362.35pt;margin-top:7.6pt;width:19.8pt;height:11.9pt;rotation:-686755fd;z-index:2516746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" fillcolor="#a5a5a5 [2092]" stroked="f">
                      <v:textbox inset="0,0,0,0">
                        <w:txbxContent>
                          <w:p w14:paraId="48822E38" w14:textId="77777777" w:rsidR="003F3CDC" w:rsidRPr="005F3529" w:rsidRDefault="003F3CDC" w:rsidP="003F3CDC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proofErr w:type="gramStart"/>
                            <w:r w:rsidRPr="005F3529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new</w:t>
                            </w:r>
                            <w:proofErr w:type="gramEnd"/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51427E" w:rsidRPr="0051427E">
              <w:rPr>
                <w:rFonts w:eastAsia="Times New Roman" w:cstheme="minorHAnsi"/>
                <w:sz w:val="16"/>
                <w:szCs w:val="16"/>
                <w:lang w:val="pt-BR"/>
              </w:rPr>
              <w:t>Precisa de um visual específico</w:t>
            </w:r>
            <w:r w:rsidR="00E60032" w:rsidRPr="0051427E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? </w:t>
            </w:r>
            <w:r w:rsidR="0051427E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Acesse</w:t>
            </w:r>
            <w:r w:rsidR="00A35874" w:rsidRPr="0078684C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https://charticulator.com</w:t>
            </w:r>
            <w:r w:rsidR="00CF6371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/</w:t>
            </w:r>
            <w:r w:rsidR="00A35874" w:rsidRPr="0078684C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78684C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e</w:t>
            </w:r>
            <w:r w:rsidR="00A35874" w:rsidRPr="0078684C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78684C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crie</w:t>
            </w:r>
            <w:r w:rsidR="00133414" w:rsidRPr="0078684C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78684C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seu visual sem precisar codificar</w:t>
            </w:r>
            <w:r w:rsidR="0098641F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  <w:r w:rsidRPr="0078684C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78684C">
              <w:rPr>
                <w:rFonts w:eastAsia="Times New Roman" w:cstheme="minorHAnsi"/>
                <w:sz w:val="16"/>
                <w:szCs w:val="16"/>
                <w:lang w:val="pt-BR"/>
              </w:rPr>
              <w:t>Gratuito</w:t>
            </w:r>
            <w:r w:rsidRPr="006F1E9B">
              <w:rPr>
                <w:rFonts w:eastAsia="Times New Roman" w:cstheme="minorHAnsi"/>
                <w:sz w:val="16"/>
                <w:szCs w:val="16"/>
              </w:rPr>
              <w:t xml:space="preserve"> </w:t>
            </w:r>
            <w:r w:rsidR="0078684C">
              <w:rPr>
                <w:rFonts w:eastAsia="Times New Roman" w:cstheme="minorHAnsi"/>
                <w:sz w:val="16"/>
                <w:szCs w:val="16"/>
              </w:rPr>
              <w:t>e</w:t>
            </w:r>
            <w:r w:rsidRPr="006F1E9B">
              <w:rPr>
                <w:rFonts w:eastAsia="Times New Roman" w:cstheme="minorHAnsi"/>
                <w:sz w:val="16"/>
                <w:szCs w:val="16"/>
              </w:rPr>
              <w:t xml:space="preserve"> Open Source </w:t>
            </w:r>
            <w:r w:rsidR="0078684C">
              <w:rPr>
                <w:rFonts w:eastAsia="Times New Roman" w:cstheme="minorHAnsi"/>
                <w:sz w:val="16"/>
                <w:szCs w:val="16"/>
              </w:rPr>
              <w:t xml:space="preserve">da </w:t>
            </w:r>
            <w:r w:rsidRPr="006F1E9B">
              <w:rPr>
                <w:rFonts w:eastAsia="Times New Roman" w:cstheme="minorHAnsi"/>
                <w:sz w:val="16"/>
                <w:szCs w:val="16"/>
              </w:rPr>
              <w:t>Microsoft Research.</w:t>
            </w:r>
          </w:p>
          <w:p w14:paraId="408E321A" w14:textId="1C0BC0CC" w:rsidR="002C134D" w:rsidRPr="0078684C" w:rsidRDefault="0078684C" w:rsidP="0009737F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78684C">
              <w:rPr>
                <w:rFonts w:eastAsia="Times New Roman" w:cstheme="minorHAnsi"/>
                <w:sz w:val="16"/>
                <w:szCs w:val="16"/>
                <w:lang w:val="pt-BR"/>
              </w:rPr>
              <w:t>Quando usar visuais customizados</w:t>
            </w:r>
            <w:r w:rsidR="009F03C1" w:rsidRPr="0078684C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, </w:t>
            </w:r>
            <w:r w:rsidRPr="0078684C">
              <w:rPr>
                <w:rFonts w:eastAsia="Times New Roman" w:cstheme="minorHAnsi"/>
                <w:sz w:val="16"/>
                <w:szCs w:val="16"/>
                <w:lang w:val="pt-BR"/>
              </w:rPr>
              <w:t>teste o impacto da performance em seu relat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ório</w:t>
            </w:r>
            <w:r w:rsidR="00E7519B" w:rsidRPr="0078684C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. </w:t>
            </w:r>
            <w:r w:rsidRPr="0078684C">
              <w:rPr>
                <w:rFonts w:eastAsia="Times New Roman" w:cstheme="minorHAnsi"/>
                <w:sz w:val="16"/>
                <w:szCs w:val="16"/>
                <w:lang w:val="pt-BR"/>
              </w:rPr>
              <w:t>Verifi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 xml:space="preserve">que </w:t>
            </w:r>
            <w:r w:rsidRPr="0078684C">
              <w:rPr>
                <w:rFonts w:eastAsia="Times New Roman" w:cstheme="minorHAnsi"/>
                <w:sz w:val="16"/>
                <w:szCs w:val="16"/>
                <w:lang w:val="pt-BR"/>
              </w:rPr>
              <w:t>quando foi a última atualização do desenvolvedor</w:t>
            </w:r>
            <w:r w:rsidR="009F03C1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  <w:r w:rsidR="00175346" w:rsidRPr="0078684C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78684C">
              <w:rPr>
                <w:rFonts w:eastAsia="Times New Roman" w:cstheme="minorHAnsi"/>
                <w:sz w:val="16"/>
                <w:szCs w:val="16"/>
                <w:lang w:val="pt-BR"/>
              </w:rPr>
              <w:t>C</w:t>
            </w:r>
            <w:r w:rsidR="00175346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onsider</w:t>
            </w:r>
            <w:r w:rsidRPr="0078684C">
              <w:rPr>
                <w:rFonts w:eastAsia="Times New Roman" w:cstheme="minorHAnsi"/>
                <w:sz w:val="16"/>
                <w:szCs w:val="16"/>
                <w:lang w:val="pt-BR"/>
              </w:rPr>
              <w:t>e fortemente utiliz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a</w:t>
            </w:r>
            <w:r w:rsidRPr="0078684C">
              <w:rPr>
                <w:rFonts w:eastAsia="Times New Roman" w:cstheme="minorHAnsi"/>
                <w:sz w:val="16"/>
                <w:szCs w:val="16"/>
                <w:lang w:val="pt-BR"/>
              </w:rPr>
              <w:t>r apenas visuais certificados.</w:t>
            </w:r>
          </w:p>
          <w:p w14:paraId="15679ACB" w14:textId="120C1A5A" w:rsidR="009002C7" w:rsidRPr="0078684C" w:rsidRDefault="0078684C" w:rsidP="0078684C">
            <w:pPr>
              <w:pStyle w:val="ListParagraph"/>
              <w:numPr>
                <w:ilvl w:val="0"/>
                <w:numId w:val="16"/>
              </w:numPr>
              <w:spacing w:after="60"/>
              <w:contextualSpacing w:val="0"/>
              <w:rPr>
                <w:rFonts w:eastAsia="Times New Roman" w:cstheme="minorHAnsi"/>
                <w:sz w:val="16"/>
                <w:szCs w:val="16"/>
                <w:lang w:val="pt-BR"/>
              </w:rPr>
            </w:pPr>
            <w:r w:rsidRPr="0078684C">
              <w:rPr>
                <w:rFonts w:eastAsia="Times New Roman" w:cstheme="minorHAnsi"/>
                <w:sz w:val="16"/>
                <w:szCs w:val="16"/>
                <w:lang w:val="pt-BR"/>
              </w:rPr>
              <w:t>Analise e melhore</w:t>
            </w:r>
            <w:r w:rsidR="00E7519B" w:rsidRPr="0078684C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Pr="0078684C">
              <w:rPr>
                <w:rFonts w:eastAsia="Times New Roman" w:cstheme="minorHAnsi"/>
                <w:sz w:val="16"/>
                <w:szCs w:val="16"/>
                <w:lang w:val="pt-BR"/>
              </w:rPr>
              <w:t>as interações dos visuais</w:t>
            </w:r>
            <w:r w:rsidR="000B0606" w:rsidRPr="0078684C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. </w:t>
            </w:r>
            <w:r w:rsidR="00E7519B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Pref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i</w:t>
            </w:r>
            <w:r w:rsidR="00E7519B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r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a</w:t>
            </w:r>
            <w:r w:rsidR="00E7519B" w:rsidRPr="0078684C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 w:rsidR="002C134D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cross</w:t>
            </w:r>
            <w:r w:rsidR="00914793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-</w:t>
            </w:r>
            <w:r w:rsidR="002C134D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filter</w:t>
            </w:r>
            <w:r w:rsidR="00315797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ing</w:t>
            </w:r>
            <w:r w:rsidR="002C134D" w:rsidRPr="0078684C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eastAsia="Times New Roman" w:cstheme="minorHAnsi"/>
                <w:sz w:val="16"/>
                <w:szCs w:val="16"/>
                <w:lang w:val="pt-BR"/>
              </w:rPr>
              <w:t>ao invés de</w:t>
            </w:r>
            <w:r w:rsidR="002C134D" w:rsidRPr="0078684C">
              <w:rPr>
                <w:rFonts w:eastAsia="Times New Roman" w:cstheme="minorHAnsi"/>
                <w:sz w:val="16"/>
                <w:szCs w:val="16"/>
                <w:lang w:val="pt-BR"/>
              </w:rPr>
              <w:t xml:space="preserve"> cross</w:t>
            </w:r>
            <w:r w:rsidR="00914793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-</w:t>
            </w:r>
            <w:r w:rsidR="002C134D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highlighting</w:t>
            </w:r>
            <w:r w:rsidR="00552106" w:rsidRPr="0078684C">
              <w:rPr>
                <w:rFonts w:eastAsia="Times New Roman" w:cstheme="minorHAnsi"/>
                <w:sz w:val="16"/>
                <w:szCs w:val="16"/>
                <w:lang w:val="pt-BR"/>
              </w:rPr>
              <w:t>.</w:t>
            </w:r>
          </w:p>
        </w:tc>
      </w:tr>
      <w:tr w:rsidR="008D31B9" w:rsidRPr="006F1E9B" w14:paraId="257A10CE" w14:textId="77777777" w:rsidTr="007B0B71">
        <w:trPr>
          <w:trHeight w:val="268"/>
        </w:trPr>
        <w:tc>
          <w:tcPr>
            <w:tcW w:w="7654" w:type="dxa"/>
          </w:tcPr>
          <w:p w14:paraId="249FE753" w14:textId="275925FC" w:rsidR="008D31B9" w:rsidRPr="006F1E9B" w:rsidRDefault="006E5BE2" w:rsidP="00CB256B">
            <w:pPr>
              <w:rPr>
                <w:rFonts w:eastAsia="Times New Roman" w:cstheme="minorHAnsi"/>
                <w:b/>
              </w:rPr>
            </w:pPr>
            <w:r w:rsidRPr="0078684C">
              <w:rPr>
                <w:rFonts w:cstheme="minorHAnsi"/>
                <w:b/>
                <w:lang w:val="pt-BR"/>
              </w:rPr>
              <w:t>Referê</w:t>
            </w:r>
            <w:proofErr w:type="spellStart"/>
            <w:r>
              <w:rPr>
                <w:rFonts w:cstheme="minorHAnsi"/>
                <w:b/>
              </w:rPr>
              <w:t>ncias</w:t>
            </w:r>
            <w:proofErr w:type="spellEnd"/>
          </w:p>
        </w:tc>
      </w:tr>
      <w:tr w:rsidR="000B2BD3" w:rsidRPr="006F1E9B" w14:paraId="79F9C738" w14:textId="77777777" w:rsidTr="007B0B71">
        <w:trPr>
          <w:trHeight w:val="970"/>
        </w:trPr>
        <w:tc>
          <w:tcPr>
            <w:tcW w:w="7654" w:type="dxa"/>
          </w:tcPr>
          <w:p w14:paraId="18E453B0" w14:textId="04035C33" w:rsidR="00967975" w:rsidRPr="006F1E9B" w:rsidRDefault="00967975" w:rsidP="004B73CD">
            <w:pPr>
              <w:pStyle w:val="ListParagraph"/>
              <w:numPr>
                <w:ilvl w:val="0"/>
                <w:numId w:val="13"/>
              </w:numPr>
              <w:spacing w:after="60"/>
              <w:ind w:left="714" w:hanging="357"/>
              <w:contextualSpacing w:val="0"/>
              <w:rPr>
                <w:rFonts w:cstheme="minorHAnsi"/>
                <w:color w:val="000000" w:themeColor="text1"/>
                <w:sz w:val="16"/>
                <w:szCs w:val="16"/>
                <w:lang w:val="pt-BR"/>
              </w:rPr>
            </w:pPr>
            <w:r w:rsidRPr="006F1E9B">
              <w:rPr>
                <w:rFonts w:cstheme="minorHAnsi"/>
                <w:color w:val="000000" w:themeColor="text1"/>
                <w:sz w:val="16"/>
                <w:szCs w:val="16"/>
                <w:lang w:val="pt-BR"/>
              </w:rPr>
              <w:t>OK VIZ Visual</w:t>
            </w:r>
            <w:r w:rsidR="001459FB" w:rsidRPr="006F1E9B">
              <w:rPr>
                <w:rFonts w:cstheme="minorHAnsi"/>
                <w:color w:val="000000" w:themeColor="text1"/>
                <w:sz w:val="16"/>
                <w:szCs w:val="16"/>
                <w:lang w:val="pt-BR"/>
              </w:rPr>
              <w:t>: https://sqlbi.com/ref/power-bi-visuals-reference</w:t>
            </w:r>
            <w:r w:rsidR="00844E60" w:rsidRPr="006F1E9B">
              <w:rPr>
                <w:rFonts w:cstheme="minorHAnsi"/>
                <w:color w:val="000000" w:themeColor="text1"/>
                <w:sz w:val="16"/>
                <w:szCs w:val="16"/>
                <w:lang w:val="pt-BR"/>
              </w:rPr>
              <w:t>.</w:t>
            </w:r>
          </w:p>
          <w:p w14:paraId="66EBAA86" w14:textId="77B4C126" w:rsidR="00D05769" w:rsidRPr="006F1E9B" w:rsidRDefault="00B23555" w:rsidP="0095577E">
            <w:pPr>
              <w:pStyle w:val="ListParagraph"/>
              <w:numPr>
                <w:ilvl w:val="0"/>
                <w:numId w:val="13"/>
              </w:numPr>
              <w:spacing w:after="60"/>
              <w:ind w:left="714" w:hanging="357"/>
              <w:contextualSpacing w:val="0"/>
              <w:rPr>
                <w:rFonts w:cstheme="minorHAnsi"/>
                <w:sz w:val="16"/>
                <w:szCs w:val="16"/>
              </w:rPr>
            </w:pPr>
            <w:r w:rsidRPr="006F1E9B">
              <w:rPr>
                <w:rFonts w:cstheme="minorHAnsi"/>
                <w:color w:val="000000" w:themeColor="text1"/>
                <w:sz w:val="16"/>
                <w:szCs w:val="16"/>
              </w:rPr>
              <w:t xml:space="preserve">SQL Jason </w:t>
            </w:r>
            <w:r w:rsidR="003452CC" w:rsidRPr="006F1E9B">
              <w:rPr>
                <w:rFonts w:cstheme="minorHAnsi"/>
                <w:color w:val="000000" w:themeColor="text1"/>
                <w:sz w:val="16"/>
                <w:szCs w:val="16"/>
              </w:rPr>
              <w:t>Financial Times Visual Vocabulary: http</w:t>
            </w:r>
            <w:r w:rsidR="00D93EAE" w:rsidRPr="006F1E9B">
              <w:rPr>
                <w:rFonts w:cstheme="minorHAnsi"/>
                <w:color w:val="000000" w:themeColor="text1"/>
                <w:sz w:val="16"/>
                <w:szCs w:val="16"/>
              </w:rPr>
              <w:t>s</w:t>
            </w:r>
            <w:r w:rsidR="003452CC" w:rsidRPr="006F1E9B">
              <w:rPr>
                <w:rFonts w:cstheme="minorHAnsi"/>
                <w:color w:val="000000" w:themeColor="text1"/>
                <w:sz w:val="16"/>
                <w:szCs w:val="16"/>
              </w:rPr>
              <w:t>://bit.ly/SQLJasonVisualVocabulary.</w:t>
            </w:r>
          </w:p>
        </w:tc>
      </w:tr>
    </w:tbl>
    <w:p w14:paraId="2FF234A1" w14:textId="1E6942C2" w:rsidR="00BA6A9B" w:rsidRPr="007971D2" w:rsidRDefault="008A5F49">
      <w:pPr>
        <w:rPr>
          <w:rFonts w:cstheme="minorHAnsi"/>
        </w:rPr>
      </w:pPr>
      <w:r w:rsidRPr="007971D2">
        <w:rPr>
          <w:rFonts w:cstheme="minorHAnsi"/>
          <w:noProof/>
          <w:lang w:val="pt-BR" w:eastAsia="pt-BR"/>
        </w:rPr>
        <w:drawing>
          <wp:anchor distT="0" distB="0" distL="114300" distR="114300" simplePos="0" relativeHeight="251658250" behindDoc="0" locked="0" layoutInCell="1" allowOverlap="1" wp14:anchorId="34571820" wp14:editId="3A90A396">
            <wp:simplePos x="0" y="0"/>
            <wp:positionH relativeFrom="page">
              <wp:posOffset>9389745</wp:posOffset>
            </wp:positionH>
            <wp:positionV relativeFrom="page">
              <wp:posOffset>7091045</wp:posOffset>
            </wp:positionV>
            <wp:extent cx="867410" cy="143510"/>
            <wp:effectExtent l="0" t="0" r="8890" b="8890"/>
            <wp:wrapNone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74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971D2">
        <w:rPr>
          <w:rFonts w:cstheme="minorHAnsi"/>
          <w:noProof/>
          <w:lang w:val="pt-BR" w:eastAsia="pt-BR"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3937E65C" wp14:editId="45194CD4">
                <wp:simplePos x="0" y="0"/>
                <wp:positionH relativeFrom="page">
                  <wp:posOffset>332740</wp:posOffset>
                </wp:positionH>
                <wp:positionV relativeFrom="page">
                  <wp:posOffset>6952615</wp:posOffset>
                </wp:positionV>
                <wp:extent cx="4067810" cy="507365"/>
                <wp:effectExtent l="0" t="0" r="0" b="0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7810" cy="5073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0AF75F" w14:textId="77777777" w:rsidR="00A16196" w:rsidRPr="006F1E9B" w:rsidRDefault="00A16196" w:rsidP="00A16196">
                            <w:pPr>
                              <w:rPr>
                                <w:rFonts w:cstheme="minorHAnsi"/>
                                <w:b/>
                                <w:color w:val="3B3838" w:themeColor="background2" w:themeShade="40"/>
                                <w:sz w:val="40"/>
                                <w:szCs w:val="40"/>
                              </w:rPr>
                            </w:pPr>
                            <w:r w:rsidRPr="006F1E9B">
                              <w:rPr>
                                <w:rFonts w:cstheme="minorHAnsi"/>
                                <w:b/>
                                <w:color w:val="403C35"/>
                                <w:sz w:val="40"/>
                                <w:szCs w:val="40"/>
                              </w:rPr>
                              <w:t xml:space="preserve">I’VE GOT THE POWER </w:t>
                            </w:r>
                            <w:r w:rsidRPr="006F1E9B">
                              <w:rPr>
                                <w:rFonts w:cstheme="minorHAnsi"/>
                                <w:b/>
                                <w:color w:val="FFD200"/>
                                <w:sz w:val="40"/>
                                <w:szCs w:val="40"/>
                              </w:rPr>
                              <w:t>B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7E65C" id="_x0000_s1046" type="#_x0000_t202" style="position:absolute;margin-left:26.2pt;margin-top:547.45pt;width:320.3pt;height:39.95pt;z-index:251658247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" filled="f" stroked="f">
                <v:textbox>
                  <w:txbxContent>
                    <w:p w14:paraId="1F0AF75F" w14:textId="77777777" w:rsidR="00A16196" w:rsidRPr="006F1E9B" w:rsidRDefault="00A16196" w:rsidP="00A16196">
                      <w:pPr>
                        <w:rPr>
                          <w:rFonts w:cstheme="minorHAnsi"/>
                          <w:b/>
                          <w:color w:val="3B3838" w:themeColor="background2" w:themeShade="40"/>
                          <w:sz w:val="40"/>
                          <w:szCs w:val="40"/>
                        </w:rPr>
                      </w:pPr>
                      <w:r w:rsidRPr="006F1E9B">
                        <w:rPr>
                          <w:rFonts w:cstheme="minorHAnsi"/>
                          <w:b/>
                          <w:color w:val="403C35"/>
                          <w:sz w:val="40"/>
                          <w:szCs w:val="40"/>
                        </w:rPr>
                        <w:t xml:space="preserve">I’VE GOT THE POWER </w:t>
                      </w:r>
                      <w:r w:rsidRPr="006F1E9B">
                        <w:rPr>
                          <w:rFonts w:cstheme="minorHAnsi"/>
                          <w:b/>
                          <w:color w:val="FFD200"/>
                          <w:sz w:val="40"/>
                          <w:szCs w:val="40"/>
                        </w:rPr>
                        <w:t>B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11BB8" w:rsidRPr="007971D2">
        <w:rPr>
          <w:rFonts w:cstheme="minorHAnsi"/>
          <w:b/>
          <w:noProof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93071" behindDoc="0" locked="0" layoutInCell="1" allowOverlap="1" wp14:anchorId="509B59E8" wp14:editId="1F7E984D">
                <wp:simplePos x="0" y="0"/>
                <wp:positionH relativeFrom="column">
                  <wp:posOffset>-519431</wp:posOffset>
                </wp:positionH>
                <wp:positionV relativeFrom="paragraph">
                  <wp:posOffset>3721735</wp:posOffset>
                </wp:positionV>
                <wp:extent cx="251460" cy="151130"/>
                <wp:effectExtent l="19050" t="19050" r="15240" b="20320"/>
                <wp:wrapNone/>
                <wp:docPr id="200" name="Rectangle: Rounded Corners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971257">
                          <a:off x="0" y="0"/>
                          <a:ext cx="251460" cy="15113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txbx>
                        <w:txbxContent>
                          <w:p w14:paraId="2802CE0E" w14:textId="77777777" w:rsidR="00011BB8" w:rsidRPr="005F3529" w:rsidRDefault="00011BB8" w:rsidP="00011BB8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proofErr w:type="gramStart"/>
                            <w:r w:rsidRPr="005F3529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new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9B59E8" id="Rectangle: Rounded Corners 200" o:spid="_x0000_s1047" style="position:absolute;margin-left:-40.9pt;margin-top:293.05pt;width:19.8pt;height:11.9pt;rotation:-686755fd;z-index:2516930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" fillcolor="#a5a5a5 [2092]" stroked="f">
                <v:textbox inset="0,0,0,0">
                  <w:txbxContent>
                    <w:p w14:paraId="2802CE0E" w14:textId="77777777" w:rsidR="00011BB8" w:rsidRPr="005F3529" w:rsidRDefault="00011BB8" w:rsidP="00011BB8">
                      <w:pPr>
                        <w:jc w:val="center"/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14"/>
                          <w:lang w:val="nl-NL"/>
                        </w:rPr>
                      </w:pPr>
                      <w:proofErr w:type="gramStart"/>
                      <w:r w:rsidRPr="005F3529"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14"/>
                          <w:lang w:val="nl-NL"/>
                        </w:rPr>
                        <w:t>new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 w:rsidR="00FC1B63" w:rsidRPr="007971D2">
        <w:rPr>
          <w:rFonts w:cstheme="minorHAnsi"/>
          <w:b/>
          <w:noProof/>
          <w:szCs w:val="20"/>
          <w:lang w:val="pt-BR" w:eastAsia="pt-BR"/>
        </w:rPr>
        <mc:AlternateContent>
          <mc:Choice Requires="wps">
            <w:drawing>
              <wp:anchor distT="0" distB="0" distL="114300" distR="114300" simplePos="0" relativeHeight="251691023" behindDoc="0" locked="0" layoutInCell="1" allowOverlap="1" wp14:anchorId="18A08210" wp14:editId="7BD59ADA">
                <wp:simplePos x="0" y="0"/>
                <wp:positionH relativeFrom="column">
                  <wp:posOffset>4623017</wp:posOffset>
                </wp:positionH>
                <wp:positionV relativeFrom="paragraph">
                  <wp:posOffset>519430</wp:posOffset>
                </wp:positionV>
                <wp:extent cx="251460" cy="151130"/>
                <wp:effectExtent l="19050" t="19050" r="15240" b="20320"/>
                <wp:wrapNone/>
                <wp:docPr id="198" name="Rectangle: Rounded Corners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971257">
                          <a:off x="0" y="0"/>
                          <a:ext cx="251460" cy="15113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txbx>
                        <w:txbxContent>
                          <w:p w14:paraId="5616E217" w14:textId="77777777" w:rsidR="00FC1B63" w:rsidRPr="005F3529" w:rsidRDefault="00FC1B63" w:rsidP="00FC1B63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proofErr w:type="gramStart"/>
                            <w:r w:rsidRPr="005F3529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new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8A08210" id="Rectangle: Rounded Corners 198" o:spid="_x0000_s1048" style="position:absolute;margin-left:364pt;margin-top:40.9pt;width:19.8pt;height:11.9pt;rotation:-686755fd;z-index:2516910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" fillcolor="#a5a5a5 [2092]" stroked="f">
                <v:textbox inset="0,0,0,0">
                  <w:txbxContent>
                    <w:p w14:paraId="5616E217" w14:textId="77777777" w:rsidR="00FC1B63" w:rsidRPr="005F3529" w:rsidRDefault="00FC1B63" w:rsidP="00FC1B63">
                      <w:pPr>
                        <w:jc w:val="center"/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14"/>
                          <w:lang w:val="nl-NL"/>
                        </w:rPr>
                      </w:pPr>
                      <w:proofErr w:type="gramStart"/>
                      <w:r w:rsidRPr="005F3529">
                        <w:rPr>
                          <w:rFonts w:ascii="Arial Rounded MT Bold" w:hAnsi="Arial Rounded MT Bold"/>
                          <w:b/>
                          <w:color w:val="FFFFFF" w:themeColor="background1"/>
                          <w:sz w:val="14"/>
                          <w:lang w:val="nl-NL"/>
                        </w:rPr>
                        <w:t>new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  <w:r w:rsidR="00604B6A" w:rsidRPr="007971D2">
        <w:rPr>
          <w:rFonts w:cstheme="minorHAnsi"/>
          <w:b/>
          <w:noProof/>
          <w:sz w:val="20"/>
          <w:szCs w:val="20"/>
          <w:lang w:val="pt-BR" w:eastAsia="pt-BR"/>
        </w:rPr>
        <mc:AlternateContent>
          <mc:Choice Requires="wpg">
            <w:drawing>
              <wp:anchor distT="0" distB="0" distL="114300" distR="114300" simplePos="0" relativeHeight="251658249" behindDoc="0" locked="0" layoutInCell="1" allowOverlap="1" wp14:anchorId="6D0F5062" wp14:editId="5F8FABFF">
                <wp:simplePos x="0" y="0"/>
                <wp:positionH relativeFrom="column">
                  <wp:posOffset>-134620</wp:posOffset>
                </wp:positionH>
                <wp:positionV relativeFrom="paragraph">
                  <wp:posOffset>5635625</wp:posOffset>
                </wp:positionV>
                <wp:extent cx="4888230" cy="704850"/>
                <wp:effectExtent l="0" t="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88230" cy="704850"/>
                          <a:chOff x="0" y="-31750"/>
                          <a:chExt cx="4888230" cy="704850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95500" y="76200"/>
                            <a:ext cx="467995" cy="467995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/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76200"/>
                            <a:ext cx="467995" cy="467995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/>
                        </pic:spPr>
                      </pic:pic>
                      <wps:wsp>
                        <wps:cNvPr id="15" name="Text Box 15"/>
                        <wps:cNvSpPr txBox="1"/>
                        <wps:spPr>
                          <a:xfrm>
                            <a:off x="476250" y="-31750"/>
                            <a:ext cx="1670050" cy="6534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5185456" w14:textId="0835DFAF" w:rsidR="00A77369" w:rsidRPr="006F1E9B" w:rsidRDefault="006967B2" w:rsidP="00175D27">
                              <w:pPr>
                                <w:rPr>
                                  <w:rFonts w:cstheme="minorHAnsi"/>
                                  <w:sz w:val="16"/>
                                </w:rPr>
                              </w:pPr>
                              <w:r w:rsidRPr="006F1E9B">
                                <w:rPr>
                                  <w:rFonts w:cstheme="minorHAnsi"/>
                                  <w:b/>
                                  <w:sz w:val="16"/>
                                </w:rPr>
                                <w:t>Dave Ruijter</w:t>
                              </w:r>
                              <w:r w:rsidR="00175D27" w:rsidRPr="006F1E9B">
                                <w:rPr>
                                  <w:rFonts w:cstheme="minorHAnsi"/>
                                  <w:sz w:val="16"/>
                                </w:rPr>
                                <w:br/>
                                <w:t>linkedin.com/in/</w:t>
                              </w:r>
                              <w:proofErr w:type="spellStart"/>
                              <w:r w:rsidR="00175D27" w:rsidRPr="006F1E9B">
                                <w:rPr>
                                  <w:rFonts w:cstheme="minorHAnsi"/>
                                  <w:sz w:val="16"/>
                                </w:rPr>
                                <w:t>daveruijter</w:t>
                              </w:r>
                              <w:proofErr w:type="spellEnd"/>
                              <w:r w:rsidR="00D1475F" w:rsidRPr="006F1E9B">
                                <w:rPr>
                                  <w:rFonts w:cstheme="minorHAnsi"/>
                                  <w:sz w:val="16"/>
                                </w:rPr>
                                <w:br/>
                                <w:t>twitter.com/</w:t>
                              </w:r>
                              <w:proofErr w:type="spellStart"/>
                              <w:r w:rsidR="00D1475F" w:rsidRPr="006F1E9B">
                                <w:rPr>
                                  <w:rFonts w:cstheme="minorHAnsi"/>
                                  <w:sz w:val="16"/>
                                </w:rPr>
                                <w:t>daveruijter</w:t>
                              </w:r>
                              <w:proofErr w:type="spellEnd"/>
                              <w:r w:rsidR="002E56E2" w:rsidRPr="006F1E9B">
                                <w:rPr>
                                  <w:rFonts w:cstheme="minorHAnsi"/>
                                  <w:sz w:val="16"/>
                                </w:rPr>
                                <w:br/>
                                <w:t>https://moderndata.ai/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2571750" y="-31750"/>
                            <a:ext cx="2316480" cy="7048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92C65DD" w14:textId="1B1B0B6D" w:rsidR="00981FAE" w:rsidRPr="006F1E9B" w:rsidRDefault="000F748A" w:rsidP="00FE01DE">
                              <w:pPr>
                                <w:rPr>
                                  <w:rFonts w:cstheme="minorHAnsi"/>
                                  <w:sz w:val="16"/>
                                </w:rPr>
                              </w:pPr>
                              <w:r w:rsidRPr="006F1E9B">
                                <w:rPr>
                                  <w:rFonts w:cstheme="minorHAnsi"/>
                                  <w:b/>
                                  <w:sz w:val="16"/>
                                </w:rPr>
                                <w:t>Marc Lelijveld</w:t>
                              </w:r>
                              <w:r w:rsidR="00FE01DE" w:rsidRPr="006F1E9B">
                                <w:rPr>
                                  <w:rFonts w:cstheme="minorHAnsi"/>
                                  <w:sz w:val="16"/>
                                </w:rPr>
                                <w:br/>
                                <w:t>linkedin.com/in/</w:t>
                              </w:r>
                              <w:proofErr w:type="spellStart"/>
                              <w:r w:rsidRPr="006F1E9B">
                                <w:rPr>
                                  <w:rFonts w:cstheme="minorHAnsi"/>
                                  <w:sz w:val="16"/>
                                </w:rPr>
                                <w:t>marclelijveld</w:t>
                              </w:r>
                              <w:proofErr w:type="spellEnd"/>
                              <w:r w:rsidR="00D1475F" w:rsidRPr="006F1E9B">
                                <w:rPr>
                                  <w:rFonts w:cstheme="minorHAnsi"/>
                                  <w:sz w:val="16"/>
                                </w:rPr>
                                <w:br/>
                                <w:t>twitter.com/</w:t>
                              </w:r>
                              <w:proofErr w:type="spellStart"/>
                              <w:r w:rsidR="00CF07C0" w:rsidRPr="006F1E9B">
                                <w:rPr>
                                  <w:rFonts w:cstheme="minorHAnsi"/>
                                  <w:sz w:val="16"/>
                                </w:rPr>
                                <w:t>marclelijveld</w:t>
                              </w:r>
                              <w:proofErr w:type="spellEnd"/>
                              <w:r w:rsidR="002E56E2" w:rsidRPr="006F1E9B">
                                <w:rPr>
                                  <w:rFonts w:cstheme="minorHAnsi"/>
                                  <w:sz w:val="16"/>
                                </w:rPr>
                                <w:br/>
                                <w:t>https://data-marc.com/</w:t>
                              </w:r>
                            </w:p>
                            <w:p w14:paraId="59B019C0" w14:textId="77777777" w:rsidR="002E56E2" w:rsidRPr="006F1E9B" w:rsidRDefault="002E56E2" w:rsidP="00FE01DE">
                              <w:pPr>
                                <w:rPr>
                                  <w:rFonts w:cstheme="minorHAnsi"/>
                                  <w:sz w:val="1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0F5062" id="Group 17" o:spid="_x0000_s1049" style="position:absolute;margin-left:-10.6pt;margin-top:443.75pt;width:384.9pt;height:55.5pt;z-index:251658249;mso-width-relative:margin;mso-height-relative:margin" coordorigin=",-317" coordsize="48882,704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">
                <v:shape id="Picture 11" o:spid="_x0000_s1050" type="#_x0000_t75" style="position:absolute;left:20955;top:762;width:4679;height:46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" adj="1856" filled="t" fillcolor="#ededed">
                  <v:imagedata r:id="rId23" o:title=""/>
                </v:shape>
                <v:shape id="Picture 5" o:spid="_x0000_s1051" type="#_x0000_t75" style="position:absolute;top:762;width:4679;height:46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" adj="1856" filled="t" fillcolor="#ededed">
                  <v:imagedata r:id="rId24" o:title=""/>
                </v:shape>
                <v:shape id="Text Box 15" o:spid="_x0000_s1052" type="#_x0000_t202" style="position:absolute;left:4762;top:-317;width:16701;height:65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<v:textbox>
                    <w:txbxContent>
                      <w:p w14:paraId="35185456" w14:textId="0835DFAF" w:rsidR="00A77369" w:rsidRPr="006F1E9B" w:rsidRDefault="006967B2" w:rsidP="00175D27">
                        <w:pPr>
                          <w:rPr>
                            <w:rFonts w:cstheme="minorHAnsi"/>
                            <w:sz w:val="16"/>
                          </w:rPr>
                        </w:pPr>
                        <w:r w:rsidRPr="006F1E9B">
                          <w:rPr>
                            <w:rFonts w:cstheme="minorHAnsi"/>
                            <w:b/>
                            <w:sz w:val="16"/>
                          </w:rPr>
                          <w:t>Dave Ruijter</w:t>
                        </w:r>
                        <w:r w:rsidR="00175D27" w:rsidRPr="006F1E9B">
                          <w:rPr>
                            <w:rFonts w:cstheme="minorHAnsi"/>
                            <w:sz w:val="16"/>
                          </w:rPr>
                          <w:br/>
                          <w:t>linkedin.com/in/</w:t>
                        </w:r>
                        <w:proofErr w:type="spellStart"/>
                        <w:r w:rsidR="00175D27" w:rsidRPr="006F1E9B">
                          <w:rPr>
                            <w:rFonts w:cstheme="minorHAnsi"/>
                            <w:sz w:val="16"/>
                          </w:rPr>
                          <w:t>daveruijter</w:t>
                        </w:r>
                        <w:proofErr w:type="spellEnd"/>
                        <w:r w:rsidR="00D1475F" w:rsidRPr="006F1E9B">
                          <w:rPr>
                            <w:rFonts w:cstheme="minorHAnsi"/>
                            <w:sz w:val="16"/>
                          </w:rPr>
                          <w:br/>
                          <w:t>twitter.com/</w:t>
                        </w:r>
                        <w:proofErr w:type="spellStart"/>
                        <w:r w:rsidR="00D1475F" w:rsidRPr="006F1E9B">
                          <w:rPr>
                            <w:rFonts w:cstheme="minorHAnsi"/>
                            <w:sz w:val="16"/>
                          </w:rPr>
                          <w:t>daveruijter</w:t>
                        </w:r>
                        <w:proofErr w:type="spellEnd"/>
                        <w:r w:rsidR="002E56E2" w:rsidRPr="006F1E9B">
                          <w:rPr>
                            <w:rFonts w:cstheme="minorHAnsi"/>
                            <w:sz w:val="16"/>
                          </w:rPr>
                          <w:br/>
                          <w:t>https://moderndata.ai/</w:t>
                        </w:r>
                      </w:p>
                    </w:txbxContent>
                  </v:textbox>
                </v:shape>
                <v:shape id="Text Box 16" o:spid="_x0000_s1053" type="#_x0000_t202" style="position:absolute;left:25717;top:-317;width:23165;height:7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<v:textbox>
                    <w:txbxContent>
                      <w:p w14:paraId="792C65DD" w14:textId="1B1B0B6D" w:rsidR="00981FAE" w:rsidRPr="006F1E9B" w:rsidRDefault="000F748A" w:rsidP="00FE01DE">
                        <w:pPr>
                          <w:rPr>
                            <w:rFonts w:cstheme="minorHAnsi"/>
                            <w:sz w:val="16"/>
                          </w:rPr>
                        </w:pPr>
                        <w:r w:rsidRPr="006F1E9B">
                          <w:rPr>
                            <w:rFonts w:cstheme="minorHAnsi"/>
                            <w:b/>
                            <w:sz w:val="16"/>
                          </w:rPr>
                          <w:t>Marc Lelijveld</w:t>
                        </w:r>
                        <w:r w:rsidR="00FE01DE" w:rsidRPr="006F1E9B">
                          <w:rPr>
                            <w:rFonts w:cstheme="minorHAnsi"/>
                            <w:sz w:val="16"/>
                          </w:rPr>
                          <w:br/>
                          <w:t>linkedin.com/in/</w:t>
                        </w:r>
                        <w:proofErr w:type="spellStart"/>
                        <w:r w:rsidRPr="006F1E9B">
                          <w:rPr>
                            <w:rFonts w:cstheme="minorHAnsi"/>
                            <w:sz w:val="16"/>
                          </w:rPr>
                          <w:t>marclelijveld</w:t>
                        </w:r>
                        <w:proofErr w:type="spellEnd"/>
                        <w:r w:rsidR="00D1475F" w:rsidRPr="006F1E9B">
                          <w:rPr>
                            <w:rFonts w:cstheme="minorHAnsi"/>
                            <w:sz w:val="16"/>
                          </w:rPr>
                          <w:br/>
                          <w:t>twitter.com/</w:t>
                        </w:r>
                        <w:proofErr w:type="spellStart"/>
                        <w:r w:rsidR="00CF07C0" w:rsidRPr="006F1E9B">
                          <w:rPr>
                            <w:rFonts w:cstheme="minorHAnsi"/>
                            <w:sz w:val="16"/>
                          </w:rPr>
                          <w:t>marclelijveld</w:t>
                        </w:r>
                        <w:proofErr w:type="spellEnd"/>
                        <w:r w:rsidR="002E56E2" w:rsidRPr="006F1E9B">
                          <w:rPr>
                            <w:rFonts w:cstheme="minorHAnsi"/>
                            <w:sz w:val="16"/>
                          </w:rPr>
                          <w:br/>
                          <w:t>https://data-marc.com/</w:t>
                        </w:r>
                      </w:p>
                      <w:p w14:paraId="59B019C0" w14:textId="77777777" w:rsidR="002E56E2" w:rsidRPr="006F1E9B" w:rsidRDefault="002E56E2" w:rsidP="00FE01DE">
                        <w:pPr>
                          <w:rPr>
                            <w:rFonts w:cstheme="minorHAnsi"/>
                            <w:sz w:val="16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5E557D" w:rsidRPr="007971D2">
        <w:rPr>
          <w:rFonts w:cstheme="minorHAnsi"/>
          <w:noProof/>
          <w:lang w:val="pt-BR" w:eastAsia="pt-BR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5D9956CF" wp14:editId="5457FAA6">
                <wp:simplePos x="0" y="0"/>
                <wp:positionH relativeFrom="page">
                  <wp:posOffset>5366814</wp:posOffset>
                </wp:positionH>
                <wp:positionV relativeFrom="paragraph">
                  <wp:posOffset>-665480</wp:posOffset>
                </wp:positionV>
                <wp:extent cx="4814570" cy="492760"/>
                <wp:effectExtent l="0" t="0" r="0" b="254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4570" cy="492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F1FD7" w14:textId="71E19FD9" w:rsidR="00AB73B7" w:rsidRPr="00C3369E" w:rsidRDefault="00C3369E" w:rsidP="00790415">
                            <w:pPr>
                              <w:rPr>
                                <w:rFonts w:cstheme="minorHAnsi"/>
                                <w:b/>
                                <w:sz w:val="44"/>
                                <w:szCs w:val="48"/>
                                <w:lang w:val="pt-BR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sz w:val="44"/>
                                <w:szCs w:val="48"/>
                                <w:lang w:val="pt-BR"/>
                              </w:rPr>
                              <w:t>Gera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9956CF" id="_x0000_s1054" type="#_x0000_t202" style="position:absolute;margin-left:422.6pt;margin-top:-52.4pt;width:379.1pt;height:38.8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" filled="f" stroked="f">
                <v:textbox>
                  <w:txbxContent>
                    <w:p w14:paraId="162F1FD7" w14:textId="71E19FD9" w:rsidR="00AB73B7" w:rsidRPr="00C3369E" w:rsidRDefault="00C3369E" w:rsidP="00790415">
                      <w:pPr>
                        <w:rPr>
                          <w:rFonts w:cstheme="minorHAnsi"/>
                          <w:b/>
                          <w:sz w:val="44"/>
                          <w:szCs w:val="48"/>
                          <w:lang w:val="pt-BR"/>
                        </w:rPr>
                      </w:pPr>
                      <w:r>
                        <w:rPr>
                          <w:rFonts w:cstheme="minorHAnsi"/>
                          <w:b/>
                          <w:sz w:val="44"/>
                          <w:szCs w:val="48"/>
                          <w:lang w:val="pt-BR"/>
                        </w:rPr>
                        <w:t>Gerai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90415" w:rsidRPr="007971D2">
        <w:rPr>
          <w:rFonts w:cstheme="minorHAnsi"/>
          <w:noProof/>
          <w:lang w:val="pt-BR" w:eastAsia="pt-BR"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00B8959E" wp14:editId="30175AE5">
                <wp:simplePos x="0" y="0"/>
                <wp:positionH relativeFrom="page">
                  <wp:posOffset>318135</wp:posOffset>
                </wp:positionH>
                <wp:positionV relativeFrom="paragraph">
                  <wp:posOffset>-668655</wp:posOffset>
                </wp:positionV>
                <wp:extent cx="4832985" cy="492760"/>
                <wp:effectExtent l="0" t="0" r="0" b="254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2985" cy="492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E6BEC" w14:textId="2749367C" w:rsidR="00AB73B7" w:rsidRPr="006F1E9B" w:rsidRDefault="00B515D6" w:rsidP="00790415">
                            <w:pPr>
                              <w:jc w:val="both"/>
                              <w:rPr>
                                <w:rFonts w:cstheme="minorHAnsi"/>
                                <w:b/>
                                <w:sz w:val="44"/>
                                <w:szCs w:val="48"/>
                              </w:rPr>
                            </w:pPr>
                            <w:proofErr w:type="spellStart"/>
                            <w:r w:rsidRPr="006F1E9B">
                              <w:rPr>
                                <w:rFonts w:cstheme="minorHAnsi"/>
                                <w:b/>
                                <w:sz w:val="44"/>
                                <w:szCs w:val="48"/>
                              </w:rPr>
                              <w:t>Visuali</w:t>
                            </w:r>
                            <w:r w:rsidR="00E41202" w:rsidRPr="006F1E9B">
                              <w:rPr>
                                <w:rFonts w:cstheme="minorHAnsi"/>
                                <w:b/>
                                <w:sz w:val="44"/>
                                <w:szCs w:val="48"/>
                              </w:rPr>
                              <w:t>z</w:t>
                            </w:r>
                            <w:r w:rsidR="00D7254E" w:rsidRPr="006F1E9B">
                              <w:rPr>
                                <w:rFonts w:cstheme="minorHAnsi"/>
                                <w:b/>
                                <w:sz w:val="44"/>
                                <w:szCs w:val="48"/>
                              </w:rPr>
                              <w:t>a</w:t>
                            </w:r>
                            <w:r w:rsidR="00C3369E">
                              <w:rPr>
                                <w:rFonts w:cstheme="minorHAnsi"/>
                                <w:b/>
                                <w:sz w:val="44"/>
                                <w:szCs w:val="48"/>
                              </w:rPr>
                              <w:t>ção</w:t>
                            </w:r>
                            <w:proofErr w:type="spellEnd"/>
                            <w:r w:rsidR="00C3369E">
                              <w:rPr>
                                <w:rFonts w:cstheme="minorHAnsi"/>
                                <w:b/>
                                <w:sz w:val="44"/>
                                <w:szCs w:val="48"/>
                              </w:rPr>
                              <w:t xml:space="preserve"> dos Dado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B8959E" id="_x0000_s1055" type="#_x0000_t202" style="position:absolute;margin-left:25.05pt;margin-top:-52.65pt;width:380.55pt;height:38.8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" filled="f" stroked="f">
                <v:textbox>
                  <w:txbxContent>
                    <w:p w14:paraId="017E6BEC" w14:textId="2749367C" w:rsidR="00AB73B7" w:rsidRPr="006F1E9B" w:rsidRDefault="00B515D6" w:rsidP="00790415">
                      <w:pPr>
                        <w:jc w:val="both"/>
                        <w:rPr>
                          <w:rFonts w:cstheme="minorHAnsi"/>
                          <w:b/>
                          <w:sz w:val="44"/>
                          <w:szCs w:val="48"/>
                        </w:rPr>
                      </w:pPr>
                      <w:proofErr w:type="spellStart"/>
                      <w:r w:rsidRPr="006F1E9B">
                        <w:rPr>
                          <w:rFonts w:cstheme="minorHAnsi"/>
                          <w:b/>
                          <w:sz w:val="44"/>
                          <w:szCs w:val="48"/>
                        </w:rPr>
                        <w:t>Visuali</w:t>
                      </w:r>
                      <w:r w:rsidR="00E41202" w:rsidRPr="006F1E9B">
                        <w:rPr>
                          <w:rFonts w:cstheme="minorHAnsi"/>
                          <w:b/>
                          <w:sz w:val="44"/>
                          <w:szCs w:val="48"/>
                        </w:rPr>
                        <w:t>z</w:t>
                      </w:r>
                      <w:r w:rsidR="00D7254E" w:rsidRPr="006F1E9B">
                        <w:rPr>
                          <w:rFonts w:cstheme="minorHAnsi"/>
                          <w:b/>
                          <w:sz w:val="44"/>
                          <w:szCs w:val="48"/>
                        </w:rPr>
                        <w:t>a</w:t>
                      </w:r>
                      <w:r w:rsidR="00C3369E">
                        <w:rPr>
                          <w:rFonts w:cstheme="minorHAnsi"/>
                          <w:b/>
                          <w:sz w:val="44"/>
                          <w:szCs w:val="48"/>
                        </w:rPr>
                        <w:t>ção</w:t>
                      </w:r>
                      <w:proofErr w:type="spellEnd"/>
                      <w:r w:rsidR="00C3369E">
                        <w:rPr>
                          <w:rFonts w:cstheme="minorHAnsi"/>
                          <w:b/>
                          <w:sz w:val="44"/>
                          <w:szCs w:val="48"/>
                        </w:rPr>
                        <w:t xml:space="preserve"> dos Dado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F315C" w:rsidRPr="007971D2">
        <w:rPr>
          <w:rFonts w:cstheme="minorHAnsi"/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6003A1EB" wp14:editId="2732049E">
                <wp:simplePos x="0" y="0"/>
                <wp:positionH relativeFrom="page">
                  <wp:align>left</wp:align>
                </wp:positionH>
                <wp:positionV relativeFrom="page">
                  <wp:align>bottom</wp:align>
                </wp:positionV>
                <wp:extent cx="10796400" cy="111600"/>
                <wp:effectExtent l="0" t="0" r="5080" b="31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6400" cy="111600"/>
                        </a:xfrm>
                        <a:prstGeom prst="rect">
                          <a:avLst/>
                        </a:prstGeom>
                        <a:solidFill>
                          <a:srgbClr val="FFD2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3759F7" id="Rectangle 4" o:spid="_x0000_s1026" style="position:absolute;margin-left:0;margin-top:0;width:850.1pt;height:8.8pt;z-index:251658253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" fillcolor="#ffd200" stroked="f" strokeweight="1pt">
                <w10:wrap anchorx="page" anchory="page"/>
              </v:rect>
            </w:pict>
          </mc:Fallback>
        </mc:AlternateContent>
      </w:r>
      <w:r w:rsidR="00707CFA" w:rsidRPr="007971D2">
        <w:rPr>
          <w:rFonts w:cstheme="minorHAnsi"/>
          <w:noProof/>
          <w:lang w:val="pt-BR" w:eastAsia="pt-BR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8160A96" wp14:editId="10BA1699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10796400" cy="111600"/>
                <wp:effectExtent l="0" t="0" r="5080" b="31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6400" cy="111600"/>
                        </a:xfrm>
                        <a:prstGeom prst="rect">
                          <a:avLst/>
                        </a:prstGeom>
                        <a:solidFill>
                          <a:srgbClr val="FFD2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E674C4" id="Rectangle 7" o:spid="_x0000_s1026" style="position:absolute;margin-left:0;margin-top:0;width:850.1pt;height:8.8pt;z-index:251658241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" fillcolor="#ffd200" stroked="f" strokeweight="1pt">
                <w10:wrap anchorx="page" anchory="page"/>
              </v:rect>
            </w:pict>
          </mc:Fallback>
        </mc:AlternateContent>
      </w:r>
    </w:p>
    <w:tbl>
      <w:tblPr>
        <w:tblStyle w:val="TableGrid"/>
        <w:tblpPr w:leftFromText="142" w:rightFromText="142" w:vertAnchor="page" w:horzAnchor="page" w:tblpX="8506" w:tblpY="1135"/>
        <w:tblW w:w="765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654"/>
      </w:tblGrid>
      <w:tr w:rsidR="002032ED" w:rsidRPr="006F1E9B" w14:paraId="4F039832" w14:textId="77777777" w:rsidTr="00DC4B37">
        <w:trPr>
          <w:cantSplit/>
          <w:trHeight w:val="252"/>
        </w:trPr>
        <w:tc>
          <w:tcPr>
            <w:tcW w:w="7654" w:type="dxa"/>
          </w:tcPr>
          <w:p w14:paraId="309B406E" w14:textId="03EF61A5" w:rsidR="002032ED" w:rsidRPr="006F1E9B" w:rsidRDefault="00C3369E" w:rsidP="00247C05">
            <w:pPr>
              <w:rPr>
                <w:rFonts w:cstheme="minorHAnsi"/>
                <w:b/>
                <w:sz w:val="16"/>
                <w:szCs w:val="16"/>
              </w:rPr>
            </w:pPr>
            <w:proofErr w:type="spellStart"/>
            <w:r>
              <w:rPr>
                <w:rFonts w:cstheme="minorHAnsi"/>
                <w:b/>
              </w:rPr>
              <w:t>Dicas</w:t>
            </w:r>
            <w:proofErr w:type="spellEnd"/>
            <w:r w:rsidRPr="006F1E9B">
              <w:rPr>
                <w:rFonts w:cstheme="minorHAnsi"/>
                <w:b/>
              </w:rPr>
              <w:t xml:space="preserve"> &amp; </w:t>
            </w:r>
            <w:proofErr w:type="spellStart"/>
            <w:r w:rsidRPr="006F1E9B">
              <w:rPr>
                <w:rFonts w:cstheme="minorHAnsi"/>
                <w:b/>
              </w:rPr>
              <w:t>Tr</w:t>
            </w:r>
            <w:r>
              <w:rPr>
                <w:rFonts w:cstheme="minorHAnsi"/>
                <w:b/>
              </w:rPr>
              <w:t>uques</w:t>
            </w:r>
            <w:proofErr w:type="spellEnd"/>
          </w:p>
        </w:tc>
      </w:tr>
      <w:tr w:rsidR="002032ED" w:rsidRPr="000E1993" w14:paraId="12FDC056" w14:textId="77777777" w:rsidTr="00DC4B37">
        <w:trPr>
          <w:cantSplit/>
          <w:trHeight w:val="252"/>
        </w:trPr>
        <w:tc>
          <w:tcPr>
            <w:tcW w:w="7654" w:type="dxa"/>
          </w:tcPr>
          <w:p w14:paraId="23517600" w14:textId="2DEC895B" w:rsidR="004A29EC" w:rsidRPr="0078684C" w:rsidRDefault="00CE1D1A" w:rsidP="0009737F">
            <w:pPr>
              <w:pStyle w:val="ListParagraph"/>
              <w:numPr>
                <w:ilvl w:val="0"/>
                <w:numId w:val="17"/>
              </w:numPr>
              <w:spacing w:after="60"/>
              <w:contextualSpacing w:val="0"/>
              <w:rPr>
                <w:rFonts w:cstheme="minorHAnsi"/>
                <w:sz w:val="16"/>
                <w:szCs w:val="16"/>
                <w:lang w:val="pt-BR"/>
              </w:rPr>
            </w:pPr>
            <w:r w:rsidRPr="0078684C">
              <w:rPr>
                <w:rFonts w:cstheme="minorHAnsi"/>
                <w:sz w:val="16"/>
                <w:szCs w:val="16"/>
                <w:lang w:val="pt-BR"/>
              </w:rPr>
              <w:t>Edit</w:t>
            </w:r>
            <w:r w:rsidR="0078684C" w:rsidRPr="0078684C">
              <w:rPr>
                <w:rFonts w:cstheme="minorHAnsi"/>
                <w:sz w:val="16"/>
                <w:szCs w:val="16"/>
                <w:lang w:val="pt-BR"/>
              </w:rPr>
              <w:t>e seus relatórios no</w:t>
            </w:r>
            <w:r w:rsidRPr="0078684C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053CEA" w:rsidRPr="0078684C">
              <w:rPr>
                <w:rFonts w:cstheme="minorHAnsi"/>
                <w:sz w:val="16"/>
                <w:szCs w:val="16"/>
                <w:lang w:val="pt-BR"/>
              </w:rPr>
              <w:t>Power BI Deskto</w:t>
            </w:r>
            <w:r w:rsidR="00CE6C77" w:rsidRPr="0078684C">
              <w:rPr>
                <w:rFonts w:cstheme="minorHAnsi"/>
                <w:sz w:val="16"/>
                <w:szCs w:val="16"/>
                <w:lang w:val="pt-BR"/>
              </w:rPr>
              <w:t xml:space="preserve">p </w:t>
            </w:r>
            <w:r w:rsidR="0078684C" w:rsidRPr="0078684C">
              <w:rPr>
                <w:rFonts w:cstheme="minorHAnsi"/>
                <w:sz w:val="16"/>
                <w:szCs w:val="16"/>
                <w:lang w:val="pt-BR"/>
              </w:rPr>
              <w:t>e</w:t>
            </w:r>
            <w:r w:rsidR="00053CEA" w:rsidRPr="0078684C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CE6C77" w:rsidRPr="0078684C">
              <w:rPr>
                <w:rFonts w:cstheme="minorHAnsi"/>
                <w:sz w:val="16"/>
                <w:szCs w:val="16"/>
                <w:lang w:val="pt-BR"/>
              </w:rPr>
              <w:t>n</w:t>
            </w:r>
            <w:r w:rsidR="0078684C" w:rsidRPr="0078684C">
              <w:rPr>
                <w:rFonts w:cstheme="minorHAnsi"/>
                <w:sz w:val="16"/>
                <w:szCs w:val="16"/>
                <w:lang w:val="pt-BR"/>
              </w:rPr>
              <w:t>ão</w:t>
            </w:r>
            <w:r w:rsidR="00CE6C77" w:rsidRPr="0078684C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78684C" w:rsidRPr="0078684C">
              <w:rPr>
                <w:rFonts w:cstheme="minorHAnsi"/>
                <w:sz w:val="16"/>
                <w:szCs w:val="16"/>
                <w:lang w:val="pt-BR"/>
              </w:rPr>
              <w:t>no</w:t>
            </w:r>
            <w:r w:rsidR="007B0B71" w:rsidRPr="0078684C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78684C" w:rsidRPr="0078684C">
              <w:rPr>
                <w:rFonts w:cstheme="minorHAnsi"/>
                <w:sz w:val="16"/>
                <w:szCs w:val="16"/>
                <w:lang w:val="pt-BR"/>
              </w:rPr>
              <w:t>serviço</w:t>
            </w:r>
            <w:r w:rsidR="00053CEA" w:rsidRPr="0078684C">
              <w:rPr>
                <w:rFonts w:cstheme="minorHAnsi"/>
                <w:sz w:val="16"/>
                <w:szCs w:val="16"/>
                <w:lang w:val="pt-BR"/>
              </w:rPr>
              <w:t xml:space="preserve">. </w:t>
            </w:r>
            <w:r w:rsidR="0078684C" w:rsidRPr="0078684C">
              <w:rPr>
                <w:rFonts w:cstheme="minorHAnsi"/>
                <w:sz w:val="16"/>
                <w:szCs w:val="16"/>
                <w:lang w:val="pt-BR"/>
              </w:rPr>
              <w:t>Garanta sempre</w:t>
            </w:r>
            <w:r w:rsidRPr="0078684C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78684C" w:rsidRPr="0078684C">
              <w:rPr>
                <w:rFonts w:cstheme="minorHAnsi"/>
                <w:sz w:val="16"/>
                <w:szCs w:val="16"/>
                <w:lang w:val="pt-BR"/>
              </w:rPr>
              <w:t>uma versão ouro</w:t>
            </w:r>
            <w:r w:rsidR="00053CEA" w:rsidRPr="0078684C">
              <w:rPr>
                <w:rFonts w:cstheme="minorHAnsi"/>
                <w:sz w:val="16"/>
                <w:szCs w:val="16"/>
                <w:lang w:val="pt-BR"/>
              </w:rPr>
              <w:t>.</w:t>
            </w:r>
          </w:p>
          <w:p w14:paraId="60710ED3" w14:textId="4D8E05C3" w:rsidR="004A29EC" w:rsidRPr="006F1E9B" w:rsidRDefault="0078684C" w:rsidP="0009737F">
            <w:pPr>
              <w:pStyle w:val="ListParagraph"/>
              <w:numPr>
                <w:ilvl w:val="0"/>
                <w:numId w:val="17"/>
              </w:numPr>
              <w:spacing w:after="60"/>
              <w:contextualSpacing w:val="0"/>
              <w:rPr>
                <w:rFonts w:cstheme="minorHAnsi"/>
                <w:sz w:val="16"/>
                <w:szCs w:val="16"/>
              </w:rPr>
            </w:pPr>
            <w:r w:rsidRPr="0078684C">
              <w:rPr>
                <w:rFonts w:cstheme="minorHAnsi"/>
                <w:sz w:val="16"/>
                <w:szCs w:val="16"/>
                <w:lang w:val="pt-BR"/>
              </w:rPr>
              <w:t>A melhor forma de compartilhar sua solução</w:t>
            </w:r>
            <w:r w:rsidR="00B60FCB" w:rsidRPr="0078684C">
              <w:rPr>
                <w:rFonts w:cstheme="minorHAnsi"/>
                <w:sz w:val="16"/>
                <w:szCs w:val="16"/>
                <w:lang w:val="pt-BR"/>
              </w:rPr>
              <w:t xml:space="preserve"> Power BI </w:t>
            </w:r>
            <w:r w:rsidRPr="0078684C">
              <w:rPr>
                <w:rFonts w:cstheme="minorHAnsi"/>
                <w:sz w:val="16"/>
                <w:szCs w:val="16"/>
                <w:lang w:val="pt-BR"/>
              </w:rPr>
              <w:t xml:space="preserve">com outros </w:t>
            </w:r>
            <w:r>
              <w:rPr>
                <w:rFonts w:cstheme="minorHAnsi"/>
                <w:sz w:val="16"/>
                <w:szCs w:val="16"/>
                <w:lang w:val="pt-BR"/>
              </w:rPr>
              <w:t>é usando</w:t>
            </w:r>
            <w:r w:rsidR="00B60FCB" w:rsidRPr="0078684C">
              <w:rPr>
                <w:rFonts w:cstheme="minorHAnsi"/>
                <w:sz w:val="16"/>
                <w:szCs w:val="16"/>
                <w:lang w:val="pt-BR"/>
              </w:rPr>
              <w:t xml:space="preserve"> Apps</w:t>
            </w:r>
            <w:r w:rsidR="00A06DAB" w:rsidRPr="0078684C">
              <w:rPr>
                <w:rFonts w:cstheme="minorHAnsi"/>
                <w:sz w:val="16"/>
                <w:szCs w:val="16"/>
                <w:lang w:val="pt-BR"/>
              </w:rPr>
              <w:t>.</w:t>
            </w:r>
            <w:r w:rsidR="00B60FCB" w:rsidRPr="0078684C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proofErr w:type="spellStart"/>
            <w:r w:rsidR="00291843">
              <w:rPr>
                <w:rFonts w:cstheme="minorHAnsi"/>
                <w:sz w:val="16"/>
                <w:szCs w:val="16"/>
              </w:rPr>
              <w:t>Prefi</w:t>
            </w:r>
            <w:r w:rsidR="00A6046B" w:rsidRPr="006F1E9B">
              <w:rPr>
                <w:rFonts w:cstheme="minorHAnsi"/>
                <w:sz w:val="16"/>
                <w:szCs w:val="16"/>
              </w:rPr>
              <w:t>r</w:t>
            </w:r>
            <w:r w:rsidR="00291843">
              <w:rPr>
                <w:rFonts w:cstheme="minorHAnsi"/>
                <w:sz w:val="16"/>
                <w:szCs w:val="16"/>
              </w:rPr>
              <w:t>a</w:t>
            </w:r>
            <w:proofErr w:type="spellEnd"/>
            <w:r w:rsidR="00291843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291843">
              <w:rPr>
                <w:rFonts w:cstheme="minorHAnsi"/>
                <w:sz w:val="16"/>
                <w:szCs w:val="16"/>
              </w:rPr>
              <w:t>sempre</w:t>
            </w:r>
            <w:proofErr w:type="spellEnd"/>
            <w:r w:rsidR="00291843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291843">
              <w:rPr>
                <w:rFonts w:cstheme="minorHAnsi"/>
                <w:sz w:val="16"/>
                <w:szCs w:val="16"/>
              </w:rPr>
              <w:t>usar</w:t>
            </w:r>
            <w:proofErr w:type="spellEnd"/>
            <w:r w:rsidR="00291843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291843">
              <w:rPr>
                <w:rFonts w:cstheme="minorHAnsi"/>
                <w:sz w:val="16"/>
                <w:szCs w:val="16"/>
              </w:rPr>
              <w:t>Grupos</w:t>
            </w:r>
            <w:proofErr w:type="spellEnd"/>
            <w:r w:rsidR="00291843">
              <w:rPr>
                <w:rFonts w:cstheme="minorHAnsi"/>
                <w:sz w:val="16"/>
                <w:szCs w:val="16"/>
              </w:rPr>
              <w:t xml:space="preserve"> de </w:t>
            </w:r>
            <w:proofErr w:type="spellStart"/>
            <w:r w:rsidR="00291843">
              <w:rPr>
                <w:rFonts w:cstheme="minorHAnsi"/>
                <w:sz w:val="16"/>
                <w:szCs w:val="16"/>
              </w:rPr>
              <w:t>Segurança</w:t>
            </w:r>
            <w:proofErr w:type="spellEnd"/>
            <w:r w:rsidR="00B60FCB" w:rsidRPr="006F1E9B">
              <w:rPr>
                <w:rFonts w:cstheme="minorHAnsi"/>
                <w:sz w:val="16"/>
                <w:szCs w:val="16"/>
              </w:rPr>
              <w:t>.</w:t>
            </w:r>
          </w:p>
          <w:p w14:paraId="64D4EDF2" w14:textId="2E8828D1" w:rsidR="00084C38" w:rsidRPr="00291843" w:rsidRDefault="00291843" w:rsidP="0009737F">
            <w:pPr>
              <w:pStyle w:val="ListParagraph"/>
              <w:numPr>
                <w:ilvl w:val="0"/>
                <w:numId w:val="17"/>
              </w:numPr>
              <w:spacing w:after="60"/>
              <w:contextualSpacing w:val="0"/>
              <w:rPr>
                <w:rFonts w:cstheme="minorHAnsi"/>
                <w:sz w:val="16"/>
                <w:szCs w:val="16"/>
                <w:lang w:val="pt-BR"/>
              </w:rPr>
            </w:pPr>
            <w:r w:rsidRPr="00291843">
              <w:rPr>
                <w:rFonts w:cstheme="minorHAnsi"/>
                <w:sz w:val="16"/>
                <w:szCs w:val="16"/>
                <w:lang w:val="pt-BR"/>
              </w:rPr>
              <w:t>Cria a várias versões da mesma fonte de dados no gateway</w:t>
            </w:r>
            <w:r w:rsidR="00244371" w:rsidRPr="00291843">
              <w:rPr>
                <w:rFonts w:cstheme="minorHAnsi"/>
                <w:sz w:val="16"/>
                <w:szCs w:val="16"/>
                <w:lang w:val="pt-BR"/>
              </w:rPr>
              <w:t xml:space="preserve">, </w:t>
            </w:r>
            <w:r w:rsidRPr="00291843">
              <w:rPr>
                <w:rFonts w:cstheme="minorHAnsi"/>
                <w:sz w:val="16"/>
                <w:szCs w:val="16"/>
                <w:lang w:val="pt-BR"/>
              </w:rPr>
              <w:t>porém com credenciais diferentes baseados no context</w:t>
            </w:r>
            <w:r>
              <w:rPr>
                <w:rFonts w:cstheme="minorHAnsi"/>
                <w:sz w:val="16"/>
                <w:szCs w:val="16"/>
                <w:lang w:val="pt-BR"/>
              </w:rPr>
              <w:t>o</w:t>
            </w:r>
            <w:r w:rsidRPr="00291843">
              <w:rPr>
                <w:rFonts w:cstheme="minorHAnsi"/>
                <w:sz w:val="16"/>
                <w:szCs w:val="16"/>
                <w:lang w:val="pt-BR"/>
              </w:rPr>
              <w:t xml:space="preserve"> de seguran</w:t>
            </w:r>
            <w:r>
              <w:rPr>
                <w:rFonts w:cstheme="minorHAnsi"/>
                <w:sz w:val="16"/>
                <w:szCs w:val="16"/>
                <w:lang w:val="pt-BR"/>
              </w:rPr>
              <w:t>ça para cada fonte de dados</w:t>
            </w:r>
            <w:r w:rsidR="00244371" w:rsidRPr="00291843">
              <w:rPr>
                <w:rFonts w:cstheme="minorHAnsi"/>
                <w:sz w:val="16"/>
                <w:szCs w:val="16"/>
                <w:lang w:val="pt-BR"/>
              </w:rPr>
              <w:t>.</w:t>
            </w:r>
            <w:r w:rsidR="007744D0" w:rsidRPr="002918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</w:p>
          <w:p w14:paraId="31354CED" w14:textId="4697FCA3" w:rsidR="00084C38" w:rsidRPr="00291843" w:rsidRDefault="00291843" w:rsidP="0009737F">
            <w:pPr>
              <w:pStyle w:val="ListParagraph"/>
              <w:numPr>
                <w:ilvl w:val="0"/>
                <w:numId w:val="17"/>
              </w:numPr>
              <w:spacing w:after="60"/>
              <w:contextualSpacing w:val="0"/>
              <w:rPr>
                <w:rFonts w:cstheme="minorHAnsi"/>
                <w:sz w:val="16"/>
                <w:szCs w:val="16"/>
                <w:lang w:val="pt-BR"/>
              </w:rPr>
            </w:pPr>
            <w:r w:rsidRPr="00291843">
              <w:rPr>
                <w:rFonts w:cstheme="minorHAnsi"/>
                <w:sz w:val="16"/>
                <w:szCs w:val="16"/>
                <w:lang w:val="pt-BR"/>
              </w:rPr>
              <w:t xml:space="preserve">Garanta sempre versionamento nos seus arquivos </w:t>
            </w:r>
            <w:r w:rsidR="00874439" w:rsidRPr="00291843">
              <w:rPr>
                <w:rFonts w:cstheme="minorHAnsi"/>
                <w:sz w:val="16"/>
                <w:szCs w:val="16"/>
                <w:lang w:val="pt-BR"/>
              </w:rPr>
              <w:t>Power BI Desktop</w:t>
            </w:r>
            <w:r w:rsidRPr="002918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FE3063" w:rsidRPr="00291843">
              <w:rPr>
                <w:rFonts w:cstheme="minorHAnsi"/>
                <w:sz w:val="16"/>
                <w:szCs w:val="16"/>
                <w:lang w:val="pt-BR"/>
              </w:rPr>
              <w:t>(</w:t>
            </w:r>
            <w:r w:rsidRPr="00291843">
              <w:rPr>
                <w:rFonts w:cstheme="minorHAnsi"/>
                <w:sz w:val="16"/>
                <w:szCs w:val="16"/>
                <w:lang w:val="pt-BR"/>
              </w:rPr>
              <w:t xml:space="preserve">sincronismo do </w:t>
            </w:r>
            <w:r>
              <w:rPr>
                <w:rFonts w:cstheme="minorHAnsi"/>
                <w:sz w:val="16"/>
                <w:szCs w:val="16"/>
                <w:lang w:val="pt-BR"/>
              </w:rPr>
              <w:t>OneDrive funciona bem</w:t>
            </w:r>
            <w:r w:rsidR="00FE3063" w:rsidRPr="00291843">
              <w:rPr>
                <w:rFonts w:cstheme="minorHAnsi"/>
                <w:sz w:val="16"/>
                <w:szCs w:val="16"/>
                <w:lang w:val="pt-BR"/>
              </w:rPr>
              <w:t>)</w:t>
            </w:r>
            <w:r w:rsidR="00266059" w:rsidRPr="00291843">
              <w:rPr>
                <w:rFonts w:cstheme="minorHAnsi"/>
                <w:sz w:val="16"/>
                <w:szCs w:val="16"/>
                <w:lang w:val="pt-BR"/>
              </w:rPr>
              <w:t>.</w:t>
            </w:r>
          </w:p>
          <w:p w14:paraId="6907C878" w14:textId="26B226D6" w:rsidR="00C13FEA" w:rsidRPr="00291843" w:rsidRDefault="00C13FEA" w:rsidP="0009737F">
            <w:pPr>
              <w:pStyle w:val="ListParagraph"/>
              <w:numPr>
                <w:ilvl w:val="0"/>
                <w:numId w:val="17"/>
              </w:numPr>
              <w:spacing w:after="60" w:line="259" w:lineRule="auto"/>
              <w:contextualSpacing w:val="0"/>
              <w:rPr>
                <w:rFonts w:cstheme="minorHAnsi"/>
                <w:sz w:val="16"/>
                <w:szCs w:val="16"/>
                <w:lang w:val="pt-BR"/>
              </w:rPr>
            </w:pPr>
            <w:r w:rsidRPr="006F1E9B">
              <w:rPr>
                <w:rFonts w:cstheme="minorHAnsi"/>
                <w:b/>
                <w:noProof/>
                <w:szCs w:val="20"/>
                <w:lang w:val="pt-BR" w:eastAsia="pt-BR"/>
              </w:rPr>
              <mc:AlternateContent>
                <mc:Choice Requires="wps">
                  <w:drawing>
                    <wp:anchor distT="0" distB="0" distL="114300" distR="114300" simplePos="0" relativeHeight="251658254" behindDoc="0" locked="0" layoutInCell="1" allowOverlap="1" wp14:anchorId="743770F0" wp14:editId="4AD347CD">
                      <wp:simplePos x="0" y="0"/>
                      <wp:positionH relativeFrom="column">
                        <wp:posOffset>4733925</wp:posOffset>
                      </wp:positionH>
                      <wp:positionV relativeFrom="paragraph">
                        <wp:posOffset>173990</wp:posOffset>
                      </wp:positionV>
                      <wp:extent cx="251460" cy="151130"/>
                      <wp:effectExtent l="19050" t="19050" r="15240" b="20320"/>
                      <wp:wrapNone/>
                      <wp:docPr id="19" name="Rectangle: Rounded Corners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971257">
                                <a:off x="0" y="0"/>
                                <a:ext cx="251460" cy="15113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 w="9525" cap="flat" cmpd="sng" algn="ctr">
                                <a:noFill/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14:paraId="638F2265" w14:textId="308D0092" w:rsidR="00414AC4" w:rsidRPr="005F3529" w:rsidRDefault="00414AC4" w:rsidP="00414AC4">
                                  <w:pPr>
                                    <w:jc w:val="center"/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</w:pPr>
                                  <w:proofErr w:type="gramStart"/>
                                  <w:r w:rsidRPr="005F3529"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  <w:t>new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43770F0" id="Rectangle: Rounded Corners 19" o:spid="_x0000_s1056" style="position:absolute;left:0;text-align:left;margin-left:372.75pt;margin-top:13.7pt;width:19.8pt;height:11.9pt;rotation:-686755fd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" fillcolor="#a5a5a5 [2092]" stroked="f">
                      <v:textbox inset="0,0,0,0">
                        <w:txbxContent>
                          <w:p w14:paraId="638F2265" w14:textId="308D0092" w:rsidR="00414AC4" w:rsidRPr="005F3529" w:rsidRDefault="00414AC4" w:rsidP="00414AC4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proofErr w:type="gramStart"/>
                            <w:r w:rsidRPr="005F3529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new</w:t>
                            </w:r>
                            <w:proofErr w:type="gramEnd"/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2E0B5F" w:rsidRPr="00291843">
              <w:rPr>
                <w:rFonts w:cstheme="minorHAnsi"/>
                <w:sz w:val="16"/>
                <w:szCs w:val="16"/>
                <w:lang w:val="pt-BR"/>
              </w:rPr>
              <w:t>Use dataflow</w:t>
            </w:r>
            <w:r w:rsidR="000A27C9" w:rsidRPr="00291843">
              <w:rPr>
                <w:rFonts w:cstheme="minorHAnsi"/>
                <w:sz w:val="16"/>
                <w:szCs w:val="16"/>
                <w:lang w:val="pt-BR"/>
              </w:rPr>
              <w:t>s</w:t>
            </w:r>
            <w:r w:rsidR="002E0B5F" w:rsidRPr="002918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291843" w:rsidRPr="00291843">
              <w:rPr>
                <w:rFonts w:cstheme="minorHAnsi"/>
                <w:sz w:val="16"/>
                <w:szCs w:val="16"/>
                <w:lang w:val="pt-BR"/>
              </w:rPr>
              <w:t>para executar</w:t>
            </w:r>
            <w:r w:rsidR="000A27C9" w:rsidRPr="002918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192958" w:rsidRPr="00291843">
              <w:rPr>
                <w:rFonts w:cstheme="minorHAnsi"/>
                <w:sz w:val="16"/>
                <w:szCs w:val="16"/>
                <w:lang w:val="pt-BR"/>
              </w:rPr>
              <w:t>Power Queries</w:t>
            </w:r>
            <w:r w:rsidR="00291843" w:rsidRPr="00291843">
              <w:rPr>
                <w:rFonts w:cstheme="minorHAnsi"/>
                <w:sz w:val="16"/>
                <w:szCs w:val="16"/>
                <w:lang w:val="pt-BR"/>
              </w:rPr>
              <w:t xml:space="preserve"> e</w:t>
            </w:r>
            <w:r w:rsidR="00192958" w:rsidRPr="002918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803D57" w:rsidRPr="00291843">
              <w:rPr>
                <w:rFonts w:cstheme="minorHAnsi"/>
                <w:sz w:val="16"/>
                <w:szCs w:val="16"/>
                <w:lang w:val="pt-BR"/>
              </w:rPr>
              <w:t xml:space="preserve">reuse </w:t>
            </w:r>
            <w:r w:rsidR="00291843" w:rsidRPr="00291843">
              <w:rPr>
                <w:rFonts w:cstheme="minorHAnsi"/>
                <w:sz w:val="16"/>
                <w:szCs w:val="16"/>
                <w:lang w:val="pt-BR"/>
              </w:rPr>
              <w:t>o resultado da tabela</w:t>
            </w:r>
            <w:r w:rsidR="005F3529" w:rsidRPr="002918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291843">
              <w:rPr>
                <w:rFonts w:cstheme="minorHAnsi"/>
                <w:sz w:val="16"/>
                <w:szCs w:val="16"/>
                <w:lang w:val="pt-BR"/>
              </w:rPr>
              <w:t>em diferentes modelos de dados</w:t>
            </w:r>
            <w:r w:rsidR="00803D57" w:rsidRPr="00291843">
              <w:rPr>
                <w:rFonts w:cstheme="minorHAnsi"/>
                <w:sz w:val="16"/>
                <w:szCs w:val="16"/>
                <w:lang w:val="pt-BR"/>
              </w:rPr>
              <w:t>.</w:t>
            </w:r>
          </w:p>
          <w:p w14:paraId="5E7682D4" w14:textId="2F61EBDC" w:rsidR="00803D57" w:rsidRPr="00291843" w:rsidRDefault="00C13FEA" w:rsidP="0009737F">
            <w:pPr>
              <w:pStyle w:val="ListParagraph"/>
              <w:numPr>
                <w:ilvl w:val="0"/>
                <w:numId w:val="17"/>
              </w:numPr>
              <w:spacing w:after="60" w:line="259" w:lineRule="auto"/>
              <w:contextualSpacing w:val="0"/>
              <w:rPr>
                <w:rFonts w:cstheme="minorHAnsi"/>
                <w:sz w:val="16"/>
                <w:szCs w:val="16"/>
                <w:lang w:val="pt-BR"/>
              </w:rPr>
            </w:pPr>
            <w:r w:rsidRPr="00291843">
              <w:rPr>
                <w:rFonts w:cstheme="minorHAnsi"/>
                <w:sz w:val="16"/>
                <w:szCs w:val="16"/>
                <w:lang w:val="pt-BR"/>
              </w:rPr>
              <w:t>O</w:t>
            </w:r>
            <w:r w:rsidR="00291843" w:rsidRPr="00291843">
              <w:rPr>
                <w:rFonts w:cstheme="minorHAnsi"/>
                <w:sz w:val="16"/>
                <w:szCs w:val="16"/>
                <w:lang w:val="pt-BR"/>
              </w:rPr>
              <w:t>timize o uso de</w:t>
            </w:r>
            <w:r w:rsidRPr="00291843">
              <w:rPr>
                <w:rFonts w:cstheme="minorHAnsi"/>
                <w:sz w:val="16"/>
                <w:szCs w:val="16"/>
                <w:lang w:val="pt-BR"/>
              </w:rPr>
              <w:t xml:space="preserve"> dataflows </w:t>
            </w:r>
            <w:r w:rsidR="00291843" w:rsidRPr="00291843">
              <w:rPr>
                <w:rFonts w:cstheme="minorHAnsi"/>
                <w:sz w:val="16"/>
                <w:szCs w:val="16"/>
                <w:lang w:val="pt-BR"/>
              </w:rPr>
              <w:t xml:space="preserve">com </w:t>
            </w:r>
            <w:r w:rsidRPr="00291843">
              <w:rPr>
                <w:rFonts w:cstheme="minorHAnsi"/>
                <w:sz w:val="16"/>
                <w:szCs w:val="16"/>
                <w:lang w:val="pt-BR"/>
              </w:rPr>
              <w:t>compute engine</w:t>
            </w:r>
            <w:r w:rsidR="00F1115E" w:rsidRPr="00291843">
              <w:rPr>
                <w:rFonts w:cstheme="minorHAnsi"/>
                <w:sz w:val="16"/>
                <w:szCs w:val="16"/>
                <w:lang w:val="pt-BR"/>
              </w:rPr>
              <w:t xml:space="preserve">. </w:t>
            </w:r>
            <w:r w:rsidR="00291843" w:rsidRPr="00291843">
              <w:rPr>
                <w:rFonts w:cstheme="minorHAnsi"/>
                <w:sz w:val="16"/>
                <w:szCs w:val="16"/>
                <w:lang w:val="pt-BR"/>
              </w:rPr>
              <w:t>Mais detalhes aqui</w:t>
            </w:r>
            <w:r w:rsidR="00F1115E" w:rsidRPr="00291843">
              <w:rPr>
                <w:rFonts w:cstheme="minorHAnsi"/>
                <w:sz w:val="16"/>
                <w:szCs w:val="16"/>
                <w:lang w:val="pt-BR"/>
              </w:rPr>
              <w:t>:</w:t>
            </w:r>
            <w:r w:rsidRPr="00291843">
              <w:rPr>
                <w:rFonts w:cstheme="minorHAnsi"/>
                <w:sz w:val="16"/>
                <w:szCs w:val="16"/>
                <w:lang w:val="pt-BR"/>
              </w:rPr>
              <w:t xml:space="preserve"> http://bit.ly/DataflowsCompute. </w:t>
            </w:r>
          </w:p>
          <w:p w14:paraId="5E1C9BC0" w14:textId="5270B6B1" w:rsidR="00424C1F" w:rsidRPr="00040743" w:rsidRDefault="00291843" w:rsidP="0009737F">
            <w:pPr>
              <w:pStyle w:val="ListParagraph"/>
              <w:numPr>
                <w:ilvl w:val="0"/>
                <w:numId w:val="17"/>
              </w:numPr>
              <w:spacing w:after="60" w:line="259" w:lineRule="auto"/>
              <w:contextualSpacing w:val="0"/>
              <w:rPr>
                <w:rFonts w:cstheme="minorHAnsi"/>
                <w:sz w:val="16"/>
                <w:szCs w:val="16"/>
                <w:lang w:val="pt-BR"/>
              </w:rPr>
            </w:pPr>
            <w:proofErr w:type="spellStart"/>
            <w:r>
              <w:rPr>
                <w:rFonts w:cstheme="minorHAnsi"/>
                <w:sz w:val="16"/>
                <w:szCs w:val="16"/>
              </w:rPr>
              <w:t>Quer</w:t>
            </w:r>
            <w:proofErr w:type="spellEnd"/>
            <w:r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cstheme="minorHAnsi"/>
                <w:sz w:val="16"/>
                <w:szCs w:val="16"/>
              </w:rPr>
              <w:t>testar</w:t>
            </w:r>
            <w:proofErr w:type="spellEnd"/>
            <w:r w:rsidR="00424C1F" w:rsidRPr="006F1E9B">
              <w:rPr>
                <w:rFonts w:cstheme="minorHAnsi"/>
                <w:sz w:val="16"/>
                <w:szCs w:val="16"/>
              </w:rPr>
              <w:t xml:space="preserve"> Power BI Premium?  </w:t>
            </w:r>
            <w:r w:rsidR="00424C1F" w:rsidRPr="00040743">
              <w:rPr>
                <w:rFonts w:cstheme="minorHAnsi"/>
                <w:sz w:val="16"/>
                <w:szCs w:val="16"/>
                <w:lang w:val="pt-BR"/>
              </w:rPr>
              <w:t xml:space="preserve">Azure Power BI Embedded A SKU </w:t>
            </w:r>
            <w:r w:rsidRPr="00040743">
              <w:rPr>
                <w:rFonts w:cstheme="minorHAnsi"/>
                <w:sz w:val="16"/>
                <w:szCs w:val="16"/>
                <w:lang w:val="pt-BR"/>
              </w:rPr>
              <w:t>te dará uma experiência Premium</w:t>
            </w:r>
            <w:r w:rsidR="00424C1F" w:rsidRPr="00040743">
              <w:rPr>
                <w:rFonts w:cstheme="minorHAnsi"/>
                <w:sz w:val="16"/>
                <w:szCs w:val="16"/>
                <w:lang w:val="pt-BR"/>
              </w:rPr>
              <w:t xml:space="preserve">, </w:t>
            </w:r>
            <w:r w:rsidRPr="00040743">
              <w:rPr>
                <w:rFonts w:cstheme="minorHAnsi"/>
                <w:sz w:val="16"/>
                <w:szCs w:val="16"/>
                <w:lang w:val="pt-BR"/>
              </w:rPr>
              <w:t xml:space="preserve">sem </w:t>
            </w:r>
            <w:r w:rsidR="00040743" w:rsidRPr="00040743">
              <w:rPr>
                <w:rFonts w:cstheme="minorHAnsi"/>
                <w:sz w:val="16"/>
                <w:szCs w:val="16"/>
                <w:lang w:val="pt-BR"/>
              </w:rPr>
              <w:t>compromisso de longo prazo e custos iniciais</w:t>
            </w:r>
            <w:r w:rsidR="00424C1F" w:rsidRPr="00040743">
              <w:rPr>
                <w:rFonts w:cstheme="minorHAnsi"/>
                <w:sz w:val="16"/>
                <w:szCs w:val="16"/>
                <w:lang w:val="pt-BR"/>
              </w:rPr>
              <w:t>.</w:t>
            </w:r>
          </w:p>
          <w:p w14:paraId="56F03D17" w14:textId="484C4BB0" w:rsidR="005D626B" w:rsidRPr="00040743" w:rsidRDefault="00040743" w:rsidP="0009737F">
            <w:pPr>
              <w:pStyle w:val="ListParagraph"/>
              <w:numPr>
                <w:ilvl w:val="0"/>
                <w:numId w:val="17"/>
              </w:numPr>
              <w:spacing w:after="60"/>
              <w:contextualSpacing w:val="0"/>
              <w:rPr>
                <w:rFonts w:cstheme="minorHAnsi"/>
                <w:sz w:val="16"/>
                <w:szCs w:val="16"/>
                <w:lang w:val="pt-BR"/>
              </w:rPr>
            </w:pPr>
            <w:r w:rsidRPr="00040743">
              <w:rPr>
                <w:rFonts w:cstheme="minorHAnsi"/>
                <w:sz w:val="16"/>
                <w:szCs w:val="16"/>
                <w:lang w:val="pt-BR"/>
              </w:rPr>
              <w:t>Somente</w:t>
            </w:r>
            <w:r w:rsidR="00A07944" w:rsidRPr="00040743">
              <w:rPr>
                <w:rFonts w:cstheme="minorHAnsi"/>
                <w:sz w:val="16"/>
                <w:szCs w:val="16"/>
                <w:lang w:val="pt-BR"/>
              </w:rPr>
              <w:t xml:space="preserve"> use </w:t>
            </w:r>
            <w:r w:rsidRPr="00040743">
              <w:rPr>
                <w:rFonts w:cstheme="minorHAnsi"/>
                <w:sz w:val="16"/>
                <w:szCs w:val="16"/>
                <w:lang w:val="pt-BR"/>
              </w:rPr>
              <w:t>a publicação para</w:t>
            </w:r>
            <w:r w:rsidR="007F28C1" w:rsidRPr="00040743">
              <w:rPr>
                <w:rFonts w:cstheme="minorHAnsi"/>
                <w:sz w:val="16"/>
                <w:szCs w:val="16"/>
                <w:lang w:val="pt-BR"/>
              </w:rPr>
              <w:t xml:space="preserve"> Web</w:t>
            </w:r>
            <w:r w:rsidR="00A07944" w:rsidRPr="000407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Pr="00040743">
              <w:rPr>
                <w:rFonts w:cstheme="minorHAnsi"/>
                <w:sz w:val="16"/>
                <w:szCs w:val="16"/>
                <w:lang w:val="pt-BR"/>
              </w:rPr>
              <w:t>caso seus dados possam ser abertos ao público</w:t>
            </w:r>
            <w:r w:rsidR="00A07944" w:rsidRPr="00040743">
              <w:rPr>
                <w:rFonts w:cstheme="minorHAnsi"/>
                <w:sz w:val="16"/>
                <w:szCs w:val="16"/>
                <w:lang w:val="pt-BR"/>
              </w:rPr>
              <w:t>.</w:t>
            </w:r>
            <w:r w:rsidRPr="00040743">
              <w:rPr>
                <w:rFonts w:cstheme="minorHAnsi"/>
                <w:sz w:val="16"/>
                <w:szCs w:val="16"/>
                <w:lang w:val="pt-BR"/>
              </w:rPr>
              <w:t xml:space="preserve"> Mais informações sobre o risco desta funcionalidade aqui: </w:t>
            </w:r>
            <w:r w:rsidR="005C7FD7" w:rsidRPr="00040743">
              <w:rPr>
                <w:rFonts w:cstheme="minorHAnsi"/>
                <w:sz w:val="16"/>
                <w:szCs w:val="16"/>
                <w:lang w:val="pt-BR"/>
              </w:rPr>
              <w:t>https://bit.ly/ModernDataPublishToWeb.</w:t>
            </w:r>
          </w:p>
          <w:p w14:paraId="329FA082" w14:textId="56C4FA16" w:rsidR="00777DD3" w:rsidRPr="00040743" w:rsidRDefault="00040743" w:rsidP="0009737F">
            <w:pPr>
              <w:pStyle w:val="ListParagraph"/>
              <w:numPr>
                <w:ilvl w:val="0"/>
                <w:numId w:val="17"/>
              </w:numPr>
              <w:spacing w:after="60"/>
              <w:contextualSpacing w:val="0"/>
              <w:rPr>
                <w:rFonts w:cstheme="minorHAnsi"/>
                <w:sz w:val="16"/>
                <w:szCs w:val="16"/>
                <w:lang w:val="pt-BR"/>
              </w:rPr>
            </w:pPr>
            <w:r w:rsidRPr="00040743">
              <w:rPr>
                <w:rFonts w:cstheme="minorHAnsi"/>
                <w:sz w:val="16"/>
                <w:szCs w:val="16"/>
                <w:lang w:val="pt-BR"/>
              </w:rPr>
              <w:t>Esteja ciente de que os usuários também podem acessar seu modelo de dados via</w:t>
            </w:r>
            <w:r>
              <w:rPr>
                <w:rFonts w:cstheme="minorHAnsi"/>
                <w:sz w:val="16"/>
                <w:szCs w:val="16"/>
                <w:lang w:val="pt-BR"/>
              </w:rPr>
              <w:t xml:space="preserve"> as funcionalidades de</w:t>
            </w:r>
            <w:r w:rsidR="00266255" w:rsidRPr="000407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D02675" w:rsidRPr="00040743">
              <w:rPr>
                <w:rFonts w:cstheme="minorHAnsi"/>
                <w:sz w:val="16"/>
                <w:szCs w:val="16"/>
                <w:lang w:val="pt-BR"/>
              </w:rPr>
              <w:t xml:space="preserve">Q&amp;A, </w:t>
            </w:r>
            <w:r w:rsidR="00266255" w:rsidRPr="00040743">
              <w:rPr>
                <w:rFonts w:cstheme="minorHAnsi"/>
                <w:sz w:val="16"/>
                <w:szCs w:val="16"/>
                <w:lang w:val="pt-BR"/>
              </w:rPr>
              <w:t>Q</w:t>
            </w:r>
            <w:r w:rsidR="00D02675" w:rsidRPr="00040743">
              <w:rPr>
                <w:rFonts w:cstheme="minorHAnsi"/>
                <w:sz w:val="16"/>
                <w:szCs w:val="16"/>
                <w:lang w:val="pt-BR"/>
              </w:rPr>
              <w:t xml:space="preserve">uick </w:t>
            </w:r>
            <w:r w:rsidR="00266255" w:rsidRPr="00040743">
              <w:rPr>
                <w:rFonts w:cstheme="minorHAnsi"/>
                <w:sz w:val="16"/>
                <w:szCs w:val="16"/>
                <w:lang w:val="pt-BR"/>
              </w:rPr>
              <w:t>I</w:t>
            </w:r>
            <w:r w:rsidR="00D02675" w:rsidRPr="00040743">
              <w:rPr>
                <w:rFonts w:cstheme="minorHAnsi"/>
                <w:sz w:val="16"/>
                <w:szCs w:val="16"/>
                <w:lang w:val="pt-BR"/>
              </w:rPr>
              <w:t xml:space="preserve">nsights </w:t>
            </w:r>
            <w:r>
              <w:rPr>
                <w:rFonts w:cstheme="minorHAnsi"/>
                <w:sz w:val="16"/>
                <w:szCs w:val="16"/>
                <w:lang w:val="pt-BR"/>
              </w:rPr>
              <w:t>e</w:t>
            </w:r>
            <w:r w:rsidR="00D02675" w:rsidRPr="000407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266255" w:rsidRPr="00040743">
              <w:rPr>
                <w:rFonts w:cstheme="minorHAnsi"/>
                <w:sz w:val="16"/>
                <w:szCs w:val="16"/>
                <w:lang w:val="pt-BR"/>
              </w:rPr>
              <w:t>A</w:t>
            </w:r>
            <w:r w:rsidR="00D02675" w:rsidRPr="00040743">
              <w:rPr>
                <w:rFonts w:cstheme="minorHAnsi"/>
                <w:sz w:val="16"/>
                <w:szCs w:val="16"/>
                <w:lang w:val="pt-BR"/>
              </w:rPr>
              <w:t>nal</w:t>
            </w:r>
            <w:r>
              <w:rPr>
                <w:rFonts w:cstheme="minorHAnsi"/>
                <w:sz w:val="16"/>
                <w:szCs w:val="16"/>
                <w:lang w:val="pt-BR"/>
              </w:rPr>
              <w:t>izar</w:t>
            </w:r>
            <w:r w:rsidR="00D02675" w:rsidRPr="000407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cstheme="minorHAnsi"/>
                <w:sz w:val="16"/>
                <w:szCs w:val="16"/>
                <w:lang w:val="pt-BR"/>
              </w:rPr>
              <w:t>no</w:t>
            </w:r>
            <w:r w:rsidR="00D02675" w:rsidRPr="000407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266255" w:rsidRPr="00040743">
              <w:rPr>
                <w:rFonts w:cstheme="minorHAnsi"/>
                <w:sz w:val="16"/>
                <w:szCs w:val="16"/>
                <w:lang w:val="pt-BR"/>
              </w:rPr>
              <w:t>E</w:t>
            </w:r>
            <w:r w:rsidR="00D02675" w:rsidRPr="00040743">
              <w:rPr>
                <w:rFonts w:cstheme="minorHAnsi"/>
                <w:sz w:val="16"/>
                <w:szCs w:val="16"/>
                <w:lang w:val="pt-BR"/>
              </w:rPr>
              <w:t>xcel.</w:t>
            </w:r>
            <w:r w:rsidR="00D06267" w:rsidRPr="000407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Pr="00040743">
              <w:rPr>
                <w:rFonts w:cstheme="minorHAnsi"/>
                <w:sz w:val="16"/>
                <w:szCs w:val="16"/>
                <w:lang w:val="pt-BR"/>
              </w:rPr>
              <w:t>Considere a proteção dos dados usando</w:t>
            </w:r>
            <w:r w:rsidR="00266255" w:rsidRPr="000407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D06267" w:rsidRPr="00040743">
              <w:rPr>
                <w:rFonts w:cstheme="minorHAnsi"/>
                <w:sz w:val="16"/>
                <w:szCs w:val="16"/>
                <w:lang w:val="pt-BR"/>
              </w:rPr>
              <w:t>row</w:t>
            </w:r>
            <w:r w:rsidR="00266255" w:rsidRPr="000407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D06267" w:rsidRPr="00040743">
              <w:rPr>
                <w:rFonts w:cstheme="minorHAnsi"/>
                <w:sz w:val="16"/>
                <w:szCs w:val="16"/>
                <w:lang w:val="pt-BR"/>
              </w:rPr>
              <w:t>level</w:t>
            </w:r>
            <w:r w:rsidR="00266255" w:rsidRPr="000407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D06267" w:rsidRPr="00040743">
              <w:rPr>
                <w:rFonts w:cstheme="minorHAnsi"/>
                <w:sz w:val="16"/>
                <w:szCs w:val="16"/>
                <w:lang w:val="pt-BR"/>
              </w:rPr>
              <w:t>security</w:t>
            </w:r>
            <w:r>
              <w:rPr>
                <w:rFonts w:cstheme="minorHAnsi"/>
                <w:sz w:val="16"/>
                <w:szCs w:val="16"/>
                <w:lang w:val="pt-BR"/>
              </w:rPr>
              <w:t xml:space="preserve"> (dinâmico)</w:t>
            </w:r>
            <w:r w:rsidR="00D06267" w:rsidRPr="00040743">
              <w:rPr>
                <w:rFonts w:cstheme="minorHAnsi"/>
                <w:sz w:val="16"/>
                <w:szCs w:val="16"/>
                <w:lang w:val="pt-BR"/>
              </w:rPr>
              <w:t>.</w:t>
            </w:r>
          </w:p>
          <w:p w14:paraId="0AB94ABC" w14:textId="0C1BF131" w:rsidR="007E6E04" w:rsidRPr="00040743" w:rsidRDefault="00040743" w:rsidP="0009737F">
            <w:pPr>
              <w:pStyle w:val="ListParagraph"/>
              <w:numPr>
                <w:ilvl w:val="0"/>
                <w:numId w:val="17"/>
              </w:numPr>
              <w:spacing w:after="60"/>
              <w:contextualSpacing w:val="0"/>
              <w:rPr>
                <w:rFonts w:cstheme="minorHAnsi"/>
                <w:sz w:val="16"/>
                <w:szCs w:val="16"/>
                <w:lang w:val="pt-BR"/>
              </w:rPr>
            </w:pPr>
            <w:r w:rsidRPr="00040743">
              <w:rPr>
                <w:rFonts w:cstheme="minorHAnsi"/>
                <w:sz w:val="16"/>
                <w:szCs w:val="16"/>
                <w:lang w:val="pt-BR"/>
              </w:rPr>
              <w:t>Use o API</w:t>
            </w:r>
            <w:r w:rsidR="00C3726C" w:rsidRPr="00040743">
              <w:rPr>
                <w:rFonts w:cstheme="minorHAnsi"/>
                <w:sz w:val="16"/>
                <w:szCs w:val="16"/>
                <w:lang w:val="pt-BR"/>
              </w:rPr>
              <w:t xml:space="preserve"> Power BI admin </w:t>
            </w:r>
            <w:r w:rsidRPr="00040743">
              <w:rPr>
                <w:rFonts w:cstheme="minorHAnsi"/>
                <w:sz w:val="16"/>
                <w:szCs w:val="16"/>
                <w:lang w:val="pt-BR"/>
              </w:rPr>
              <w:t>para uma visão geral dos conteúdos</w:t>
            </w:r>
            <w:r w:rsidR="00C3726C" w:rsidRPr="00040743">
              <w:rPr>
                <w:rFonts w:cstheme="minorHAnsi"/>
                <w:sz w:val="16"/>
                <w:szCs w:val="16"/>
                <w:lang w:val="pt-BR"/>
              </w:rPr>
              <w:t xml:space="preserve"> Power BI </w:t>
            </w:r>
            <w:r w:rsidRPr="00040743">
              <w:rPr>
                <w:rFonts w:cstheme="minorHAnsi"/>
                <w:sz w:val="16"/>
                <w:szCs w:val="16"/>
                <w:lang w:val="pt-BR"/>
              </w:rPr>
              <w:t>dentro do seu</w:t>
            </w:r>
            <w:r w:rsidR="00C3726C" w:rsidRPr="00040743">
              <w:rPr>
                <w:rFonts w:cstheme="minorHAnsi"/>
                <w:sz w:val="16"/>
                <w:szCs w:val="16"/>
                <w:lang w:val="pt-BR"/>
              </w:rPr>
              <w:t xml:space="preserve"> tenant</w:t>
            </w:r>
            <w:r w:rsidR="00051D43" w:rsidRPr="000407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cstheme="minorHAnsi"/>
                <w:sz w:val="16"/>
                <w:szCs w:val="16"/>
                <w:lang w:val="pt-BR"/>
              </w:rPr>
              <w:t xml:space="preserve">e </w:t>
            </w:r>
            <w:r w:rsidR="00051D43" w:rsidRPr="00040743">
              <w:rPr>
                <w:rFonts w:cstheme="minorHAnsi"/>
                <w:sz w:val="16"/>
                <w:szCs w:val="16"/>
                <w:lang w:val="pt-BR"/>
              </w:rPr>
              <w:t>monitor</w:t>
            </w:r>
            <w:r>
              <w:rPr>
                <w:rFonts w:cstheme="minorHAnsi"/>
                <w:sz w:val="16"/>
                <w:szCs w:val="16"/>
                <w:lang w:val="pt-BR"/>
              </w:rPr>
              <w:t>e</w:t>
            </w:r>
            <w:r w:rsidR="00051D43" w:rsidRPr="000407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cstheme="minorHAnsi"/>
                <w:sz w:val="16"/>
                <w:szCs w:val="16"/>
                <w:lang w:val="pt-BR"/>
              </w:rPr>
              <w:t xml:space="preserve">o uso de </w:t>
            </w:r>
            <w:r w:rsidR="00051D43" w:rsidRPr="00040743">
              <w:rPr>
                <w:rFonts w:cstheme="minorHAnsi"/>
                <w:sz w:val="16"/>
                <w:szCs w:val="16"/>
                <w:lang w:val="pt-BR"/>
              </w:rPr>
              <w:t>conte</w:t>
            </w:r>
            <w:r>
              <w:rPr>
                <w:rFonts w:cstheme="minorHAnsi"/>
                <w:sz w:val="16"/>
                <w:szCs w:val="16"/>
                <w:lang w:val="pt-BR"/>
              </w:rPr>
              <w:t>údos</w:t>
            </w:r>
            <w:r w:rsidR="00051D43" w:rsidRPr="000407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>
              <w:rPr>
                <w:rFonts w:cstheme="minorHAnsi"/>
                <w:sz w:val="16"/>
                <w:szCs w:val="16"/>
                <w:lang w:val="pt-BR"/>
              </w:rPr>
              <w:t>via</w:t>
            </w:r>
            <w:r w:rsidR="00390D0B" w:rsidRPr="00040743">
              <w:rPr>
                <w:rFonts w:cstheme="minorHAnsi"/>
                <w:sz w:val="16"/>
                <w:szCs w:val="16"/>
                <w:lang w:val="pt-BR"/>
              </w:rPr>
              <w:t xml:space="preserve"> Power BI Audit logs.</w:t>
            </w:r>
          </w:p>
          <w:p w14:paraId="499451B6" w14:textId="05699E8C" w:rsidR="004C01A0" w:rsidRPr="00040743" w:rsidRDefault="00040743" w:rsidP="0009737F">
            <w:pPr>
              <w:pStyle w:val="ListParagraph"/>
              <w:numPr>
                <w:ilvl w:val="0"/>
                <w:numId w:val="17"/>
              </w:numPr>
              <w:spacing w:after="60"/>
              <w:contextualSpacing w:val="0"/>
              <w:rPr>
                <w:rStyle w:val="Hyperlink"/>
                <w:rFonts w:cstheme="minorHAnsi"/>
                <w:color w:val="auto"/>
                <w:sz w:val="16"/>
                <w:szCs w:val="16"/>
                <w:u w:val="none"/>
                <w:lang w:val="pt-BR"/>
              </w:rPr>
            </w:pPr>
            <w:r w:rsidRPr="00040743">
              <w:rPr>
                <w:rFonts w:cstheme="minorHAnsi"/>
                <w:sz w:val="16"/>
                <w:szCs w:val="16"/>
                <w:lang w:val="pt-BR"/>
              </w:rPr>
              <w:t>Iniciando com</w:t>
            </w:r>
            <w:r w:rsidR="003B7ECE" w:rsidRPr="00040743">
              <w:rPr>
                <w:rFonts w:cstheme="minorHAnsi"/>
                <w:sz w:val="16"/>
                <w:szCs w:val="16"/>
                <w:lang w:val="pt-BR"/>
              </w:rPr>
              <w:t xml:space="preserve"> Power BI</w:t>
            </w:r>
            <w:r w:rsidR="007026B3" w:rsidRPr="00040743">
              <w:rPr>
                <w:rFonts w:cstheme="minorHAnsi"/>
                <w:sz w:val="16"/>
                <w:szCs w:val="16"/>
                <w:lang w:val="pt-BR"/>
              </w:rPr>
              <w:t>?</w:t>
            </w:r>
            <w:r w:rsidR="002C07F0" w:rsidRPr="00040743">
              <w:rPr>
                <w:rFonts w:cstheme="minorHAnsi"/>
                <w:sz w:val="16"/>
                <w:szCs w:val="16"/>
                <w:lang w:val="pt-BR"/>
              </w:rPr>
              <w:t xml:space="preserve"> Visit</w:t>
            </w:r>
            <w:r w:rsidRPr="00040743">
              <w:rPr>
                <w:rFonts w:cstheme="minorHAnsi"/>
                <w:sz w:val="16"/>
                <w:szCs w:val="16"/>
                <w:lang w:val="pt-BR"/>
              </w:rPr>
              <w:t>e</w:t>
            </w:r>
            <w:r w:rsidR="002C07F0" w:rsidRPr="00040743">
              <w:rPr>
                <w:rFonts w:cstheme="minorHAnsi"/>
                <w:sz w:val="16"/>
                <w:szCs w:val="16"/>
                <w:lang w:val="pt-BR"/>
              </w:rPr>
              <w:t>:</w:t>
            </w:r>
            <w:r w:rsidR="003B7ECE" w:rsidRPr="0004074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0D3316" w:rsidRPr="00040743">
              <w:rPr>
                <w:rFonts w:cstheme="minorHAnsi"/>
                <w:sz w:val="16"/>
                <w:szCs w:val="16"/>
                <w:lang w:val="pt-BR"/>
              </w:rPr>
              <w:t>https://docs.microsoft.com/en-us/power-bi/guided-learning/</w:t>
            </w:r>
            <w:r w:rsidR="00E23E14" w:rsidRPr="00040743">
              <w:rPr>
                <w:rStyle w:val="Hyperlink"/>
                <w:rFonts w:cstheme="minorHAnsi"/>
                <w:color w:val="auto"/>
                <w:sz w:val="16"/>
                <w:u w:val="none"/>
                <w:lang w:val="pt-BR"/>
              </w:rPr>
              <w:t>.</w:t>
            </w:r>
          </w:p>
          <w:p w14:paraId="57F2A701" w14:textId="622280F6" w:rsidR="006619D7" w:rsidRPr="000E1993" w:rsidRDefault="005C205C" w:rsidP="000E1993">
            <w:pPr>
              <w:pStyle w:val="ListParagraph"/>
              <w:numPr>
                <w:ilvl w:val="0"/>
                <w:numId w:val="17"/>
              </w:numPr>
              <w:spacing w:after="60"/>
              <w:contextualSpacing w:val="0"/>
              <w:rPr>
                <w:rFonts w:cstheme="minorHAnsi"/>
                <w:sz w:val="16"/>
                <w:szCs w:val="16"/>
                <w:lang w:val="pt-BR"/>
              </w:rPr>
            </w:pPr>
            <w:r w:rsidRPr="006F1E9B">
              <w:rPr>
                <w:rFonts w:cstheme="minorHAnsi"/>
                <w:b/>
                <w:noProof/>
                <w:szCs w:val="20"/>
                <w:lang w:val="pt-BR" w:eastAsia="pt-BR"/>
              </w:rPr>
              <mc:AlternateContent>
                <mc:Choice Requires="wps">
                  <w:drawing>
                    <wp:anchor distT="0" distB="0" distL="114300" distR="114300" simplePos="0" relativeHeight="251682831" behindDoc="0" locked="0" layoutInCell="1" allowOverlap="1" wp14:anchorId="4BF1FDEA" wp14:editId="43100397">
                      <wp:simplePos x="0" y="0"/>
                      <wp:positionH relativeFrom="column">
                        <wp:posOffset>4735830</wp:posOffset>
                      </wp:positionH>
                      <wp:positionV relativeFrom="paragraph">
                        <wp:posOffset>29845</wp:posOffset>
                      </wp:positionV>
                      <wp:extent cx="251460" cy="151130"/>
                      <wp:effectExtent l="19050" t="19050" r="15240" b="20320"/>
                      <wp:wrapNone/>
                      <wp:docPr id="31" name="Rectangle: Rounded Corners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971257">
                                <a:off x="0" y="0"/>
                                <a:ext cx="251460" cy="15113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 w="9525" cap="flat" cmpd="sng" algn="ctr">
                                <a:noFill/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14:paraId="4D9E93B5" w14:textId="77777777" w:rsidR="00F967AF" w:rsidRPr="005F3529" w:rsidRDefault="00F967AF" w:rsidP="00F967AF">
                                  <w:pPr>
                                    <w:jc w:val="center"/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</w:pPr>
                                  <w:proofErr w:type="gramStart"/>
                                  <w:r w:rsidRPr="005F3529"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  <w:t>new</w:t>
                                  </w:r>
                                  <w:proofErr w:type="gram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BF1FDEA" id="Rectangle: Rounded Corners 31" o:spid="_x0000_s1057" style="position:absolute;left:0;text-align:left;margin-left:372.9pt;margin-top:2.35pt;width:19.8pt;height:11.9pt;rotation:-686755fd;z-index:2516828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" fillcolor="#a5a5a5 [2092]" stroked="f">
                      <v:textbox inset="0,0,0,0">
                        <w:txbxContent>
                          <w:p w14:paraId="4D9E93B5" w14:textId="77777777" w:rsidR="00F967AF" w:rsidRPr="005F3529" w:rsidRDefault="00F967AF" w:rsidP="00F967AF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proofErr w:type="gramStart"/>
                            <w:r w:rsidRPr="005F3529"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new</w:t>
                            </w:r>
                            <w:proofErr w:type="gramEnd"/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040743" w:rsidRPr="000E1993">
              <w:rPr>
                <w:rFonts w:cstheme="minorHAnsi"/>
                <w:sz w:val="16"/>
                <w:szCs w:val="16"/>
                <w:lang w:val="pt-BR"/>
              </w:rPr>
              <w:t>Pensando em usar visuais</w:t>
            </w:r>
            <w:r w:rsidR="00E258A6" w:rsidRPr="000E1993">
              <w:rPr>
                <w:rFonts w:cstheme="minorHAnsi"/>
                <w:sz w:val="16"/>
                <w:szCs w:val="16"/>
                <w:lang w:val="pt-BR"/>
              </w:rPr>
              <w:t xml:space="preserve"> Power BI </w:t>
            </w:r>
            <w:r w:rsidR="000E1993">
              <w:rPr>
                <w:rFonts w:cstheme="minorHAnsi"/>
                <w:sz w:val="16"/>
                <w:szCs w:val="16"/>
                <w:lang w:val="pt-BR"/>
              </w:rPr>
              <w:t>dentro da</w:t>
            </w:r>
            <w:r w:rsidR="000E1993" w:rsidRPr="000E1993">
              <w:rPr>
                <w:rFonts w:cstheme="minorHAnsi"/>
                <w:sz w:val="16"/>
                <w:szCs w:val="16"/>
                <w:lang w:val="pt-BR"/>
              </w:rPr>
              <w:t xml:space="preserve"> sua </w:t>
            </w:r>
            <w:r w:rsidR="00E258A6" w:rsidRPr="000E1993">
              <w:rPr>
                <w:rFonts w:cstheme="minorHAnsi"/>
                <w:sz w:val="16"/>
                <w:szCs w:val="16"/>
                <w:lang w:val="pt-BR"/>
              </w:rPr>
              <w:t>aplica</w:t>
            </w:r>
            <w:r w:rsidR="000E1993" w:rsidRPr="000E1993">
              <w:rPr>
                <w:rFonts w:cstheme="minorHAnsi"/>
                <w:sz w:val="16"/>
                <w:szCs w:val="16"/>
                <w:lang w:val="pt-BR"/>
              </w:rPr>
              <w:t>ção customizada</w:t>
            </w:r>
            <w:r w:rsidR="00466AD0" w:rsidRPr="000E1993">
              <w:rPr>
                <w:rFonts w:cstheme="minorHAnsi"/>
                <w:sz w:val="16"/>
                <w:szCs w:val="16"/>
                <w:lang w:val="pt-BR"/>
              </w:rPr>
              <w:t xml:space="preserve">? </w:t>
            </w:r>
            <w:r w:rsidR="000E1993" w:rsidRPr="000E1993">
              <w:rPr>
                <w:rFonts w:cstheme="minorHAnsi"/>
                <w:sz w:val="16"/>
                <w:szCs w:val="16"/>
                <w:lang w:val="pt-BR"/>
              </w:rPr>
              <w:t>Veja isso em ação</w:t>
            </w:r>
            <w:r w:rsidR="00466AD0" w:rsidRPr="000E199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0E1993" w:rsidRPr="000E1993">
              <w:rPr>
                <w:rFonts w:cstheme="minorHAnsi"/>
                <w:sz w:val="16"/>
                <w:szCs w:val="16"/>
                <w:lang w:val="pt-BR"/>
              </w:rPr>
              <w:t xml:space="preserve">e teste todas as </w:t>
            </w:r>
            <w:r w:rsidR="00466AD0" w:rsidRPr="000E1993">
              <w:rPr>
                <w:rFonts w:cstheme="minorHAnsi"/>
                <w:sz w:val="16"/>
                <w:szCs w:val="16"/>
                <w:lang w:val="pt-BR"/>
              </w:rPr>
              <w:t>op</w:t>
            </w:r>
            <w:r w:rsidR="000E1993" w:rsidRPr="000E1993">
              <w:rPr>
                <w:rFonts w:cstheme="minorHAnsi"/>
                <w:sz w:val="16"/>
                <w:szCs w:val="16"/>
                <w:lang w:val="pt-BR"/>
              </w:rPr>
              <w:t>ç</w:t>
            </w:r>
            <w:r w:rsidR="000E1993">
              <w:rPr>
                <w:rFonts w:cstheme="minorHAnsi"/>
                <w:sz w:val="16"/>
                <w:szCs w:val="16"/>
                <w:lang w:val="pt-BR"/>
              </w:rPr>
              <w:t>ões</w:t>
            </w:r>
            <w:r w:rsidR="00466AD0" w:rsidRPr="000E199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  <w:r w:rsidR="000E1993">
              <w:rPr>
                <w:rFonts w:cstheme="minorHAnsi"/>
                <w:sz w:val="16"/>
                <w:szCs w:val="16"/>
                <w:lang w:val="pt-BR"/>
              </w:rPr>
              <w:t>na</w:t>
            </w:r>
            <w:r w:rsidR="00466AD0" w:rsidRPr="000E1993">
              <w:rPr>
                <w:rFonts w:cstheme="minorHAnsi"/>
                <w:sz w:val="16"/>
                <w:szCs w:val="16"/>
                <w:lang w:val="pt-BR"/>
              </w:rPr>
              <w:t xml:space="preserve"> demo</w:t>
            </w:r>
            <w:r w:rsidR="000E1993">
              <w:rPr>
                <w:rFonts w:cstheme="minorHAnsi"/>
                <w:sz w:val="16"/>
                <w:szCs w:val="16"/>
                <w:lang w:val="pt-BR"/>
              </w:rPr>
              <w:t>:</w:t>
            </w:r>
            <w:r w:rsidR="00466AD0" w:rsidRPr="000E1993">
              <w:rPr>
                <w:rFonts w:cstheme="minorHAnsi"/>
                <w:sz w:val="16"/>
                <w:szCs w:val="16"/>
                <w:lang w:val="pt-BR"/>
              </w:rPr>
              <w:t xml:space="preserve"> https://microsoft.github.io/PowerBI-JavaScript/demo/.</w:t>
            </w:r>
            <w:r w:rsidR="00E258A6" w:rsidRPr="000E1993">
              <w:rPr>
                <w:rFonts w:cstheme="minorHAnsi"/>
                <w:sz w:val="16"/>
                <w:szCs w:val="16"/>
                <w:lang w:val="pt-BR"/>
              </w:rPr>
              <w:t xml:space="preserve"> </w:t>
            </w:r>
          </w:p>
        </w:tc>
      </w:tr>
      <w:tr w:rsidR="002032ED" w:rsidRPr="006F1E9B" w14:paraId="3FC201DF" w14:textId="77777777" w:rsidTr="00DC4B37">
        <w:trPr>
          <w:cantSplit/>
          <w:trHeight w:val="252"/>
        </w:trPr>
        <w:tc>
          <w:tcPr>
            <w:tcW w:w="7654" w:type="dxa"/>
          </w:tcPr>
          <w:p w14:paraId="2BC85718" w14:textId="5D520515" w:rsidR="002032ED" w:rsidRPr="006F1E9B" w:rsidRDefault="006E5BE2" w:rsidP="00247C05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Referências</w:t>
            </w:r>
            <w:proofErr w:type="spellEnd"/>
          </w:p>
        </w:tc>
      </w:tr>
      <w:tr w:rsidR="002032ED" w:rsidRPr="006F1E9B" w14:paraId="0DEB57C4" w14:textId="77777777" w:rsidTr="00DC4B37">
        <w:trPr>
          <w:cantSplit/>
          <w:trHeight w:val="252"/>
        </w:trPr>
        <w:tc>
          <w:tcPr>
            <w:tcW w:w="7654" w:type="dxa"/>
          </w:tcPr>
          <w:p w14:paraId="6B2A9033" w14:textId="54DC7332" w:rsidR="00C13FEA" w:rsidRPr="006F1E9B" w:rsidRDefault="00A53878" w:rsidP="00C13FEA">
            <w:pPr>
              <w:pStyle w:val="ListParagraph"/>
              <w:numPr>
                <w:ilvl w:val="0"/>
                <w:numId w:val="9"/>
              </w:numPr>
              <w:spacing w:after="60"/>
              <w:ind w:left="714" w:hanging="357"/>
              <w:contextualSpacing w:val="0"/>
              <w:rPr>
                <w:rFonts w:cstheme="minorHAnsi"/>
                <w:sz w:val="16"/>
                <w:szCs w:val="16"/>
              </w:rPr>
            </w:pPr>
            <w:r w:rsidRPr="006F1E9B">
              <w:rPr>
                <w:rFonts w:cstheme="minorHAnsi"/>
                <w:b/>
                <w:noProof/>
                <w:szCs w:val="20"/>
                <w:lang w:val="pt-BR" w:eastAsia="pt-BR"/>
              </w:rPr>
              <mc:AlternateContent>
                <mc:Choice Requires="wps">
                  <w:drawing>
                    <wp:anchor distT="0" distB="0" distL="114300" distR="114300" simplePos="0" relativeHeight="251660303" behindDoc="0" locked="0" layoutInCell="1" allowOverlap="1" wp14:anchorId="47B589B4" wp14:editId="3AA8B7CF">
                      <wp:simplePos x="0" y="0"/>
                      <wp:positionH relativeFrom="column">
                        <wp:posOffset>4587406</wp:posOffset>
                      </wp:positionH>
                      <wp:positionV relativeFrom="paragraph">
                        <wp:posOffset>-5715</wp:posOffset>
                      </wp:positionV>
                      <wp:extent cx="431800" cy="151130"/>
                      <wp:effectExtent l="19050" t="38100" r="6350" b="39370"/>
                      <wp:wrapNone/>
                      <wp:docPr id="14" name="Rectangle: Rounded Corners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971257">
                                <a:off x="0" y="0"/>
                                <a:ext cx="431800" cy="15113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 w="9525" cap="flat" cmpd="sng" algn="ctr">
                                <a:noFill/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14:paraId="65251C9E" w14:textId="43FA9EEC" w:rsidR="00B673F2" w:rsidRPr="005F3529" w:rsidRDefault="00B673F2" w:rsidP="00B673F2">
                                  <w:pPr>
                                    <w:jc w:val="center"/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</w:pPr>
                                  <w:r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  <w:t>Update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7B589B4" id="Rectangle: Rounded Corners 14" o:spid="_x0000_s1058" style="position:absolute;left:0;text-align:left;margin-left:361.2pt;margin-top:-.45pt;width:34pt;height:11.9pt;rotation:-686755fd;z-index:2516603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" fillcolor="#a5a5a5 [2092]" stroked="f">
                      <v:textbox inset="0,0,0,0">
                        <w:txbxContent>
                          <w:p w14:paraId="65251C9E" w14:textId="43FA9EEC" w:rsidR="00B673F2" w:rsidRPr="005F3529" w:rsidRDefault="00B673F2" w:rsidP="00B673F2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Updated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proofErr w:type="spellStart"/>
            <w:r w:rsidR="000E1993">
              <w:rPr>
                <w:rFonts w:cstheme="minorHAnsi"/>
                <w:sz w:val="16"/>
                <w:szCs w:val="16"/>
              </w:rPr>
              <w:t>Acompanhe</w:t>
            </w:r>
            <w:proofErr w:type="spellEnd"/>
            <w:r w:rsidR="000E1993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0E1993">
              <w:rPr>
                <w:rFonts w:cstheme="minorHAnsi"/>
                <w:sz w:val="16"/>
                <w:szCs w:val="16"/>
              </w:rPr>
              <w:t>estes</w:t>
            </w:r>
            <w:proofErr w:type="spellEnd"/>
            <w:r w:rsidR="000E1993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0E1993">
              <w:rPr>
                <w:rFonts w:cstheme="minorHAnsi"/>
                <w:sz w:val="16"/>
                <w:szCs w:val="16"/>
              </w:rPr>
              <w:t>membros</w:t>
            </w:r>
            <w:proofErr w:type="spellEnd"/>
            <w:r w:rsidR="000E1993">
              <w:rPr>
                <w:rFonts w:cstheme="minorHAnsi"/>
                <w:sz w:val="16"/>
                <w:szCs w:val="16"/>
              </w:rPr>
              <w:t xml:space="preserve"> do time de </w:t>
            </w:r>
            <w:proofErr w:type="spellStart"/>
            <w:r w:rsidR="000E1993">
              <w:rPr>
                <w:rFonts w:cstheme="minorHAnsi"/>
                <w:sz w:val="16"/>
                <w:szCs w:val="16"/>
              </w:rPr>
              <w:t>produto</w:t>
            </w:r>
            <w:proofErr w:type="spellEnd"/>
            <w:r w:rsidR="00E45E29" w:rsidRPr="006F1E9B">
              <w:rPr>
                <w:rFonts w:cstheme="minorHAnsi"/>
                <w:sz w:val="16"/>
                <w:szCs w:val="16"/>
              </w:rPr>
              <w:t xml:space="preserve"> </w:t>
            </w:r>
            <w:r w:rsidR="0093617C" w:rsidRPr="006F1E9B">
              <w:rPr>
                <w:rFonts w:cstheme="minorHAnsi"/>
                <w:sz w:val="16"/>
                <w:szCs w:val="16"/>
              </w:rPr>
              <w:t>Power BI:  Amanda Cofsky, Arun </w:t>
            </w:r>
            <w:proofErr w:type="spellStart"/>
            <w:r w:rsidR="0093617C" w:rsidRPr="006F1E9B">
              <w:rPr>
                <w:rFonts w:cstheme="minorHAnsi"/>
                <w:sz w:val="16"/>
                <w:szCs w:val="16"/>
              </w:rPr>
              <w:t>Ulag</w:t>
            </w:r>
            <w:proofErr w:type="spellEnd"/>
            <w:r w:rsidR="0093617C" w:rsidRPr="006F1E9B">
              <w:rPr>
                <w:rFonts w:cstheme="minorHAnsi"/>
                <w:sz w:val="16"/>
                <w:szCs w:val="16"/>
              </w:rPr>
              <w:t>, </w:t>
            </w:r>
            <w:r w:rsidR="00332634" w:rsidRPr="006F1E9B">
              <w:rPr>
                <w:rFonts w:cstheme="minorHAnsi"/>
                <w:sz w:val="16"/>
                <w:szCs w:val="16"/>
              </w:rPr>
              <w:t xml:space="preserve"> Chris Webb, </w:t>
            </w:r>
            <w:proofErr w:type="spellStart"/>
            <w:r w:rsidR="0093617C" w:rsidRPr="006F1E9B">
              <w:rPr>
                <w:rFonts w:cstheme="minorHAnsi"/>
                <w:sz w:val="16"/>
                <w:szCs w:val="16"/>
              </w:rPr>
              <w:t>GuyInACube</w:t>
            </w:r>
            <w:proofErr w:type="spellEnd"/>
            <w:r w:rsidR="0093617C" w:rsidRPr="006F1E9B">
              <w:rPr>
                <w:rFonts w:cstheme="minorHAnsi"/>
                <w:sz w:val="16"/>
                <w:szCs w:val="16"/>
              </w:rPr>
              <w:t> (Adam &amp; Patrick), Christian Wade, Josh Kaplan, </w:t>
            </w:r>
            <w:r w:rsidR="00332634" w:rsidRPr="006F1E9B">
              <w:rPr>
                <w:rFonts w:cstheme="minorHAnsi"/>
                <w:sz w:val="16"/>
                <w:szCs w:val="16"/>
              </w:rPr>
              <w:t xml:space="preserve">Justyna </w:t>
            </w:r>
            <w:proofErr w:type="spellStart"/>
            <w:r w:rsidR="00332634" w:rsidRPr="006F1E9B">
              <w:rPr>
                <w:rFonts w:cstheme="minorHAnsi"/>
                <w:sz w:val="16"/>
                <w:szCs w:val="16"/>
              </w:rPr>
              <w:t>Lucznik</w:t>
            </w:r>
            <w:proofErr w:type="spellEnd"/>
            <w:r w:rsidR="00332634" w:rsidRPr="006F1E9B">
              <w:rPr>
                <w:rFonts w:cstheme="minorHAnsi"/>
                <w:sz w:val="16"/>
                <w:szCs w:val="16"/>
              </w:rPr>
              <w:t xml:space="preserve">, </w:t>
            </w:r>
            <w:r w:rsidR="0093617C" w:rsidRPr="006F1E9B">
              <w:rPr>
                <w:rFonts w:cstheme="minorHAnsi"/>
                <w:sz w:val="16"/>
                <w:szCs w:val="16"/>
              </w:rPr>
              <w:t>Kasper de</w:t>
            </w:r>
            <w:r w:rsidR="0056333D" w:rsidRPr="006F1E9B">
              <w:rPr>
                <w:rFonts w:cstheme="minorHAnsi"/>
                <w:sz w:val="16"/>
                <w:szCs w:val="16"/>
              </w:rPr>
              <w:t xml:space="preserve"> </w:t>
            </w:r>
            <w:r w:rsidR="0093617C" w:rsidRPr="006F1E9B">
              <w:rPr>
                <w:rFonts w:cstheme="minorHAnsi"/>
                <w:sz w:val="16"/>
                <w:szCs w:val="16"/>
              </w:rPr>
              <w:t>Jonge</w:t>
            </w:r>
            <w:r w:rsidR="0056333D" w:rsidRPr="006F1E9B">
              <w:rPr>
                <w:rFonts w:cstheme="minorHAnsi"/>
                <w:sz w:val="16"/>
                <w:szCs w:val="16"/>
              </w:rPr>
              <w:t xml:space="preserve">, </w:t>
            </w:r>
            <w:r w:rsidR="0093617C" w:rsidRPr="006F1E9B">
              <w:rPr>
                <w:rFonts w:cstheme="minorHAnsi"/>
                <w:sz w:val="16"/>
                <w:szCs w:val="16"/>
              </w:rPr>
              <w:t>Kay Unkroth, </w:t>
            </w:r>
            <w:r w:rsidR="00B673F2" w:rsidRPr="006F1E9B">
              <w:rPr>
                <w:rFonts w:cstheme="minorHAnsi"/>
                <w:sz w:val="16"/>
                <w:szCs w:val="16"/>
              </w:rPr>
              <w:t xml:space="preserve">Kelly Kaye, </w:t>
            </w:r>
            <w:r w:rsidR="0093617C" w:rsidRPr="006F1E9B">
              <w:rPr>
                <w:rFonts w:cstheme="minorHAnsi"/>
                <w:sz w:val="16"/>
                <w:szCs w:val="16"/>
              </w:rPr>
              <w:t>Kim Manis, Lukasz Pawlowski, Matt Mason, Matthew Roche, Miguel Martinez</w:t>
            </w:r>
            <w:r w:rsidR="00BF69C3" w:rsidRPr="006F1E9B">
              <w:rPr>
                <w:rFonts w:cstheme="minorHAnsi"/>
                <w:sz w:val="16"/>
                <w:szCs w:val="16"/>
              </w:rPr>
              <w:t>,</w:t>
            </w:r>
            <w:r w:rsidR="0056333D" w:rsidRPr="006F1E9B">
              <w:rPr>
                <w:rFonts w:cstheme="minorHAnsi"/>
                <w:sz w:val="16"/>
                <w:szCs w:val="16"/>
              </w:rPr>
              <w:t xml:space="preserve"> </w:t>
            </w:r>
            <w:r w:rsidR="0093617C" w:rsidRPr="006F1E9B">
              <w:rPr>
                <w:rFonts w:cstheme="minorHAnsi"/>
                <w:sz w:val="16"/>
                <w:szCs w:val="16"/>
              </w:rPr>
              <w:t>Nikhil Gaekwad</w:t>
            </w:r>
            <w:r w:rsidR="00F162DB" w:rsidRPr="006F1E9B">
              <w:rPr>
                <w:rFonts w:cstheme="minorHAnsi"/>
                <w:sz w:val="16"/>
                <w:szCs w:val="16"/>
              </w:rPr>
              <w:t>,</w:t>
            </w:r>
            <w:r w:rsidR="00332634" w:rsidRPr="006F1E9B">
              <w:rPr>
                <w:rFonts w:cstheme="minorHAnsi"/>
                <w:sz w:val="16"/>
                <w:szCs w:val="16"/>
              </w:rPr>
              <w:t xml:space="preserve"> </w:t>
            </w:r>
            <w:r w:rsidR="0093617C" w:rsidRPr="006F1E9B">
              <w:rPr>
                <w:rFonts w:cstheme="minorHAnsi"/>
                <w:sz w:val="16"/>
                <w:szCs w:val="16"/>
              </w:rPr>
              <w:t>Nimrod </w:t>
            </w:r>
            <w:proofErr w:type="spellStart"/>
            <w:r w:rsidR="0093617C" w:rsidRPr="006F1E9B">
              <w:rPr>
                <w:rFonts w:cstheme="minorHAnsi"/>
                <w:sz w:val="16"/>
                <w:szCs w:val="16"/>
              </w:rPr>
              <w:t>Shalit</w:t>
            </w:r>
            <w:proofErr w:type="spellEnd"/>
            <w:r w:rsidR="0093617C" w:rsidRPr="006F1E9B">
              <w:rPr>
                <w:rFonts w:cstheme="minorHAnsi"/>
                <w:sz w:val="16"/>
                <w:szCs w:val="16"/>
              </w:rPr>
              <w:t>, </w:t>
            </w:r>
            <w:r w:rsidR="00332634" w:rsidRPr="006F1E9B">
              <w:rPr>
                <w:rFonts w:cstheme="minorHAnsi"/>
                <w:sz w:val="16"/>
                <w:szCs w:val="16"/>
              </w:rPr>
              <w:t xml:space="preserve">Phil Seamark, </w:t>
            </w:r>
            <w:r w:rsidR="0093617C" w:rsidRPr="006F1E9B">
              <w:rPr>
                <w:rFonts w:cstheme="minorHAnsi"/>
                <w:sz w:val="16"/>
                <w:szCs w:val="16"/>
              </w:rPr>
              <w:t>Will Thompson.</w:t>
            </w:r>
          </w:p>
          <w:p w14:paraId="5EFC3E35" w14:textId="7FF1ED5C" w:rsidR="00FA35F9" w:rsidRPr="006F1E9B" w:rsidRDefault="00810BE9" w:rsidP="000E1993">
            <w:pPr>
              <w:pStyle w:val="ListParagraph"/>
              <w:numPr>
                <w:ilvl w:val="0"/>
                <w:numId w:val="9"/>
              </w:numPr>
              <w:spacing w:after="60"/>
              <w:ind w:left="714" w:hanging="357"/>
              <w:contextualSpacing w:val="0"/>
              <w:rPr>
                <w:rFonts w:cstheme="minorHAnsi"/>
                <w:sz w:val="16"/>
                <w:szCs w:val="16"/>
              </w:rPr>
            </w:pPr>
            <w:r w:rsidRPr="006F1E9B">
              <w:rPr>
                <w:rFonts w:cstheme="minorHAnsi"/>
                <w:b/>
                <w:noProof/>
                <w:szCs w:val="20"/>
                <w:lang w:val="pt-BR" w:eastAsia="pt-BR"/>
              </w:rPr>
              <mc:AlternateContent>
                <mc:Choice Requires="wps">
                  <w:drawing>
                    <wp:anchor distT="0" distB="0" distL="114300" distR="114300" simplePos="0" relativeHeight="251676687" behindDoc="0" locked="0" layoutInCell="1" allowOverlap="1" wp14:anchorId="74B8B4EC" wp14:editId="75A0432F">
                      <wp:simplePos x="0" y="0"/>
                      <wp:positionH relativeFrom="column">
                        <wp:posOffset>4586771</wp:posOffset>
                      </wp:positionH>
                      <wp:positionV relativeFrom="paragraph">
                        <wp:posOffset>57150</wp:posOffset>
                      </wp:positionV>
                      <wp:extent cx="431800" cy="151130"/>
                      <wp:effectExtent l="19050" t="38100" r="6350" b="39370"/>
                      <wp:wrapNone/>
                      <wp:docPr id="28" name="Rectangle: Rounded Corners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0971257">
                                <a:off x="0" y="0"/>
                                <a:ext cx="431800" cy="15113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 w="9525" cap="flat" cmpd="sng" algn="ctr">
                                <a:noFill/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14:paraId="2B7E1CCC" w14:textId="77777777" w:rsidR="00810BE9" w:rsidRPr="005F3529" w:rsidRDefault="00810BE9" w:rsidP="00810BE9">
                                  <w:pPr>
                                    <w:jc w:val="center"/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</w:pPr>
                                  <w:r>
                                    <w:rPr>
                                      <w:rFonts w:ascii="Arial Rounded MT Bold" w:hAnsi="Arial Rounded MT Bold"/>
                                      <w:b/>
                                      <w:color w:val="FFFFFF" w:themeColor="background1"/>
                                      <w:sz w:val="14"/>
                                      <w:lang w:val="nl-NL"/>
                                    </w:rPr>
                                    <w:t>Update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4B8B4EC" id="Rectangle: Rounded Corners 28" o:spid="_x0000_s1059" style="position:absolute;left:0;text-align:left;margin-left:361.15pt;margin-top:4.5pt;width:34pt;height:11.9pt;rotation:-686755fd;z-index:2516766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" fillcolor="#a5a5a5 [2092]" stroked="f">
                      <v:textbox inset="0,0,0,0">
                        <w:txbxContent>
                          <w:p w14:paraId="2B7E1CCC" w14:textId="77777777" w:rsidR="00810BE9" w:rsidRPr="005F3529" w:rsidRDefault="00810BE9" w:rsidP="00810BE9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b/>
                                <w:color w:val="FFFFFF" w:themeColor="background1"/>
                                <w:sz w:val="14"/>
                                <w:lang w:val="nl-NL"/>
                              </w:rPr>
                              <w:t>Updated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proofErr w:type="spellStart"/>
            <w:r w:rsidR="000E1993">
              <w:rPr>
                <w:rFonts w:cstheme="minorHAnsi"/>
                <w:sz w:val="16"/>
                <w:szCs w:val="16"/>
              </w:rPr>
              <w:t>Siga</w:t>
            </w:r>
            <w:proofErr w:type="spellEnd"/>
            <w:r w:rsidR="000E1993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0E1993">
              <w:rPr>
                <w:rFonts w:cstheme="minorHAnsi"/>
                <w:sz w:val="16"/>
                <w:szCs w:val="16"/>
              </w:rPr>
              <w:t>estes</w:t>
            </w:r>
            <w:proofErr w:type="spellEnd"/>
            <w:r w:rsidR="000E1993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0E1993">
              <w:rPr>
                <w:rFonts w:cstheme="minorHAnsi"/>
                <w:sz w:val="16"/>
                <w:szCs w:val="16"/>
              </w:rPr>
              <w:t>influenciadores</w:t>
            </w:r>
            <w:proofErr w:type="spellEnd"/>
            <w:r w:rsidR="00E45E29" w:rsidRPr="006F1E9B">
              <w:rPr>
                <w:rFonts w:cstheme="minorHAnsi"/>
                <w:sz w:val="16"/>
                <w:szCs w:val="16"/>
              </w:rPr>
              <w:t xml:space="preserve"> </w:t>
            </w:r>
            <w:r w:rsidR="000E1993">
              <w:rPr>
                <w:rFonts w:cstheme="minorHAnsi"/>
                <w:sz w:val="16"/>
                <w:szCs w:val="16"/>
              </w:rPr>
              <w:t xml:space="preserve">para </w:t>
            </w:r>
            <w:proofErr w:type="spellStart"/>
            <w:r w:rsidR="000E1993">
              <w:rPr>
                <w:rFonts w:cstheme="minorHAnsi"/>
                <w:sz w:val="16"/>
                <w:szCs w:val="16"/>
              </w:rPr>
              <w:t>dicas</w:t>
            </w:r>
            <w:proofErr w:type="spellEnd"/>
            <w:r w:rsidR="000E1993">
              <w:rPr>
                <w:rFonts w:cstheme="minorHAnsi"/>
                <w:sz w:val="16"/>
                <w:szCs w:val="16"/>
              </w:rPr>
              <w:t>,</w:t>
            </w:r>
            <w:r w:rsidR="00E45E29" w:rsidRPr="006F1E9B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E45E29" w:rsidRPr="006F1E9B">
              <w:rPr>
                <w:rFonts w:cstheme="minorHAnsi"/>
                <w:sz w:val="16"/>
                <w:szCs w:val="16"/>
              </w:rPr>
              <w:t>examp</w:t>
            </w:r>
            <w:r w:rsidR="000E1993">
              <w:rPr>
                <w:rFonts w:cstheme="minorHAnsi"/>
                <w:sz w:val="16"/>
                <w:szCs w:val="16"/>
              </w:rPr>
              <w:t>los</w:t>
            </w:r>
            <w:proofErr w:type="spellEnd"/>
            <w:r w:rsidR="00E45E29" w:rsidRPr="006F1E9B">
              <w:rPr>
                <w:rFonts w:cstheme="minorHAnsi"/>
                <w:sz w:val="16"/>
                <w:szCs w:val="16"/>
              </w:rPr>
              <w:t xml:space="preserve"> </w:t>
            </w:r>
            <w:r w:rsidR="000E1993">
              <w:rPr>
                <w:rFonts w:cstheme="minorHAnsi"/>
                <w:sz w:val="16"/>
                <w:szCs w:val="16"/>
              </w:rPr>
              <w:t xml:space="preserve">e </w:t>
            </w:r>
            <w:proofErr w:type="spellStart"/>
            <w:r w:rsidR="000E1993">
              <w:rPr>
                <w:rFonts w:cstheme="minorHAnsi"/>
                <w:sz w:val="16"/>
                <w:szCs w:val="16"/>
              </w:rPr>
              <w:t>novidades</w:t>
            </w:r>
            <w:proofErr w:type="spellEnd"/>
            <w:r w:rsidR="003B505C" w:rsidRPr="006F1E9B">
              <w:rPr>
                <w:rFonts w:cstheme="minorHAnsi"/>
                <w:sz w:val="16"/>
                <w:szCs w:val="16"/>
              </w:rPr>
              <w:t xml:space="preserve">: Alberto Ferrari, Brett Powell, David </w:t>
            </w:r>
            <w:proofErr w:type="spellStart"/>
            <w:r w:rsidR="003B505C" w:rsidRPr="006F1E9B">
              <w:rPr>
                <w:rFonts w:cstheme="minorHAnsi"/>
                <w:sz w:val="16"/>
                <w:szCs w:val="16"/>
              </w:rPr>
              <w:t>Eldersveld</w:t>
            </w:r>
            <w:proofErr w:type="spellEnd"/>
            <w:r w:rsidR="003B505C" w:rsidRPr="006F1E9B">
              <w:rPr>
                <w:rFonts w:cstheme="minorHAnsi"/>
                <w:sz w:val="16"/>
                <w:szCs w:val="16"/>
              </w:rPr>
              <w:t xml:space="preserve">, Devin Knight, Gil </w:t>
            </w:r>
            <w:proofErr w:type="spellStart"/>
            <w:r w:rsidR="003B505C" w:rsidRPr="006F1E9B">
              <w:rPr>
                <w:rFonts w:cstheme="minorHAnsi"/>
                <w:sz w:val="16"/>
                <w:szCs w:val="16"/>
              </w:rPr>
              <w:t>Raviv</w:t>
            </w:r>
            <w:proofErr w:type="spellEnd"/>
            <w:r w:rsidR="003B505C" w:rsidRPr="006F1E9B">
              <w:rPr>
                <w:rFonts w:cstheme="minorHAnsi"/>
                <w:sz w:val="16"/>
                <w:szCs w:val="16"/>
              </w:rPr>
              <w:t xml:space="preserve">, </w:t>
            </w:r>
            <w:proofErr w:type="spellStart"/>
            <w:r w:rsidR="003B505C" w:rsidRPr="006F1E9B">
              <w:rPr>
                <w:rFonts w:cstheme="minorHAnsi"/>
                <w:sz w:val="16"/>
                <w:szCs w:val="16"/>
              </w:rPr>
              <w:t>Imke</w:t>
            </w:r>
            <w:proofErr w:type="spellEnd"/>
            <w:r w:rsidR="003B505C" w:rsidRPr="006F1E9B">
              <w:rPr>
                <w:rFonts w:cstheme="minorHAnsi"/>
                <w:sz w:val="16"/>
                <w:szCs w:val="16"/>
              </w:rPr>
              <w:t xml:space="preserve"> Feldmann, Ivan Bond, Jason Thomas, Ken </w:t>
            </w:r>
            <w:proofErr w:type="spellStart"/>
            <w:r w:rsidR="003B505C" w:rsidRPr="006F1E9B">
              <w:rPr>
                <w:rFonts w:cstheme="minorHAnsi"/>
                <w:sz w:val="16"/>
                <w:szCs w:val="16"/>
              </w:rPr>
              <w:t>Puls</w:t>
            </w:r>
            <w:proofErr w:type="spellEnd"/>
            <w:r w:rsidR="003B505C" w:rsidRPr="006F1E9B">
              <w:rPr>
                <w:rFonts w:cstheme="minorHAnsi"/>
                <w:sz w:val="16"/>
                <w:szCs w:val="16"/>
              </w:rPr>
              <w:t xml:space="preserve">, </w:t>
            </w:r>
            <w:r w:rsidRPr="006F1E9B">
              <w:rPr>
                <w:rFonts w:cstheme="minorHAnsi"/>
                <w:sz w:val="16"/>
                <w:szCs w:val="16"/>
              </w:rPr>
              <w:br/>
            </w:r>
            <w:r w:rsidR="003B505C" w:rsidRPr="006F1E9B">
              <w:rPr>
                <w:rFonts w:cstheme="minorHAnsi"/>
                <w:sz w:val="16"/>
                <w:szCs w:val="16"/>
              </w:rPr>
              <w:t xml:space="preserve">Ken Russel, </w:t>
            </w:r>
            <w:r w:rsidR="00CE6267" w:rsidRPr="006F1E9B">
              <w:rPr>
                <w:rFonts w:cstheme="minorHAnsi"/>
                <w:sz w:val="16"/>
                <w:szCs w:val="16"/>
              </w:rPr>
              <w:t xml:space="preserve">Leila </w:t>
            </w:r>
            <w:proofErr w:type="spellStart"/>
            <w:r w:rsidR="00CE6267" w:rsidRPr="006F1E9B">
              <w:rPr>
                <w:rFonts w:cstheme="minorHAnsi"/>
                <w:sz w:val="16"/>
                <w:szCs w:val="16"/>
              </w:rPr>
              <w:t>Etaati</w:t>
            </w:r>
            <w:proofErr w:type="spellEnd"/>
            <w:r w:rsidR="00CE6267" w:rsidRPr="006F1E9B">
              <w:rPr>
                <w:rFonts w:cstheme="minorHAnsi"/>
                <w:sz w:val="16"/>
                <w:szCs w:val="16"/>
              </w:rPr>
              <w:t xml:space="preserve">, </w:t>
            </w:r>
            <w:proofErr w:type="spellStart"/>
            <w:r w:rsidR="003B505C" w:rsidRPr="006F1E9B">
              <w:rPr>
                <w:rFonts w:cstheme="minorHAnsi"/>
                <w:sz w:val="16"/>
                <w:szCs w:val="16"/>
              </w:rPr>
              <w:t>Maegon</w:t>
            </w:r>
            <w:proofErr w:type="spellEnd"/>
            <w:r w:rsidR="003B505C" w:rsidRPr="006F1E9B">
              <w:rPr>
                <w:rFonts w:cstheme="minorHAnsi"/>
                <w:sz w:val="16"/>
                <w:szCs w:val="16"/>
              </w:rPr>
              <w:t xml:space="preserve"> Longoria,</w:t>
            </w:r>
            <w:r w:rsidR="00B673F2" w:rsidRPr="006F1E9B">
              <w:rPr>
                <w:rFonts w:cstheme="minorHAnsi"/>
                <w:sz w:val="16"/>
                <w:szCs w:val="16"/>
              </w:rPr>
              <w:t xml:space="preserve"> Matt Allington,</w:t>
            </w:r>
            <w:r w:rsidR="003B505C" w:rsidRPr="006F1E9B">
              <w:rPr>
                <w:rFonts w:cstheme="minorHAnsi"/>
                <w:sz w:val="16"/>
                <w:szCs w:val="16"/>
              </w:rPr>
              <w:t xml:space="preserve"> Marco Russo, Maxim </w:t>
            </w:r>
            <w:proofErr w:type="spellStart"/>
            <w:r w:rsidR="003B505C" w:rsidRPr="006F1E9B">
              <w:rPr>
                <w:rFonts w:cstheme="minorHAnsi"/>
                <w:sz w:val="16"/>
                <w:szCs w:val="16"/>
              </w:rPr>
              <w:t>Zelensky</w:t>
            </w:r>
            <w:proofErr w:type="spellEnd"/>
            <w:r w:rsidR="003B505C" w:rsidRPr="006F1E9B">
              <w:rPr>
                <w:rFonts w:cstheme="minorHAnsi"/>
                <w:sz w:val="16"/>
                <w:szCs w:val="16"/>
              </w:rPr>
              <w:t xml:space="preserve">, </w:t>
            </w:r>
            <w:r w:rsidR="000144D4" w:rsidRPr="006F1E9B">
              <w:rPr>
                <w:rFonts w:cstheme="minorHAnsi"/>
                <w:sz w:val="16"/>
                <w:szCs w:val="16"/>
              </w:rPr>
              <w:br/>
            </w:r>
            <w:r w:rsidR="003B505C" w:rsidRPr="006F1E9B">
              <w:rPr>
                <w:rFonts w:cstheme="minorHAnsi"/>
                <w:sz w:val="16"/>
                <w:szCs w:val="16"/>
              </w:rPr>
              <w:t xml:space="preserve">Melissa Coates, </w:t>
            </w:r>
            <w:r w:rsidR="00B673F2" w:rsidRPr="006F1E9B">
              <w:rPr>
                <w:rFonts w:cstheme="minorHAnsi"/>
                <w:sz w:val="16"/>
                <w:szCs w:val="16"/>
              </w:rPr>
              <w:t xml:space="preserve">Miguel </w:t>
            </w:r>
            <w:proofErr w:type="spellStart"/>
            <w:r w:rsidR="00B673F2" w:rsidRPr="006F1E9B">
              <w:rPr>
                <w:rFonts w:cstheme="minorHAnsi"/>
                <w:sz w:val="16"/>
                <w:szCs w:val="16"/>
              </w:rPr>
              <w:t>Eskobar</w:t>
            </w:r>
            <w:proofErr w:type="spellEnd"/>
            <w:r w:rsidR="00B673F2" w:rsidRPr="006F1E9B">
              <w:rPr>
                <w:rFonts w:cstheme="minorHAnsi"/>
                <w:sz w:val="16"/>
                <w:szCs w:val="16"/>
              </w:rPr>
              <w:t xml:space="preserve">, </w:t>
            </w:r>
            <w:r w:rsidR="003B505C" w:rsidRPr="006F1E9B">
              <w:rPr>
                <w:rFonts w:cstheme="minorHAnsi"/>
                <w:sz w:val="16"/>
                <w:szCs w:val="16"/>
              </w:rPr>
              <w:t xml:space="preserve">Paul Turley, </w:t>
            </w:r>
            <w:proofErr w:type="spellStart"/>
            <w:r w:rsidR="003B505C" w:rsidRPr="006F1E9B">
              <w:rPr>
                <w:rFonts w:cstheme="minorHAnsi"/>
                <w:sz w:val="16"/>
                <w:szCs w:val="16"/>
              </w:rPr>
              <w:t>Prathy</w:t>
            </w:r>
            <w:proofErr w:type="spellEnd"/>
            <w:r w:rsidR="003B505C" w:rsidRPr="006F1E9B">
              <w:rPr>
                <w:rFonts w:cstheme="minorHAnsi"/>
                <w:sz w:val="16"/>
                <w:szCs w:val="16"/>
              </w:rPr>
              <w:t xml:space="preserve"> </w:t>
            </w:r>
            <w:proofErr w:type="spellStart"/>
            <w:r w:rsidR="003B505C" w:rsidRPr="006F1E9B">
              <w:rPr>
                <w:rFonts w:cstheme="minorHAnsi"/>
                <w:sz w:val="16"/>
                <w:szCs w:val="16"/>
              </w:rPr>
              <w:t>Kamasani</w:t>
            </w:r>
            <w:proofErr w:type="spellEnd"/>
            <w:r w:rsidR="003B505C" w:rsidRPr="006F1E9B">
              <w:rPr>
                <w:rFonts w:cstheme="minorHAnsi"/>
                <w:sz w:val="16"/>
                <w:szCs w:val="16"/>
              </w:rPr>
              <w:t xml:space="preserve">, </w:t>
            </w:r>
            <w:r w:rsidR="00B673F2" w:rsidRPr="006F1E9B">
              <w:rPr>
                <w:rFonts w:cstheme="minorHAnsi"/>
                <w:sz w:val="16"/>
                <w:szCs w:val="16"/>
              </w:rPr>
              <w:t xml:space="preserve">Reid Havens, </w:t>
            </w:r>
            <w:r w:rsidR="003B505C" w:rsidRPr="006F1E9B">
              <w:rPr>
                <w:rFonts w:cstheme="minorHAnsi"/>
                <w:sz w:val="16"/>
                <w:szCs w:val="16"/>
              </w:rPr>
              <w:t xml:space="preserve">Reza Rad, Rob Collie, </w:t>
            </w:r>
            <w:r w:rsidR="000144D4" w:rsidRPr="006F1E9B">
              <w:rPr>
                <w:rFonts w:cstheme="minorHAnsi"/>
                <w:sz w:val="16"/>
                <w:szCs w:val="16"/>
              </w:rPr>
              <w:br/>
            </w:r>
            <w:r w:rsidR="003B505C" w:rsidRPr="006F1E9B">
              <w:rPr>
                <w:rFonts w:cstheme="minorHAnsi"/>
                <w:sz w:val="16"/>
                <w:szCs w:val="16"/>
              </w:rPr>
              <w:t>Rob Farley</w:t>
            </w:r>
            <w:r w:rsidR="00B673F2" w:rsidRPr="006F1E9B">
              <w:rPr>
                <w:rFonts w:cstheme="minorHAnsi"/>
                <w:sz w:val="16"/>
                <w:szCs w:val="16"/>
              </w:rPr>
              <w:t>, Ruth Pozuelo (</w:t>
            </w:r>
            <w:proofErr w:type="spellStart"/>
            <w:r w:rsidR="00B673F2" w:rsidRPr="006F1E9B">
              <w:rPr>
                <w:rFonts w:cstheme="minorHAnsi"/>
                <w:sz w:val="16"/>
                <w:szCs w:val="16"/>
              </w:rPr>
              <w:t>Curbal</w:t>
            </w:r>
            <w:proofErr w:type="spellEnd"/>
            <w:r w:rsidR="00B673F2" w:rsidRPr="006F1E9B">
              <w:rPr>
                <w:rFonts w:cstheme="minorHAnsi"/>
                <w:sz w:val="16"/>
                <w:szCs w:val="16"/>
              </w:rPr>
              <w:t>)</w:t>
            </w:r>
            <w:r w:rsidR="00202194" w:rsidRPr="006F1E9B">
              <w:rPr>
                <w:rFonts w:cstheme="minorHAnsi"/>
                <w:sz w:val="16"/>
                <w:szCs w:val="16"/>
              </w:rPr>
              <w:t>, Ni</w:t>
            </w:r>
            <w:r w:rsidRPr="006F1E9B">
              <w:rPr>
                <w:rFonts w:cstheme="minorHAnsi"/>
                <w:sz w:val="16"/>
                <w:szCs w:val="16"/>
              </w:rPr>
              <w:t>cky</w:t>
            </w:r>
            <w:r w:rsidR="00202194" w:rsidRPr="006F1E9B">
              <w:rPr>
                <w:rFonts w:cstheme="minorHAnsi"/>
                <w:sz w:val="16"/>
                <w:szCs w:val="16"/>
              </w:rPr>
              <w:t xml:space="preserve"> van </w:t>
            </w:r>
            <w:proofErr w:type="spellStart"/>
            <w:r w:rsidR="00202194" w:rsidRPr="006F1E9B">
              <w:rPr>
                <w:rFonts w:cstheme="minorHAnsi"/>
                <w:sz w:val="16"/>
                <w:szCs w:val="16"/>
              </w:rPr>
              <w:t>Vroenhoven</w:t>
            </w:r>
            <w:proofErr w:type="spellEnd"/>
            <w:r w:rsidR="00202194" w:rsidRPr="006F1E9B">
              <w:rPr>
                <w:rFonts w:cstheme="minorHAnsi"/>
                <w:sz w:val="16"/>
                <w:szCs w:val="16"/>
              </w:rPr>
              <w:t>.</w:t>
            </w:r>
          </w:p>
        </w:tc>
      </w:tr>
      <w:tr w:rsidR="003F4DA2" w:rsidRPr="006F1E9B" w14:paraId="3403EEA3" w14:textId="77777777" w:rsidTr="00DC4B37">
        <w:trPr>
          <w:cantSplit/>
          <w:trHeight w:val="252"/>
        </w:trPr>
        <w:tc>
          <w:tcPr>
            <w:tcW w:w="7654" w:type="dxa"/>
          </w:tcPr>
          <w:p w14:paraId="427F9856" w14:textId="63994E76" w:rsidR="003F4DA2" w:rsidRPr="006F1E9B" w:rsidRDefault="006E5BE2" w:rsidP="00A12865">
            <w:pPr>
              <w:rPr>
                <w:rFonts w:cstheme="minorHAnsi"/>
                <w:b/>
              </w:rPr>
            </w:pPr>
            <w:proofErr w:type="spellStart"/>
            <w:r>
              <w:rPr>
                <w:rFonts w:cstheme="minorHAnsi"/>
                <w:b/>
              </w:rPr>
              <w:t>Contribua</w:t>
            </w:r>
            <w:proofErr w:type="spellEnd"/>
            <w:r w:rsidR="00626738" w:rsidRPr="006F1E9B">
              <w:rPr>
                <w:rFonts w:cstheme="minorHAnsi"/>
                <w:b/>
              </w:rPr>
              <w:t>!</w:t>
            </w:r>
          </w:p>
        </w:tc>
      </w:tr>
      <w:tr w:rsidR="0011386D" w:rsidRPr="004338BD" w14:paraId="24C5BD8C" w14:textId="77777777" w:rsidTr="00DC4B37">
        <w:trPr>
          <w:cantSplit/>
          <w:trHeight w:val="252"/>
        </w:trPr>
        <w:tc>
          <w:tcPr>
            <w:tcW w:w="7654" w:type="dxa"/>
          </w:tcPr>
          <w:p w14:paraId="02185B2C" w14:textId="14969151" w:rsidR="00424E13" w:rsidRPr="00424E13" w:rsidRDefault="00395801" w:rsidP="00424E13">
            <w:pPr>
              <w:rPr>
                <w:rFonts w:cstheme="minorHAnsi"/>
                <w:sz w:val="16"/>
                <w:szCs w:val="16"/>
                <w:lang w:val="pt-BR"/>
              </w:rPr>
            </w:pPr>
            <w:r w:rsidRPr="00395801">
              <w:rPr>
                <w:rFonts w:cstheme="minorHAnsi"/>
                <w:sz w:val="16"/>
                <w:szCs w:val="16"/>
                <w:lang w:val="pt-BR"/>
              </w:rPr>
              <w:t>Vo</w:t>
            </w:r>
            <w:r w:rsidR="006E37DB">
              <w:t xml:space="preserve"> </w:t>
            </w:r>
            <w:r w:rsidR="00424E13" w:rsidRPr="00424E13">
              <w:rPr>
                <w:rFonts w:cstheme="minorHAnsi"/>
                <w:sz w:val="16"/>
                <w:szCs w:val="16"/>
                <w:lang w:val="pt-BR"/>
              </w:rPr>
              <w:t xml:space="preserve">cê tem sugestões ou dúvidas sobre o Power BI Cheat Sheet? Será um prazer atender vocês! </w:t>
            </w:r>
          </w:p>
          <w:p w14:paraId="7B6E513E" w14:textId="77777777" w:rsidR="00424E13" w:rsidRPr="00424E13" w:rsidRDefault="00424E13" w:rsidP="00424E13">
            <w:pPr>
              <w:rPr>
                <w:rFonts w:cstheme="minorHAnsi"/>
                <w:sz w:val="16"/>
                <w:szCs w:val="16"/>
                <w:lang w:val="pt-BR"/>
              </w:rPr>
            </w:pPr>
            <w:r w:rsidRPr="00424E13">
              <w:rPr>
                <w:rFonts w:cstheme="minorHAnsi"/>
                <w:sz w:val="16"/>
                <w:szCs w:val="16"/>
                <w:lang w:val="pt-BR"/>
              </w:rPr>
              <w:t>Acesse nosso LinkedIn ou Twitter, ou nos envie um e-mail para powerbi@macaw.nl.</w:t>
            </w:r>
          </w:p>
          <w:p w14:paraId="417AF2E9" w14:textId="522FA273" w:rsidR="001B0015" w:rsidRPr="00395801" w:rsidRDefault="00424E13" w:rsidP="00424E13">
            <w:pPr>
              <w:rPr>
                <w:rFonts w:cstheme="minorHAnsi"/>
                <w:b/>
                <w:sz w:val="20"/>
                <w:szCs w:val="20"/>
                <w:lang w:val="pt-BR"/>
              </w:rPr>
            </w:pPr>
            <w:r w:rsidRPr="00424E13">
              <w:rPr>
                <w:rFonts w:cstheme="minorHAnsi"/>
                <w:sz w:val="16"/>
                <w:szCs w:val="16"/>
                <w:lang w:val="pt-BR"/>
              </w:rPr>
              <w:t>Você pode submeter suas alterações via GitHub: https://github.com/DaveRuijter/PowerBICheatSheet.</w:t>
            </w:r>
          </w:p>
        </w:tc>
      </w:tr>
    </w:tbl>
    <w:p w14:paraId="086DDC30" w14:textId="31E0F4D7" w:rsidR="005754C6" w:rsidRPr="00395801" w:rsidRDefault="00862663" w:rsidP="00424E13">
      <w:pPr>
        <w:rPr>
          <w:lang w:val="pt-BR"/>
        </w:rPr>
      </w:pPr>
    </w:p>
    <w:sectPr w:rsidR="005754C6" w:rsidRPr="00395801" w:rsidSect="009A4465">
      <w:pgSz w:w="16838" w:h="11906" w:orient="landscape"/>
      <w:pgMar w:top="1417" w:right="1417" w:bottom="993" w:left="1417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A6BDDA" w14:textId="77777777" w:rsidR="00504BCA" w:rsidRDefault="00504BCA" w:rsidP="00AB73B7">
      <w:pPr>
        <w:spacing w:after="0" w:line="240" w:lineRule="auto"/>
      </w:pPr>
      <w:r>
        <w:separator/>
      </w:r>
    </w:p>
  </w:endnote>
  <w:endnote w:type="continuationSeparator" w:id="0">
    <w:p w14:paraId="0DF76168" w14:textId="77777777" w:rsidR="00504BCA" w:rsidRDefault="00504BCA" w:rsidP="00AB73B7">
      <w:pPr>
        <w:spacing w:after="0" w:line="240" w:lineRule="auto"/>
      </w:pPr>
      <w:r>
        <w:continuationSeparator/>
      </w:r>
    </w:p>
  </w:endnote>
  <w:endnote w:type="continuationNotice" w:id="1">
    <w:p w14:paraId="1FC386E2" w14:textId="77777777" w:rsidR="00504BCA" w:rsidRDefault="00504B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ssistant">
    <w:altName w:val="Courier New"/>
    <w:panose1 w:val="00000500000000000000"/>
    <w:charset w:val="00"/>
    <w:family w:val="auto"/>
    <w:pitch w:val="variable"/>
    <w:sig w:usb0="00000807" w:usb1="40000000" w:usb2="00000000" w:usb3="00000000" w:csb0="00000023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3B808C" w14:textId="77777777" w:rsidR="00504BCA" w:rsidRDefault="00504BCA" w:rsidP="00AB73B7">
      <w:pPr>
        <w:spacing w:after="0" w:line="240" w:lineRule="auto"/>
      </w:pPr>
      <w:r>
        <w:separator/>
      </w:r>
    </w:p>
  </w:footnote>
  <w:footnote w:type="continuationSeparator" w:id="0">
    <w:p w14:paraId="7D462FFF" w14:textId="77777777" w:rsidR="00504BCA" w:rsidRDefault="00504BCA" w:rsidP="00AB73B7">
      <w:pPr>
        <w:spacing w:after="0" w:line="240" w:lineRule="auto"/>
      </w:pPr>
      <w:r>
        <w:continuationSeparator/>
      </w:r>
    </w:p>
  </w:footnote>
  <w:footnote w:type="continuationNotice" w:id="1">
    <w:p w14:paraId="518E91D3" w14:textId="77777777" w:rsidR="00504BCA" w:rsidRDefault="00504BC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30045"/>
    <w:multiLevelType w:val="hybridMultilevel"/>
    <w:tmpl w:val="1DB2811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074F8"/>
    <w:multiLevelType w:val="hybridMultilevel"/>
    <w:tmpl w:val="647C81D4"/>
    <w:lvl w:ilvl="0" w:tplc="1FEC0C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61278"/>
    <w:multiLevelType w:val="hybridMultilevel"/>
    <w:tmpl w:val="815C3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F708E"/>
    <w:multiLevelType w:val="hybridMultilevel"/>
    <w:tmpl w:val="554CDEAE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  <w:szCs w:val="16"/>
        <w:lang w:val="en-US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7E573B"/>
    <w:multiLevelType w:val="hybridMultilevel"/>
    <w:tmpl w:val="86F27D2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  <w:szCs w:val="16"/>
        <w:lang w:val="en-US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930378"/>
    <w:multiLevelType w:val="hybridMultilevel"/>
    <w:tmpl w:val="DE9E1818"/>
    <w:lvl w:ilvl="0" w:tplc="6C1E16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E3941"/>
    <w:multiLevelType w:val="hybridMultilevel"/>
    <w:tmpl w:val="7752029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D80000"/>
    <w:multiLevelType w:val="hybridMultilevel"/>
    <w:tmpl w:val="3B9069B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2C028B"/>
    <w:multiLevelType w:val="hybridMultilevel"/>
    <w:tmpl w:val="6F2C778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8A1846"/>
    <w:multiLevelType w:val="hybridMultilevel"/>
    <w:tmpl w:val="CA187F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A303EF"/>
    <w:multiLevelType w:val="hybridMultilevel"/>
    <w:tmpl w:val="3E2A28F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4F77BD"/>
    <w:multiLevelType w:val="hybridMultilevel"/>
    <w:tmpl w:val="C0FE4B7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513646"/>
    <w:multiLevelType w:val="hybridMultilevel"/>
    <w:tmpl w:val="D6EA694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3F3E53"/>
    <w:multiLevelType w:val="hybridMultilevel"/>
    <w:tmpl w:val="9440F172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  <w:szCs w:val="16"/>
        <w:lang w:val="en-US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8B741A"/>
    <w:multiLevelType w:val="hybridMultilevel"/>
    <w:tmpl w:val="6B981FB8"/>
    <w:lvl w:ilvl="0" w:tplc="8738D7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F71A64"/>
    <w:multiLevelType w:val="hybridMultilevel"/>
    <w:tmpl w:val="2DEC2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040C1E"/>
    <w:multiLevelType w:val="hybridMultilevel"/>
    <w:tmpl w:val="50F07C8A"/>
    <w:lvl w:ilvl="0" w:tplc="22E633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  <w:lang w:val="en-US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1E658F"/>
    <w:multiLevelType w:val="hybridMultilevel"/>
    <w:tmpl w:val="F2CC44C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A97284"/>
    <w:multiLevelType w:val="hybridMultilevel"/>
    <w:tmpl w:val="2B42EB4E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  <w:sz w:val="16"/>
        <w:szCs w:val="16"/>
        <w:lang w:val="en-US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6"/>
  </w:num>
  <w:num w:numId="3">
    <w:abstractNumId w:val="15"/>
  </w:num>
  <w:num w:numId="4">
    <w:abstractNumId w:val="10"/>
  </w:num>
  <w:num w:numId="5">
    <w:abstractNumId w:val="2"/>
  </w:num>
  <w:num w:numId="6">
    <w:abstractNumId w:val="5"/>
  </w:num>
  <w:num w:numId="7">
    <w:abstractNumId w:val="6"/>
  </w:num>
  <w:num w:numId="8">
    <w:abstractNumId w:val="17"/>
  </w:num>
  <w:num w:numId="9">
    <w:abstractNumId w:val="12"/>
  </w:num>
  <w:num w:numId="10">
    <w:abstractNumId w:val="9"/>
  </w:num>
  <w:num w:numId="11">
    <w:abstractNumId w:val="1"/>
  </w:num>
  <w:num w:numId="12">
    <w:abstractNumId w:val="11"/>
  </w:num>
  <w:num w:numId="13">
    <w:abstractNumId w:val="8"/>
  </w:num>
  <w:num w:numId="14">
    <w:abstractNumId w:val="4"/>
  </w:num>
  <w:num w:numId="15">
    <w:abstractNumId w:val="13"/>
  </w:num>
  <w:num w:numId="16">
    <w:abstractNumId w:val="3"/>
  </w:num>
  <w:num w:numId="17">
    <w:abstractNumId w:val="7"/>
  </w:num>
  <w:num w:numId="18">
    <w:abstractNumId w:val="0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tjQzNjE3NrW0NDNV0lEKTi0uzszPAymwqAUAhczL9SwAAAA="/>
  </w:docVars>
  <w:rsids>
    <w:rsidRoot w:val="00AB73B7"/>
    <w:rsid w:val="00000630"/>
    <w:rsid w:val="00001297"/>
    <w:rsid w:val="00002109"/>
    <w:rsid w:val="00002536"/>
    <w:rsid w:val="000035C3"/>
    <w:rsid w:val="000063EA"/>
    <w:rsid w:val="00006AA4"/>
    <w:rsid w:val="00011BB8"/>
    <w:rsid w:val="00013091"/>
    <w:rsid w:val="000144D4"/>
    <w:rsid w:val="0001682E"/>
    <w:rsid w:val="00017691"/>
    <w:rsid w:val="00017D28"/>
    <w:rsid w:val="00020466"/>
    <w:rsid w:val="000205BA"/>
    <w:rsid w:val="000243DE"/>
    <w:rsid w:val="000244B7"/>
    <w:rsid w:val="000249D7"/>
    <w:rsid w:val="0002558B"/>
    <w:rsid w:val="00027778"/>
    <w:rsid w:val="00031981"/>
    <w:rsid w:val="00031AFD"/>
    <w:rsid w:val="00032B18"/>
    <w:rsid w:val="00033686"/>
    <w:rsid w:val="00036419"/>
    <w:rsid w:val="00040743"/>
    <w:rsid w:val="000439C9"/>
    <w:rsid w:val="00047A8D"/>
    <w:rsid w:val="00051D43"/>
    <w:rsid w:val="00053CEA"/>
    <w:rsid w:val="00054153"/>
    <w:rsid w:val="00055125"/>
    <w:rsid w:val="00055592"/>
    <w:rsid w:val="000566F7"/>
    <w:rsid w:val="000579F0"/>
    <w:rsid w:val="00062668"/>
    <w:rsid w:val="00063E32"/>
    <w:rsid w:val="00064B60"/>
    <w:rsid w:val="00065931"/>
    <w:rsid w:val="00067869"/>
    <w:rsid w:val="000700C0"/>
    <w:rsid w:val="000778B1"/>
    <w:rsid w:val="0008178A"/>
    <w:rsid w:val="00082DE8"/>
    <w:rsid w:val="000834FE"/>
    <w:rsid w:val="000838F7"/>
    <w:rsid w:val="00084495"/>
    <w:rsid w:val="00084C38"/>
    <w:rsid w:val="00087945"/>
    <w:rsid w:val="00091BBD"/>
    <w:rsid w:val="00092666"/>
    <w:rsid w:val="00093A30"/>
    <w:rsid w:val="00093CBD"/>
    <w:rsid w:val="0009737F"/>
    <w:rsid w:val="000A278D"/>
    <w:rsid w:val="000A27C9"/>
    <w:rsid w:val="000A2830"/>
    <w:rsid w:val="000A41E1"/>
    <w:rsid w:val="000A494F"/>
    <w:rsid w:val="000A7BE0"/>
    <w:rsid w:val="000B0606"/>
    <w:rsid w:val="000B28E5"/>
    <w:rsid w:val="000B2BD3"/>
    <w:rsid w:val="000B4F88"/>
    <w:rsid w:val="000B7161"/>
    <w:rsid w:val="000C0170"/>
    <w:rsid w:val="000C0284"/>
    <w:rsid w:val="000C35B5"/>
    <w:rsid w:val="000D3316"/>
    <w:rsid w:val="000D367A"/>
    <w:rsid w:val="000D3F69"/>
    <w:rsid w:val="000D4726"/>
    <w:rsid w:val="000D48CA"/>
    <w:rsid w:val="000D5E33"/>
    <w:rsid w:val="000D6411"/>
    <w:rsid w:val="000D6C53"/>
    <w:rsid w:val="000D7C0D"/>
    <w:rsid w:val="000E1460"/>
    <w:rsid w:val="000E1993"/>
    <w:rsid w:val="000E219C"/>
    <w:rsid w:val="000E23A5"/>
    <w:rsid w:val="000E25BF"/>
    <w:rsid w:val="000E2677"/>
    <w:rsid w:val="000E431C"/>
    <w:rsid w:val="000E5F29"/>
    <w:rsid w:val="000F0F03"/>
    <w:rsid w:val="000F28E5"/>
    <w:rsid w:val="000F2C7F"/>
    <w:rsid w:val="000F4BF1"/>
    <w:rsid w:val="000F6F29"/>
    <w:rsid w:val="000F748A"/>
    <w:rsid w:val="000F7721"/>
    <w:rsid w:val="0010214B"/>
    <w:rsid w:val="00102D9C"/>
    <w:rsid w:val="00104F52"/>
    <w:rsid w:val="001059ED"/>
    <w:rsid w:val="00106357"/>
    <w:rsid w:val="00106EC3"/>
    <w:rsid w:val="001071B6"/>
    <w:rsid w:val="001079CA"/>
    <w:rsid w:val="00107A5C"/>
    <w:rsid w:val="00107E5A"/>
    <w:rsid w:val="0011049E"/>
    <w:rsid w:val="001131D3"/>
    <w:rsid w:val="0011386D"/>
    <w:rsid w:val="00114A9B"/>
    <w:rsid w:val="0011535E"/>
    <w:rsid w:val="0011702D"/>
    <w:rsid w:val="00121545"/>
    <w:rsid w:val="00121704"/>
    <w:rsid w:val="00121EBF"/>
    <w:rsid w:val="00127268"/>
    <w:rsid w:val="00131F12"/>
    <w:rsid w:val="0013229E"/>
    <w:rsid w:val="00133414"/>
    <w:rsid w:val="00133AF9"/>
    <w:rsid w:val="00134CA0"/>
    <w:rsid w:val="00140ADF"/>
    <w:rsid w:val="001427A2"/>
    <w:rsid w:val="00142BC0"/>
    <w:rsid w:val="00145454"/>
    <w:rsid w:val="001459FB"/>
    <w:rsid w:val="00146145"/>
    <w:rsid w:val="001478F9"/>
    <w:rsid w:val="00151087"/>
    <w:rsid w:val="001524A8"/>
    <w:rsid w:val="00153B6E"/>
    <w:rsid w:val="00156D21"/>
    <w:rsid w:val="00161BDF"/>
    <w:rsid w:val="0016249D"/>
    <w:rsid w:val="00164629"/>
    <w:rsid w:val="001655CB"/>
    <w:rsid w:val="0016639D"/>
    <w:rsid w:val="001672E4"/>
    <w:rsid w:val="00167CB5"/>
    <w:rsid w:val="00172264"/>
    <w:rsid w:val="00172979"/>
    <w:rsid w:val="00175346"/>
    <w:rsid w:val="001758F6"/>
    <w:rsid w:val="00175D27"/>
    <w:rsid w:val="001814B0"/>
    <w:rsid w:val="001815F5"/>
    <w:rsid w:val="00183014"/>
    <w:rsid w:val="00183141"/>
    <w:rsid w:val="001832D7"/>
    <w:rsid w:val="00187667"/>
    <w:rsid w:val="00187686"/>
    <w:rsid w:val="00187D68"/>
    <w:rsid w:val="00191188"/>
    <w:rsid w:val="00192958"/>
    <w:rsid w:val="0019624B"/>
    <w:rsid w:val="001A143B"/>
    <w:rsid w:val="001A486F"/>
    <w:rsid w:val="001A77E4"/>
    <w:rsid w:val="001B0015"/>
    <w:rsid w:val="001B20AA"/>
    <w:rsid w:val="001B3D46"/>
    <w:rsid w:val="001B3E2A"/>
    <w:rsid w:val="001B4030"/>
    <w:rsid w:val="001B44B9"/>
    <w:rsid w:val="001B75FB"/>
    <w:rsid w:val="001C0E2B"/>
    <w:rsid w:val="001C20DC"/>
    <w:rsid w:val="001C3B4F"/>
    <w:rsid w:val="001C4F2E"/>
    <w:rsid w:val="001D469B"/>
    <w:rsid w:val="001D67B0"/>
    <w:rsid w:val="001E0D49"/>
    <w:rsid w:val="001E2DBE"/>
    <w:rsid w:val="001E34CE"/>
    <w:rsid w:val="001E48C1"/>
    <w:rsid w:val="001E4BF1"/>
    <w:rsid w:val="001E57F1"/>
    <w:rsid w:val="001F312D"/>
    <w:rsid w:val="001F503A"/>
    <w:rsid w:val="001F7296"/>
    <w:rsid w:val="00200B93"/>
    <w:rsid w:val="00200F17"/>
    <w:rsid w:val="00202194"/>
    <w:rsid w:val="002023A6"/>
    <w:rsid w:val="002032ED"/>
    <w:rsid w:val="002053B8"/>
    <w:rsid w:val="002062F5"/>
    <w:rsid w:val="00206C74"/>
    <w:rsid w:val="00211B1C"/>
    <w:rsid w:val="002132D4"/>
    <w:rsid w:val="0021429A"/>
    <w:rsid w:val="0021614C"/>
    <w:rsid w:val="00223486"/>
    <w:rsid w:val="00224370"/>
    <w:rsid w:val="00224FA8"/>
    <w:rsid w:val="00226CD3"/>
    <w:rsid w:val="00232D49"/>
    <w:rsid w:val="00233151"/>
    <w:rsid w:val="002342FF"/>
    <w:rsid w:val="00234DF6"/>
    <w:rsid w:val="00235AE0"/>
    <w:rsid w:val="00235BFD"/>
    <w:rsid w:val="0023744D"/>
    <w:rsid w:val="00237D9B"/>
    <w:rsid w:val="00244371"/>
    <w:rsid w:val="00244D5B"/>
    <w:rsid w:val="00245308"/>
    <w:rsid w:val="0024790D"/>
    <w:rsid w:val="00247C05"/>
    <w:rsid w:val="002507D7"/>
    <w:rsid w:val="00251C54"/>
    <w:rsid w:val="00252BC7"/>
    <w:rsid w:val="00254266"/>
    <w:rsid w:val="00257024"/>
    <w:rsid w:val="00264C9F"/>
    <w:rsid w:val="00265644"/>
    <w:rsid w:val="00266059"/>
    <w:rsid w:val="00266255"/>
    <w:rsid w:val="00270402"/>
    <w:rsid w:val="00271F4B"/>
    <w:rsid w:val="00275164"/>
    <w:rsid w:val="00276284"/>
    <w:rsid w:val="00276786"/>
    <w:rsid w:val="002767D0"/>
    <w:rsid w:val="0027769A"/>
    <w:rsid w:val="00283CC4"/>
    <w:rsid w:val="00285887"/>
    <w:rsid w:val="00286266"/>
    <w:rsid w:val="00287046"/>
    <w:rsid w:val="00291843"/>
    <w:rsid w:val="0029382F"/>
    <w:rsid w:val="002938B3"/>
    <w:rsid w:val="002968A1"/>
    <w:rsid w:val="00297761"/>
    <w:rsid w:val="002A0231"/>
    <w:rsid w:val="002A0B54"/>
    <w:rsid w:val="002A250E"/>
    <w:rsid w:val="002A5D6C"/>
    <w:rsid w:val="002A61D0"/>
    <w:rsid w:val="002A6E59"/>
    <w:rsid w:val="002A7145"/>
    <w:rsid w:val="002B1D28"/>
    <w:rsid w:val="002B3A04"/>
    <w:rsid w:val="002B5880"/>
    <w:rsid w:val="002B6BE2"/>
    <w:rsid w:val="002C02AC"/>
    <w:rsid w:val="002C060A"/>
    <w:rsid w:val="002C07F0"/>
    <w:rsid w:val="002C0AE6"/>
    <w:rsid w:val="002C134D"/>
    <w:rsid w:val="002C165A"/>
    <w:rsid w:val="002C1FD7"/>
    <w:rsid w:val="002C4330"/>
    <w:rsid w:val="002C5278"/>
    <w:rsid w:val="002C5D72"/>
    <w:rsid w:val="002D13B6"/>
    <w:rsid w:val="002D2B34"/>
    <w:rsid w:val="002D68A4"/>
    <w:rsid w:val="002E0192"/>
    <w:rsid w:val="002E0543"/>
    <w:rsid w:val="002E06ED"/>
    <w:rsid w:val="002E0B5F"/>
    <w:rsid w:val="002E430B"/>
    <w:rsid w:val="002E56E2"/>
    <w:rsid w:val="002E702A"/>
    <w:rsid w:val="002F0DC5"/>
    <w:rsid w:val="002F1C64"/>
    <w:rsid w:val="002F2717"/>
    <w:rsid w:val="00300895"/>
    <w:rsid w:val="00302E6C"/>
    <w:rsid w:val="003038D6"/>
    <w:rsid w:val="003043EE"/>
    <w:rsid w:val="00304CF9"/>
    <w:rsid w:val="00304D97"/>
    <w:rsid w:val="00310B72"/>
    <w:rsid w:val="00312FF7"/>
    <w:rsid w:val="00314F20"/>
    <w:rsid w:val="00315797"/>
    <w:rsid w:val="00316443"/>
    <w:rsid w:val="0032088F"/>
    <w:rsid w:val="00323300"/>
    <w:rsid w:val="00325422"/>
    <w:rsid w:val="00326399"/>
    <w:rsid w:val="003269D8"/>
    <w:rsid w:val="00326A3E"/>
    <w:rsid w:val="00326C3A"/>
    <w:rsid w:val="00327C6F"/>
    <w:rsid w:val="00331851"/>
    <w:rsid w:val="00331AAA"/>
    <w:rsid w:val="00331E17"/>
    <w:rsid w:val="00332634"/>
    <w:rsid w:val="00333781"/>
    <w:rsid w:val="00335DCB"/>
    <w:rsid w:val="0033663A"/>
    <w:rsid w:val="00341CB8"/>
    <w:rsid w:val="00341D2A"/>
    <w:rsid w:val="003424C0"/>
    <w:rsid w:val="003426A6"/>
    <w:rsid w:val="00342711"/>
    <w:rsid w:val="00342EEF"/>
    <w:rsid w:val="003439D4"/>
    <w:rsid w:val="00344E6B"/>
    <w:rsid w:val="003452CC"/>
    <w:rsid w:val="0034582D"/>
    <w:rsid w:val="00345AD0"/>
    <w:rsid w:val="00352727"/>
    <w:rsid w:val="00354F82"/>
    <w:rsid w:val="00357B2D"/>
    <w:rsid w:val="003611B3"/>
    <w:rsid w:val="003626C6"/>
    <w:rsid w:val="00363903"/>
    <w:rsid w:val="00364377"/>
    <w:rsid w:val="00365845"/>
    <w:rsid w:val="00366475"/>
    <w:rsid w:val="00371808"/>
    <w:rsid w:val="00371AF7"/>
    <w:rsid w:val="00371EB6"/>
    <w:rsid w:val="00373F91"/>
    <w:rsid w:val="00377953"/>
    <w:rsid w:val="00380FF7"/>
    <w:rsid w:val="003839E5"/>
    <w:rsid w:val="00385F38"/>
    <w:rsid w:val="00386420"/>
    <w:rsid w:val="00386C4E"/>
    <w:rsid w:val="00390A31"/>
    <w:rsid w:val="00390D0B"/>
    <w:rsid w:val="00391648"/>
    <w:rsid w:val="003946C4"/>
    <w:rsid w:val="00395801"/>
    <w:rsid w:val="00395AAA"/>
    <w:rsid w:val="003971B7"/>
    <w:rsid w:val="00397302"/>
    <w:rsid w:val="003A0C42"/>
    <w:rsid w:val="003B3A95"/>
    <w:rsid w:val="003B4D0F"/>
    <w:rsid w:val="003B505C"/>
    <w:rsid w:val="003B7ECE"/>
    <w:rsid w:val="003C2607"/>
    <w:rsid w:val="003C408E"/>
    <w:rsid w:val="003C44FB"/>
    <w:rsid w:val="003C4EAF"/>
    <w:rsid w:val="003D0255"/>
    <w:rsid w:val="003D053A"/>
    <w:rsid w:val="003D106D"/>
    <w:rsid w:val="003D3239"/>
    <w:rsid w:val="003D42E9"/>
    <w:rsid w:val="003D5DE4"/>
    <w:rsid w:val="003D6A7E"/>
    <w:rsid w:val="003D73FC"/>
    <w:rsid w:val="003E1A6F"/>
    <w:rsid w:val="003E4031"/>
    <w:rsid w:val="003E4062"/>
    <w:rsid w:val="003E4F64"/>
    <w:rsid w:val="003E66EC"/>
    <w:rsid w:val="003E6B86"/>
    <w:rsid w:val="003E7044"/>
    <w:rsid w:val="003E70F9"/>
    <w:rsid w:val="003F10A2"/>
    <w:rsid w:val="003F37CE"/>
    <w:rsid w:val="003F3BD3"/>
    <w:rsid w:val="003F3CDC"/>
    <w:rsid w:val="003F4C17"/>
    <w:rsid w:val="003F4DA2"/>
    <w:rsid w:val="003F5AEB"/>
    <w:rsid w:val="003F73D3"/>
    <w:rsid w:val="003F7D34"/>
    <w:rsid w:val="00400E0D"/>
    <w:rsid w:val="0040197F"/>
    <w:rsid w:val="00403B0C"/>
    <w:rsid w:val="00404207"/>
    <w:rsid w:val="004063B2"/>
    <w:rsid w:val="00407BAB"/>
    <w:rsid w:val="00411EB3"/>
    <w:rsid w:val="00412881"/>
    <w:rsid w:val="00414AC4"/>
    <w:rsid w:val="0041700B"/>
    <w:rsid w:val="00417E1F"/>
    <w:rsid w:val="0042176E"/>
    <w:rsid w:val="00423958"/>
    <w:rsid w:val="00424C1F"/>
    <w:rsid w:val="00424DDA"/>
    <w:rsid w:val="00424E13"/>
    <w:rsid w:val="00427E13"/>
    <w:rsid w:val="0043230F"/>
    <w:rsid w:val="004334E0"/>
    <w:rsid w:val="004338BD"/>
    <w:rsid w:val="00435005"/>
    <w:rsid w:val="0043670E"/>
    <w:rsid w:val="00440C9C"/>
    <w:rsid w:val="0044205C"/>
    <w:rsid w:val="0044686A"/>
    <w:rsid w:val="0044781A"/>
    <w:rsid w:val="00450145"/>
    <w:rsid w:val="00450D6F"/>
    <w:rsid w:val="00450F43"/>
    <w:rsid w:val="00450F9C"/>
    <w:rsid w:val="00451FE3"/>
    <w:rsid w:val="00452125"/>
    <w:rsid w:val="004539F2"/>
    <w:rsid w:val="00454139"/>
    <w:rsid w:val="004552CD"/>
    <w:rsid w:val="004562D8"/>
    <w:rsid w:val="004568B7"/>
    <w:rsid w:val="00460ACA"/>
    <w:rsid w:val="0046105B"/>
    <w:rsid w:val="00461924"/>
    <w:rsid w:val="00461A5E"/>
    <w:rsid w:val="00466AD0"/>
    <w:rsid w:val="0046748B"/>
    <w:rsid w:val="0047001D"/>
    <w:rsid w:val="00472926"/>
    <w:rsid w:val="00475CC8"/>
    <w:rsid w:val="004768E5"/>
    <w:rsid w:val="00480304"/>
    <w:rsid w:val="004808E5"/>
    <w:rsid w:val="004834B5"/>
    <w:rsid w:val="00487679"/>
    <w:rsid w:val="00491CFF"/>
    <w:rsid w:val="0049255A"/>
    <w:rsid w:val="00492854"/>
    <w:rsid w:val="00492EE4"/>
    <w:rsid w:val="0049341D"/>
    <w:rsid w:val="00495EF1"/>
    <w:rsid w:val="0049737E"/>
    <w:rsid w:val="00497953"/>
    <w:rsid w:val="00497EC2"/>
    <w:rsid w:val="004A150D"/>
    <w:rsid w:val="004A2560"/>
    <w:rsid w:val="004A29EC"/>
    <w:rsid w:val="004A4080"/>
    <w:rsid w:val="004A65BC"/>
    <w:rsid w:val="004A6D26"/>
    <w:rsid w:val="004A78A2"/>
    <w:rsid w:val="004A7B9F"/>
    <w:rsid w:val="004B0D48"/>
    <w:rsid w:val="004B128B"/>
    <w:rsid w:val="004B456B"/>
    <w:rsid w:val="004B4CCF"/>
    <w:rsid w:val="004B5F8D"/>
    <w:rsid w:val="004B650F"/>
    <w:rsid w:val="004B6DAE"/>
    <w:rsid w:val="004B73CD"/>
    <w:rsid w:val="004C01A0"/>
    <w:rsid w:val="004C12A8"/>
    <w:rsid w:val="004C1B08"/>
    <w:rsid w:val="004C24FE"/>
    <w:rsid w:val="004C25A2"/>
    <w:rsid w:val="004C36D8"/>
    <w:rsid w:val="004C4166"/>
    <w:rsid w:val="004C4210"/>
    <w:rsid w:val="004C6EF5"/>
    <w:rsid w:val="004C7338"/>
    <w:rsid w:val="004C7393"/>
    <w:rsid w:val="004D0295"/>
    <w:rsid w:val="004D0CEA"/>
    <w:rsid w:val="004D137F"/>
    <w:rsid w:val="004D24DE"/>
    <w:rsid w:val="004D2632"/>
    <w:rsid w:val="004D2A8A"/>
    <w:rsid w:val="004D36DE"/>
    <w:rsid w:val="004D3EBE"/>
    <w:rsid w:val="004D5544"/>
    <w:rsid w:val="004D5631"/>
    <w:rsid w:val="004D7760"/>
    <w:rsid w:val="004D795B"/>
    <w:rsid w:val="004E036F"/>
    <w:rsid w:val="004E084C"/>
    <w:rsid w:val="004E2B62"/>
    <w:rsid w:val="004E3F99"/>
    <w:rsid w:val="004E7540"/>
    <w:rsid w:val="004F09CD"/>
    <w:rsid w:val="004F0F9C"/>
    <w:rsid w:val="004F1087"/>
    <w:rsid w:val="004F27C0"/>
    <w:rsid w:val="004F2C69"/>
    <w:rsid w:val="004F3FC8"/>
    <w:rsid w:val="004F5F44"/>
    <w:rsid w:val="004F6CB4"/>
    <w:rsid w:val="00501828"/>
    <w:rsid w:val="00501F6D"/>
    <w:rsid w:val="00503FCE"/>
    <w:rsid w:val="00504BCA"/>
    <w:rsid w:val="00507E07"/>
    <w:rsid w:val="00510705"/>
    <w:rsid w:val="00510E0D"/>
    <w:rsid w:val="00512258"/>
    <w:rsid w:val="00512A9B"/>
    <w:rsid w:val="00513C75"/>
    <w:rsid w:val="0051427E"/>
    <w:rsid w:val="00514E63"/>
    <w:rsid w:val="00516743"/>
    <w:rsid w:val="00516F29"/>
    <w:rsid w:val="005207AF"/>
    <w:rsid w:val="00522D8A"/>
    <w:rsid w:val="0052327E"/>
    <w:rsid w:val="00523FD1"/>
    <w:rsid w:val="00524BEC"/>
    <w:rsid w:val="0052563A"/>
    <w:rsid w:val="005276A0"/>
    <w:rsid w:val="00530167"/>
    <w:rsid w:val="00530D8F"/>
    <w:rsid w:val="00530E34"/>
    <w:rsid w:val="00531252"/>
    <w:rsid w:val="00531AE2"/>
    <w:rsid w:val="00531F7C"/>
    <w:rsid w:val="00533237"/>
    <w:rsid w:val="00535890"/>
    <w:rsid w:val="00537861"/>
    <w:rsid w:val="00540F6E"/>
    <w:rsid w:val="00552106"/>
    <w:rsid w:val="00553742"/>
    <w:rsid w:val="0055395C"/>
    <w:rsid w:val="005546FA"/>
    <w:rsid w:val="00554EED"/>
    <w:rsid w:val="00555B0A"/>
    <w:rsid w:val="0055757F"/>
    <w:rsid w:val="00557887"/>
    <w:rsid w:val="00560FBB"/>
    <w:rsid w:val="00561E7B"/>
    <w:rsid w:val="00561ED1"/>
    <w:rsid w:val="0056333D"/>
    <w:rsid w:val="005669B9"/>
    <w:rsid w:val="0056719B"/>
    <w:rsid w:val="00571040"/>
    <w:rsid w:val="00571BC8"/>
    <w:rsid w:val="0057244C"/>
    <w:rsid w:val="00572849"/>
    <w:rsid w:val="00575A1F"/>
    <w:rsid w:val="005775B2"/>
    <w:rsid w:val="00580704"/>
    <w:rsid w:val="00581390"/>
    <w:rsid w:val="005817F9"/>
    <w:rsid w:val="005826F9"/>
    <w:rsid w:val="005838FD"/>
    <w:rsid w:val="00583A6A"/>
    <w:rsid w:val="0058438B"/>
    <w:rsid w:val="005844E2"/>
    <w:rsid w:val="005857D0"/>
    <w:rsid w:val="00585947"/>
    <w:rsid w:val="00585E20"/>
    <w:rsid w:val="00587022"/>
    <w:rsid w:val="00587040"/>
    <w:rsid w:val="00591DD5"/>
    <w:rsid w:val="00592691"/>
    <w:rsid w:val="0059323B"/>
    <w:rsid w:val="005940FE"/>
    <w:rsid w:val="005941CC"/>
    <w:rsid w:val="005A074A"/>
    <w:rsid w:val="005A1A12"/>
    <w:rsid w:val="005A3DBB"/>
    <w:rsid w:val="005A5BC0"/>
    <w:rsid w:val="005B087A"/>
    <w:rsid w:val="005B2CC6"/>
    <w:rsid w:val="005B34E6"/>
    <w:rsid w:val="005B3DF0"/>
    <w:rsid w:val="005B49F8"/>
    <w:rsid w:val="005B5446"/>
    <w:rsid w:val="005B66C2"/>
    <w:rsid w:val="005C1F36"/>
    <w:rsid w:val="005C205C"/>
    <w:rsid w:val="005C2C92"/>
    <w:rsid w:val="005C4FE7"/>
    <w:rsid w:val="005C583D"/>
    <w:rsid w:val="005C7FD7"/>
    <w:rsid w:val="005D0C42"/>
    <w:rsid w:val="005D2782"/>
    <w:rsid w:val="005D4828"/>
    <w:rsid w:val="005D51E2"/>
    <w:rsid w:val="005D609F"/>
    <w:rsid w:val="005D626B"/>
    <w:rsid w:val="005D689D"/>
    <w:rsid w:val="005E1236"/>
    <w:rsid w:val="005E557D"/>
    <w:rsid w:val="005E57D5"/>
    <w:rsid w:val="005E5FD1"/>
    <w:rsid w:val="005E67A7"/>
    <w:rsid w:val="005E7622"/>
    <w:rsid w:val="005F07DD"/>
    <w:rsid w:val="005F0EE3"/>
    <w:rsid w:val="005F1663"/>
    <w:rsid w:val="005F3529"/>
    <w:rsid w:val="005F4078"/>
    <w:rsid w:val="005F7094"/>
    <w:rsid w:val="005F7882"/>
    <w:rsid w:val="00600889"/>
    <w:rsid w:val="00602874"/>
    <w:rsid w:val="00602B43"/>
    <w:rsid w:val="00604B6A"/>
    <w:rsid w:val="00605BAF"/>
    <w:rsid w:val="00606FBC"/>
    <w:rsid w:val="00611608"/>
    <w:rsid w:val="00613864"/>
    <w:rsid w:val="00615F47"/>
    <w:rsid w:val="0061750C"/>
    <w:rsid w:val="00620B2A"/>
    <w:rsid w:val="0062241D"/>
    <w:rsid w:val="00625261"/>
    <w:rsid w:val="00625679"/>
    <w:rsid w:val="006256D6"/>
    <w:rsid w:val="00625869"/>
    <w:rsid w:val="00626738"/>
    <w:rsid w:val="006267DA"/>
    <w:rsid w:val="006269C7"/>
    <w:rsid w:val="00627C06"/>
    <w:rsid w:val="00630228"/>
    <w:rsid w:val="0063047E"/>
    <w:rsid w:val="00630F16"/>
    <w:rsid w:val="006312CD"/>
    <w:rsid w:val="00631C63"/>
    <w:rsid w:val="00632A84"/>
    <w:rsid w:val="00632BDF"/>
    <w:rsid w:val="00632DEB"/>
    <w:rsid w:val="00636633"/>
    <w:rsid w:val="006367F3"/>
    <w:rsid w:val="00644824"/>
    <w:rsid w:val="00645874"/>
    <w:rsid w:val="00647E17"/>
    <w:rsid w:val="00650E8B"/>
    <w:rsid w:val="006515AE"/>
    <w:rsid w:val="006528EC"/>
    <w:rsid w:val="00654222"/>
    <w:rsid w:val="00655300"/>
    <w:rsid w:val="0065789E"/>
    <w:rsid w:val="006579F4"/>
    <w:rsid w:val="006602FE"/>
    <w:rsid w:val="00660D45"/>
    <w:rsid w:val="006614D3"/>
    <w:rsid w:val="006619D7"/>
    <w:rsid w:val="00663702"/>
    <w:rsid w:val="00664336"/>
    <w:rsid w:val="006658DA"/>
    <w:rsid w:val="00666D3F"/>
    <w:rsid w:val="006701E5"/>
    <w:rsid w:val="006720A1"/>
    <w:rsid w:val="00673E83"/>
    <w:rsid w:val="006756C1"/>
    <w:rsid w:val="00675A51"/>
    <w:rsid w:val="006771EC"/>
    <w:rsid w:val="00677955"/>
    <w:rsid w:val="00677B1A"/>
    <w:rsid w:val="00681316"/>
    <w:rsid w:val="00686AEF"/>
    <w:rsid w:val="00686DEB"/>
    <w:rsid w:val="00690214"/>
    <w:rsid w:val="00690230"/>
    <w:rsid w:val="006928DC"/>
    <w:rsid w:val="0069302A"/>
    <w:rsid w:val="006931FC"/>
    <w:rsid w:val="00695196"/>
    <w:rsid w:val="00695937"/>
    <w:rsid w:val="00695A00"/>
    <w:rsid w:val="0069608F"/>
    <w:rsid w:val="006967B2"/>
    <w:rsid w:val="0069770E"/>
    <w:rsid w:val="00697ABF"/>
    <w:rsid w:val="006A07AF"/>
    <w:rsid w:val="006A0B5E"/>
    <w:rsid w:val="006A0FDC"/>
    <w:rsid w:val="006A19A4"/>
    <w:rsid w:val="006A2B39"/>
    <w:rsid w:val="006A3ADE"/>
    <w:rsid w:val="006A7381"/>
    <w:rsid w:val="006A7F67"/>
    <w:rsid w:val="006B0E0F"/>
    <w:rsid w:val="006B123C"/>
    <w:rsid w:val="006B3A57"/>
    <w:rsid w:val="006B4F79"/>
    <w:rsid w:val="006B5D50"/>
    <w:rsid w:val="006C22F4"/>
    <w:rsid w:val="006C38B5"/>
    <w:rsid w:val="006C406F"/>
    <w:rsid w:val="006C4BCF"/>
    <w:rsid w:val="006C60B0"/>
    <w:rsid w:val="006C71B1"/>
    <w:rsid w:val="006D3090"/>
    <w:rsid w:val="006D432B"/>
    <w:rsid w:val="006D6D5F"/>
    <w:rsid w:val="006D74E8"/>
    <w:rsid w:val="006E11F0"/>
    <w:rsid w:val="006E2698"/>
    <w:rsid w:val="006E37DB"/>
    <w:rsid w:val="006E473B"/>
    <w:rsid w:val="006E4B16"/>
    <w:rsid w:val="006E4DFA"/>
    <w:rsid w:val="006E5BE2"/>
    <w:rsid w:val="006E6056"/>
    <w:rsid w:val="006E7EEE"/>
    <w:rsid w:val="006F1E9B"/>
    <w:rsid w:val="006F203E"/>
    <w:rsid w:val="006F30A3"/>
    <w:rsid w:val="006F315C"/>
    <w:rsid w:val="006F34EA"/>
    <w:rsid w:val="006F3586"/>
    <w:rsid w:val="006F507B"/>
    <w:rsid w:val="006F5AB5"/>
    <w:rsid w:val="006F671B"/>
    <w:rsid w:val="006F6FD2"/>
    <w:rsid w:val="007026B3"/>
    <w:rsid w:val="00702BAA"/>
    <w:rsid w:val="007046BF"/>
    <w:rsid w:val="00706438"/>
    <w:rsid w:val="00706462"/>
    <w:rsid w:val="00707CFA"/>
    <w:rsid w:val="00710A75"/>
    <w:rsid w:val="007115A5"/>
    <w:rsid w:val="0071251E"/>
    <w:rsid w:val="00713000"/>
    <w:rsid w:val="007158E9"/>
    <w:rsid w:val="007204B5"/>
    <w:rsid w:val="00722861"/>
    <w:rsid w:val="0072499D"/>
    <w:rsid w:val="00725464"/>
    <w:rsid w:val="00726931"/>
    <w:rsid w:val="00730E68"/>
    <w:rsid w:val="00730EE9"/>
    <w:rsid w:val="007318F3"/>
    <w:rsid w:val="00733220"/>
    <w:rsid w:val="00740D0C"/>
    <w:rsid w:val="00743D0D"/>
    <w:rsid w:val="0074429E"/>
    <w:rsid w:val="007464FE"/>
    <w:rsid w:val="007467AE"/>
    <w:rsid w:val="00751182"/>
    <w:rsid w:val="00753EFB"/>
    <w:rsid w:val="007558DF"/>
    <w:rsid w:val="007575DD"/>
    <w:rsid w:val="0076012C"/>
    <w:rsid w:val="00760E87"/>
    <w:rsid w:val="00763191"/>
    <w:rsid w:val="0076660C"/>
    <w:rsid w:val="00766C5F"/>
    <w:rsid w:val="007703AF"/>
    <w:rsid w:val="0077059A"/>
    <w:rsid w:val="00770AE7"/>
    <w:rsid w:val="007736DC"/>
    <w:rsid w:val="007744D0"/>
    <w:rsid w:val="00776588"/>
    <w:rsid w:val="00776991"/>
    <w:rsid w:val="007779BF"/>
    <w:rsid w:val="00777DD3"/>
    <w:rsid w:val="00780567"/>
    <w:rsid w:val="007810A7"/>
    <w:rsid w:val="00781552"/>
    <w:rsid w:val="0078182B"/>
    <w:rsid w:val="00784AE1"/>
    <w:rsid w:val="00784EE4"/>
    <w:rsid w:val="007860CE"/>
    <w:rsid w:val="007865EB"/>
    <w:rsid w:val="0078684C"/>
    <w:rsid w:val="00787CBC"/>
    <w:rsid w:val="00790415"/>
    <w:rsid w:val="0079137A"/>
    <w:rsid w:val="0079147A"/>
    <w:rsid w:val="007917CE"/>
    <w:rsid w:val="0079468B"/>
    <w:rsid w:val="00795398"/>
    <w:rsid w:val="007954C3"/>
    <w:rsid w:val="007971D2"/>
    <w:rsid w:val="00797F75"/>
    <w:rsid w:val="007A2CE2"/>
    <w:rsid w:val="007A417B"/>
    <w:rsid w:val="007A50AA"/>
    <w:rsid w:val="007B0B71"/>
    <w:rsid w:val="007B341A"/>
    <w:rsid w:val="007B4D10"/>
    <w:rsid w:val="007B63E0"/>
    <w:rsid w:val="007B6BED"/>
    <w:rsid w:val="007B6C14"/>
    <w:rsid w:val="007B72DA"/>
    <w:rsid w:val="007C23FA"/>
    <w:rsid w:val="007C243A"/>
    <w:rsid w:val="007C33AC"/>
    <w:rsid w:val="007C5D07"/>
    <w:rsid w:val="007C7AF7"/>
    <w:rsid w:val="007D258D"/>
    <w:rsid w:val="007D2C2C"/>
    <w:rsid w:val="007D570A"/>
    <w:rsid w:val="007D6BFE"/>
    <w:rsid w:val="007E04B2"/>
    <w:rsid w:val="007E153E"/>
    <w:rsid w:val="007E15E6"/>
    <w:rsid w:val="007E1D72"/>
    <w:rsid w:val="007E1DD9"/>
    <w:rsid w:val="007E32CE"/>
    <w:rsid w:val="007E448A"/>
    <w:rsid w:val="007E52F0"/>
    <w:rsid w:val="007E6C3F"/>
    <w:rsid w:val="007E6E04"/>
    <w:rsid w:val="007E6F09"/>
    <w:rsid w:val="007E76A2"/>
    <w:rsid w:val="007E7E1D"/>
    <w:rsid w:val="007F10F7"/>
    <w:rsid w:val="007F20DC"/>
    <w:rsid w:val="007F28C1"/>
    <w:rsid w:val="007F3497"/>
    <w:rsid w:val="007F353A"/>
    <w:rsid w:val="007F446C"/>
    <w:rsid w:val="007F49AB"/>
    <w:rsid w:val="007F4E5C"/>
    <w:rsid w:val="007F5407"/>
    <w:rsid w:val="007F57D9"/>
    <w:rsid w:val="007F5CBB"/>
    <w:rsid w:val="007F5CC9"/>
    <w:rsid w:val="007F5D33"/>
    <w:rsid w:val="007F6898"/>
    <w:rsid w:val="007F6A49"/>
    <w:rsid w:val="007F7A27"/>
    <w:rsid w:val="008012E1"/>
    <w:rsid w:val="00803D57"/>
    <w:rsid w:val="00803D97"/>
    <w:rsid w:val="0080449C"/>
    <w:rsid w:val="00805E78"/>
    <w:rsid w:val="0081001B"/>
    <w:rsid w:val="00810B55"/>
    <w:rsid w:val="00810BE9"/>
    <w:rsid w:val="0081166C"/>
    <w:rsid w:val="008124AD"/>
    <w:rsid w:val="00812B98"/>
    <w:rsid w:val="00815ABD"/>
    <w:rsid w:val="00815F04"/>
    <w:rsid w:val="00816EB9"/>
    <w:rsid w:val="008173FF"/>
    <w:rsid w:val="00817C79"/>
    <w:rsid w:val="0082067C"/>
    <w:rsid w:val="00822B20"/>
    <w:rsid w:val="00823C3A"/>
    <w:rsid w:val="00823C7F"/>
    <w:rsid w:val="008249C0"/>
    <w:rsid w:val="00831D97"/>
    <w:rsid w:val="00832AA4"/>
    <w:rsid w:val="00833296"/>
    <w:rsid w:val="00833319"/>
    <w:rsid w:val="00833D39"/>
    <w:rsid w:val="0083581C"/>
    <w:rsid w:val="008360B0"/>
    <w:rsid w:val="00836194"/>
    <w:rsid w:val="00837948"/>
    <w:rsid w:val="00843EF0"/>
    <w:rsid w:val="008442CC"/>
    <w:rsid w:val="00844710"/>
    <w:rsid w:val="00844E60"/>
    <w:rsid w:val="00846425"/>
    <w:rsid w:val="008472A4"/>
    <w:rsid w:val="008506AD"/>
    <w:rsid w:val="00850EE7"/>
    <w:rsid w:val="00853D66"/>
    <w:rsid w:val="008603F4"/>
    <w:rsid w:val="00861F98"/>
    <w:rsid w:val="00862663"/>
    <w:rsid w:val="00862F32"/>
    <w:rsid w:val="0086328D"/>
    <w:rsid w:val="00863B0E"/>
    <w:rsid w:val="0086731F"/>
    <w:rsid w:val="00867E4C"/>
    <w:rsid w:val="00871438"/>
    <w:rsid w:val="0087168E"/>
    <w:rsid w:val="00872C9D"/>
    <w:rsid w:val="008737CE"/>
    <w:rsid w:val="008738B8"/>
    <w:rsid w:val="00874439"/>
    <w:rsid w:val="00874750"/>
    <w:rsid w:val="00874A24"/>
    <w:rsid w:val="00875B76"/>
    <w:rsid w:val="00876472"/>
    <w:rsid w:val="00877513"/>
    <w:rsid w:val="00880518"/>
    <w:rsid w:val="008812B4"/>
    <w:rsid w:val="00881459"/>
    <w:rsid w:val="00882E11"/>
    <w:rsid w:val="008838E3"/>
    <w:rsid w:val="00886D09"/>
    <w:rsid w:val="00886DDC"/>
    <w:rsid w:val="00887015"/>
    <w:rsid w:val="0089256D"/>
    <w:rsid w:val="0089436D"/>
    <w:rsid w:val="00894F0F"/>
    <w:rsid w:val="0089593C"/>
    <w:rsid w:val="008963B1"/>
    <w:rsid w:val="008A0E4B"/>
    <w:rsid w:val="008A3816"/>
    <w:rsid w:val="008A4C04"/>
    <w:rsid w:val="008A5F49"/>
    <w:rsid w:val="008A6225"/>
    <w:rsid w:val="008B29F4"/>
    <w:rsid w:val="008B2CBC"/>
    <w:rsid w:val="008B51C7"/>
    <w:rsid w:val="008B5B81"/>
    <w:rsid w:val="008B5FE3"/>
    <w:rsid w:val="008B65DE"/>
    <w:rsid w:val="008C0F9E"/>
    <w:rsid w:val="008C14BB"/>
    <w:rsid w:val="008C2274"/>
    <w:rsid w:val="008C358B"/>
    <w:rsid w:val="008C7BEF"/>
    <w:rsid w:val="008D063F"/>
    <w:rsid w:val="008D2D89"/>
    <w:rsid w:val="008D31B9"/>
    <w:rsid w:val="008D3F56"/>
    <w:rsid w:val="008D4023"/>
    <w:rsid w:val="008D59BA"/>
    <w:rsid w:val="008D665B"/>
    <w:rsid w:val="008E05E8"/>
    <w:rsid w:val="008E0BF9"/>
    <w:rsid w:val="008E3296"/>
    <w:rsid w:val="008E32CF"/>
    <w:rsid w:val="008E407E"/>
    <w:rsid w:val="008E4332"/>
    <w:rsid w:val="008E48B3"/>
    <w:rsid w:val="008E4E4A"/>
    <w:rsid w:val="008E65C9"/>
    <w:rsid w:val="008F43C7"/>
    <w:rsid w:val="008F452D"/>
    <w:rsid w:val="008F63A5"/>
    <w:rsid w:val="009002C7"/>
    <w:rsid w:val="00901550"/>
    <w:rsid w:val="00906D83"/>
    <w:rsid w:val="0090715E"/>
    <w:rsid w:val="00910343"/>
    <w:rsid w:val="0091302E"/>
    <w:rsid w:val="0091359A"/>
    <w:rsid w:val="009140EB"/>
    <w:rsid w:val="00914673"/>
    <w:rsid w:val="00914793"/>
    <w:rsid w:val="00916252"/>
    <w:rsid w:val="009210D3"/>
    <w:rsid w:val="0092198E"/>
    <w:rsid w:val="00922666"/>
    <w:rsid w:val="00922F8B"/>
    <w:rsid w:val="0092336C"/>
    <w:rsid w:val="00923D82"/>
    <w:rsid w:val="00927715"/>
    <w:rsid w:val="0093065F"/>
    <w:rsid w:val="0093112F"/>
    <w:rsid w:val="009312AD"/>
    <w:rsid w:val="009317F1"/>
    <w:rsid w:val="009320C0"/>
    <w:rsid w:val="00932A6C"/>
    <w:rsid w:val="00933B06"/>
    <w:rsid w:val="00936070"/>
    <w:rsid w:val="0093617C"/>
    <w:rsid w:val="0093702D"/>
    <w:rsid w:val="00943230"/>
    <w:rsid w:val="00943809"/>
    <w:rsid w:val="00943A9E"/>
    <w:rsid w:val="00945C8A"/>
    <w:rsid w:val="009507E6"/>
    <w:rsid w:val="009515DF"/>
    <w:rsid w:val="009527AF"/>
    <w:rsid w:val="00953834"/>
    <w:rsid w:val="00954BD3"/>
    <w:rsid w:val="0095577E"/>
    <w:rsid w:val="00956F55"/>
    <w:rsid w:val="00960CC9"/>
    <w:rsid w:val="009628D0"/>
    <w:rsid w:val="00962ED0"/>
    <w:rsid w:val="00966C37"/>
    <w:rsid w:val="00966C4E"/>
    <w:rsid w:val="0096742A"/>
    <w:rsid w:val="009675E0"/>
    <w:rsid w:val="00967975"/>
    <w:rsid w:val="00970996"/>
    <w:rsid w:val="0097135B"/>
    <w:rsid w:val="00972929"/>
    <w:rsid w:val="00975775"/>
    <w:rsid w:val="00981777"/>
    <w:rsid w:val="00981FAE"/>
    <w:rsid w:val="0098298B"/>
    <w:rsid w:val="0098451F"/>
    <w:rsid w:val="009845D2"/>
    <w:rsid w:val="0098641F"/>
    <w:rsid w:val="00986AB6"/>
    <w:rsid w:val="00987662"/>
    <w:rsid w:val="00987C7C"/>
    <w:rsid w:val="00987F77"/>
    <w:rsid w:val="00990A47"/>
    <w:rsid w:val="009913FB"/>
    <w:rsid w:val="0099246D"/>
    <w:rsid w:val="0099327A"/>
    <w:rsid w:val="0099510B"/>
    <w:rsid w:val="00997699"/>
    <w:rsid w:val="009A0F21"/>
    <w:rsid w:val="009A2AF4"/>
    <w:rsid w:val="009A4465"/>
    <w:rsid w:val="009A4937"/>
    <w:rsid w:val="009A49B9"/>
    <w:rsid w:val="009A5F52"/>
    <w:rsid w:val="009A643A"/>
    <w:rsid w:val="009B100F"/>
    <w:rsid w:val="009B3D20"/>
    <w:rsid w:val="009B7192"/>
    <w:rsid w:val="009B7C77"/>
    <w:rsid w:val="009B7D42"/>
    <w:rsid w:val="009B7E2D"/>
    <w:rsid w:val="009C16B3"/>
    <w:rsid w:val="009C405C"/>
    <w:rsid w:val="009C630F"/>
    <w:rsid w:val="009D027C"/>
    <w:rsid w:val="009D0E38"/>
    <w:rsid w:val="009D3687"/>
    <w:rsid w:val="009D40F1"/>
    <w:rsid w:val="009D7D46"/>
    <w:rsid w:val="009E041F"/>
    <w:rsid w:val="009E0646"/>
    <w:rsid w:val="009E15E5"/>
    <w:rsid w:val="009E1BE6"/>
    <w:rsid w:val="009E2767"/>
    <w:rsid w:val="009E3907"/>
    <w:rsid w:val="009E4E3E"/>
    <w:rsid w:val="009E5725"/>
    <w:rsid w:val="009E6BC8"/>
    <w:rsid w:val="009F03C1"/>
    <w:rsid w:val="009F1841"/>
    <w:rsid w:val="009F1DCE"/>
    <w:rsid w:val="009F1DFF"/>
    <w:rsid w:val="009F346F"/>
    <w:rsid w:val="009F489C"/>
    <w:rsid w:val="009F56FC"/>
    <w:rsid w:val="009F7696"/>
    <w:rsid w:val="00A0165D"/>
    <w:rsid w:val="00A01A76"/>
    <w:rsid w:val="00A022D4"/>
    <w:rsid w:val="00A02CE6"/>
    <w:rsid w:val="00A03CE1"/>
    <w:rsid w:val="00A04952"/>
    <w:rsid w:val="00A06DAB"/>
    <w:rsid w:val="00A0703D"/>
    <w:rsid w:val="00A07944"/>
    <w:rsid w:val="00A07ADA"/>
    <w:rsid w:val="00A12841"/>
    <w:rsid w:val="00A12865"/>
    <w:rsid w:val="00A13518"/>
    <w:rsid w:val="00A14C9E"/>
    <w:rsid w:val="00A15F45"/>
    <w:rsid w:val="00A16196"/>
    <w:rsid w:val="00A169D0"/>
    <w:rsid w:val="00A21237"/>
    <w:rsid w:val="00A224E9"/>
    <w:rsid w:val="00A23D30"/>
    <w:rsid w:val="00A23E7F"/>
    <w:rsid w:val="00A2546E"/>
    <w:rsid w:val="00A25726"/>
    <w:rsid w:val="00A2688A"/>
    <w:rsid w:val="00A310FA"/>
    <w:rsid w:val="00A31224"/>
    <w:rsid w:val="00A31565"/>
    <w:rsid w:val="00A343A0"/>
    <w:rsid w:val="00A349F1"/>
    <w:rsid w:val="00A35494"/>
    <w:rsid w:val="00A356CB"/>
    <w:rsid w:val="00A35874"/>
    <w:rsid w:val="00A43AEA"/>
    <w:rsid w:val="00A44917"/>
    <w:rsid w:val="00A453D2"/>
    <w:rsid w:val="00A46ABA"/>
    <w:rsid w:val="00A47BAE"/>
    <w:rsid w:val="00A47D36"/>
    <w:rsid w:val="00A506C3"/>
    <w:rsid w:val="00A50DBE"/>
    <w:rsid w:val="00A5126E"/>
    <w:rsid w:val="00A51DE0"/>
    <w:rsid w:val="00A53878"/>
    <w:rsid w:val="00A54B52"/>
    <w:rsid w:val="00A55389"/>
    <w:rsid w:val="00A55BBE"/>
    <w:rsid w:val="00A5638F"/>
    <w:rsid w:val="00A57192"/>
    <w:rsid w:val="00A57857"/>
    <w:rsid w:val="00A602A7"/>
    <w:rsid w:val="00A6046B"/>
    <w:rsid w:val="00A60A97"/>
    <w:rsid w:val="00A62237"/>
    <w:rsid w:val="00A66BD2"/>
    <w:rsid w:val="00A66C32"/>
    <w:rsid w:val="00A66E65"/>
    <w:rsid w:val="00A72021"/>
    <w:rsid w:val="00A7495F"/>
    <w:rsid w:val="00A77369"/>
    <w:rsid w:val="00A8128F"/>
    <w:rsid w:val="00A817F3"/>
    <w:rsid w:val="00A858B5"/>
    <w:rsid w:val="00A9021C"/>
    <w:rsid w:val="00A94877"/>
    <w:rsid w:val="00A94B2F"/>
    <w:rsid w:val="00A96351"/>
    <w:rsid w:val="00AA06E5"/>
    <w:rsid w:val="00AA100D"/>
    <w:rsid w:val="00AA2ACA"/>
    <w:rsid w:val="00AA394A"/>
    <w:rsid w:val="00AA3A2F"/>
    <w:rsid w:val="00AA3B4B"/>
    <w:rsid w:val="00AA47AE"/>
    <w:rsid w:val="00AA6FE3"/>
    <w:rsid w:val="00AB2929"/>
    <w:rsid w:val="00AB4A52"/>
    <w:rsid w:val="00AB68B3"/>
    <w:rsid w:val="00AB73B7"/>
    <w:rsid w:val="00AB7513"/>
    <w:rsid w:val="00AC2864"/>
    <w:rsid w:val="00AC3C91"/>
    <w:rsid w:val="00AC46FB"/>
    <w:rsid w:val="00AC71CA"/>
    <w:rsid w:val="00AC755B"/>
    <w:rsid w:val="00AC768B"/>
    <w:rsid w:val="00AD05B2"/>
    <w:rsid w:val="00AD308F"/>
    <w:rsid w:val="00AD32A9"/>
    <w:rsid w:val="00AD45B8"/>
    <w:rsid w:val="00AD7274"/>
    <w:rsid w:val="00AD7FC7"/>
    <w:rsid w:val="00AE0817"/>
    <w:rsid w:val="00AE15E0"/>
    <w:rsid w:val="00AE1D9F"/>
    <w:rsid w:val="00AE3869"/>
    <w:rsid w:val="00AE43BE"/>
    <w:rsid w:val="00AE729F"/>
    <w:rsid w:val="00AF1846"/>
    <w:rsid w:val="00AF1C1D"/>
    <w:rsid w:val="00AF2258"/>
    <w:rsid w:val="00AF27C3"/>
    <w:rsid w:val="00AF2954"/>
    <w:rsid w:val="00AF35E1"/>
    <w:rsid w:val="00AF728A"/>
    <w:rsid w:val="00B00579"/>
    <w:rsid w:val="00B008EB"/>
    <w:rsid w:val="00B03716"/>
    <w:rsid w:val="00B03B28"/>
    <w:rsid w:val="00B063D2"/>
    <w:rsid w:val="00B06DF1"/>
    <w:rsid w:val="00B073C2"/>
    <w:rsid w:val="00B10180"/>
    <w:rsid w:val="00B125BF"/>
    <w:rsid w:val="00B12B2F"/>
    <w:rsid w:val="00B144E5"/>
    <w:rsid w:val="00B2066E"/>
    <w:rsid w:val="00B2120C"/>
    <w:rsid w:val="00B221F3"/>
    <w:rsid w:val="00B22858"/>
    <w:rsid w:val="00B23555"/>
    <w:rsid w:val="00B23EF3"/>
    <w:rsid w:val="00B2470E"/>
    <w:rsid w:val="00B25372"/>
    <w:rsid w:val="00B2760F"/>
    <w:rsid w:val="00B30CA1"/>
    <w:rsid w:val="00B31442"/>
    <w:rsid w:val="00B317C0"/>
    <w:rsid w:val="00B329AD"/>
    <w:rsid w:val="00B33BCB"/>
    <w:rsid w:val="00B33CC7"/>
    <w:rsid w:val="00B343C6"/>
    <w:rsid w:val="00B37CFA"/>
    <w:rsid w:val="00B43020"/>
    <w:rsid w:val="00B44B0C"/>
    <w:rsid w:val="00B466F9"/>
    <w:rsid w:val="00B46E53"/>
    <w:rsid w:val="00B470FC"/>
    <w:rsid w:val="00B47FBE"/>
    <w:rsid w:val="00B5006C"/>
    <w:rsid w:val="00B50835"/>
    <w:rsid w:val="00B515D6"/>
    <w:rsid w:val="00B52F01"/>
    <w:rsid w:val="00B53341"/>
    <w:rsid w:val="00B60FCB"/>
    <w:rsid w:val="00B629C6"/>
    <w:rsid w:val="00B62F71"/>
    <w:rsid w:val="00B64DF5"/>
    <w:rsid w:val="00B673F2"/>
    <w:rsid w:val="00B708A0"/>
    <w:rsid w:val="00B82931"/>
    <w:rsid w:val="00B85240"/>
    <w:rsid w:val="00B87961"/>
    <w:rsid w:val="00B92BEA"/>
    <w:rsid w:val="00B931C2"/>
    <w:rsid w:val="00B937CB"/>
    <w:rsid w:val="00B947C8"/>
    <w:rsid w:val="00B94DE4"/>
    <w:rsid w:val="00B95996"/>
    <w:rsid w:val="00B97CB8"/>
    <w:rsid w:val="00B97DBF"/>
    <w:rsid w:val="00BA004B"/>
    <w:rsid w:val="00BA08F0"/>
    <w:rsid w:val="00BA260D"/>
    <w:rsid w:val="00BA6010"/>
    <w:rsid w:val="00BA6A9B"/>
    <w:rsid w:val="00BB2AD3"/>
    <w:rsid w:val="00BB3510"/>
    <w:rsid w:val="00BB3AC1"/>
    <w:rsid w:val="00BB5C3A"/>
    <w:rsid w:val="00BB6303"/>
    <w:rsid w:val="00BB76E8"/>
    <w:rsid w:val="00BB7F94"/>
    <w:rsid w:val="00BC237E"/>
    <w:rsid w:val="00BC3467"/>
    <w:rsid w:val="00BC69F0"/>
    <w:rsid w:val="00BC75CB"/>
    <w:rsid w:val="00BC7B23"/>
    <w:rsid w:val="00BD04BF"/>
    <w:rsid w:val="00BD0CC7"/>
    <w:rsid w:val="00BD0F49"/>
    <w:rsid w:val="00BD1007"/>
    <w:rsid w:val="00BE032D"/>
    <w:rsid w:val="00BE12B6"/>
    <w:rsid w:val="00BE1BA2"/>
    <w:rsid w:val="00BE42F5"/>
    <w:rsid w:val="00BE462C"/>
    <w:rsid w:val="00BE5349"/>
    <w:rsid w:val="00BE7FF9"/>
    <w:rsid w:val="00BF03D2"/>
    <w:rsid w:val="00BF122A"/>
    <w:rsid w:val="00BF3CD2"/>
    <w:rsid w:val="00BF6678"/>
    <w:rsid w:val="00BF69C3"/>
    <w:rsid w:val="00BF6FF5"/>
    <w:rsid w:val="00C02DED"/>
    <w:rsid w:val="00C04262"/>
    <w:rsid w:val="00C0488E"/>
    <w:rsid w:val="00C04DB3"/>
    <w:rsid w:val="00C0593D"/>
    <w:rsid w:val="00C10C8A"/>
    <w:rsid w:val="00C13FEA"/>
    <w:rsid w:val="00C14832"/>
    <w:rsid w:val="00C154FA"/>
    <w:rsid w:val="00C16096"/>
    <w:rsid w:val="00C16921"/>
    <w:rsid w:val="00C177B2"/>
    <w:rsid w:val="00C2469B"/>
    <w:rsid w:val="00C25DBD"/>
    <w:rsid w:val="00C265D9"/>
    <w:rsid w:val="00C27B75"/>
    <w:rsid w:val="00C326DE"/>
    <w:rsid w:val="00C33539"/>
    <w:rsid w:val="00C3360D"/>
    <w:rsid w:val="00C3369E"/>
    <w:rsid w:val="00C35C5E"/>
    <w:rsid w:val="00C36E01"/>
    <w:rsid w:val="00C36FC6"/>
    <w:rsid w:val="00C3726C"/>
    <w:rsid w:val="00C379AE"/>
    <w:rsid w:val="00C41E20"/>
    <w:rsid w:val="00C43B92"/>
    <w:rsid w:val="00C45D18"/>
    <w:rsid w:val="00C46323"/>
    <w:rsid w:val="00C47104"/>
    <w:rsid w:val="00C47535"/>
    <w:rsid w:val="00C479AB"/>
    <w:rsid w:val="00C5385A"/>
    <w:rsid w:val="00C545AE"/>
    <w:rsid w:val="00C55A8A"/>
    <w:rsid w:val="00C57458"/>
    <w:rsid w:val="00C57476"/>
    <w:rsid w:val="00C60F86"/>
    <w:rsid w:val="00C61767"/>
    <w:rsid w:val="00C621D8"/>
    <w:rsid w:val="00C623E5"/>
    <w:rsid w:val="00C64189"/>
    <w:rsid w:val="00C6510E"/>
    <w:rsid w:val="00C72331"/>
    <w:rsid w:val="00C72662"/>
    <w:rsid w:val="00C73A6C"/>
    <w:rsid w:val="00C77AAD"/>
    <w:rsid w:val="00C77D5C"/>
    <w:rsid w:val="00C80DE9"/>
    <w:rsid w:val="00C81C2B"/>
    <w:rsid w:val="00C82C8F"/>
    <w:rsid w:val="00C83331"/>
    <w:rsid w:val="00C838D3"/>
    <w:rsid w:val="00C838DD"/>
    <w:rsid w:val="00C840F8"/>
    <w:rsid w:val="00C84668"/>
    <w:rsid w:val="00C85005"/>
    <w:rsid w:val="00C8568E"/>
    <w:rsid w:val="00C86544"/>
    <w:rsid w:val="00C8655D"/>
    <w:rsid w:val="00C86DEE"/>
    <w:rsid w:val="00C8756C"/>
    <w:rsid w:val="00C914D0"/>
    <w:rsid w:val="00C91A5D"/>
    <w:rsid w:val="00C935DE"/>
    <w:rsid w:val="00C9569A"/>
    <w:rsid w:val="00C97D11"/>
    <w:rsid w:val="00CA031A"/>
    <w:rsid w:val="00CA0B41"/>
    <w:rsid w:val="00CA5970"/>
    <w:rsid w:val="00CA5B8B"/>
    <w:rsid w:val="00CA5E60"/>
    <w:rsid w:val="00CA6DA3"/>
    <w:rsid w:val="00CA6DC7"/>
    <w:rsid w:val="00CA70BE"/>
    <w:rsid w:val="00CB0304"/>
    <w:rsid w:val="00CB1CBF"/>
    <w:rsid w:val="00CB256B"/>
    <w:rsid w:val="00CB3349"/>
    <w:rsid w:val="00CB5CC8"/>
    <w:rsid w:val="00CB650D"/>
    <w:rsid w:val="00CB70C2"/>
    <w:rsid w:val="00CC042B"/>
    <w:rsid w:val="00CC399D"/>
    <w:rsid w:val="00CC42A1"/>
    <w:rsid w:val="00CC5ED7"/>
    <w:rsid w:val="00CD378D"/>
    <w:rsid w:val="00CD7AFC"/>
    <w:rsid w:val="00CD7E7D"/>
    <w:rsid w:val="00CE0B6C"/>
    <w:rsid w:val="00CE1D1A"/>
    <w:rsid w:val="00CE3518"/>
    <w:rsid w:val="00CE4B97"/>
    <w:rsid w:val="00CE4B9E"/>
    <w:rsid w:val="00CE4FB5"/>
    <w:rsid w:val="00CE588C"/>
    <w:rsid w:val="00CE61EC"/>
    <w:rsid w:val="00CE6267"/>
    <w:rsid w:val="00CE6C77"/>
    <w:rsid w:val="00CE73D1"/>
    <w:rsid w:val="00CF07C0"/>
    <w:rsid w:val="00CF1959"/>
    <w:rsid w:val="00CF571D"/>
    <w:rsid w:val="00CF6371"/>
    <w:rsid w:val="00CF6C8F"/>
    <w:rsid w:val="00D02675"/>
    <w:rsid w:val="00D05769"/>
    <w:rsid w:val="00D05A1F"/>
    <w:rsid w:val="00D06267"/>
    <w:rsid w:val="00D0652D"/>
    <w:rsid w:val="00D10756"/>
    <w:rsid w:val="00D10790"/>
    <w:rsid w:val="00D11088"/>
    <w:rsid w:val="00D1111A"/>
    <w:rsid w:val="00D11722"/>
    <w:rsid w:val="00D1174C"/>
    <w:rsid w:val="00D139F1"/>
    <w:rsid w:val="00D1475F"/>
    <w:rsid w:val="00D16A48"/>
    <w:rsid w:val="00D17895"/>
    <w:rsid w:val="00D17D7E"/>
    <w:rsid w:val="00D2118A"/>
    <w:rsid w:val="00D212E4"/>
    <w:rsid w:val="00D2184B"/>
    <w:rsid w:val="00D22A36"/>
    <w:rsid w:val="00D2323B"/>
    <w:rsid w:val="00D237C5"/>
    <w:rsid w:val="00D23CEE"/>
    <w:rsid w:val="00D26BAA"/>
    <w:rsid w:val="00D26C85"/>
    <w:rsid w:val="00D27A3B"/>
    <w:rsid w:val="00D30683"/>
    <w:rsid w:val="00D30DBB"/>
    <w:rsid w:val="00D34BB2"/>
    <w:rsid w:val="00D3534C"/>
    <w:rsid w:val="00D367D8"/>
    <w:rsid w:val="00D378A5"/>
    <w:rsid w:val="00D41552"/>
    <w:rsid w:val="00D42EB8"/>
    <w:rsid w:val="00D435F5"/>
    <w:rsid w:val="00D43A2C"/>
    <w:rsid w:val="00D447C8"/>
    <w:rsid w:val="00D4713B"/>
    <w:rsid w:val="00D47EF4"/>
    <w:rsid w:val="00D512AD"/>
    <w:rsid w:val="00D51729"/>
    <w:rsid w:val="00D53287"/>
    <w:rsid w:val="00D57445"/>
    <w:rsid w:val="00D61447"/>
    <w:rsid w:val="00D6236E"/>
    <w:rsid w:val="00D63A42"/>
    <w:rsid w:val="00D67C2C"/>
    <w:rsid w:val="00D7254E"/>
    <w:rsid w:val="00D72AD5"/>
    <w:rsid w:val="00D732A8"/>
    <w:rsid w:val="00D74516"/>
    <w:rsid w:val="00D74540"/>
    <w:rsid w:val="00D766EE"/>
    <w:rsid w:val="00D76AD0"/>
    <w:rsid w:val="00D77F7F"/>
    <w:rsid w:val="00D804BE"/>
    <w:rsid w:val="00D80BA7"/>
    <w:rsid w:val="00D80D6A"/>
    <w:rsid w:val="00D834C8"/>
    <w:rsid w:val="00D8707C"/>
    <w:rsid w:val="00D93EAE"/>
    <w:rsid w:val="00D9401D"/>
    <w:rsid w:val="00D9414A"/>
    <w:rsid w:val="00D94536"/>
    <w:rsid w:val="00D9524A"/>
    <w:rsid w:val="00D96153"/>
    <w:rsid w:val="00D97168"/>
    <w:rsid w:val="00DA0005"/>
    <w:rsid w:val="00DA0604"/>
    <w:rsid w:val="00DA3BB6"/>
    <w:rsid w:val="00DA402E"/>
    <w:rsid w:val="00DA7D78"/>
    <w:rsid w:val="00DB13AC"/>
    <w:rsid w:val="00DB2338"/>
    <w:rsid w:val="00DB4123"/>
    <w:rsid w:val="00DB4994"/>
    <w:rsid w:val="00DB543A"/>
    <w:rsid w:val="00DB6A05"/>
    <w:rsid w:val="00DB7D0B"/>
    <w:rsid w:val="00DC0CA8"/>
    <w:rsid w:val="00DC0E4E"/>
    <w:rsid w:val="00DC329F"/>
    <w:rsid w:val="00DC391D"/>
    <w:rsid w:val="00DC444B"/>
    <w:rsid w:val="00DC4B37"/>
    <w:rsid w:val="00DC50E6"/>
    <w:rsid w:val="00DC6556"/>
    <w:rsid w:val="00DC6CE6"/>
    <w:rsid w:val="00DC752E"/>
    <w:rsid w:val="00DC7770"/>
    <w:rsid w:val="00DD21EA"/>
    <w:rsid w:val="00DD3C39"/>
    <w:rsid w:val="00DD43B0"/>
    <w:rsid w:val="00DD58EB"/>
    <w:rsid w:val="00DD5DAB"/>
    <w:rsid w:val="00DD5EB2"/>
    <w:rsid w:val="00DD65A9"/>
    <w:rsid w:val="00DD708B"/>
    <w:rsid w:val="00DE0923"/>
    <w:rsid w:val="00DE1D6A"/>
    <w:rsid w:val="00DE21B1"/>
    <w:rsid w:val="00DE21B4"/>
    <w:rsid w:val="00DE26CF"/>
    <w:rsid w:val="00DE33B5"/>
    <w:rsid w:val="00DE3441"/>
    <w:rsid w:val="00DE3D30"/>
    <w:rsid w:val="00DE3EF2"/>
    <w:rsid w:val="00DE4328"/>
    <w:rsid w:val="00DE455C"/>
    <w:rsid w:val="00DE638C"/>
    <w:rsid w:val="00DE7548"/>
    <w:rsid w:val="00DE7953"/>
    <w:rsid w:val="00DF1D56"/>
    <w:rsid w:val="00DF355A"/>
    <w:rsid w:val="00DF3D5E"/>
    <w:rsid w:val="00DF5474"/>
    <w:rsid w:val="00DF5683"/>
    <w:rsid w:val="00DF5A39"/>
    <w:rsid w:val="00DF6F98"/>
    <w:rsid w:val="00DF76C2"/>
    <w:rsid w:val="00E0052C"/>
    <w:rsid w:val="00E00B20"/>
    <w:rsid w:val="00E00DA7"/>
    <w:rsid w:val="00E02440"/>
    <w:rsid w:val="00E05321"/>
    <w:rsid w:val="00E05B6D"/>
    <w:rsid w:val="00E06556"/>
    <w:rsid w:val="00E069E7"/>
    <w:rsid w:val="00E06F3B"/>
    <w:rsid w:val="00E06FE6"/>
    <w:rsid w:val="00E11550"/>
    <w:rsid w:val="00E1327F"/>
    <w:rsid w:val="00E1356D"/>
    <w:rsid w:val="00E1356E"/>
    <w:rsid w:val="00E1410C"/>
    <w:rsid w:val="00E14753"/>
    <w:rsid w:val="00E16042"/>
    <w:rsid w:val="00E168E2"/>
    <w:rsid w:val="00E17D59"/>
    <w:rsid w:val="00E20014"/>
    <w:rsid w:val="00E201F1"/>
    <w:rsid w:val="00E2115E"/>
    <w:rsid w:val="00E23E14"/>
    <w:rsid w:val="00E258A6"/>
    <w:rsid w:val="00E263A2"/>
    <w:rsid w:val="00E3025D"/>
    <w:rsid w:val="00E303D7"/>
    <w:rsid w:val="00E309CE"/>
    <w:rsid w:val="00E30A10"/>
    <w:rsid w:val="00E320D2"/>
    <w:rsid w:val="00E32DE2"/>
    <w:rsid w:val="00E34191"/>
    <w:rsid w:val="00E347D1"/>
    <w:rsid w:val="00E34A85"/>
    <w:rsid w:val="00E3511D"/>
    <w:rsid w:val="00E35C70"/>
    <w:rsid w:val="00E374D8"/>
    <w:rsid w:val="00E401D5"/>
    <w:rsid w:val="00E41202"/>
    <w:rsid w:val="00E43393"/>
    <w:rsid w:val="00E4419E"/>
    <w:rsid w:val="00E446A2"/>
    <w:rsid w:val="00E44855"/>
    <w:rsid w:val="00E45E29"/>
    <w:rsid w:val="00E461FD"/>
    <w:rsid w:val="00E46CD4"/>
    <w:rsid w:val="00E53067"/>
    <w:rsid w:val="00E56CAA"/>
    <w:rsid w:val="00E56E8B"/>
    <w:rsid w:val="00E60032"/>
    <w:rsid w:val="00E601D9"/>
    <w:rsid w:val="00E60702"/>
    <w:rsid w:val="00E61E5A"/>
    <w:rsid w:val="00E62375"/>
    <w:rsid w:val="00E63826"/>
    <w:rsid w:val="00E6459B"/>
    <w:rsid w:val="00E6485E"/>
    <w:rsid w:val="00E64FD2"/>
    <w:rsid w:val="00E6788A"/>
    <w:rsid w:val="00E67DDF"/>
    <w:rsid w:val="00E7245C"/>
    <w:rsid w:val="00E72B49"/>
    <w:rsid w:val="00E7519B"/>
    <w:rsid w:val="00E76326"/>
    <w:rsid w:val="00E80943"/>
    <w:rsid w:val="00E8150D"/>
    <w:rsid w:val="00E822FC"/>
    <w:rsid w:val="00E82349"/>
    <w:rsid w:val="00E82B49"/>
    <w:rsid w:val="00E843FF"/>
    <w:rsid w:val="00E85187"/>
    <w:rsid w:val="00E855E4"/>
    <w:rsid w:val="00E867A6"/>
    <w:rsid w:val="00E87178"/>
    <w:rsid w:val="00E924DF"/>
    <w:rsid w:val="00E9291F"/>
    <w:rsid w:val="00E94659"/>
    <w:rsid w:val="00E951E6"/>
    <w:rsid w:val="00EA0625"/>
    <w:rsid w:val="00EA09C1"/>
    <w:rsid w:val="00EA2373"/>
    <w:rsid w:val="00EA7635"/>
    <w:rsid w:val="00EB1456"/>
    <w:rsid w:val="00EB2194"/>
    <w:rsid w:val="00EB2DC4"/>
    <w:rsid w:val="00EB3449"/>
    <w:rsid w:val="00EB3619"/>
    <w:rsid w:val="00EB5D0C"/>
    <w:rsid w:val="00EB7616"/>
    <w:rsid w:val="00EB7BCE"/>
    <w:rsid w:val="00EC116B"/>
    <w:rsid w:val="00EC150B"/>
    <w:rsid w:val="00EC23F7"/>
    <w:rsid w:val="00EC3A62"/>
    <w:rsid w:val="00EC3CD4"/>
    <w:rsid w:val="00EC524A"/>
    <w:rsid w:val="00EC6AAF"/>
    <w:rsid w:val="00EC6FFD"/>
    <w:rsid w:val="00ED2170"/>
    <w:rsid w:val="00ED2380"/>
    <w:rsid w:val="00ED4BDB"/>
    <w:rsid w:val="00ED5BFF"/>
    <w:rsid w:val="00ED60F6"/>
    <w:rsid w:val="00ED6C75"/>
    <w:rsid w:val="00ED6DA6"/>
    <w:rsid w:val="00ED7A26"/>
    <w:rsid w:val="00EE0D85"/>
    <w:rsid w:val="00EE1B47"/>
    <w:rsid w:val="00EE3B7D"/>
    <w:rsid w:val="00EE4A0D"/>
    <w:rsid w:val="00EE566E"/>
    <w:rsid w:val="00EE5848"/>
    <w:rsid w:val="00EE5CDD"/>
    <w:rsid w:val="00EE7C9A"/>
    <w:rsid w:val="00EF05FE"/>
    <w:rsid w:val="00EF2295"/>
    <w:rsid w:val="00EF2DDC"/>
    <w:rsid w:val="00EF5F95"/>
    <w:rsid w:val="00EF7308"/>
    <w:rsid w:val="00EF784B"/>
    <w:rsid w:val="00EF7893"/>
    <w:rsid w:val="00F0315C"/>
    <w:rsid w:val="00F04443"/>
    <w:rsid w:val="00F05294"/>
    <w:rsid w:val="00F06823"/>
    <w:rsid w:val="00F06D05"/>
    <w:rsid w:val="00F10A65"/>
    <w:rsid w:val="00F1115E"/>
    <w:rsid w:val="00F12444"/>
    <w:rsid w:val="00F14801"/>
    <w:rsid w:val="00F162C4"/>
    <w:rsid w:val="00F162DB"/>
    <w:rsid w:val="00F16E98"/>
    <w:rsid w:val="00F173CD"/>
    <w:rsid w:val="00F17BDA"/>
    <w:rsid w:val="00F20953"/>
    <w:rsid w:val="00F21623"/>
    <w:rsid w:val="00F23660"/>
    <w:rsid w:val="00F25E65"/>
    <w:rsid w:val="00F2688A"/>
    <w:rsid w:val="00F27ED7"/>
    <w:rsid w:val="00F30119"/>
    <w:rsid w:val="00F317B3"/>
    <w:rsid w:val="00F3234E"/>
    <w:rsid w:val="00F3371F"/>
    <w:rsid w:val="00F341A4"/>
    <w:rsid w:val="00F34D93"/>
    <w:rsid w:val="00F35957"/>
    <w:rsid w:val="00F3645D"/>
    <w:rsid w:val="00F44589"/>
    <w:rsid w:val="00F46016"/>
    <w:rsid w:val="00F46245"/>
    <w:rsid w:val="00F5015C"/>
    <w:rsid w:val="00F51C86"/>
    <w:rsid w:val="00F554CD"/>
    <w:rsid w:val="00F56B47"/>
    <w:rsid w:val="00F57709"/>
    <w:rsid w:val="00F601D6"/>
    <w:rsid w:val="00F60C8A"/>
    <w:rsid w:val="00F60DAF"/>
    <w:rsid w:val="00F61768"/>
    <w:rsid w:val="00F63874"/>
    <w:rsid w:val="00F65AF4"/>
    <w:rsid w:val="00F660A6"/>
    <w:rsid w:val="00F66647"/>
    <w:rsid w:val="00F67321"/>
    <w:rsid w:val="00F679D8"/>
    <w:rsid w:val="00F703AC"/>
    <w:rsid w:val="00F70E18"/>
    <w:rsid w:val="00F722E5"/>
    <w:rsid w:val="00F7394B"/>
    <w:rsid w:val="00F760AF"/>
    <w:rsid w:val="00F7697C"/>
    <w:rsid w:val="00F80986"/>
    <w:rsid w:val="00F81766"/>
    <w:rsid w:val="00F82E0F"/>
    <w:rsid w:val="00F83E50"/>
    <w:rsid w:val="00F85071"/>
    <w:rsid w:val="00F866AF"/>
    <w:rsid w:val="00F8689B"/>
    <w:rsid w:val="00F903D4"/>
    <w:rsid w:val="00F93CF9"/>
    <w:rsid w:val="00F967AF"/>
    <w:rsid w:val="00FA2782"/>
    <w:rsid w:val="00FA35F9"/>
    <w:rsid w:val="00FA4E3F"/>
    <w:rsid w:val="00FA73E6"/>
    <w:rsid w:val="00FB0CC3"/>
    <w:rsid w:val="00FB252A"/>
    <w:rsid w:val="00FB3572"/>
    <w:rsid w:val="00FB6387"/>
    <w:rsid w:val="00FB6EC5"/>
    <w:rsid w:val="00FC0CEB"/>
    <w:rsid w:val="00FC172B"/>
    <w:rsid w:val="00FC1B63"/>
    <w:rsid w:val="00FC1C5E"/>
    <w:rsid w:val="00FC1E9B"/>
    <w:rsid w:val="00FC4564"/>
    <w:rsid w:val="00FC6417"/>
    <w:rsid w:val="00FC6E14"/>
    <w:rsid w:val="00FC783E"/>
    <w:rsid w:val="00FD0D68"/>
    <w:rsid w:val="00FD161C"/>
    <w:rsid w:val="00FD1824"/>
    <w:rsid w:val="00FD3CCE"/>
    <w:rsid w:val="00FD783D"/>
    <w:rsid w:val="00FE01DE"/>
    <w:rsid w:val="00FE18FF"/>
    <w:rsid w:val="00FE1A5F"/>
    <w:rsid w:val="00FE263C"/>
    <w:rsid w:val="00FE3063"/>
    <w:rsid w:val="00FE31C5"/>
    <w:rsid w:val="00FE3883"/>
    <w:rsid w:val="00FE3EF2"/>
    <w:rsid w:val="00FE45B6"/>
    <w:rsid w:val="00FE63D5"/>
    <w:rsid w:val="00FE6C7F"/>
    <w:rsid w:val="00FF03B1"/>
    <w:rsid w:val="00FF2A7F"/>
    <w:rsid w:val="00FF3099"/>
    <w:rsid w:val="00FF5AD5"/>
    <w:rsid w:val="00FF6276"/>
    <w:rsid w:val="00FF778A"/>
    <w:rsid w:val="088F5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88F5F89"/>
  <w15:chartTrackingRefBased/>
  <w15:docId w15:val="{6AD3B680-B8ED-4191-AB6E-BF67DAF1F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73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73B7"/>
  </w:style>
  <w:style w:type="paragraph" w:styleId="Footer">
    <w:name w:val="footer"/>
    <w:basedOn w:val="Normal"/>
    <w:link w:val="FooterChar"/>
    <w:uiPriority w:val="99"/>
    <w:unhideWhenUsed/>
    <w:rsid w:val="00AB73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73B7"/>
  </w:style>
  <w:style w:type="table" w:styleId="TableGrid">
    <w:name w:val="Table Grid"/>
    <w:basedOn w:val="TableNormal"/>
    <w:uiPriority w:val="39"/>
    <w:rsid w:val="00F82E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82E0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E0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E7EE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E48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styleId="Strong">
    <w:name w:val="Strong"/>
    <w:basedOn w:val="DefaultParagraphFont"/>
    <w:uiPriority w:val="22"/>
    <w:qFormat/>
    <w:rsid w:val="001E48C1"/>
    <w:rPr>
      <w:b/>
      <w:bCs/>
    </w:rPr>
  </w:style>
  <w:style w:type="character" w:styleId="Hyperlink">
    <w:name w:val="Hyperlink"/>
    <w:basedOn w:val="DefaultParagraphFont"/>
    <w:uiPriority w:val="99"/>
    <w:unhideWhenUsed/>
    <w:rsid w:val="002032E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032ED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770A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0A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0A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0A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0AE7"/>
    <w:rPr>
      <w:b/>
      <w:bCs/>
      <w:sz w:val="20"/>
      <w:szCs w:val="20"/>
    </w:rPr>
  </w:style>
  <w:style w:type="character" w:customStyle="1" w:styleId="normaltextrun">
    <w:name w:val="normaltextrun"/>
    <w:basedOn w:val="DefaultParagraphFont"/>
    <w:rsid w:val="00F317B3"/>
  </w:style>
  <w:style w:type="character" w:customStyle="1" w:styleId="scxo28791725">
    <w:name w:val="scxo28791725"/>
    <w:basedOn w:val="DefaultParagraphFont"/>
    <w:rsid w:val="00F317B3"/>
  </w:style>
  <w:style w:type="character" w:customStyle="1" w:styleId="spellingerror">
    <w:name w:val="spellingerror"/>
    <w:basedOn w:val="DefaultParagraphFont"/>
    <w:rsid w:val="00F317B3"/>
  </w:style>
  <w:style w:type="character" w:styleId="FollowedHyperlink">
    <w:name w:val="FollowedHyperlink"/>
    <w:basedOn w:val="DefaultParagraphFont"/>
    <w:uiPriority w:val="99"/>
    <w:semiHidden/>
    <w:unhideWhenUsed/>
    <w:rsid w:val="00D9615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37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1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18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20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3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2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0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1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9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130668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44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30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6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6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1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0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8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oogle.nl/url?sa=i&amp;rct=j&amp;q=&amp;esrc=s&amp;source=images&amp;cd=&amp;cad=rja&amp;uact=8&amp;ved=0ahUKEwjl09yf4-7ZAhUF3aQKHediA-gQjRwIBg&amp;url=https://azure.microsoft.com/en-us/services/power-bi-embedded/&amp;psig=AOvVaw0km66wxwULHRrsb3KGJfE1&amp;ust=1521218638591585" TargetMode="External"/><Relationship Id="rId18" Type="http://schemas.openxmlformats.org/officeDocument/2006/relationships/hyperlink" Target="https://dax.guide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5.jpeg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marcos-nicoleti-799aa31a/" TargetMode="External"/><Relationship Id="rId17" Type="http://schemas.openxmlformats.org/officeDocument/2006/relationships/hyperlink" Target="http://daxstudio.org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daxformatter.com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inkedin.com/in/marcos-nicoleti-799aa31a/" TargetMode="External"/><Relationship Id="rId24" Type="http://schemas.openxmlformats.org/officeDocument/2006/relationships/image" Target="media/image8.jpe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7.jpeg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EEF1AC92A2F44BBE6A4F3F0DA2CF94" ma:contentTypeVersion="2" ma:contentTypeDescription="Een nieuw document maken." ma:contentTypeScope="" ma:versionID="b5126f3ff904863e03c297ff37dfe1ee">
  <xsd:schema xmlns:xsd="http://www.w3.org/2001/XMLSchema" xmlns:xs="http://www.w3.org/2001/XMLSchema" xmlns:p="http://schemas.microsoft.com/office/2006/metadata/properties" xmlns:ns2="5f5ce741-952b-4c7b-ba91-8790603cb1b2" targetNamespace="http://schemas.microsoft.com/office/2006/metadata/properties" ma:root="true" ma:fieldsID="8642d002ff2938576494e44b133d1222" ns2:_="">
    <xsd:import namespace="5f5ce741-952b-4c7b-ba91-8790603cb1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5ce741-952b-4c7b-ba91-8790603cb1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87A1D5-E633-4E75-BCD3-7E45A705E3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5ce741-952b-4c7b-ba91-8790603cb1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84C7E6-A7B4-4EDC-B71D-F6B4604B15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1BE3EB-04E9-46A5-86B6-D0572F7B7DDC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5f5ce741-952b-4c7b-ba91-8790603cb1b2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C309290E-7CCA-432A-B171-2D67E2A224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4</TotalTime>
  <Pages>3</Pages>
  <Words>1645</Words>
  <Characters>9049</Characters>
  <Application>Microsoft Office Word</Application>
  <DocSecurity>0</DocSecurity>
  <Lines>75</Lines>
  <Paragraphs>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caw Power BI Cheat Sheet</vt:lpstr>
      <vt:lpstr>Macaw Power BI Cheat Sheet</vt:lpstr>
    </vt:vector>
  </TitlesOfParts>
  <Company>Macaw</Company>
  <LinksUpToDate>false</LinksUpToDate>
  <CharactersWithSpaces>10673</CharactersWithSpaces>
  <SharedDoc>false</SharedDoc>
  <HLinks>
    <vt:vector size="84" baseType="variant">
      <vt:variant>
        <vt:i4>6881356</vt:i4>
      </vt:variant>
      <vt:variant>
        <vt:i4>39</vt:i4>
      </vt:variant>
      <vt:variant>
        <vt:i4>0</vt:i4>
      </vt:variant>
      <vt:variant>
        <vt:i4>5</vt:i4>
      </vt:variant>
      <vt:variant>
        <vt:lpwstr>mailto:powerbi@macaw.nl</vt:lpwstr>
      </vt:variant>
      <vt:variant>
        <vt:lpwstr/>
      </vt:variant>
      <vt:variant>
        <vt:i4>1966175</vt:i4>
      </vt:variant>
      <vt:variant>
        <vt:i4>36</vt:i4>
      </vt:variant>
      <vt:variant>
        <vt:i4>0</vt:i4>
      </vt:variant>
      <vt:variant>
        <vt:i4>5</vt:i4>
      </vt:variant>
      <vt:variant>
        <vt:lpwstr>https://radacad.com/</vt:lpwstr>
      </vt:variant>
      <vt:variant>
        <vt:lpwstr/>
      </vt:variant>
      <vt:variant>
        <vt:i4>5046360</vt:i4>
      </vt:variant>
      <vt:variant>
        <vt:i4>33</vt:i4>
      </vt:variant>
      <vt:variant>
        <vt:i4>0</vt:i4>
      </vt:variant>
      <vt:variant>
        <vt:i4>5</vt:i4>
      </vt:variant>
      <vt:variant>
        <vt:lpwstr>https://powerbi.tips/</vt:lpwstr>
      </vt:variant>
      <vt:variant>
        <vt:lpwstr/>
      </vt:variant>
      <vt:variant>
        <vt:i4>3473464</vt:i4>
      </vt:variant>
      <vt:variant>
        <vt:i4>30</vt:i4>
      </vt:variant>
      <vt:variant>
        <vt:i4>0</vt:i4>
      </vt:variant>
      <vt:variant>
        <vt:i4>5</vt:i4>
      </vt:variant>
      <vt:variant>
        <vt:lpwstr>https://www.sqlbi.com/</vt:lpwstr>
      </vt:variant>
      <vt:variant>
        <vt:lpwstr/>
      </vt:variant>
      <vt:variant>
        <vt:i4>2949164</vt:i4>
      </vt:variant>
      <vt:variant>
        <vt:i4>27</vt:i4>
      </vt:variant>
      <vt:variant>
        <vt:i4>0</vt:i4>
      </vt:variant>
      <vt:variant>
        <vt:i4>5</vt:i4>
      </vt:variant>
      <vt:variant>
        <vt:lpwstr>https://docs.microsoft.com/en-us/power-bi/guided-learning/</vt:lpwstr>
      </vt:variant>
      <vt:variant>
        <vt:lpwstr/>
      </vt:variant>
      <vt:variant>
        <vt:i4>4325468</vt:i4>
      </vt:variant>
      <vt:variant>
        <vt:i4>24</vt:i4>
      </vt:variant>
      <vt:variant>
        <vt:i4>0</vt:i4>
      </vt:variant>
      <vt:variant>
        <vt:i4>5</vt:i4>
      </vt:variant>
      <vt:variant>
        <vt:lpwstr>http://extremepresentation.typepad.com/files/choosing-a-good-chart-09.pdf</vt:lpwstr>
      </vt:variant>
      <vt:variant>
        <vt:lpwstr/>
      </vt:variant>
      <vt:variant>
        <vt:i4>2031711</vt:i4>
      </vt:variant>
      <vt:variant>
        <vt:i4>21</vt:i4>
      </vt:variant>
      <vt:variant>
        <vt:i4>0</vt:i4>
      </vt:variant>
      <vt:variant>
        <vt:i4>5</vt:i4>
      </vt:variant>
      <vt:variant>
        <vt:lpwstr>https://powerbi.tips/tools/advanced-color-theme-generator</vt:lpwstr>
      </vt:variant>
      <vt:variant>
        <vt:lpwstr/>
      </vt:variant>
      <vt:variant>
        <vt:i4>6291511</vt:i4>
      </vt:variant>
      <vt:variant>
        <vt:i4>18</vt:i4>
      </vt:variant>
      <vt:variant>
        <vt:i4>0</vt:i4>
      </vt:variant>
      <vt:variant>
        <vt:i4>5</vt:i4>
      </vt:variant>
      <vt:variant>
        <vt:lpwstr>https://dax.guide/</vt:lpwstr>
      </vt:variant>
      <vt:variant>
        <vt:lpwstr/>
      </vt:variant>
      <vt:variant>
        <vt:i4>4194395</vt:i4>
      </vt:variant>
      <vt:variant>
        <vt:i4>15</vt:i4>
      </vt:variant>
      <vt:variant>
        <vt:i4>0</vt:i4>
      </vt:variant>
      <vt:variant>
        <vt:i4>5</vt:i4>
      </vt:variant>
      <vt:variant>
        <vt:lpwstr>http://daxstudio.org/</vt:lpwstr>
      </vt:variant>
      <vt:variant>
        <vt:lpwstr/>
      </vt:variant>
      <vt:variant>
        <vt:i4>4718662</vt:i4>
      </vt:variant>
      <vt:variant>
        <vt:i4>12</vt:i4>
      </vt:variant>
      <vt:variant>
        <vt:i4>0</vt:i4>
      </vt:variant>
      <vt:variant>
        <vt:i4>5</vt:i4>
      </vt:variant>
      <vt:variant>
        <vt:lpwstr>https://www.daxpatterns.com/</vt:lpwstr>
      </vt:variant>
      <vt:variant>
        <vt:lpwstr/>
      </vt:variant>
      <vt:variant>
        <vt:i4>5505038</vt:i4>
      </vt:variant>
      <vt:variant>
        <vt:i4>9</vt:i4>
      </vt:variant>
      <vt:variant>
        <vt:i4>0</vt:i4>
      </vt:variant>
      <vt:variant>
        <vt:i4>5</vt:i4>
      </vt:variant>
      <vt:variant>
        <vt:lpwstr>https://www.daxformatter.com/</vt:lpwstr>
      </vt:variant>
      <vt:variant>
        <vt:lpwstr/>
      </vt:variant>
      <vt:variant>
        <vt:i4>655428</vt:i4>
      </vt:variant>
      <vt:variant>
        <vt:i4>6</vt:i4>
      </vt:variant>
      <vt:variant>
        <vt:i4>0</vt:i4>
      </vt:variant>
      <vt:variant>
        <vt:i4>5</vt:i4>
      </vt:variant>
      <vt:variant>
        <vt:lpwstr>http://bit.ly/PQinNotepad</vt:lpwstr>
      </vt:variant>
      <vt:variant>
        <vt:lpwstr/>
      </vt:variant>
      <vt:variant>
        <vt:i4>6422572</vt:i4>
      </vt:variant>
      <vt:variant>
        <vt:i4>3</vt:i4>
      </vt:variant>
      <vt:variant>
        <vt:i4>0</vt:i4>
      </vt:variant>
      <vt:variant>
        <vt:i4>5</vt:i4>
      </vt:variant>
      <vt:variant>
        <vt:lpwstr>http://bit.ly/PQMReference</vt:lpwstr>
      </vt:variant>
      <vt:variant>
        <vt:lpwstr/>
      </vt:variant>
      <vt:variant>
        <vt:i4>6553652</vt:i4>
      </vt:variant>
      <vt:variant>
        <vt:i4>0</vt:i4>
      </vt:variant>
      <vt:variant>
        <vt:i4>0</vt:i4>
      </vt:variant>
      <vt:variant>
        <vt:i4>5</vt:i4>
      </vt:variant>
      <vt:variant>
        <vt:lpwstr>http://bit.ly/PQSplitByCa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w Power BI Cheat Sheet</dc:title>
  <dc:subject>Macaw Power BI Cheat Sheet</dc:subject>
  <dc:creator>Marc Lelijveld;Dave Ruijter</dc:creator>
  <cp:keywords>Power BI</cp:keywords>
  <dc:description>For feedback, contact us at PowerBI@Macaw.nl</dc:description>
  <cp:lastModifiedBy>Marc Lelijveld</cp:lastModifiedBy>
  <cp:revision>186</cp:revision>
  <cp:lastPrinted>2019-11-04T19:40:00Z</cp:lastPrinted>
  <dcterms:created xsi:type="dcterms:W3CDTF">2019-04-30T08:30:00Z</dcterms:created>
  <dcterms:modified xsi:type="dcterms:W3CDTF">2019-11-04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EEF1AC92A2F44BBE6A4F3F0DA2CF94</vt:lpwstr>
  </property>
  <property fmtid="{D5CDD505-2E9C-101B-9397-08002B2CF9AE}" pid="3" name="AuthorIds_UIVersion_1536">
    <vt:lpwstr>3</vt:lpwstr>
  </property>
</Properties>
</file>